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654" w:rsidRDefault="00264654">
      <w:pPr>
        <w:shd w:val="clear" w:color="auto" w:fill="FFFFFF"/>
        <w:spacing w:after="0" w:line="240" w:lineRule="auto"/>
        <w:ind w:left="360"/>
        <w:rPr>
          <w:rFonts w:ascii="Times New Roman" w:eastAsia="Times New Roman" w:hAnsi="Times New Roman" w:cs="Times New Roman"/>
          <w:color w:val="000000"/>
          <w:sz w:val="24"/>
          <w:szCs w:val="24"/>
        </w:rPr>
      </w:pPr>
    </w:p>
    <w:p w:rsidR="00264654" w:rsidRDefault="00895CD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chool of Accountancy Faculty Zoom meeting</w:t>
      </w:r>
    </w:p>
    <w:p w:rsidR="00264654" w:rsidRDefault="00895CD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October 11, 2021</w:t>
      </w:r>
    </w:p>
    <w:p w:rsidR="00264654" w:rsidRDefault="00895CDF">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9:00 am</w:t>
      </w:r>
      <w:r>
        <w:rPr>
          <w:rFonts w:ascii="Times New Roman" w:eastAsia="Times New Roman" w:hAnsi="Times New Roman" w:cs="Times New Roman"/>
          <w:b/>
          <w:sz w:val="24"/>
          <w:szCs w:val="24"/>
        </w:rPr>
        <w:t xml:space="preserve"> to 11:05 a</w:t>
      </w:r>
      <w:r>
        <w:rPr>
          <w:rFonts w:ascii="Times New Roman" w:eastAsia="Times New Roman" w:hAnsi="Times New Roman" w:cs="Times New Roman"/>
          <w:b/>
          <w:sz w:val="24"/>
          <w:szCs w:val="24"/>
        </w:rPr>
        <w:t>m.</w:t>
      </w:r>
      <w:r>
        <w:rPr>
          <w:rFonts w:ascii="Times New Roman" w:eastAsia="Times New Roman" w:hAnsi="Times New Roman" w:cs="Times New Roman"/>
          <w:b/>
          <w:sz w:val="24"/>
          <w:szCs w:val="24"/>
        </w:rPr>
        <w:br/>
        <w:t xml:space="preserve">Meeting Minutes </w:t>
      </w:r>
    </w:p>
    <w:p w:rsidR="00264654" w:rsidRDefault="00264654">
      <w:pPr>
        <w:spacing w:after="0" w:line="240" w:lineRule="auto"/>
        <w:jc w:val="center"/>
        <w:rPr>
          <w:rFonts w:ascii="Times New Roman" w:eastAsia="Times New Roman" w:hAnsi="Times New Roman" w:cs="Times New Roman"/>
          <w:sz w:val="24"/>
          <w:szCs w:val="24"/>
        </w:rPr>
      </w:pPr>
    </w:p>
    <w:p w:rsidR="00264654" w:rsidRDefault="00895CDF">
      <w:pPr>
        <w:pBdr>
          <w:top w:val="nil"/>
          <w:left w:val="nil"/>
          <w:bottom w:val="nil"/>
          <w:right w:val="nil"/>
          <w:between w:val="nil"/>
        </w:pBdr>
        <w:spacing w:before="280" w:after="28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sent: Shirley Daniel, Liming Guan, Manu </w:t>
      </w:r>
      <w:proofErr w:type="spellStart"/>
      <w:r>
        <w:rPr>
          <w:rFonts w:ascii="Times New Roman" w:eastAsia="Times New Roman" w:hAnsi="Times New Roman" w:cs="Times New Roman"/>
          <w:color w:val="000000"/>
          <w:sz w:val="24"/>
          <w:szCs w:val="24"/>
        </w:rPr>
        <w:t>Ka'iam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Jee-Hae</w:t>
      </w:r>
      <w:proofErr w:type="spellEnd"/>
      <w:r>
        <w:rPr>
          <w:rFonts w:ascii="Times New Roman" w:eastAsia="Times New Roman" w:hAnsi="Times New Roman" w:cs="Times New Roman"/>
          <w:color w:val="000000"/>
          <w:sz w:val="24"/>
          <w:szCs w:val="24"/>
        </w:rPr>
        <w:t xml:space="preserve"> Lim, Myron </w:t>
      </w:r>
      <w:proofErr w:type="spellStart"/>
      <w:r>
        <w:rPr>
          <w:rFonts w:ascii="Times New Roman" w:eastAsia="Times New Roman" w:hAnsi="Times New Roman" w:cs="Times New Roman"/>
          <w:color w:val="000000"/>
          <w:sz w:val="24"/>
          <w:szCs w:val="24"/>
        </w:rPr>
        <w:t>Mitsuyasu</w:t>
      </w:r>
      <w:proofErr w:type="spellEnd"/>
      <w:r>
        <w:rPr>
          <w:rFonts w:ascii="Times New Roman" w:eastAsia="Times New Roman" w:hAnsi="Times New Roman" w:cs="Times New Roman"/>
          <w:color w:val="000000"/>
          <w:sz w:val="24"/>
          <w:szCs w:val="24"/>
        </w:rPr>
        <w:t>, You-</w:t>
      </w:r>
      <w:proofErr w:type="spellStart"/>
      <w:r>
        <w:rPr>
          <w:rFonts w:ascii="Times New Roman" w:eastAsia="Times New Roman" w:hAnsi="Times New Roman" w:cs="Times New Roman"/>
          <w:color w:val="000000"/>
          <w:sz w:val="24"/>
          <w:szCs w:val="24"/>
        </w:rPr>
        <w:t>il</w:t>
      </w:r>
      <w:proofErr w:type="spellEnd"/>
      <w:r>
        <w:rPr>
          <w:rFonts w:ascii="Times New Roman" w:eastAsia="Times New Roman" w:hAnsi="Times New Roman" w:cs="Times New Roman"/>
          <w:color w:val="000000"/>
          <w:sz w:val="24"/>
          <w:szCs w:val="24"/>
        </w:rPr>
        <w:t xml:space="preserve"> (Chris) Park, Thomas Pearson, Hamid Pourjalali, Jenny </w:t>
      </w:r>
      <w:proofErr w:type="spellStart"/>
      <w:r>
        <w:rPr>
          <w:rFonts w:ascii="Times New Roman" w:eastAsia="Times New Roman" w:hAnsi="Times New Roman" w:cs="Times New Roman"/>
          <w:color w:val="000000"/>
          <w:sz w:val="24"/>
          <w:szCs w:val="24"/>
        </w:rPr>
        <w:t>Teruya</w:t>
      </w:r>
      <w:proofErr w:type="spellEnd"/>
      <w:r>
        <w:rPr>
          <w:rFonts w:ascii="Times New Roman" w:eastAsia="Times New Roman" w:hAnsi="Times New Roman" w:cs="Times New Roman"/>
          <w:color w:val="000000"/>
          <w:sz w:val="24"/>
          <w:szCs w:val="24"/>
        </w:rPr>
        <w:t xml:space="preserve">, Mary </w:t>
      </w:r>
      <w:proofErr w:type="spellStart"/>
      <w:r>
        <w:rPr>
          <w:rFonts w:ascii="Times New Roman" w:eastAsia="Times New Roman" w:hAnsi="Times New Roman" w:cs="Times New Roman"/>
          <w:color w:val="000000"/>
          <w:sz w:val="24"/>
          <w:szCs w:val="24"/>
        </w:rPr>
        <w:t>Woollen</w:t>
      </w:r>
      <w:proofErr w:type="spellEnd"/>
      <w:r>
        <w:rPr>
          <w:rFonts w:ascii="Times New Roman" w:eastAsia="Times New Roman" w:hAnsi="Times New Roman" w:cs="Times New Roman"/>
          <w:color w:val="000000"/>
          <w:sz w:val="24"/>
          <w:szCs w:val="24"/>
        </w:rPr>
        <w:t>, David Yang, and Jian Zhou</w:t>
      </w:r>
    </w:p>
    <w:p w:rsidR="00264654" w:rsidRDefault="00895CDF">
      <w:pPr>
        <w:pBdr>
          <w:top w:val="nil"/>
          <w:left w:val="nil"/>
          <w:bottom w:val="nil"/>
          <w:right w:val="nil"/>
          <w:between w:val="nil"/>
        </w:pBdr>
        <w:spacing w:before="280" w:after="280"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000000"/>
          <w:sz w:val="24"/>
          <w:szCs w:val="24"/>
        </w:rPr>
        <w:t>Excused: Boochun Jung</w:t>
      </w:r>
    </w:p>
    <w:p w:rsidR="00264654" w:rsidRDefault="00895CDF">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eeting commenced at 9:00 a</w:t>
      </w:r>
      <w:r>
        <w:rPr>
          <w:rFonts w:ascii="Times New Roman" w:eastAsia="Times New Roman" w:hAnsi="Times New Roman" w:cs="Times New Roman"/>
          <w:color w:val="000000"/>
          <w:sz w:val="24"/>
          <w:szCs w:val="24"/>
        </w:rPr>
        <w:t>m.</w:t>
      </w:r>
    </w:p>
    <w:p w:rsidR="00264654" w:rsidRDefault="00264654">
      <w:pPr>
        <w:spacing w:after="0" w:line="240" w:lineRule="auto"/>
        <w:jc w:val="both"/>
        <w:rPr>
          <w:rFonts w:ascii="Times New Roman" w:eastAsia="Times New Roman" w:hAnsi="Times New Roman" w:cs="Times New Roman"/>
          <w:color w:val="000000"/>
          <w:sz w:val="24"/>
          <w:szCs w:val="24"/>
        </w:rPr>
      </w:pPr>
    </w:p>
    <w:p w:rsidR="00264654" w:rsidRDefault="00895CDF">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The minutes</w:t>
      </w:r>
      <w:r>
        <w:rPr>
          <w:rFonts w:ascii="Times New Roman" w:eastAsia="Times New Roman" w:hAnsi="Times New Roman" w:cs="Times New Roman"/>
          <w:color w:val="000000"/>
          <w:sz w:val="24"/>
          <w:szCs w:val="24"/>
        </w:rPr>
        <w:t xml:space="preserve"> of 9/13/2021 </w:t>
      </w:r>
      <w:r>
        <w:rPr>
          <w:rFonts w:ascii="Times New Roman" w:eastAsia="Times New Roman" w:hAnsi="Times New Roman" w:cs="Times New Roman"/>
          <w:sz w:val="24"/>
          <w:szCs w:val="24"/>
        </w:rPr>
        <w:t>were</w:t>
      </w:r>
      <w:r>
        <w:rPr>
          <w:rFonts w:ascii="Times New Roman" w:eastAsia="Times New Roman" w:hAnsi="Times New Roman" w:cs="Times New Roman"/>
          <w:color w:val="000000"/>
          <w:sz w:val="24"/>
          <w:szCs w:val="24"/>
        </w:rPr>
        <w:t xml:space="preserve"> approved.</w:t>
      </w:r>
    </w:p>
    <w:p w:rsidR="00264654" w:rsidRDefault="00264654">
      <w:pPr>
        <w:pBdr>
          <w:top w:val="nil"/>
          <w:left w:val="nil"/>
          <w:bottom w:val="nil"/>
          <w:right w:val="nil"/>
          <w:between w:val="nil"/>
        </w:pBdr>
        <w:shd w:val="clear" w:color="auto" w:fill="FFFFFF"/>
        <w:spacing w:after="0" w:line="240" w:lineRule="auto"/>
        <w:jc w:val="both"/>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urjalali reported that Elizabeth Davidson had started taking the responsibilities of </w:t>
      </w:r>
      <w:proofErr w:type="spellStart"/>
      <w:r>
        <w:rPr>
          <w:rFonts w:ascii="Times New Roman" w:eastAsia="Times New Roman" w:hAnsi="Times New Roman" w:cs="Times New Roman"/>
          <w:sz w:val="24"/>
          <w:szCs w:val="24"/>
        </w:rPr>
        <w:t>Qimei</w:t>
      </w:r>
      <w:proofErr w:type="spellEnd"/>
      <w:r>
        <w:rPr>
          <w:rFonts w:ascii="Times New Roman" w:eastAsia="Times New Roman" w:hAnsi="Times New Roman" w:cs="Times New Roman"/>
          <w:sz w:val="24"/>
          <w:szCs w:val="24"/>
        </w:rPr>
        <w:t xml:space="preserve"> Chen as interim Associate Dean. He also expressed his concerns about the effect that the transition of the leadership woul</w:t>
      </w:r>
      <w:r>
        <w:rPr>
          <w:rFonts w:ascii="Times New Roman" w:eastAsia="Times New Roman" w:hAnsi="Times New Roman" w:cs="Times New Roman"/>
          <w:sz w:val="24"/>
          <w:szCs w:val="24"/>
        </w:rPr>
        <w:t>d have on having Joe Mendez teach Acc 460 since he is currently off the island.</w:t>
      </w:r>
    </w:p>
    <w:p w:rsidR="00264654" w:rsidRDefault="00264654">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urjalali and the SOA faculty congratulated BAP in achieving Superior Chapter and </w:t>
      </w:r>
      <w:proofErr w:type="spellStart"/>
      <w:r>
        <w:rPr>
          <w:rFonts w:ascii="Times New Roman" w:eastAsia="Times New Roman" w:hAnsi="Times New Roman" w:cs="Times New Roman"/>
          <w:sz w:val="24"/>
          <w:szCs w:val="24"/>
        </w:rPr>
        <w:t>Teruya</w:t>
      </w:r>
      <w:proofErr w:type="spellEnd"/>
      <w:r>
        <w:rPr>
          <w:rFonts w:ascii="Times New Roman" w:eastAsia="Times New Roman" w:hAnsi="Times New Roman" w:cs="Times New Roman"/>
          <w:sz w:val="24"/>
          <w:szCs w:val="24"/>
        </w:rPr>
        <w:t xml:space="preserve"> on receiving the Best BAP Advisor Award. He also praised Daniel for receiving the Teaching Award for teaching in the Executive MBA program. </w:t>
      </w:r>
      <w:proofErr w:type="spellStart"/>
      <w:r>
        <w:rPr>
          <w:rFonts w:ascii="Times New Roman" w:eastAsia="Times New Roman" w:hAnsi="Times New Roman" w:cs="Times New Roman"/>
          <w:sz w:val="24"/>
          <w:szCs w:val="24"/>
        </w:rPr>
        <w:t>Teruya</w:t>
      </w:r>
      <w:proofErr w:type="spellEnd"/>
      <w:r>
        <w:rPr>
          <w:rFonts w:ascii="Times New Roman" w:eastAsia="Times New Roman" w:hAnsi="Times New Roman" w:cs="Times New Roman"/>
          <w:sz w:val="24"/>
          <w:szCs w:val="24"/>
        </w:rPr>
        <w:t xml:space="preserve"> reported some recen</w:t>
      </w:r>
      <w:r>
        <w:rPr>
          <w:rFonts w:ascii="Times New Roman" w:eastAsia="Times New Roman" w:hAnsi="Times New Roman" w:cs="Times New Roman"/>
          <w:sz w:val="24"/>
          <w:szCs w:val="24"/>
        </w:rPr>
        <w:t xml:space="preserve">t BAP activities, such as firms' interviews in the COVID environment. </w:t>
      </w:r>
      <w:proofErr w:type="spellStart"/>
      <w:r>
        <w:rPr>
          <w:rFonts w:ascii="Times New Roman" w:eastAsia="Times New Roman" w:hAnsi="Times New Roman" w:cs="Times New Roman"/>
          <w:sz w:val="24"/>
          <w:szCs w:val="24"/>
        </w:rPr>
        <w:t>Ka'iama</w:t>
      </w:r>
      <w:proofErr w:type="spellEnd"/>
      <w:r>
        <w:rPr>
          <w:rFonts w:ascii="Times New Roman" w:eastAsia="Times New Roman" w:hAnsi="Times New Roman" w:cs="Times New Roman"/>
          <w:sz w:val="24"/>
          <w:szCs w:val="24"/>
        </w:rPr>
        <w:t xml:space="preserve"> indicated that Accounting Club (AC) is organizing multiple events accommodating the COVID mandates. </w:t>
      </w:r>
    </w:p>
    <w:p w:rsidR="00264654" w:rsidRDefault="00264654">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urjalali indicated the success of HARC by reporting that over 200 submissi</w:t>
      </w:r>
      <w:r>
        <w:rPr>
          <w:rFonts w:ascii="Times New Roman" w:eastAsia="Times New Roman" w:hAnsi="Times New Roman" w:cs="Times New Roman"/>
          <w:sz w:val="24"/>
          <w:szCs w:val="24"/>
        </w:rPr>
        <w:t>ons were accepted and provided the following timetable in preparation for HARC-2022:</w:t>
      </w:r>
    </w:p>
    <w:p w:rsidR="00264654" w:rsidRDefault="00264654">
      <w:pPr>
        <w:shd w:val="clear" w:color="auto" w:fill="FFFFFF"/>
        <w:spacing w:after="0" w:line="240" w:lineRule="auto"/>
        <w:rPr>
          <w:rFonts w:ascii="Times New Roman" w:eastAsia="Times New Roman" w:hAnsi="Times New Roman" w:cs="Times New Roman"/>
          <w:sz w:val="24"/>
          <w:szCs w:val="24"/>
        </w:rPr>
      </w:pPr>
    </w:p>
    <w:p w:rsidR="00264654" w:rsidRDefault="00895CDF">
      <w:pPr>
        <w:numPr>
          <w:ilvl w:val="0"/>
          <w:numId w:val="2"/>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tching payments with the registrants and then with the papers (will start October 25 and finish November 2)</w:t>
      </w:r>
    </w:p>
    <w:p w:rsidR="00264654" w:rsidRDefault="00895CDF">
      <w:pPr>
        <w:numPr>
          <w:ilvl w:val="0"/>
          <w:numId w:val="2"/>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elling track chairs to select discussants from the registered papers (starting October 25 and finishing November 10)</w:t>
      </w:r>
    </w:p>
    <w:p w:rsidR="00264654" w:rsidRDefault="00895CDF">
      <w:pPr>
        <w:numPr>
          <w:ilvl w:val="0"/>
          <w:numId w:val="2"/>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222222"/>
          <w:sz w:val="24"/>
          <w:szCs w:val="24"/>
        </w:rPr>
        <w:t xml:space="preserve">opening the registration site for new discussants (the site will be closed on November </w:t>
      </w:r>
      <w:proofErr w:type="gramStart"/>
      <w:r>
        <w:rPr>
          <w:rFonts w:ascii="Times New Roman" w:eastAsia="Times New Roman" w:hAnsi="Times New Roman" w:cs="Times New Roman"/>
          <w:color w:val="222222"/>
          <w:sz w:val="24"/>
          <w:szCs w:val="24"/>
        </w:rPr>
        <w:t>2  but</w:t>
      </w:r>
      <w:proofErr w:type="gramEnd"/>
      <w:r>
        <w:rPr>
          <w:rFonts w:ascii="Times New Roman" w:eastAsia="Times New Roman" w:hAnsi="Times New Roman" w:cs="Times New Roman"/>
          <w:color w:val="222222"/>
          <w:sz w:val="24"/>
          <w:szCs w:val="24"/>
        </w:rPr>
        <w:t xml:space="preserve"> we will provide the link to the </w:t>
      </w:r>
      <w:r>
        <w:rPr>
          <w:rFonts w:ascii="Times New Roman" w:eastAsia="Times New Roman" w:hAnsi="Times New Roman" w:cs="Times New Roman"/>
          <w:color w:val="000000"/>
          <w:sz w:val="24"/>
          <w:szCs w:val="24"/>
        </w:rPr>
        <w:t>discussants </w:t>
      </w:r>
      <w:r>
        <w:rPr>
          <w:rFonts w:ascii="Times New Roman" w:eastAsia="Times New Roman" w:hAnsi="Times New Roman" w:cs="Times New Roman"/>
          <w:color w:val="000000"/>
          <w:sz w:val="24"/>
          <w:szCs w:val="24"/>
        </w:rPr>
        <w:t>until November 15)</w:t>
      </w:r>
    </w:p>
    <w:p w:rsidR="00264654" w:rsidRDefault="00895CDF">
      <w:pPr>
        <w:numPr>
          <w:ilvl w:val="0"/>
          <w:numId w:val="2"/>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afting the program (starting November 15 and finishing November 30)</w:t>
      </w:r>
    </w:p>
    <w:p w:rsidR="00264654" w:rsidRDefault="00895CDF">
      <w:pPr>
        <w:numPr>
          <w:ilvl w:val="0"/>
          <w:numId w:val="2"/>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students' training session after we identify the classrooms</w:t>
      </w:r>
    </w:p>
    <w:p w:rsidR="00264654" w:rsidRDefault="00895CDF">
      <w:pPr>
        <w:numPr>
          <w:ilvl w:val="0"/>
          <w:numId w:val="2"/>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000000"/>
          <w:sz w:val="24"/>
          <w:szCs w:val="24"/>
        </w:rPr>
        <w:t xml:space="preserve">buying from Costco either on December 31st or January </w:t>
      </w:r>
      <w:r>
        <w:rPr>
          <w:rFonts w:ascii="Times New Roman" w:eastAsia="Times New Roman" w:hAnsi="Times New Roman" w:cs="Times New Roman"/>
          <w:color w:val="222222"/>
          <w:sz w:val="24"/>
          <w:szCs w:val="24"/>
        </w:rPr>
        <w:t>1st</w:t>
      </w:r>
    </w:p>
    <w:p w:rsidR="00264654" w:rsidRDefault="00895CDF">
      <w:pPr>
        <w:numPr>
          <w:ilvl w:val="0"/>
          <w:numId w:val="2"/>
        </w:num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second and final </w:t>
      </w:r>
      <w:r>
        <w:rPr>
          <w:rFonts w:ascii="Times New Roman" w:eastAsia="Times New Roman" w:hAnsi="Times New Roman" w:cs="Times New Roman"/>
          <w:color w:val="222222"/>
          <w:sz w:val="24"/>
          <w:szCs w:val="24"/>
        </w:rPr>
        <w:t>student</w:t>
      </w:r>
      <w:r>
        <w:rPr>
          <w:rFonts w:ascii="Times New Roman" w:eastAsia="Times New Roman" w:hAnsi="Times New Roman" w:cs="Times New Roman"/>
          <w:color w:val="222222"/>
          <w:sz w:val="24"/>
          <w:szCs w:val="24"/>
        </w:rPr>
        <w:t xml:space="preserve"> training sessi</w:t>
      </w:r>
      <w:r>
        <w:rPr>
          <w:rFonts w:ascii="Times New Roman" w:eastAsia="Times New Roman" w:hAnsi="Times New Roman" w:cs="Times New Roman"/>
          <w:color w:val="222222"/>
          <w:sz w:val="24"/>
          <w:szCs w:val="24"/>
        </w:rPr>
        <w:t xml:space="preserve">on </w:t>
      </w:r>
      <w:r>
        <w:rPr>
          <w:rFonts w:ascii="Times New Roman" w:eastAsia="Times New Roman" w:hAnsi="Times New Roman" w:cs="Times New Roman"/>
          <w:color w:val="222222"/>
          <w:sz w:val="24"/>
          <w:szCs w:val="24"/>
        </w:rPr>
        <w:t xml:space="preserve">on </w:t>
      </w:r>
      <w:r>
        <w:rPr>
          <w:rFonts w:ascii="Times New Roman" w:eastAsia="Times New Roman" w:hAnsi="Times New Roman" w:cs="Times New Roman"/>
          <w:color w:val="222222"/>
          <w:sz w:val="24"/>
          <w:szCs w:val="24"/>
        </w:rPr>
        <w:t>the morning of January 2.</w:t>
      </w:r>
    </w:p>
    <w:p w:rsidR="00264654" w:rsidRDefault="00264654">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urjalali reported the HARC would be offered </w:t>
      </w:r>
      <w:r>
        <w:rPr>
          <w:rFonts w:ascii="Times New Roman" w:eastAsia="Times New Roman" w:hAnsi="Times New Roman" w:cs="Times New Roman"/>
          <w:sz w:val="24"/>
          <w:szCs w:val="24"/>
        </w:rPr>
        <w:t xml:space="preserve">as a </w:t>
      </w:r>
      <w:r>
        <w:rPr>
          <w:rFonts w:ascii="Times New Roman" w:eastAsia="Times New Roman" w:hAnsi="Times New Roman" w:cs="Times New Roman"/>
          <w:color w:val="000000"/>
          <w:sz w:val="24"/>
          <w:szCs w:val="24"/>
        </w:rPr>
        <w:t>hybrid program. Discussion of concerns about physical presence ensued, especially for those international acceptances. Lim (AIS track chair) and Zhou (auditing track chair)</w:t>
      </w:r>
      <w:r>
        <w:rPr>
          <w:rFonts w:ascii="Times New Roman" w:eastAsia="Times New Roman" w:hAnsi="Times New Roman" w:cs="Times New Roman"/>
          <w:color w:val="000000"/>
          <w:sz w:val="24"/>
          <w:szCs w:val="24"/>
        </w:rPr>
        <w:t xml:space="preserve"> discussed the success of submissions and acceptances of their respective tracks.</w:t>
      </w:r>
    </w:p>
    <w:p w:rsidR="00264654" w:rsidRDefault="00264654">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Since Pourjalali had provided the results of a survey of undergraduate accounting students to the faculty, he requested that the SOA faculty decide on offering the Minor. </w:t>
      </w:r>
      <w:proofErr w:type="spellStart"/>
      <w:r>
        <w:rPr>
          <w:rFonts w:ascii="Times New Roman" w:eastAsia="Times New Roman" w:hAnsi="Times New Roman" w:cs="Times New Roman"/>
          <w:color w:val="222222"/>
          <w:sz w:val="24"/>
          <w:szCs w:val="24"/>
        </w:rPr>
        <w:t>Teruya</w:t>
      </w:r>
      <w:proofErr w:type="spellEnd"/>
      <w:r>
        <w:rPr>
          <w:rFonts w:ascii="Times New Roman" w:eastAsia="Times New Roman" w:hAnsi="Times New Roman" w:cs="Times New Roman"/>
          <w:color w:val="222222"/>
          <w:sz w:val="24"/>
          <w:szCs w:val="24"/>
        </w:rPr>
        <w:t xml:space="preserve"> indicated that there was a possibility that the number of 3/2 MAcc students ma</w:t>
      </w:r>
      <w:r>
        <w:rPr>
          <w:rFonts w:ascii="Times New Roman" w:eastAsia="Times New Roman" w:hAnsi="Times New Roman" w:cs="Times New Roman"/>
          <w:color w:val="222222"/>
          <w:sz w:val="24"/>
          <w:szCs w:val="24"/>
        </w:rPr>
        <w:t>y decline as the majority of MAcc current students are admitted as 3/2 MAcc students. Daniel indicated that she would like to collect more information before deciding. Pearson noted the minor was a tough vote but he would support it was part of our efforts</w:t>
      </w:r>
      <w:r>
        <w:rPr>
          <w:rFonts w:ascii="Times New Roman" w:eastAsia="Times New Roman" w:hAnsi="Times New Roman" w:cs="Times New Roman"/>
          <w:color w:val="222222"/>
          <w:sz w:val="24"/>
          <w:szCs w:val="24"/>
        </w:rPr>
        <w:t xml:space="preserve"> to improve the CPA exam pass rate</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222222"/>
          <w:sz w:val="24"/>
          <w:szCs w:val="24"/>
        </w:rPr>
        <w:t>Daniel’s motion to table the issue was not supported. Faculty supported the motion to offer the Minor with a vote of 8 (approve to offer) to 3 (oppose to offer).</w:t>
      </w:r>
    </w:p>
    <w:p w:rsidR="00264654" w:rsidRDefault="00264654">
      <w:pP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ourjalali reported that the Marketing department suggest</w:t>
      </w:r>
      <w:r>
        <w:rPr>
          <w:rFonts w:ascii="Times New Roman" w:eastAsia="Times New Roman" w:hAnsi="Times New Roman" w:cs="Times New Roman"/>
          <w:color w:val="222222"/>
          <w:sz w:val="24"/>
          <w:szCs w:val="24"/>
        </w:rPr>
        <w:t>ed including two new prerequisites to BUS 312 (principles of marketing). BUS 312 is a required course for all Business majors. With these two new prerequisites, accounting students would have to take one additional course to what is already required in acc</w:t>
      </w:r>
      <w:r>
        <w:rPr>
          <w:rFonts w:ascii="Times New Roman" w:eastAsia="Times New Roman" w:hAnsi="Times New Roman" w:cs="Times New Roman"/>
          <w:color w:val="222222"/>
          <w:sz w:val="24"/>
          <w:szCs w:val="24"/>
        </w:rPr>
        <w:t>ounting (19 credit hours). Since marketing students are only required to take nine credits of Marketing core classes (and six credits of electives marking classes, a total of 15 marketing hours), the additional requirement will not affect Marketing student</w:t>
      </w:r>
      <w:r>
        <w:rPr>
          <w:rFonts w:ascii="Times New Roman" w:eastAsia="Times New Roman" w:hAnsi="Times New Roman" w:cs="Times New Roman"/>
          <w:color w:val="222222"/>
          <w:sz w:val="24"/>
          <w:szCs w:val="24"/>
        </w:rPr>
        <w:t>s. Pourjalali suggested that if the two new prerequisites are adopted, the SOA will remove BUS 312 as a required business core course for Accounting majors. His suggestion was not supported. However, the faculty suggested not to support the additional prer</w:t>
      </w:r>
      <w:r>
        <w:rPr>
          <w:rFonts w:ascii="Times New Roman" w:eastAsia="Times New Roman" w:hAnsi="Times New Roman" w:cs="Times New Roman"/>
          <w:color w:val="222222"/>
          <w:sz w:val="24"/>
          <w:szCs w:val="24"/>
        </w:rPr>
        <w:t>equisites as the course is a BUS course.</w:t>
      </w:r>
    </w:p>
    <w:p w:rsidR="00264654" w:rsidRDefault="00264654">
      <w:pP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OA Curriculum Sub-Committee </w:t>
      </w:r>
    </w:p>
    <w:p w:rsidR="00264654" w:rsidRDefault="00895CDF">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ourjalali indicated concerns existed about Acc 201 and Acc 202 offered in other UH Campuses. The main reason was that these classes might be offered asynchronously. Pearson will surve</w:t>
      </w:r>
      <w:r>
        <w:rPr>
          <w:rFonts w:ascii="Times New Roman" w:eastAsia="Times New Roman" w:hAnsi="Times New Roman" w:cs="Times New Roman"/>
          <w:color w:val="222222"/>
          <w:sz w:val="24"/>
          <w:szCs w:val="24"/>
        </w:rPr>
        <w:t>y the faculty of other campuses to determine this issue. Pearson indicated his concern about the low enrollment of the VITA course and the possibility that the curriculum might be a deterrent for students. He suggested making sure that students in that cla</w:t>
      </w:r>
      <w:r>
        <w:rPr>
          <w:rFonts w:ascii="Times New Roman" w:eastAsia="Times New Roman" w:hAnsi="Times New Roman" w:cs="Times New Roman"/>
          <w:color w:val="222222"/>
          <w:sz w:val="24"/>
          <w:szCs w:val="24"/>
        </w:rPr>
        <w:t xml:space="preserve">ss are able to do VITA services. Other low-enrollment courses that are no longer offered are forensic and governmental accounting. </w:t>
      </w:r>
      <w:proofErr w:type="spellStart"/>
      <w:r>
        <w:rPr>
          <w:rFonts w:ascii="Times New Roman" w:eastAsia="Times New Roman" w:hAnsi="Times New Roman" w:cs="Times New Roman"/>
          <w:color w:val="222222"/>
          <w:sz w:val="24"/>
          <w:szCs w:val="24"/>
        </w:rPr>
        <w:t>Teruya</w:t>
      </w:r>
      <w:proofErr w:type="spellEnd"/>
      <w:r>
        <w:rPr>
          <w:rFonts w:ascii="Times New Roman" w:eastAsia="Times New Roman" w:hAnsi="Times New Roman" w:cs="Times New Roman"/>
          <w:color w:val="222222"/>
          <w:sz w:val="24"/>
          <w:szCs w:val="24"/>
        </w:rPr>
        <w:t xml:space="preserve"> indicated that some of the governmental accounting topics are covered in Acc 415. </w:t>
      </w:r>
    </w:p>
    <w:p w:rsidR="00264654" w:rsidRDefault="00264654">
      <w:pP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ng suggested a new articulation </w:t>
      </w:r>
      <w:r>
        <w:rPr>
          <w:rFonts w:ascii="Times New Roman" w:eastAsia="Times New Roman" w:hAnsi="Times New Roman" w:cs="Times New Roman"/>
          <w:color w:val="222222"/>
          <w:sz w:val="24"/>
          <w:szCs w:val="24"/>
        </w:rPr>
        <w:t>meeting with community colleges.</w:t>
      </w:r>
    </w:p>
    <w:p w:rsidR="00264654" w:rsidRDefault="00264654">
      <w:pP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OA MAcc Committee</w:t>
      </w:r>
    </w:p>
    <w:p w:rsidR="00895CDF" w:rsidRDefault="00895CDF">
      <w:pPr>
        <w:shd w:val="clear" w:color="auto" w:fill="FFFFFF"/>
        <w:spacing w:after="0" w:line="240" w:lineRule="auto"/>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color w:val="222222"/>
          <w:sz w:val="24"/>
          <w:szCs w:val="24"/>
        </w:rPr>
        <w:t>Teruya</w:t>
      </w:r>
      <w:proofErr w:type="spellEnd"/>
      <w:r>
        <w:rPr>
          <w:rFonts w:ascii="Times New Roman" w:eastAsia="Times New Roman" w:hAnsi="Times New Roman" w:cs="Times New Roman"/>
          <w:color w:val="222222"/>
          <w:sz w:val="24"/>
          <w:szCs w:val="24"/>
        </w:rPr>
        <w:t xml:space="preserve"> suggested that non-business majors might think about changing their career path, and they are targets of potential MAcc recruits. To facilitate their completion of the MAcc program, </w:t>
      </w:r>
      <w:proofErr w:type="spellStart"/>
      <w:r>
        <w:rPr>
          <w:rFonts w:ascii="Times New Roman" w:eastAsia="Times New Roman" w:hAnsi="Times New Roman" w:cs="Times New Roman"/>
          <w:color w:val="222222"/>
          <w:sz w:val="24"/>
          <w:szCs w:val="24"/>
        </w:rPr>
        <w:t>Teurya</w:t>
      </w:r>
      <w:proofErr w:type="spellEnd"/>
      <w:r>
        <w:rPr>
          <w:rFonts w:ascii="Times New Roman" w:eastAsia="Times New Roman" w:hAnsi="Times New Roman" w:cs="Times New Roman"/>
          <w:color w:val="222222"/>
          <w:sz w:val="24"/>
          <w:szCs w:val="24"/>
        </w:rPr>
        <w:t xml:space="preserve"> suggested that exemptions be granted for the non-business ma</w:t>
      </w:r>
      <w:r>
        <w:rPr>
          <w:rFonts w:ascii="Times New Roman" w:eastAsia="Times New Roman" w:hAnsi="Times New Roman" w:cs="Times New Roman"/>
          <w:color w:val="222222"/>
          <w:sz w:val="24"/>
          <w:szCs w:val="24"/>
        </w:rPr>
        <w:t>jors who are changing their careers, taking Acc 200 and Acc 2</w:t>
      </w:r>
      <w:r>
        <w:rPr>
          <w:rFonts w:ascii="Times New Roman" w:eastAsia="Times New Roman" w:hAnsi="Times New Roman" w:cs="Times New Roman"/>
          <w:color w:val="00B050"/>
          <w:sz w:val="24"/>
          <w:szCs w:val="24"/>
        </w:rPr>
        <w:t xml:space="preserve">10 </w:t>
      </w:r>
      <w:r>
        <w:rPr>
          <w:rFonts w:ascii="Times New Roman" w:eastAsia="Times New Roman" w:hAnsi="Times New Roman" w:cs="Times New Roman"/>
          <w:color w:val="222222"/>
          <w:sz w:val="24"/>
          <w:szCs w:val="24"/>
        </w:rPr>
        <w:t xml:space="preserve">concurrently and similarly taking Acc 321 and Acc 323 concurrently. Pourjalali indicated that he would support such exemptions and was supported by the faculty. Furthermore, faculty supported </w:t>
      </w:r>
      <w:r>
        <w:rPr>
          <w:rFonts w:ascii="Times New Roman" w:eastAsia="Times New Roman" w:hAnsi="Times New Roman" w:cs="Times New Roman"/>
          <w:color w:val="222222"/>
          <w:sz w:val="24"/>
          <w:szCs w:val="24"/>
        </w:rPr>
        <w:t xml:space="preserve">the GRE/GMAT requirement waiver when the MAcc applicants have a minimum of 3.5 undergraduate GPA and apply to MAcc after completing their undergraduate program. </w:t>
      </w:r>
    </w:p>
    <w:p w:rsidR="00895CDF" w:rsidRDefault="00895CDF">
      <w:pPr>
        <w:shd w:val="clear" w:color="auto" w:fill="FFFFFF"/>
        <w:spacing w:after="0" w:line="240" w:lineRule="auto"/>
        <w:rPr>
          <w:rFonts w:ascii="Times New Roman" w:eastAsia="Times New Roman" w:hAnsi="Times New Roman" w:cs="Times New Roman"/>
          <w:color w:val="222222"/>
          <w:sz w:val="24"/>
          <w:szCs w:val="24"/>
        </w:rPr>
      </w:pPr>
    </w:p>
    <w:p w:rsidR="00264654" w:rsidRDefault="00895CD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The meeting adjourned at 11:05 a</w:t>
      </w:r>
      <w:r>
        <w:rPr>
          <w:rFonts w:ascii="Times New Roman" w:eastAsia="Times New Roman" w:hAnsi="Times New Roman" w:cs="Times New Roman"/>
          <w:color w:val="222222"/>
          <w:sz w:val="24"/>
          <w:szCs w:val="24"/>
        </w:rPr>
        <w:t>m.</w:t>
      </w:r>
      <w:r>
        <w:br w:type="page"/>
      </w:r>
    </w:p>
    <w:p w:rsidR="00264654" w:rsidRDefault="00264654">
      <w:pPr>
        <w:shd w:val="clear" w:color="auto" w:fill="FFFFFF"/>
        <w:spacing w:after="0" w:line="240" w:lineRule="auto"/>
        <w:ind w:left="720"/>
        <w:rPr>
          <w:rFonts w:ascii="Times New Roman" w:eastAsia="Times New Roman" w:hAnsi="Times New Roman" w:cs="Times New Roman"/>
          <w:color w:val="222222"/>
          <w:sz w:val="24"/>
          <w:szCs w:val="24"/>
        </w:rPr>
      </w:pPr>
    </w:p>
    <w:p w:rsidR="00264654" w:rsidRDefault="00264654">
      <w:pPr>
        <w:shd w:val="clear" w:color="auto" w:fill="FFFFFF"/>
        <w:spacing w:after="0" w:line="240" w:lineRule="auto"/>
        <w:ind w:left="720"/>
        <w:rPr>
          <w:rFonts w:ascii="Times New Roman" w:eastAsia="Times New Roman" w:hAnsi="Times New Roman" w:cs="Times New Roman"/>
          <w:color w:val="222222"/>
          <w:sz w:val="24"/>
          <w:szCs w:val="24"/>
        </w:rPr>
      </w:pPr>
    </w:p>
    <w:p w:rsidR="00264654" w:rsidRDefault="00895CDF">
      <w:pPr>
        <w:spacing w:after="0" w:line="240" w:lineRule="auto"/>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b/>
          <w:color w:val="000000"/>
          <w:sz w:val="24"/>
          <w:szCs w:val="24"/>
        </w:rPr>
        <w:t>School of Accountancy Faculty meeting</w:t>
      </w:r>
    </w:p>
    <w:p w:rsidR="00264654" w:rsidRDefault="00895CD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September 13, 2021</w:t>
      </w:r>
    </w:p>
    <w:p w:rsidR="00264654" w:rsidRDefault="00895CD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1:00 pm</w:t>
      </w:r>
      <w:r>
        <w:rPr>
          <w:rFonts w:ascii="Times New Roman" w:eastAsia="Times New Roman" w:hAnsi="Times New Roman" w:cs="Times New Roman"/>
          <w:b/>
          <w:color w:val="000000"/>
          <w:sz w:val="24"/>
          <w:szCs w:val="24"/>
        </w:rPr>
        <w:t xml:space="preserve"> to 2:30 p</w:t>
      </w:r>
      <w:r>
        <w:rPr>
          <w:rFonts w:ascii="Times New Roman" w:eastAsia="Times New Roman" w:hAnsi="Times New Roman" w:cs="Times New Roman"/>
          <w:b/>
          <w:color w:val="000000"/>
          <w:sz w:val="24"/>
          <w:szCs w:val="24"/>
        </w:rPr>
        <w:t>m.</w:t>
      </w:r>
      <w:r>
        <w:rPr>
          <w:rFonts w:ascii="Times New Roman" w:eastAsia="Times New Roman" w:hAnsi="Times New Roman" w:cs="Times New Roman"/>
          <w:b/>
          <w:color w:val="000000"/>
          <w:sz w:val="24"/>
          <w:szCs w:val="24"/>
        </w:rPr>
        <w:br/>
      </w:r>
      <w:r>
        <w:rPr>
          <w:rFonts w:ascii="Times New Roman" w:eastAsia="Times New Roman" w:hAnsi="Times New Roman" w:cs="Times New Roman"/>
          <w:b/>
          <w:color w:val="000000"/>
          <w:sz w:val="24"/>
          <w:szCs w:val="24"/>
        </w:rPr>
        <w:br/>
      </w:r>
    </w:p>
    <w:p w:rsidR="00264654" w:rsidRDefault="00895CD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Minutes</w:t>
      </w:r>
    </w:p>
    <w:p w:rsidR="00264654" w:rsidRDefault="00895CDF">
      <w:pPr>
        <w:spacing w:before="280" w:after="28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Present: Shirley Daniel, Liming Guan, </w:t>
      </w:r>
      <w:proofErr w:type="spellStart"/>
      <w:r>
        <w:rPr>
          <w:rFonts w:ascii="Times New Roman" w:eastAsia="Times New Roman" w:hAnsi="Times New Roman" w:cs="Times New Roman"/>
          <w:color w:val="000000"/>
          <w:sz w:val="24"/>
          <w:szCs w:val="24"/>
        </w:rPr>
        <w:t>Jee-Hae</w:t>
      </w:r>
      <w:proofErr w:type="spellEnd"/>
      <w:r>
        <w:rPr>
          <w:rFonts w:ascii="Times New Roman" w:eastAsia="Times New Roman" w:hAnsi="Times New Roman" w:cs="Times New Roman"/>
          <w:color w:val="000000"/>
          <w:sz w:val="24"/>
          <w:szCs w:val="24"/>
        </w:rPr>
        <w:t xml:space="preserve"> Lim, You-</w:t>
      </w:r>
      <w:proofErr w:type="spellStart"/>
      <w:r>
        <w:rPr>
          <w:rFonts w:ascii="Times New Roman" w:eastAsia="Times New Roman" w:hAnsi="Times New Roman" w:cs="Times New Roman"/>
          <w:color w:val="000000"/>
          <w:sz w:val="24"/>
          <w:szCs w:val="24"/>
        </w:rPr>
        <w:t>il</w:t>
      </w:r>
      <w:proofErr w:type="spellEnd"/>
      <w:r>
        <w:rPr>
          <w:rFonts w:ascii="Times New Roman" w:eastAsia="Times New Roman" w:hAnsi="Times New Roman" w:cs="Times New Roman"/>
          <w:color w:val="000000"/>
          <w:sz w:val="24"/>
          <w:szCs w:val="24"/>
        </w:rPr>
        <w:t xml:space="preserve"> (Chris) Park, Thomas Pearson, Hamid Pourjalali, Jenny </w:t>
      </w:r>
      <w:proofErr w:type="spellStart"/>
      <w:r>
        <w:rPr>
          <w:rFonts w:ascii="Times New Roman" w:eastAsia="Times New Roman" w:hAnsi="Times New Roman" w:cs="Times New Roman"/>
          <w:color w:val="000000"/>
          <w:sz w:val="24"/>
          <w:szCs w:val="24"/>
        </w:rPr>
        <w:t>Teruya</w:t>
      </w:r>
      <w:proofErr w:type="spellEnd"/>
      <w:r>
        <w:rPr>
          <w:rFonts w:ascii="Times New Roman" w:eastAsia="Times New Roman" w:hAnsi="Times New Roman" w:cs="Times New Roman"/>
          <w:color w:val="000000"/>
          <w:sz w:val="24"/>
          <w:szCs w:val="24"/>
        </w:rPr>
        <w:t xml:space="preserve">, Mary </w:t>
      </w:r>
      <w:proofErr w:type="spellStart"/>
      <w:r>
        <w:rPr>
          <w:rFonts w:ascii="Times New Roman" w:eastAsia="Times New Roman" w:hAnsi="Times New Roman" w:cs="Times New Roman"/>
          <w:color w:val="000000"/>
          <w:sz w:val="24"/>
          <w:szCs w:val="24"/>
        </w:rPr>
        <w:t>Woollen</w:t>
      </w:r>
      <w:proofErr w:type="spellEnd"/>
      <w:r>
        <w:rPr>
          <w:rFonts w:ascii="Times New Roman" w:eastAsia="Times New Roman" w:hAnsi="Times New Roman" w:cs="Times New Roman"/>
          <w:color w:val="000000"/>
          <w:sz w:val="24"/>
          <w:szCs w:val="24"/>
        </w:rPr>
        <w:t>, David Yang, and Jian Zhou</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t xml:space="preserve">Excused: Manu </w:t>
      </w:r>
      <w:proofErr w:type="spellStart"/>
      <w:r>
        <w:rPr>
          <w:rFonts w:ascii="Times New Roman" w:eastAsia="Times New Roman" w:hAnsi="Times New Roman" w:cs="Times New Roman"/>
          <w:color w:val="000000"/>
          <w:sz w:val="24"/>
          <w:szCs w:val="24"/>
        </w:rPr>
        <w:t>Ka'iama</w:t>
      </w:r>
      <w:proofErr w:type="spellEnd"/>
      <w:r>
        <w:rPr>
          <w:rFonts w:ascii="Times New Roman" w:eastAsia="Times New Roman" w:hAnsi="Times New Roman" w:cs="Times New Roman"/>
          <w:color w:val="000000"/>
          <w:sz w:val="24"/>
          <w:szCs w:val="24"/>
        </w:rPr>
        <w:t>, Boochun Jung</w:t>
      </w:r>
      <w:r>
        <w:rPr>
          <w:rFonts w:ascii="Times New Roman" w:eastAsia="Times New Roman" w:hAnsi="Times New Roman" w:cs="Times New Roman"/>
          <w:color w:val="FF0000"/>
          <w:sz w:val="24"/>
          <w:szCs w:val="24"/>
        </w:rPr>
        <w:br/>
      </w:r>
      <w:r>
        <w:rPr>
          <w:rFonts w:ascii="Times New Roman" w:eastAsia="Times New Roman" w:hAnsi="Times New Roman" w:cs="Times New Roman"/>
          <w:color w:val="FF0000"/>
          <w:sz w:val="24"/>
          <w:szCs w:val="24"/>
        </w:rPr>
        <w:br/>
      </w:r>
      <w:r>
        <w:rPr>
          <w:rFonts w:ascii="Times New Roman" w:eastAsia="Times New Roman" w:hAnsi="Times New Roman" w:cs="Times New Roman"/>
          <w:color w:val="000000"/>
          <w:sz w:val="24"/>
          <w:szCs w:val="24"/>
        </w:rPr>
        <w:t>The meeting commenced at 1:30 pm.</w:t>
      </w:r>
      <w:r>
        <w:rPr>
          <w:rFonts w:ascii="Times New Roman" w:eastAsia="Times New Roman" w:hAnsi="Times New Roman" w:cs="Times New Roman"/>
          <w:color w:val="000000"/>
          <w:sz w:val="24"/>
          <w:szCs w:val="24"/>
        </w:rPr>
        <w:br/>
        <w:t xml:space="preserve">Minutes of the 2/12/2021 meeting </w:t>
      </w:r>
      <w:proofErr w:type="gramStart"/>
      <w:r>
        <w:rPr>
          <w:rFonts w:ascii="Times New Roman" w:eastAsia="Times New Roman" w:hAnsi="Times New Roman" w:cs="Times New Roman"/>
          <w:color w:val="000000"/>
          <w:sz w:val="24"/>
          <w:szCs w:val="24"/>
        </w:rPr>
        <w:t>were</w:t>
      </w:r>
      <w:proofErr w:type="gramEnd"/>
      <w:r>
        <w:rPr>
          <w:rFonts w:ascii="Times New Roman" w:eastAsia="Times New Roman" w:hAnsi="Times New Roman" w:cs="Times New Roman"/>
          <w:color w:val="000000"/>
          <w:sz w:val="24"/>
          <w:szCs w:val="24"/>
        </w:rPr>
        <w:t xml:space="preserve"> approved.</w:t>
      </w:r>
    </w:p>
    <w:p w:rsidR="00264654" w:rsidRDefault="00895CDF">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We discussed creating a Minor for accounting students. The decision was postponed to enable seeing the </w:t>
      </w:r>
      <w:bookmarkStart w:id="1" w:name="_GoBack"/>
      <w:bookmarkEnd w:id="1"/>
      <w:r>
        <w:rPr>
          <w:rFonts w:ascii="Times New Roman" w:eastAsia="Times New Roman" w:hAnsi="Times New Roman" w:cs="Times New Roman"/>
          <w:color w:val="000000"/>
          <w:sz w:val="24"/>
          <w:szCs w:val="24"/>
        </w:rPr>
        <w:t>results</w:t>
      </w:r>
      <w:r>
        <w:rPr>
          <w:rFonts w:ascii="Times New Roman" w:eastAsia="Times New Roman" w:hAnsi="Times New Roman" w:cs="Times New Roman"/>
          <w:color w:val="000000"/>
          <w:sz w:val="24"/>
          <w:szCs w:val="24"/>
        </w:rPr>
        <w:t xml:space="preserve"> of a survey of undergraduate students.</w:t>
      </w:r>
    </w:p>
    <w:p w:rsidR="00264654" w:rsidRDefault="00895CDF">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following two items w</w:t>
      </w:r>
      <w:r>
        <w:rPr>
          <w:rFonts w:ascii="Times New Roman" w:eastAsia="Times New Roman" w:hAnsi="Times New Roman" w:cs="Times New Roman"/>
          <w:color w:val="000000"/>
          <w:sz w:val="24"/>
          <w:szCs w:val="24"/>
        </w:rPr>
        <w:t>ere discussed and approved:</w:t>
      </w:r>
    </w:p>
    <w:p w:rsidR="00264654" w:rsidRDefault="00895CDF">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Given that Assistant Professor Tu Xu has accepted a position in another university, the School of Accountancy faculty unanimously supports the resolution that the School request permission to recruit a new tenure-</w:t>
      </w:r>
      <w:r>
        <w:rPr>
          <w:rFonts w:ascii="Times New Roman" w:eastAsia="Times New Roman" w:hAnsi="Times New Roman" w:cs="Times New Roman"/>
          <w:color w:val="000000"/>
          <w:sz w:val="24"/>
          <w:szCs w:val="24"/>
        </w:rPr>
        <w:t>track faculty m</w:t>
      </w:r>
      <w:r>
        <w:rPr>
          <w:rFonts w:ascii="Times New Roman" w:eastAsia="Times New Roman" w:hAnsi="Times New Roman" w:cs="Times New Roman"/>
          <w:color w:val="000000"/>
          <w:sz w:val="24"/>
          <w:szCs w:val="24"/>
        </w:rPr>
        <w:t>ember to replace Assistant Professor Xu.</w:t>
      </w:r>
    </w:p>
    <w:p w:rsidR="00264654" w:rsidRDefault="00895CDF">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Given that Introduction to Microeconomics provides a solid basis required for Business students, the School of Accountancy faculty unanimously supports the resolution that the Shidler College keeps this course as a </w:t>
      </w:r>
      <w:r>
        <w:rPr>
          <w:rFonts w:ascii="Times New Roman" w:eastAsia="Times New Roman" w:hAnsi="Times New Roman" w:cs="Times New Roman"/>
          <w:color w:val="000000"/>
          <w:sz w:val="24"/>
          <w:szCs w:val="24"/>
        </w:rPr>
        <w:t>required course for those who intend to enter into the Shidler College as undergraduate students. </w:t>
      </w:r>
    </w:p>
    <w:p w:rsidR="00264654" w:rsidRDefault="00895CDF">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Teruya</w:t>
      </w:r>
      <w:proofErr w:type="spellEnd"/>
      <w:r>
        <w:rPr>
          <w:rFonts w:ascii="Times New Roman" w:eastAsia="Times New Roman" w:hAnsi="Times New Roman" w:cs="Times New Roman"/>
          <w:color w:val="000000"/>
          <w:sz w:val="24"/>
          <w:szCs w:val="24"/>
        </w:rPr>
        <w:t xml:space="preserve"> reported that BAP had been exploring various ways of recruiting members from ACC 200 and ACC 210.</w:t>
      </w:r>
    </w:p>
    <w:p w:rsidR="00264654" w:rsidRDefault="00264654">
      <w:pPr>
        <w:spacing w:after="0" w:line="240" w:lineRule="auto"/>
        <w:rPr>
          <w:rFonts w:ascii="Times New Roman" w:eastAsia="Times New Roman" w:hAnsi="Times New Roman" w:cs="Times New Roman"/>
          <w:sz w:val="24"/>
          <w:szCs w:val="24"/>
        </w:rPr>
      </w:pPr>
    </w:p>
    <w:p w:rsidR="00264654" w:rsidRDefault="00895CDF">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eeting adjourned at 2:30 pm.</w:t>
      </w:r>
    </w:p>
    <w:p w:rsidR="00264654" w:rsidRDefault="00264654">
      <w:pPr>
        <w:spacing w:line="240" w:lineRule="auto"/>
        <w:rPr>
          <w:rFonts w:ascii="Times New Roman" w:eastAsia="Times New Roman" w:hAnsi="Times New Roman" w:cs="Times New Roman"/>
          <w:sz w:val="24"/>
          <w:szCs w:val="24"/>
        </w:rPr>
      </w:pPr>
    </w:p>
    <w:p w:rsidR="00264654" w:rsidRDefault="00895CDF">
      <w:pPr>
        <w:spacing w:after="0" w:line="240" w:lineRule="auto"/>
        <w:rPr>
          <w:rFonts w:ascii="Times New Roman" w:eastAsia="Times New Roman" w:hAnsi="Times New Roman" w:cs="Times New Roman"/>
        </w:rPr>
      </w:pPr>
      <w:r>
        <w:br w:type="page"/>
      </w:r>
    </w:p>
    <w:p w:rsidR="00264654" w:rsidRDefault="00895CDF">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The SOA Curriculum Committee Minutes October 4, 2021</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meeting was called to order on zoom at 1:00 pm. Present were committee members Tom Pearson (chair), </w:t>
      </w:r>
      <w:proofErr w:type="spellStart"/>
      <w:r>
        <w:rPr>
          <w:rFonts w:ascii="Times New Roman" w:eastAsia="Times New Roman" w:hAnsi="Times New Roman" w:cs="Times New Roman"/>
        </w:rPr>
        <w:t>Jee-Hae</w:t>
      </w:r>
      <w:proofErr w:type="spellEnd"/>
      <w:r>
        <w:rPr>
          <w:rFonts w:ascii="Times New Roman" w:eastAsia="Times New Roman" w:hAnsi="Times New Roman" w:cs="Times New Roman"/>
        </w:rPr>
        <w:t xml:space="preserve"> Lim, Liming Guan, and Manu Kaiama.</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rPr>
          <w:rFonts w:ascii="Times New Roman" w:eastAsia="Times New Roman" w:hAnsi="Times New Roman" w:cs="Times New Roman"/>
        </w:rPr>
      </w:pPr>
      <w:r>
        <w:rPr>
          <w:rFonts w:ascii="Times New Roman" w:eastAsia="Times New Roman" w:hAnsi="Times New Roman" w:cs="Times New Roman"/>
        </w:rPr>
        <w:t>The committee began by comparing our curriculum with a</w:t>
      </w:r>
      <w:r>
        <w:rPr>
          <w:rFonts w:ascii="Times New Roman" w:eastAsia="Times New Roman" w:hAnsi="Times New Roman" w:cs="Times New Roman"/>
        </w:rPr>
        <w:t xml:space="preserve"> number of other institutions, such as University of Illinois- Urbana Champaign and BYU, in order to identify our possible needs. The following items were thoroughly examined and discussed.</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rPr>
          <w:rFonts w:ascii="Times New Roman" w:eastAsia="Times New Roman" w:hAnsi="Times New Roman" w:cs="Times New Roman"/>
        </w:rPr>
      </w:pPr>
      <w:bookmarkStart w:id="2" w:name="_heading=h.30j0zll" w:colFirst="0" w:colLast="0"/>
      <w:bookmarkEnd w:id="2"/>
      <w:r>
        <w:rPr>
          <w:rFonts w:ascii="Times New Roman" w:eastAsia="Times New Roman" w:hAnsi="Times New Roman" w:cs="Times New Roman"/>
        </w:rPr>
        <w:t xml:space="preserve">The committee discussed the CPA exam evolution and its increased </w:t>
      </w:r>
      <w:r>
        <w:rPr>
          <w:rFonts w:ascii="Times New Roman" w:eastAsia="Times New Roman" w:hAnsi="Times New Roman" w:cs="Times New Roman"/>
        </w:rPr>
        <w:t>emphasis on technology. Members acknowledged that currently, there is very limited public information due to its recency. The committee unanimously voted to defer consideration of whether greater potential emphasis on technology knowledge and/or skills sho</w:t>
      </w:r>
      <w:r>
        <w:rPr>
          <w:rFonts w:ascii="Times New Roman" w:eastAsia="Times New Roman" w:hAnsi="Times New Roman" w:cs="Times New Roman"/>
        </w:rPr>
        <w:t>uld occur in the accounting curriculum until next year, when more information becomes available. The committee notes that last year's AIS curriculum review included assessing and updating the technology coverage in AIS courses.</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rPr>
          <w:rFonts w:ascii="Times New Roman" w:eastAsia="Times New Roman" w:hAnsi="Times New Roman" w:cs="Times New Roman"/>
          <w:color w:val="FF0000"/>
        </w:rPr>
      </w:pPr>
      <w:r>
        <w:rPr>
          <w:rFonts w:ascii="Times New Roman" w:eastAsia="Times New Roman" w:hAnsi="Times New Roman" w:cs="Times New Roman"/>
          <w:color w:val="FF0000"/>
        </w:rPr>
        <w:t xml:space="preserve">The committee voted to ask </w:t>
      </w:r>
      <w:r>
        <w:rPr>
          <w:rFonts w:ascii="Times New Roman" w:eastAsia="Times New Roman" w:hAnsi="Times New Roman" w:cs="Times New Roman"/>
          <w:color w:val="FF0000"/>
        </w:rPr>
        <w:t xml:space="preserve">Hamid, the SOA Director, to approach the SOA advisory board to organize a team of interested members to consider conceptualizing the contents of a new course that addresses new or current concerns in </w:t>
      </w:r>
      <w:r>
        <w:rPr>
          <w:rFonts w:ascii="Times New Roman" w:eastAsia="Times New Roman" w:hAnsi="Times New Roman" w:cs="Times New Roman"/>
          <w:b/>
          <w:color w:val="FF0000"/>
        </w:rPr>
        <w:t>accounting practice</w:t>
      </w:r>
      <w:r>
        <w:rPr>
          <w:rFonts w:ascii="Times New Roman" w:eastAsia="Times New Roman" w:hAnsi="Times New Roman" w:cs="Times New Roman"/>
          <w:color w:val="FF0000"/>
        </w:rPr>
        <w:t>, such as ESG and technological inter</w:t>
      </w:r>
      <w:r>
        <w:rPr>
          <w:rFonts w:ascii="Times New Roman" w:eastAsia="Times New Roman" w:hAnsi="Times New Roman" w:cs="Times New Roman"/>
          <w:color w:val="FF0000"/>
        </w:rPr>
        <w:t xml:space="preserve">ests. In addition, could they also assess whether the SOA curriculum provides enough emphasis on auditing accounting </w:t>
      </w:r>
      <w:r>
        <w:rPr>
          <w:rFonts w:ascii="Times New Roman" w:eastAsia="Times New Roman" w:hAnsi="Times New Roman" w:cs="Times New Roman"/>
          <w:b/>
          <w:color w:val="FF0000"/>
        </w:rPr>
        <w:t>disclosures</w:t>
      </w:r>
      <w:r>
        <w:rPr>
          <w:rFonts w:ascii="Times New Roman" w:eastAsia="Times New Roman" w:hAnsi="Times New Roman" w:cs="Times New Roman"/>
          <w:color w:val="FF0000"/>
        </w:rPr>
        <w:t>.</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committee requests that SOA faculty </w:t>
      </w:r>
      <w:r>
        <w:rPr>
          <w:rFonts w:ascii="Times New Roman" w:eastAsia="Times New Roman" w:hAnsi="Times New Roman" w:cs="Times New Roman"/>
          <w:b/>
        </w:rPr>
        <w:t>obtain and provide feedback</w:t>
      </w:r>
      <w:r>
        <w:rPr>
          <w:rFonts w:ascii="Times New Roman" w:eastAsia="Times New Roman" w:hAnsi="Times New Roman" w:cs="Times New Roman"/>
        </w:rPr>
        <w:t xml:space="preserve"> on the following recent SOA curriculum changes or concern</w:t>
      </w:r>
      <w:r>
        <w:rPr>
          <w:rFonts w:ascii="Times New Roman" w:eastAsia="Times New Roman" w:hAnsi="Times New Roman" w:cs="Times New Roman"/>
        </w:rPr>
        <w:t>s:</w:t>
      </w:r>
    </w:p>
    <w:p w:rsidR="00264654" w:rsidRDefault="00895CDF">
      <w:pPr>
        <w:numPr>
          <w:ilvl w:val="0"/>
          <w:numId w:val="1"/>
        </w:numPr>
        <w:pBdr>
          <w:top w:val="nil"/>
          <w:left w:val="nil"/>
          <w:bottom w:val="nil"/>
          <w:right w:val="nil"/>
          <w:between w:val="nil"/>
        </w:pBdr>
        <w:spacing w:after="0" w:line="240" w:lineRule="auto"/>
        <w:ind w:left="360"/>
        <w:rPr>
          <w:rFonts w:ascii="Times New Roman" w:eastAsia="Times New Roman" w:hAnsi="Times New Roman" w:cs="Times New Roman"/>
          <w:color w:val="0070C0"/>
        </w:rPr>
      </w:pPr>
      <w:r>
        <w:rPr>
          <w:rFonts w:ascii="Times New Roman" w:eastAsia="Times New Roman" w:hAnsi="Times New Roman" w:cs="Times New Roman"/>
          <w:color w:val="0070C0"/>
        </w:rPr>
        <w:t xml:space="preserve">The success on flipping the order of the introductory accounting classes, as well as plans </w:t>
      </w:r>
      <w:r>
        <w:rPr>
          <w:rFonts w:ascii="Times New Roman" w:eastAsia="Times New Roman" w:hAnsi="Times New Roman" w:cs="Times New Roman"/>
          <w:color w:val="0070C0"/>
        </w:rPr>
        <w:br/>
        <w:t>to consult with the UH community colleges on that change.</w:t>
      </w:r>
    </w:p>
    <w:p w:rsidR="00264654" w:rsidRDefault="00895CDF">
      <w:pPr>
        <w:numPr>
          <w:ilvl w:val="0"/>
          <w:numId w:val="1"/>
        </w:numPr>
        <w:pBdr>
          <w:top w:val="nil"/>
          <w:left w:val="nil"/>
          <w:bottom w:val="nil"/>
          <w:right w:val="nil"/>
          <w:between w:val="nil"/>
        </w:pBdr>
        <w:spacing w:after="0" w:line="240" w:lineRule="auto"/>
        <w:ind w:left="360"/>
        <w:rPr>
          <w:rFonts w:ascii="Times New Roman" w:eastAsia="Times New Roman" w:hAnsi="Times New Roman" w:cs="Times New Roman"/>
          <w:color w:val="0070C0"/>
        </w:rPr>
      </w:pPr>
      <w:r>
        <w:rPr>
          <w:rFonts w:ascii="Times New Roman" w:eastAsia="Times New Roman" w:hAnsi="Times New Roman" w:cs="Times New Roman"/>
          <w:color w:val="0070C0"/>
        </w:rPr>
        <w:t xml:space="preserve">The success on adding a VITA related tax course (service learning experience) and </w:t>
      </w:r>
      <w:r>
        <w:rPr>
          <w:rFonts w:ascii="Times New Roman" w:eastAsia="Times New Roman" w:hAnsi="Times New Roman" w:cs="Times New Roman"/>
          <w:color w:val="0070C0"/>
        </w:rPr>
        <w:br/>
      </w:r>
      <w:r>
        <w:rPr>
          <w:rFonts w:ascii="Times New Roman" w:eastAsia="Times New Roman" w:hAnsi="Times New Roman" w:cs="Times New Roman"/>
          <w:color w:val="0070C0"/>
        </w:rPr>
        <w:t>plans on how to attract more students to have that education/experience.</w:t>
      </w:r>
    </w:p>
    <w:p w:rsidR="00264654" w:rsidRDefault="00895CDF">
      <w:pPr>
        <w:numPr>
          <w:ilvl w:val="0"/>
          <w:numId w:val="1"/>
        </w:numPr>
        <w:pBdr>
          <w:top w:val="nil"/>
          <w:left w:val="nil"/>
          <w:bottom w:val="nil"/>
          <w:right w:val="nil"/>
          <w:between w:val="nil"/>
        </w:pBdr>
        <w:spacing w:after="0" w:line="240" w:lineRule="auto"/>
        <w:ind w:left="360"/>
        <w:rPr>
          <w:rFonts w:ascii="Times New Roman" w:eastAsia="Times New Roman" w:hAnsi="Times New Roman" w:cs="Times New Roman"/>
          <w:color w:val="0070C0"/>
        </w:rPr>
      </w:pPr>
      <w:r>
        <w:rPr>
          <w:rFonts w:ascii="Times New Roman" w:eastAsia="Times New Roman" w:hAnsi="Times New Roman" w:cs="Times New Roman"/>
          <w:color w:val="0070C0"/>
        </w:rPr>
        <w:t>The accounting courses that SOA is not able to offer because of low enrollments, particularly in the MAcc, such as Forensic Accounting, Governmental Accounting, and Corporate Governan</w:t>
      </w:r>
      <w:r>
        <w:rPr>
          <w:rFonts w:ascii="Times New Roman" w:eastAsia="Times New Roman" w:hAnsi="Times New Roman" w:cs="Times New Roman"/>
          <w:color w:val="0070C0"/>
        </w:rPr>
        <w:t>ce.</w:t>
      </w:r>
    </w:p>
    <w:p w:rsidR="00264654" w:rsidRDefault="00264654">
      <w:pPr>
        <w:spacing w:after="0" w:line="240" w:lineRule="auto"/>
        <w:rPr>
          <w:rFonts w:ascii="Times New Roman" w:eastAsia="Times New Roman" w:hAnsi="Times New Roman" w:cs="Times New Roman"/>
          <w:b/>
          <w:color w:val="595959"/>
          <w:highlight w:val="white"/>
        </w:rPr>
      </w:pPr>
    </w:p>
    <w:p w:rsidR="00264654" w:rsidRDefault="00895CDF">
      <w:pPr>
        <w:spacing w:after="0" w:line="240" w:lineRule="auto"/>
        <w:rPr>
          <w:rFonts w:ascii="Times New Roman" w:eastAsia="Times New Roman" w:hAnsi="Times New Roman" w:cs="Times New Roman"/>
        </w:rPr>
      </w:pPr>
      <w:r>
        <w:rPr>
          <w:rFonts w:ascii="Times New Roman" w:eastAsia="Times New Roman" w:hAnsi="Times New Roman" w:cs="Times New Roman"/>
          <w:color w:val="00B050"/>
          <w:highlight w:val="white"/>
        </w:rPr>
        <w:t xml:space="preserve">The committee believes that some accounting students could benefit from a course or experience that </w:t>
      </w:r>
      <w:proofErr w:type="gramStart"/>
      <w:r>
        <w:rPr>
          <w:rFonts w:ascii="Times New Roman" w:eastAsia="Times New Roman" w:hAnsi="Times New Roman" w:cs="Times New Roman"/>
          <w:color w:val="00B050"/>
          <w:highlight w:val="white"/>
        </w:rPr>
        <w:t>provides an introduction to</w:t>
      </w:r>
      <w:proofErr w:type="gramEnd"/>
      <w:r>
        <w:rPr>
          <w:rFonts w:ascii="Times New Roman" w:eastAsia="Times New Roman" w:hAnsi="Times New Roman" w:cs="Times New Roman"/>
          <w:color w:val="00B050"/>
          <w:highlight w:val="white"/>
        </w:rPr>
        <w:t xml:space="preserve"> business, especially since such a course is not offered elsewhere in the college. The committee supports that the SOA could</w:t>
      </w:r>
      <w:r>
        <w:rPr>
          <w:rFonts w:ascii="Times New Roman" w:eastAsia="Times New Roman" w:hAnsi="Times New Roman" w:cs="Times New Roman"/>
          <w:color w:val="00B050"/>
          <w:highlight w:val="white"/>
        </w:rPr>
        <w:t xml:space="preserve"> offer a lower division elective course </w:t>
      </w:r>
      <w:proofErr w:type="gramStart"/>
      <w:r>
        <w:rPr>
          <w:rFonts w:ascii="Times New Roman" w:eastAsia="Times New Roman" w:hAnsi="Times New Roman" w:cs="Times New Roman"/>
          <w:color w:val="00B050"/>
          <w:highlight w:val="white"/>
        </w:rPr>
        <w:t xml:space="preserve">providing an </w:t>
      </w:r>
      <w:r>
        <w:rPr>
          <w:rFonts w:ascii="Times New Roman" w:eastAsia="Times New Roman" w:hAnsi="Times New Roman" w:cs="Times New Roman"/>
          <w:b/>
          <w:color w:val="00B050"/>
          <w:highlight w:val="white"/>
        </w:rPr>
        <w:t>introduction to</w:t>
      </w:r>
      <w:proofErr w:type="gramEnd"/>
      <w:r>
        <w:rPr>
          <w:rFonts w:ascii="Times New Roman" w:eastAsia="Times New Roman" w:hAnsi="Times New Roman" w:cs="Times New Roman"/>
          <w:b/>
          <w:color w:val="00B050"/>
          <w:highlight w:val="white"/>
        </w:rPr>
        <w:t xml:space="preserve"> business and accountability</w:t>
      </w:r>
      <w:r>
        <w:rPr>
          <w:rFonts w:ascii="Times New Roman" w:eastAsia="Times New Roman" w:hAnsi="Times New Roman" w:cs="Times New Roman"/>
          <w:color w:val="00B050"/>
          <w:highlight w:val="white"/>
        </w:rPr>
        <w:t xml:space="preserve">. The committee noted </w:t>
      </w:r>
      <w:r>
        <w:rPr>
          <w:rFonts w:ascii="Times New Roman" w:eastAsia="Times New Roman" w:hAnsi="Times New Roman" w:cs="Times New Roman"/>
          <w:color w:val="00B050"/>
        </w:rPr>
        <w:t xml:space="preserve">that the University of Illinois (UI-Urbana) offers </w:t>
      </w:r>
      <w:r>
        <w:rPr>
          <w:rFonts w:ascii="Times New Roman" w:eastAsia="Times New Roman" w:hAnsi="Times New Roman" w:cs="Times New Roman"/>
        </w:rPr>
        <w:t>"</w:t>
      </w:r>
      <w:hyperlink r:id="rId6">
        <w:r>
          <w:rPr>
            <w:rFonts w:ascii="Times New Roman" w:eastAsia="Times New Roman" w:hAnsi="Times New Roman" w:cs="Times New Roman"/>
            <w:b/>
            <w:color w:val="0000FF"/>
            <w:highlight w:val="white"/>
            <w:u w:val="single"/>
          </w:rPr>
          <w:t>ACCY 199   Undergraduate Open Seminar   credit: 1 to 5 Hours.</w:t>
        </w:r>
      </w:hyperlink>
      <w:r>
        <w:rPr>
          <w:rFonts w:ascii="Times New Roman" w:eastAsia="Times New Roman" w:hAnsi="Times New Roman" w:cs="Times New Roman"/>
          <w:b/>
          <w:highlight w:val="white"/>
        </w:rPr>
        <w:t xml:space="preserve">" </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rPr>
          <w:rFonts w:ascii="Times New Roman" w:eastAsia="Times New Roman" w:hAnsi="Times New Roman" w:cs="Times New Roman"/>
        </w:rPr>
      </w:pPr>
      <w:r>
        <w:rPr>
          <w:rFonts w:ascii="Times New Roman" w:eastAsia="Times New Roman" w:hAnsi="Times New Roman" w:cs="Times New Roman"/>
        </w:rPr>
        <w:t>The committee meeting concluded at 1:56 pm.</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rPr>
          <w:rFonts w:ascii="Times New Roman" w:eastAsia="Times New Roman" w:hAnsi="Times New Roman" w:cs="Times New Roman"/>
        </w:rPr>
      </w:pPr>
      <w:r>
        <w:br w:type="page"/>
      </w:r>
      <w:r>
        <w:rPr>
          <w:rFonts w:ascii="Times New Roman" w:eastAsia="Times New Roman" w:hAnsi="Times New Roman" w:cs="Times New Roman"/>
        </w:rPr>
        <w:lastRenderedPageBreak/>
        <w:t>The committee to discuss ways to increase MAcc enrollment met at 1:00 pm</w:t>
      </w:r>
      <w:r>
        <w:rPr>
          <w:rFonts w:ascii="Times New Roman" w:eastAsia="Times New Roman" w:hAnsi="Times New Roman" w:cs="Times New Roman"/>
        </w:rPr>
        <w:t xml:space="preserve"> on Monday, September 20, 2021.</w:t>
      </w:r>
      <w:r>
        <w:rPr>
          <w:rFonts w:ascii="Times New Roman" w:eastAsia="Times New Roman" w:hAnsi="Times New Roman" w:cs="Times New Roman"/>
        </w:rPr>
        <w:t xml:space="preserve"> Present were </w:t>
      </w:r>
      <w:proofErr w:type="spellStart"/>
      <w:r>
        <w:rPr>
          <w:rFonts w:ascii="Times New Roman" w:eastAsia="Times New Roman" w:hAnsi="Times New Roman" w:cs="Times New Roman"/>
        </w:rPr>
        <w:t>Jee-Hae</w:t>
      </w:r>
      <w:proofErr w:type="spellEnd"/>
      <w:r>
        <w:rPr>
          <w:rFonts w:ascii="Times New Roman" w:eastAsia="Times New Roman" w:hAnsi="Times New Roman" w:cs="Times New Roman"/>
        </w:rPr>
        <w:t xml:space="preserve"> Lim, You-</w:t>
      </w:r>
      <w:proofErr w:type="spellStart"/>
      <w:r>
        <w:rPr>
          <w:rFonts w:ascii="Times New Roman" w:eastAsia="Times New Roman" w:hAnsi="Times New Roman" w:cs="Times New Roman"/>
        </w:rPr>
        <w:t>il</w:t>
      </w:r>
      <w:proofErr w:type="spellEnd"/>
      <w:r>
        <w:rPr>
          <w:rFonts w:ascii="Times New Roman" w:eastAsia="Times New Roman" w:hAnsi="Times New Roman" w:cs="Times New Roman"/>
        </w:rPr>
        <w:t xml:space="preserve"> (Chri</w:t>
      </w:r>
      <w:r>
        <w:rPr>
          <w:rFonts w:ascii="Times New Roman" w:eastAsia="Times New Roman" w:hAnsi="Times New Roman" w:cs="Times New Roman"/>
        </w:rPr>
        <w:t xml:space="preserve">s) Park, Thomas Pearson, and Jenny </w:t>
      </w:r>
      <w:proofErr w:type="spellStart"/>
      <w:r>
        <w:rPr>
          <w:rFonts w:ascii="Times New Roman" w:eastAsia="Times New Roman" w:hAnsi="Times New Roman" w:cs="Times New Roman"/>
        </w:rPr>
        <w:t>Teruya</w:t>
      </w:r>
      <w:proofErr w:type="spellEnd"/>
      <w:r>
        <w:rPr>
          <w:rFonts w:ascii="Times New Roman" w:eastAsia="Times New Roman" w:hAnsi="Times New Roman" w:cs="Times New Roman"/>
        </w:rPr>
        <w:t xml:space="preserve"> (convener).</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rPr>
          <w:rFonts w:ascii="Times New Roman" w:eastAsia="Times New Roman" w:hAnsi="Times New Roman" w:cs="Times New Roman"/>
        </w:rPr>
      </w:pPr>
      <w:r>
        <w:rPr>
          <w:rFonts w:ascii="Times New Roman" w:eastAsia="Times New Roman" w:hAnsi="Times New Roman" w:cs="Times New Roman"/>
        </w:rPr>
        <w:t>The following Ideas for increasing MAcc enrollment were discussed:</w:t>
      </w:r>
    </w:p>
    <w:p w:rsidR="00264654" w:rsidRDefault="00264654">
      <w:pPr>
        <w:spacing w:after="0" w:line="240" w:lineRule="auto"/>
        <w:rPr>
          <w:rFonts w:ascii="Times New Roman" w:eastAsia="Times New Roman" w:hAnsi="Times New Roman" w:cs="Times New Roman"/>
        </w:rPr>
      </w:pPr>
    </w:p>
    <w:p w:rsidR="00264654" w:rsidRDefault="00895CDF">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rPr>
        <w:tab/>
        <w:t>Faculty and the profession need to reinforce the idea that a MAcc education will benefit the students and make them more marketabl</w:t>
      </w:r>
      <w:r>
        <w:rPr>
          <w:rFonts w:ascii="Times New Roman" w:eastAsia="Times New Roman" w:hAnsi="Times New Roman" w:cs="Times New Roman"/>
        </w:rPr>
        <w:t>e.</w:t>
      </w:r>
      <w:r>
        <w:rPr>
          <w:rFonts w:ascii="Times New Roman" w:eastAsia="Times New Roman" w:hAnsi="Times New Roman" w:cs="Times New Roman"/>
        </w:rPr>
        <w:t xml:space="preserve"> We propose having an annual or semi-annual event that students are invited to where different faculty and professionals provide information on skills they need in the profession, courses they should take, CPA exam strategies, etc.</w:t>
      </w:r>
      <w:r>
        <w:rPr>
          <w:rFonts w:ascii="Times New Roman" w:eastAsia="Times New Roman" w:hAnsi="Times New Roman" w:cs="Times New Roman"/>
        </w:rPr>
        <w:t xml:space="preserve"> Would include time w</w:t>
      </w:r>
      <w:r>
        <w:rPr>
          <w:rFonts w:ascii="Times New Roman" w:eastAsia="Times New Roman" w:hAnsi="Times New Roman" w:cs="Times New Roman"/>
        </w:rPr>
        <w:t>here faculty and professionals would lead discussions/answer questions in breakout rooms.</w:t>
      </w:r>
      <w:r>
        <w:rPr>
          <w:rFonts w:ascii="Times New Roman" w:eastAsia="Times New Roman" w:hAnsi="Times New Roman" w:cs="Times New Roman"/>
        </w:rPr>
        <w:t xml:space="preserve"> Faculty would participate on a rotated basis.</w:t>
      </w:r>
      <w:r>
        <w:rPr>
          <w:rFonts w:ascii="Times New Roman" w:eastAsia="Times New Roman" w:hAnsi="Times New Roman" w:cs="Times New Roman"/>
        </w:rPr>
        <w:t xml:space="preserve"> Extra credit in courses may be offered to encourage attendance.</w:t>
      </w:r>
    </w:p>
    <w:p w:rsidR="00264654" w:rsidRDefault="00264654">
      <w:pPr>
        <w:spacing w:after="0" w:line="240" w:lineRule="auto"/>
        <w:ind w:left="720" w:hanging="720"/>
        <w:rPr>
          <w:rFonts w:ascii="Times New Roman" w:eastAsia="Times New Roman" w:hAnsi="Times New Roman" w:cs="Times New Roman"/>
        </w:rPr>
      </w:pPr>
    </w:p>
    <w:p w:rsidR="00264654" w:rsidRDefault="00895CDF">
      <w:pPr>
        <w:spacing w:after="0" w:line="240" w:lineRule="auto"/>
        <w:ind w:left="720" w:hanging="720"/>
        <w:rPr>
          <w:rFonts w:ascii="Times New Roman" w:eastAsia="Times New Roman" w:hAnsi="Times New Roman" w:cs="Times New Roman"/>
          <w:color w:val="00B050"/>
        </w:rPr>
      </w:pPr>
      <w:r>
        <w:rPr>
          <w:rFonts w:ascii="Times New Roman" w:eastAsia="Times New Roman" w:hAnsi="Times New Roman" w:cs="Times New Roman"/>
        </w:rPr>
        <w:t>2)</w:t>
      </w:r>
      <w:r>
        <w:rPr>
          <w:rFonts w:ascii="Times New Roman" w:eastAsia="Times New Roman" w:hAnsi="Times New Roman" w:cs="Times New Roman"/>
        </w:rPr>
        <w:tab/>
      </w:r>
      <w:r>
        <w:rPr>
          <w:rFonts w:ascii="Times New Roman" w:eastAsia="Times New Roman" w:hAnsi="Times New Roman" w:cs="Times New Roman"/>
          <w:color w:val="00B050"/>
        </w:rPr>
        <w:t>Lack of knowledge of the 3/2 MAcc by our current s</w:t>
      </w:r>
      <w:r>
        <w:rPr>
          <w:rFonts w:ascii="Times New Roman" w:eastAsia="Times New Roman" w:hAnsi="Times New Roman" w:cs="Times New Roman"/>
          <w:color w:val="00B050"/>
        </w:rPr>
        <w:t>tudents will also be addressed.</w:t>
      </w:r>
      <w:r>
        <w:rPr>
          <w:rFonts w:ascii="Times New Roman" w:eastAsia="Times New Roman" w:hAnsi="Times New Roman" w:cs="Times New Roman"/>
          <w:color w:val="00B050"/>
        </w:rPr>
        <w:t xml:space="preserve"> In lieu of (or in addition to) speaking to specific classes each semester, Jenny will prepare a video about the 3/2 MAcc that SOA faculty could promote to their students.</w:t>
      </w:r>
    </w:p>
    <w:p w:rsidR="00264654" w:rsidRDefault="00264654">
      <w:pPr>
        <w:spacing w:after="0" w:line="240" w:lineRule="auto"/>
        <w:ind w:left="720" w:hanging="720"/>
        <w:rPr>
          <w:rFonts w:ascii="Times New Roman" w:eastAsia="Times New Roman" w:hAnsi="Times New Roman" w:cs="Times New Roman"/>
        </w:rPr>
      </w:pPr>
    </w:p>
    <w:p w:rsidR="00264654" w:rsidRDefault="00895CDF">
      <w:pPr>
        <w:spacing w:after="0" w:line="240" w:lineRule="auto"/>
        <w:ind w:left="720" w:hanging="720"/>
        <w:rPr>
          <w:rFonts w:ascii="Times New Roman" w:eastAsia="Times New Roman" w:hAnsi="Times New Roman" w:cs="Times New Roman"/>
          <w:color w:val="00B050"/>
        </w:rPr>
      </w:pPr>
      <w:r>
        <w:rPr>
          <w:rFonts w:ascii="Times New Roman" w:eastAsia="Times New Roman" w:hAnsi="Times New Roman" w:cs="Times New Roman"/>
        </w:rPr>
        <w:t>3)</w:t>
      </w:r>
      <w:r>
        <w:rPr>
          <w:rFonts w:ascii="Times New Roman" w:eastAsia="Times New Roman" w:hAnsi="Times New Roman" w:cs="Times New Roman"/>
        </w:rPr>
        <w:tab/>
        <w:t>We recognize that our top undergraduate students</w:t>
      </w:r>
      <w:r>
        <w:rPr>
          <w:rFonts w:ascii="Times New Roman" w:eastAsia="Times New Roman" w:hAnsi="Times New Roman" w:cs="Times New Roman"/>
        </w:rPr>
        <w:t xml:space="preserve"> are likely the ones who will get job offers with just a BBA.</w:t>
      </w:r>
      <w:r>
        <w:rPr>
          <w:rFonts w:ascii="Times New Roman" w:eastAsia="Times New Roman" w:hAnsi="Times New Roman" w:cs="Times New Roman"/>
        </w:rPr>
        <w:t xml:space="preserve"> In terms of helping a student get a job, the MAcc degree is likely to be most helpful to students who don't have the "great" accounting GPAs but have "good" accounting GPAs.</w:t>
      </w:r>
      <w:r>
        <w:rPr>
          <w:rFonts w:ascii="Times New Roman" w:eastAsia="Times New Roman" w:hAnsi="Times New Roman" w:cs="Times New Roman"/>
        </w:rPr>
        <w:t xml:space="preserve"> </w:t>
      </w:r>
      <w:r>
        <w:rPr>
          <w:rFonts w:ascii="Times New Roman" w:eastAsia="Times New Roman" w:hAnsi="Times New Roman" w:cs="Times New Roman"/>
          <w:color w:val="00B050"/>
        </w:rPr>
        <w:t>We suggest lowerin</w:t>
      </w:r>
      <w:r>
        <w:rPr>
          <w:rFonts w:ascii="Times New Roman" w:eastAsia="Times New Roman" w:hAnsi="Times New Roman" w:cs="Times New Roman"/>
          <w:color w:val="00B050"/>
        </w:rPr>
        <w:t xml:space="preserve">g the GPA for 3/2 MAcc admission to 3.0 and removing the requirement that they apply with one year left as an undergraduate student (thereby, allowing students to apply </w:t>
      </w:r>
      <w:proofErr w:type="spellStart"/>
      <w:r>
        <w:rPr>
          <w:rFonts w:ascii="Times New Roman" w:eastAsia="Times New Roman" w:hAnsi="Times New Roman" w:cs="Times New Roman"/>
          <w:color w:val="00B050"/>
        </w:rPr>
        <w:t>anytime</w:t>
      </w:r>
      <w:proofErr w:type="spellEnd"/>
      <w:r>
        <w:rPr>
          <w:rFonts w:ascii="Times New Roman" w:eastAsia="Times New Roman" w:hAnsi="Times New Roman" w:cs="Times New Roman"/>
          <w:color w:val="00B050"/>
        </w:rPr>
        <w:t xml:space="preserve"> prior to their graduation).</w:t>
      </w:r>
      <w:r>
        <w:rPr>
          <w:rFonts w:ascii="Times New Roman" w:eastAsia="Times New Roman" w:hAnsi="Times New Roman" w:cs="Times New Roman"/>
          <w:color w:val="00B050"/>
        </w:rPr>
        <w:t xml:space="preserve"> This would open the 3/2 MAcc to students who we fe</w:t>
      </w:r>
      <w:r>
        <w:rPr>
          <w:rFonts w:ascii="Times New Roman" w:eastAsia="Times New Roman" w:hAnsi="Times New Roman" w:cs="Times New Roman"/>
          <w:color w:val="00B050"/>
        </w:rPr>
        <w:t xml:space="preserve">el would most benefit from the </w:t>
      </w:r>
      <w:proofErr w:type="spellStart"/>
      <w:r>
        <w:rPr>
          <w:rFonts w:ascii="Times New Roman" w:eastAsia="Times New Roman" w:hAnsi="Times New Roman" w:cs="Times New Roman"/>
          <w:color w:val="00B050"/>
        </w:rPr>
        <w:t>MAcc.</w:t>
      </w:r>
      <w:proofErr w:type="spellEnd"/>
      <w:r>
        <w:rPr>
          <w:rFonts w:ascii="Times New Roman" w:eastAsia="Times New Roman" w:hAnsi="Times New Roman" w:cs="Times New Roman"/>
          <w:color w:val="00B050"/>
        </w:rPr>
        <w:t xml:space="preserve">  To maintain rigor in the courses, we would also change prerequisite requirements in the 600 level classes to a B-.</w:t>
      </w:r>
    </w:p>
    <w:p w:rsidR="00264654" w:rsidRDefault="00264654">
      <w:pPr>
        <w:spacing w:after="0" w:line="240" w:lineRule="auto"/>
        <w:ind w:left="720" w:hanging="720"/>
        <w:rPr>
          <w:rFonts w:ascii="Times New Roman" w:eastAsia="Times New Roman" w:hAnsi="Times New Roman" w:cs="Times New Roman"/>
        </w:rPr>
      </w:pPr>
    </w:p>
    <w:p w:rsidR="00264654" w:rsidRDefault="00895CDF">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rPr>
        <w:tab/>
        <w:t>We recognize that another way to attract MAcc students is to provide a curriculum that provides cou</w:t>
      </w:r>
      <w:r>
        <w:rPr>
          <w:rFonts w:ascii="Times New Roman" w:eastAsia="Times New Roman" w:hAnsi="Times New Roman" w:cs="Times New Roman"/>
        </w:rPr>
        <w:t>rses that the profession and students want.</w:t>
      </w:r>
      <w:r>
        <w:rPr>
          <w:rFonts w:ascii="Times New Roman" w:eastAsia="Times New Roman" w:hAnsi="Times New Roman" w:cs="Times New Roman"/>
        </w:rPr>
        <w:t xml:space="preserve"> While we realize that the MAcc curriculum needs to be reviewed and probably changed, we have not proposed specific changes due to uncertainties about the minor, CPA Evolution for 2024, etc.</w:t>
      </w:r>
      <w:r>
        <w:rPr>
          <w:rFonts w:ascii="Times New Roman" w:eastAsia="Times New Roman" w:hAnsi="Times New Roman" w:cs="Times New Roman"/>
        </w:rPr>
        <w:t xml:space="preserve"> Some suggestions hav</w:t>
      </w:r>
      <w:r>
        <w:rPr>
          <w:rFonts w:ascii="Times New Roman" w:eastAsia="Times New Roman" w:hAnsi="Times New Roman" w:cs="Times New Roman"/>
        </w:rPr>
        <w:t>e been to include courses in ESG, analytics, forensics, strategic management, tax planning, etc.</w:t>
      </w:r>
    </w:p>
    <w:p w:rsidR="00264654" w:rsidRDefault="00264654">
      <w:pPr>
        <w:spacing w:after="0" w:line="240" w:lineRule="auto"/>
        <w:ind w:left="720" w:hanging="720"/>
        <w:rPr>
          <w:rFonts w:ascii="Times New Roman" w:eastAsia="Times New Roman" w:hAnsi="Times New Roman" w:cs="Times New Roman"/>
        </w:rPr>
      </w:pPr>
    </w:p>
    <w:p w:rsidR="00264654" w:rsidRDefault="00895CDF">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rPr>
        <w:t>5)</w:t>
      </w:r>
      <w:r>
        <w:rPr>
          <w:rFonts w:ascii="Times New Roman" w:eastAsia="Times New Roman" w:hAnsi="Times New Roman" w:cs="Times New Roman"/>
        </w:rPr>
        <w:tab/>
      </w:r>
      <w:r>
        <w:rPr>
          <w:rFonts w:ascii="Times New Roman" w:eastAsia="Times New Roman" w:hAnsi="Times New Roman" w:cs="Times New Roman"/>
          <w:color w:val="FF0000"/>
        </w:rPr>
        <w:t>Promote the MAcc to students with non-business undergraduate degrees such as economics, communications, English.</w:t>
      </w:r>
      <w:r>
        <w:rPr>
          <w:rFonts w:ascii="Times New Roman" w:eastAsia="Times New Roman" w:hAnsi="Times New Roman" w:cs="Times New Roman"/>
          <w:color w:val="FF0000"/>
        </w:rPr>
        <w:t xml:space="preserve"> We would recommend that for students coming into accounting after obtaining an undergraduate degree, they be allowed to take ACC 200/210 and p</w:t>
      </w:r>
      <w:r>
        <w:rPr>
          <w:rFonts w:ascii="Times New Roman" w:eastAsia="Times New Roman" w:hAnsi="Times New Roman" w:cs="Times New Roman"/>
          <w:color w:val="FF0000"/>
        </w:rPr>
        <w:t>ossibly ACC 321/323 concurrently to reduce the number of semesters they would need to complete the program.</w:t>
      </w:r>
      <w:r>
        <w:rPr>
          <w:rFonts w:ascii="Times New Roman" w:eastAsia="Times New Roman" w:hAnsi="Times New Roman" w:cs="Times New Roman"/>
          <w:color w:val="FF0000"/>
        </w:rPr>
        <w:t xml:space="preserve"> With a course load of 12 credits a semester, they should be able to graduate in 2 years (4 semesters plus one or two summers) </w:t>
      </w:r>
    </w:p>
    <w:p w:rsidR="00264654" w:rsidRDefault="00264654">
      <w:pPr>
        <w:spacing w:after="0" w:line="240" w:lineRule="auto"/>
        <w:ind w:left="720" w:hanging="720"/>
        <w:rPr>
          <w:rFonts w:ascii="Times New Roman" w:eastAsia="Times New Roman" w:hAnsi="Times New Roman" w:cs="Times New Roman"/>
        </w:rPr>
      </w:pPr>
    </w:p>
    <w:p w:rsidR="00264654" w:rsidRDefault="00895CDF">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rPr>
        <w:t>6)</w:t>
      </w:r>
      <w:r>
        <w:rPr>
          <w:rFonts w:ascii="Times New Roman" w:eastAsia="Times New Roman" w:hAnsi="Times New Roman" w:cs="Times New Roman"/>
        </w:rPr>
        <w:tab/>
      </w:r>
      <w:r>
        <w:rPr>
          <w:rFonts w:ascii="Times New Roman" w:eastAsia="Times New Roman" w:hAnsi="Times New Roman" w:cs="Times New Roman"/>
          <w:color w:val="00B050"/>
        </w:rPr>
        <w:t>Anecdotally, the</w:t>
      </w:r>
      <w:r>
        <w:rPr>
          <w:rFonts w:ascii="Times New Roman" w:eastAsia="Times New Roman" w:hAnsi="Times New Roman" w:cs="Times New Roman"/>
          <w:color w:val="00B050"/>
        </w:rPr>
        <w:t xml:space="preserve"> GMAT/GRE requirement seems to be a deterrent for some students.</w:t>
      </w:r>
      <w:r>
        <w:rPr>
          <w:rFonts w:ascii="Times New Roman" w:eastAsia="Times New Roman" w:hAnsi="Times New Roman" w:cs="Times New Roman"/>
          <w:color w:val="00B050"/>
        </w:rPr>
        <w:t xml:space="preserve"> We would waive GMAT/GRE for those with an undergraduate GPA of at least 3.5.</w:t>
      </w:r>
      <w:r>
        <w:rPr>
          <w:rFonts w:ascii="Times New Roman" w:eastAsia="Times New Roman" w:hAnsi="Times New Roman" w:cs="Times New Roman"/>
          <w:color w:val="00B050"/>
        </w:rPr>
        <w:t xml:space="preserve"> Students with a GPA lower than 3.5 would still need to take the GMAT/GRE with a score of at least 500 in order t</w:t>
      </w:r>
      <w:r>
        <w:rPr>
          <w:rFonts w:ascii="Times New Roman" w:eastAsia="Times New Roman" w:hAnsi="Times New Roman" w:cs="Times New Roman"/>
          <w:color w:val="00B050"/>
        </w:rPr>
        <w:t>o be accepted.</w:t>
      </w:r>
    </w:p>
    <w:p w:rsidR="00264654" w:rsidRDefault="00264654">
      <w:pPr>
        <w:spacing w:after="0" w:line="240" w:lineRule="auto"/>
        <w:ind w:left="720" w:hanging="720"/>
        <w:rPr>
          <w:rFonts w:ascii="Times New Roman" w:eastAsia="Times New Roman" w:hAnsi="Times New Roman" w:cs="Times New Roman"/>
        </w:rPr>
      </w:pPr>
    </w:p>
    <w:p w:rsidR="00264654" w:rsidRDefault="00895CDF">
      <w:pPr>
        <w:spacing w:after="0" w:line="240" w:lineRule="auto"/>
        <w:ind w:left="720" w:hanging="720"/>
        <w:rPr>
          <w:rFonts w:ascii="Times New Roman" w:eastAsia="Times New Roman" w:hAnsi="Times New Roman" w:cs="Times New Roman"/>
          <w:color w:val="FF0000"/>
        </w:rPr>
      </w:pPr>
      <w:r>
        <w:rPr>
          <w:rFonts w:ascii="Times New Roman" w:eastAsia="Times New Roman" w:hAnsi="Times New Roman" w:cs="Times New Roman"/>
        </w:rPr>
        <w:t>7)</w:t>
      </w:r>
      <w:r>
        <w:rPr>
          <w:rFonts w:ascii="Times New Roman" w:eastAsia="Times New Roman" w:hAnsi="Times New Roman" w:cs="Times New Roman"/>
        </w:rPr>
        <w:tab/>
      </w:r>
      <w:r>
        <w:rPr>
          <w:rFonts w:ascii="Times New Roman" w:eastAsia="Times New Roman" w:hAnsi="Times New Roman" w:cs="Times New Roman"/>
          <w:color w:val="FF0000"/>
        </w:rPr>
        <w:t>Another way to increase the MAcc enrollment is by increasing the overall number of accounting undergraduate students.</w:t>
      </w:r>
      <w:r>
        <w:rPr>
          <w:rFonts w:ascii="Times New Roman" w:eastAsia="Times New Roman" w:hAnsi="Times New Roman" w:cs="Times New Roman"/>
          <w:color w:val="FF0000"/>
        </w:rPr>
        <w:t xml:space="preserve"> Creating a 200-level "fun" accounting course (not part of the degree) to attract students from other majors (for examp</w:t>
      </w:r>
      <w:r>
        <w:rPr>
          <w:rFonts w:ascii="Times New Roman" w:eastAsia="Times New Roman" w:hAnsi="Times New Roman" w:cs="Times New Roman"/>
          <w:color w:val="FF0000"/>
        </w:rPr>
        <w:t xml:space="preserve">le, engineering) so they gain a different perspective of accounting.  </w:t>
      </w:r>
    </w:p>
    <w:p w:rsidR="00264654" w:rsidRDefault="00264654">
      <w:pPr>
        <w:spacing w:after="0" w:line="240" w:lineRule="auto"/>
        <w:ind w:left="720" w:hanging="720"/>
        <w:rPr>
          <w:rFonts w:ascii="Times New Roman" w:eastAsia="Times New Roman" w:hAnsi="Times New Roman" w:cs="Times New Roman"/>
        </w:rPr>
      </w:pPr>
    </w:p>
    <w:p w:rsidR="00264654" w:rsidRDefault="00895CDF">
      <w:pPr>
        <w:spacing w:after="0" w:line="240" w:lineRule="auto"/>
        <w:ind w:left="720" w:hanging="720"/>
        <w:rPr>
          <w:rFonts w:ascii="Times New Roman" w:eastAsia="Times New Roman" w:hAnsi="Times New Roman" w:cs="Times New Roman"/>
        </w:rPr>
      </w:pPr>
      <w:r>
        <w:rPr>
          <w:rFonts w:ascii="Times New Roman" w:eastAsia="Times New Roman" w:hAnsi="Times New Roman" w:cs="Times New Roman"/>
        </w:rPr>
        <w:lastRenderedPageBreak/>
        <w:t>8)</w:t>
      </w:r>
      <w:r>
        <w:rPr>
          <w:rFonts w:ascii="Times New Roman" w:eastAsia="Times New Roman" w:hAnsi="Times New Roman" w:cs="Times New Roman"/>
        </w:rPr>
        <w:tab/>
      </w:r>
      <w:r>
        <w:rPr>
          <w:rFonts w:ascii="Times New Roman" w:eastAsia="Times New Roman" w:hAnsi="Times New Roman" w:cs="Times New Roman"/>
          <w:color w:val="00B050"/>
        </w:rPr>
        <w:t xml:space="preserve">Connect with alumni to obtain quotes about how the MAcc has helped their careers, to include in a future brochure about the </w:t>
      </w:r>
      <w:proofErr w:type="spellStart"/>
      <w:r>
        <w:rPr>
          <w:rFonts w:ascii="Times New Roman" w:eastAsia="Times New Roman" w:hAnsi="Times New Roman" w:cs="Times New Roman"/>
          <w:color w:val="00B050"/>
        </w:rPr>
        <w:t>MAcc.</w:t>
      </w:r>
      <w:proofErr w:type="spellEnd"/>
      <w:r>
        <w:rPr>
          <w:rFonts w:ascii="Times New Roman" w:eastAsia="Times New Roman" w:hAnsi="Times New Roman" w:cs="Times New Roman"/>
          <w:color w:val="00B050"/>
        </w:rPr>
        <w:t xml:space="preserve">  This would show students the value-added of the MAcc degree.</w:t>
      </w:r>
    </w:p>
    <w:p w:rsidR="00264654" w:rsidRDefault="00264654">
      <w:pPr>
        <w:spacing w:after="0" w:line="240" w:lineRule="auto"/>
        <w:ind w:left="720" w:hanging="720"/>
        <w:rPr>
          <w:rFonts w:ascii="Times New Roman" w:eastAsia="Times New Roman" w:hAnsi="Times New Roman" w:cs="Times New Roman"/>
        </w:rPr>
      </w:pPr>
    </w:p>
    <w:p w:rsidR="00264654" w:rsidRDefault="00895CDF">
      <w:pPr>
        <w:spacing w:after="0" w:line="240" w:lineRule="auto"/>
        <w:ind w:left="720" w:hanging="720"/>
      </w:pPr>
      <w:r>
        <w:rPr>
          <w:rFonts w:ascii="Times New Roman" w:eastAsia="Times New Roman" w:hAnsi="Times New Roman" w:cs="Times New Roman"/>
        </w:rPr>
        <w:t xml:space="preserve">9) </w:t>
      </w:r>
      <w:r>
        <w:rPr>
          <w:rFonts w:ascii="Times New Roman" w:eastAsia="Times New Roman" w:hAnsi="Times New Roman" w:cs="Times New Roman"/>
        </w:rPr>
        <w:tab/>
        <w:t>Jenny will prepare a suggested time-line for accounting stu</w:t>
      </w:r>
      <w:r>
        <w:rPr>
          <w:rFonts w:ascii="Times New Roman" w:eastAsia="Times New Roman" w:hAnsi="Times New Roman" w:cs="Times New Roman"/>
        </w:rPr>
        <w:t>dents to take accounting classes. This should go to students and their college advisors.</w:t>
      </w:r>
      <w:r>
        <w:rPr>
          <w:rFonts w:ascii="Times New Roman" w:eastAsia="Times New Roman" w:hAnsi="Times New Roman" w:cs="Times New Roman"/>
        </w:rPr>
        <w:t xml:space="preserve"> (not really related to MAcc enrollment, more related to students fitting ACC 407, 413 and 415 into their undergrad curriculum</w:t>
      </w:r>
      <w:r>
        <w:t>)</w:t>
      </w:r>
    </w:p>
    <w:p w:rsidR="00264654" w:rsidRDefault="00264654">
      <w:pPr>
        <w:ind w:left="720" w:hanging="720"/>
      </w:pPr>
    </w:p>
    <w:p w:rsidR="00264654" w:rsidRDefault="00895CDF">
      <w:pPr>
        <w:rPr>
          <w:rFonts w:ascii="Times New Roman" w:eastAsia="Times New Roman" w:hAnsi="Times New Roman" w:cs="Times New Roman"/>
        </w:rPr>
      </w:pPr>
      <w:r>
        <w:br w:type="page"/>
      </w:r>
    </w:p>
    <w:p w:rsidR="00264654" w:rsidRDefault="00264654">
      <w:pPr>
        <w:widowControl w:val="0"/>
        <w:pBdr>
          <w:top w:val="nil"/>
          <w:left w:val="nil"/>
          <w:bottom w:val="nil"/>
          <w:right w:val="nil"/>
          <w:between w:val="nil"/>
        </w:pBdr>
        <w:spacing w:before="2" w:after="0" w:line="240" w:lineRule="auto"/>
        <w:rPr>
          <w:rFonts w:ascii="Times New Roman" w:eastAsia="Times New Roman" w:hAnsi="Times New Roman" w:cs="Times New Roman"/>
          <w:color w:val="000000"/>
          <w:sz w:val="17"/>
          <w:szCs w:val="17"/>
        </w:rPr>
      </w:pPr>
    </w:p>
    <w:p w:rsidR="00264654" w:rsidRDefault="00895CDF">
      <w:pPr>
        <w:widowControl w:val="0"/>
        <w:pBdr>
          <w:top w:val="nil"/>
          <w:left w:val="nil"/>
          <w:bottom w:val="nil"/>
          <w:right w:val="nil"/>
          <w:between w:val="nil"/>
        </w:pBdr>
        <w:spacing w:after="0" w:line="240" w:lineRule="auto"/>
        <w:ind w:left="862"/>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mc:AlternateContent>
          <mc:Choice Requires="wpg">
            <w:drawing>
              <wp:inline distT="0" distB="0" distL="0" distR="0">
                <wp:extent cx="6115050" cy="1543050"/>
                <wp:effectExtent l="0" t="0" r="0" b="0"/>
                <wp:docPr id="216" name="Group 216"/>
                <wp:cNvGraphicFramePr/>
                <a:graphic xmlns:a="http://schemas.openxmlformats.org/drawingml/2006/main">
                  <a:graphicData uri="http://schemas.microsoft.com/office/word/2010/wordprocessingGroup">
                    <wpg:wgp>
                      <wpg:cNvGrpSpPr/>
                      <wpg:grpSpPr>
                        <a:xfrm>
                          <a:off x="0" y="0"/>
                          <a:ext cx="6115050" cy="1543050"/>
                          <a:chOff x="2288150" y="3008150"/>
                          <a:chExt cx="6115075" cy="1543075"/>
                        </a:xfrm>
                      </wpg:grpSpPr>
                      <wpg:grpSp>
                        <wpg:cNvPr id="1" name="Group 1"/>
                        <wpg:cNvGrpSpPr/>
                        <wpg:grpSpPr>
                          <a:xfrm>
                            <a:off x="2288475" y="3008475"/>
                            <a:ext cx="6111875" cy="1539875"/>
                            <a:chOff x="0" y="0"/>
                            <a:chExt cx="9625" cy="2425"/>
                          </a:xfrm>
                        </wpg:grpSpPr>
                        <wps:wsp>
                          <wps:cNvPr id="2" name="Rectangle 2"/>
                          <wps:cNvSpPr/>
                          <wps:spPr>
                            <a:xfrm>
                              <a:off x="0" y="0"/>
                              <a:ext cx="9625" cy="24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3" name="Freeform: Shape 3"/>
                          <wps:cNvSpPr/>
                          <wps:spPr>
                            <a:xfrm>
                              <a:off x="7" y="7"/>
                              <a:ext cx="9615" cy="2415"/>
                            </a:xfrm>
                            <a:custGeom>
                              <a:avLst/>
                              <a:gdLst/>
                              <a:ahLst/>
                              <a:cxnLst/>
                              <a:rect l="l" t="t" r="r" b="b"/>
                              <a:pathLst>
                                <a:path w="9615" h="2415" extrusionOk="0">
                                  <a:moveTo>
                                    <a:pt x="0" y="2303"/>
                                  </a:moveTo>
                                  <a:lnTo>
                                    <a:pt x="0" y="113"/>
                                  </a:lnTo>
                                  <a:lnTo>
                                    <a:pt x="0" y="106"/>
                                  </a:lnTo>
                                  <a:lnTo>
                                    <a:pt x="1" y="98"/>
                                  </a:lnTo>
                                  <a:lnTo>
                                    <a:pt x="19" y="50"/>
                                  </a:lnTo>
                                  <a:lnTo>
                                    <a:pt x="24" y="44"/>
                                  </a:lnTo>
                                  <a:lnTo>
                                    <a:pt x="28" y="39"/>
                                  </a:lnTo>
                                  <a:lnTo>
                                    <a:pt x="33" y="33"/>
                                  </a:lnTo>
                                  <a:lnTo>
                                    <a:pt x="39" y="28"/>
                                  </a:lnTo>
                                  <a:lnTo>
                                    <a:pt x="44" y="24"/>
                                  </a:lnTo>
                                  <a:lnTo>
                                    <a:pt x="50" y="19"/>
                                  </a:lnTo>
                                  <a:lnTo>
                                    <a:pt x="57" y="15"/>
                                  </a:lnTo>
                                  <a:lnTo>
                                    <a:pt x="63" y="12"/>
                                  </a:lnTo>
                                  <a:lnTo>
                                    <a:pt x="70" y="9"/>
                                  </a:lnTo>
                                  <a:lnTo>
                                    <a:pt x="77" y="6"/>
                                  </a:lnTo>
                                  <a:lnTo>
                                    <a:pt x="84" y="4"/>
                                  </a:lnTo>
                                  <a:lnTo>
                                    <a:pt x="91" y="3"/>
                                  </a:lnTo>
                                  <a:lnTo>
                                    <a:pt x="98" y="1"/>
                                  </a:lnTo>
                                  <a:lnTo>
                                    <a:pt x="106" y="0"/>
                                  </a:lnTo>
                                  <a:lnTo>
                                    <a:pt x="113" y="0"/>
                                  </a:lnTo>
                                  <a:lnTo>
                                    <a:pt x="9503" y="0"/>
                                  </a:lnTo>
                                  <a:lnTo>
                                    <a:pt x="9510" y="0"/>
                                  </a:lnTo>
                                  <a:lnTo>
                                    <a:pt x="9518" y="1"/>
                                  </a:lnTo>
                                  <a:lnTo>
                                    <a:pt x="9525" y="3"/>
                                  </a:lnTo>
                                  <a:lnTo>
                                    <a:pt x="9532" y="4"/>
                                  </a:lnTo>
                                  <a:lnTo>
                                    <a:pt x="9588" y="39"/>
                                  </a:lnTo>
                                  <a:lnTo>
                                    <a:pt x="9615" y="98"/>
                                  </a:lnTo>
                                  <a:lnTo>
                                    <a:pt x="9615" y="106"/>
                                  </a:lnTo>
                                  <a:lnTo>
                                    <a:pt x="9615" y="113"/>
                                  </a:lnTo>
                                  <a:lnTo>
                                    <a:pt x="9615" y="2303"/>
                                  </a:lnTo>
                                  <a:lnTo>
                                    <a:pt x="9615" y="2310"/>
                                  </a:lnTo>
                                  <a:lnTo>
                                    <a:pt x="9615" y="2318"/>
                                  </a:lnTo>
                                  <a:lnTo>
                                    <a:pt x="9613" y="2325"/>
                                  </a:lnTo>
                                  <a:lnTo>
                                    <a:pt x="9612" y="2332"/>
                                  </a:lnTo>
                                  <a:lnTo>
                                    <a:pt x="9597" y="2366"/>
                                  </a:lnTo>
                                  <a:lnTo>
                                    <a:pt x="9592" y="2372"/>
                                  </a:lnTo>
                                  <a:lnTo>
                                    <a:pt x="9565" y="2397"/>
                                  </a:lnTo>
                                  <a:lnTo>
                                    <a:pt x="9559" y="2401"/>
                                  </a:lnTo>
                                  <a:lnTo>
                                    <a:pt x="9525" y="2413"/>
                                  </a:lnTo>
                                  <a:lnTo>
                                    <a:pt x="9518" y="2415"/>
                                  </a:lnTo>
                                  <a:lnTo>
                                    <a:pt x="9510" y="2415"/>
                                  </a:lnTo>
                                  <a:lnTo>
                                    <a:pt x="9503" y="2415"/>
                                  </a:lnTo>
                                  <a:lnTo>
                                    <a:pt x="113" y="2415"/>
                                  </a:lnTo>
                                  <a:lnTo>
                                    <a:pt x="106" y="2415"/>
                                  </a:lnTo>
                                  <a:lnTo>
                                    <a:pt x="98" y="2415"/>
                                  </a:lnTo>
                                  <a:lnTo>
                                    <a:pt x="91" y="2413"/>
                                  </a:lnTo>
                                  <a:lnTo>
                                    <a:pt x="84" y="2412"/>
                                  </a:lnTo>
                                  <a:lnTo>
                                    <a:pt x="77" y="2410"/>
                                  </a:lnTo>
                                  <a:lnTo>
                                    <a:pt x="70" y="2407"/>
                                  </a:lnTo>
                                  <a:lnTo>
                                    <a:pt x="63" y="2404"/>
                                  </a:lnTo>
                                  <a:lnTo>
                                    <a:pt x="57" y="2401"/>
                                  </a:lnTo>
                                  <a:lnTo>
                                    <a:pt x="50" y="2397"/>
                                  </a:lnTo>
                                  <a:lnTo>
                                    <a:pt x="44" y="2392"/>
                                  </a:lnTo>
                                  <a:lnTo>
                                    <a:pt x="39" y="2388"/>
                                  </a:lnTo>
                                  <a:lnTo>
                                    <a:pt x="33" y="2383"/>
                                  </a:lnTo>
                                  <a:lnTo>
                                    <a:pt x="28" y="2377"/>
                                  </a:lnTo>
                                  <a:lnTo>
                                    <a:pt x="24" y="2372"/>
                                  </a:lnTo>
                                  <a:lnTo>
                                    <a:pt x="19" y="2366"/>
                                  </a:lnTo>
                                  <a:lnTo>
                                    <a:pt x="15" y="2359"/>
                                  </a:lnTo>
                                  <a:lnTo>
                                    <a:pt x="3" y="2325"/>
                                  </a:lnTo>
                                  <a:lnTo>
                                    <a:pt x="1" y="2318"/>
                                  </a:lnTo>
                                  <a:lnTo>
                                    <a:pt x="0" y="2310"/>
                                  </a:lnTo>
                                  <a:lnTo>
                                    <a:pt x="0" y="230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g:grp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115050" cy="1543050"/>
                <wp:effectExtent b="0" l="0" r="0" t="0"/>
                <wp:docPr id="216" name="image23.png"/>
                <a:graphic>
                  <a:graphicData uri="http://schemas.openxmlformats.org/drawingml/2006/picture">
                    <pic:pic>
                      <pic:nvPicPr>
                        <pic:cNvPr id="0" name="image23.png"/>
                        <pic:cNvPicPr preferRelativeResize="0"/>
                      </pic:nvPicPr>
                      <pic:blipFill>
                        <a:blip r:embed="rId8"/>
                        <a:srcRect/>
                        <a:stretch>
                          <a:fillRect/>
                        </a:stretch>
                      </pic:blipFill>
                      <pic:spPr>
                        <a:xfrm>
                          <a:off x="0" y="0"/>
                          <a:ext cx="6115050" cy="1543050"/>
                        </a:xfrm>
                        <a:prstGeom prst="rect"/>
                        <a:ln/>
                      </pic:spPr>
                    </pic:pic>
                  </a:graphicData>
                </a:graphic>
              </wp:inline>
            </w:drawing>
          </mc:Fallback>
        </mc:AlternateContent>
      </w:r>
    </w:p>
    <w:p w:rsidR="00264654" w:rsidRDefault="00895CDF">
      <w:pPr>
        <w:widowControl w:val="0"/>
        <w:pBdr>
          <w:top w:val="nil"/>
          <w:left w:val="nil"/>
          <w:bottom w:val="nil"/>
          <w:right w:val="nil"/>
          <w:between w:val="nil"/>
        </w:pBdr>
        <w:spacing w:before="5" w:after="0" w:line="240" w:lineRule="auto"/>
        <w:rPr>
          <w:rFonts w:ascii="Times New Roman" w:eastAsia="Times New Roman" w:hAnsi="Times New Roman" w:cs="Times New Roman"/>
          <w:color w:val="000000"/>
          <w:sz w:val="12"/>
          <w:szCs w:val="12"/>
        </w:rPr>
        <w:sectPr w:rsidR="00264654" w:rsidSect="00895CDF">
          <w:pgSz w:w="12240" w:h="15840"/>
          <w:pgMar w:top="810" w:right="1680" w:bottom="1980" w:left="1440" w:header="274" w:footer="1490" w:gutter="0"/>
          <w:pgNumType w:start="1"/>
          <w:cols w:space="720"/>
        </w:sectPr>
      </w:pPr>
      <w:r>
        <w:rPr>
          <w:noProof/>
        </w:rPr>
        <mc:AlternateContent>
          <mc:Choice Requires="wpg">
            <w:drawing>
              <wp:anchor distT="0" distB="0" distL="0" distR="0" simplePos="0" relativeHeight="251658240" behindDoc="0" locked="0" layoutInCell="1" hidden="0" allowOverlap="1">
                <wp:simplePos x="0" y="0"/>
                <wp:positionH relativeFrom="column">
                  <wp:posOffset>1066800</wp:posOffset>
                </wp:positionH>
                <wp:positionV relativeFrom="paragraph">
                  <wp:posOffset>101600</wp:posOffset>
                </wp:positionV>
                <wp:extent cx="6096000" cy="2247900"/>
                <wp:effectExtent l="0" t="0" r="0" b="0"/>
                <wp:wrapTopAndBottom distT="0" distB="0"/>
                <wp:docPr id="213" name="Group 213"/>
                <wp:cNvGraphicFramePr/>
                <a:graphic xmlns:a="http://schemas.openxmlformats.org/drawingml/2006/main">
                  <a:graphicData uri="http://schemas.microsoft.com/office/word/2010/wordprocessingGroup">
                    <wpg:wgp>
                      <wpg:cNvGrpSpPr/>
                      <wpg:grpSpPr>
                        <a:xfrm>
                          <a:off x="0" y="0"/>
                          <a:ext cx="6096000" cy="2247900"/>
                          <a:chOff x="2297675" y="2656050"/>
                          <a:chExt cx="6096325" cy="2248225"/>
                        </a:xfrm>
                      </wpg:grpSpPr>
                      <wpg:grpSp>
                        <wpg:cNvPr id="4" name="Group 4"/>
                        <wpg:cNvGrpSpPr/>
                        <wpg:grpSpPr>
                          <a:xfrm>
                            <a:off x="2298000" y="2656050"/>
                            <a:ext cx="6096000" cy="2243455"/>
                            <a:chOff x="3130" y="167"/>
                            <a:chExt cx="9600" cy="3533"/>
                          </a:xfrm>
                        </wpg:grpSpPr>
                        <wps:wsp>
                          <wps:cNvPr id="5" name="Rectangle 5"/>
                          <wps:cNvSpPr/>
                          <wps:spPr>
                            <a:xfrm>
                              <a:off x="3130" y="167"/>
                              <a:ext cx="9600" cy="35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6" name="Freeform: Shape 6"/>
                          <wps:cNvSpPr/>
                          <wps:spPr>
                            <a:xfrm>
                              <a:off x="3137" y="175"/>
                              <a:ext cx="9585" cy="3525"/>
                            </a:xfrm>
                            <a:custGeom>
                              <a:avLst/>
                              <a:gdLst/>
                              <a:ahLst/>
                              <a:cxnLst/>
                              <a:rect l="l" t="t" r="r" b="b"/>
                              <a:pathLst>
                                <a:path w="9585" h="3525" extrusionOk="0">
                                  <a:moveTo>
                                    <a:pt x="0" y="3412"/>
                                  </a:moveTo>
                                  <a:lnTo>
                                    <a:pt x="0" y="112"/>
                                  </a:lnTo>
                                  <a:lnTo>
                                    <a:pt x="0" y="105"/>
                                  </a:lnTo>
                                  <a:lnTo>
                                    <a:pt x="1" y="98"/>
                                  </a:lnTo>
                                  <a:lnTo>
                                    <a:pt x="3" y="91"/>
                                  </a:lnTo>
                                  <a:lnTo>
                                    <a:pt x="4" y="83"/>
                                  </a:lnTo>
                                  <a:lnTo>
                                    <a:pt x="6" y="76"/>
                                  </a:lnTo>
                                  <a:lnTo>
                                    <a:pt x="9" y="69"/>
                                  </a:lnTo>
                                  <a:lnTo>
                                    <a:pt x="12" y="63"/>
                                  </a:lnTo>
                                  <a:lnTo>
                                    <a:pt x="15" y="56"/>
                                  </a:lnTo>
                                  <a:lnTo>
                                    <a:pt x="19" y="50"/>
                                  </a:lnTo>
                                  <a:lnTo>
                                    <a:pt x="24" y="44"/>
                                  </a:lnTo>
                                  <a:lnTo>
                                    <a:pt x="28" y="38"/>
                                  </a:lnTo>
                                  <a:lnTo>
                                    <a:pt x="33" y="33"/>
                                  </a:lnTo>
                                  <a:lnTo>
                                    <a:pt x="39" y="28"/>
                                  </a:lnTo>
                                  <a:lnTo>
                                    <a:pt x="44" y="23"/>
                                  </a:lnTo>
                                  <a:lnTo>
                                    <a:pt x="106" y="0"/>
                                  </a:lnTo>
                                  <a:lnTo>
                                    <a:pt x="113" y="0"/>
                                  </a:lnTo>
                                  <a:lnTo>
                                    <a:pt x="9473" y="0"/>
                                  </a:lnTo>
                                  <a:lnTo>
                                    <a:pt x="9480" y="0"/>
                                  </a:lnTo>
                                  <a:lnTo>
                                    <a:pt x="9488" y="1"/>
                                  </a:lnTo>
                                  <a:lnTo>
                                    <a:pt x="9535" y="19"/>
                                  </a:lnTo>
                                  <a:lnTo>
                                    <a:pt x="9542" y="23"/>
                                  </a:lnTo>
                                  <a:lnTo>
                                    <a:pt x="9547" y="28"/>
                                  </a:lnTo>
                                  <a:lnTo>
                                    <a:pt x="9553" y="33"/>
                                  </a:lnTo>
                                  <a:lnTo>
                                    <a:pt x="9558" y="38"/>
                                  </a:lnTo>
                                  <a:lnTo>
                                    <a:pt x="9585" y="98"/>
                                  </a:lnTo>
                                  <a:lnTo>
                                    <a:pt x="9585" y="112"/>
                                  </a:lnTo>
                                  <a:lnTo>
                                    <a:pt x="9585" y="3412"/>
                                  </a:lnTo>
                                  <a:lnTo>
                                    <a:pt x="9567" y="3475"/>
                                  </a:lnTo>
                                  <a:lnTo>
                                    <a:pt x="9516" y="3516"/>
                                  </a:lnTo>
                                  <a:lnTo>
                                    <a:pt x="9495" y="3523"/>
                                  </a:lnTo>
                                  <a:lnTo>
                                    <a:pt x="9488" y="3524"/>
                                  </a:lnTo>
                                  <a:lnTo>
                                    <a:pt x="9480" y="3525"/>
                                  </a:lnTo>
                                  <a:lnTo>
                                    <a:pt x="9473" y="3525"/>
                                  </a:lnTo>
                                  <a:lnTo>
                                    <a:pt x="113" y="3525"/>
                                  </a:lnTo>
                                  <a:lnTo>
                                    <a:pt x="106" y="3525"/>
                                  </a:lnTo>
                                  <a:lnTo>
                                    <a:pt x="98" y="3524"/>
                                  </a:lnTo>
                                  <a:lnTo>
                                    <a:pt x="91" y="3523"/>
                                  </a:lnTo>
                                  <a:lnTo>
                                    <a:pt x="84" y="3521"/>
                                  </a:lnTo>
                                  <a:lnTo>
                                    <a:pt x="50" y="3506"/>
                                  </a:lnTo>
                                  <a:lnTo>
                                    <a:pt x="44" y="3502"/>
                                  </a:lnTo>
                                  <a:lnTo>
                                    <a:pt x="19" y="3475"/>
                                  </a:lnTo>
                                  <a:lnTo>
                                    <a:pt x="15" y="3469"/>
                                  </a:lnTo>
                                  <a:lnTo>
                                    <a:pt x="12" y="3462"/>
                                  </a:lnTo>
                                  <a:lnTo>
                                    <a:pt x="9" y="3456"/>
                                  </a:lnTo>
                                  <a:lnTo>
                                    <a:pt x="6" y="3449"/>
                                  </a:lnTo>
                                  <a:lnTo>
                                    <a:pt x="4" y="3442"/>
                                  </a:lnTo>
                                  <a:lnTo>
                                    <a:pt x="3" y="3434"/>
                                  </a:lnTo>
                                  <a:lnTo>
                                    <a:pt x="1" y="3427"/>
                                  </a:lnTo>
                                  <a:lnTo>
                                    <a:pt x="0" y="3420"/>
                                  </a:lnTo>
                                  <a:lnTo>
                                    <a:pt x="0" y="3412"/>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7" name="Freeform: Shape 7"/>
                          <wps:cNvSpPr/>
                          <wps:spPr>
                            <a:xfrm>
                              <a:off x="3130" y="167"/>
                              <a:ext cx="9600" cy="150"/>
                            </a:xfrm>
                            <a:custGeom>
                              <a:avLst/>
                              <a:gdLst/>
                              <a:ahLst/>
                              <a:cxnLst/>
                              <a:rect l="l" t="t" r="r" b="b"/>
                              <a:pathLst>
                                <a:path w="9600" h="150" extrusionOk="0">
                                  <a:moveTo>
                                    <a:pt x="9600" y="149"/>
                                  </a:moveTo>
                                  <a:lnTo>
                                    <a:pt x="0" y="149"/>
                                  </a:lnTo>
                                  <a:lnTo>
                                    <a:pt x="0" y="112"/>
                                  </a:lnTo>
                                  <a:lnTo>
                                    <a:pt x="25" y="46"/>
                                  </a:lnTo>
                                  <a:lnTo>
                                    <a:pt x="81" y="6"/>
                                  </a:lnTo>
                                  <a:lnTo>
                                    <a:pt x="112" y="0"/>
                                  </a:lnTo>
                                  <a:lnTo>
                                    <a:pt x="9488" y="0"/>
                                  </a:lnTo>
                                  <a:lnTo>
                                    <a:pt x="9553" y="24"/>
                                  </a:lnTo>
                                  <a:lnTo>
                                    <a:pt x="9594" y="81"/>
                                  </a:lnTo>
                                  <a:lnTo>
                                    <a:pt x="9600" y="149"/>
                                  </a:lnTo>
                                  <a:close/>
                                </a:path>
                              </a:pathLst>
                            </a:custGeom>
                            <a:solidFill>
                              <a:srgbClr val="FFFFFF"/>
                            </a:solidFill>
                            <a:ln>
                              <a:noFill/>
                            </a:ln>
                          </wps:spPr>
                          <wps:bodyPr spcFirstLastPara="1" wrap="square" lIns="91425" tIns="91425" rIns="91425" bIns="91425" anchor="ctr" anchorCtr="0">
                            <a:noAutofit/>
                          </wps:bodyPr>
                        </wps:wsp>
                        <wps:wsp>
                          <wps:cNvPr id="8" name="Rectangle 8"/>
                          <wps:cNvSpPr/>
                          <wps:spPr>
                            <a:xfrm>
                              <a:off x="3505" y="513"/>
                              <a:ext cx="8117" cy="2060"/>
                            </a:xfrm>
                            <a:prstGeom prst="rect">
                              <a:avLst/>
                            </a:prstGeom>
                            <a:noFill/>
                            <a:ln>
                              <a:noFill/>
                            </a:ln>
                          </wps:spPr>
                          <wps:txbx>
                            <w:txbxContent>
                              <w:p w:rsidR="00264654" w:rsidRDefault="00895CDF">
                                <w:pPr>
                                  <w:spacing w:before="6" w:line="241" w:lineRule="auto"/>
                                  <w:ind w:right="17"/>
                                  <w:textDirection w:val="btLr"/>
                                </w:pPr>
                                <w:r>
                                  <w:rPr>
                                    <w:color w:val="202024"/>
                                    <w:sz w:val="48"/>
                                  </w:rPr>
                                  <w:t>Shidler College of Business, School of Accountancy's Accounting courses Survey</w:t>
                                </w:r>
                              </w:p>
                              <w:p w:rsidR="00264654" w:rsidRDefault="00895CDF">
                                <w:pPr>
                                  <w:spacing w:before="10" w:line="251" w:lineRule="auto"/>
                                  <w:textDirection w:val="btLr"/>
                                </w:pPr>
                                <w:r>
                                  <w:rPr>
                                    <w:color w:val="202024"/>
                                    <w:sz w:val="21"/>
                                  </w:rPr>
                                  <w:t>43 responses</w:t>
                                </w:r>
                              </w:p>
                            </w:txbxContent>
                          </wps:txbx>
                          <wps:bodyPr spcFirstLastPara="1" wrap="square" lIns="0" tIns="0" rIns="0" bIns="0" anchor="t" anchorCtr="0">
                            <a:noAutofit/>
                          </wps:bodyPr>
                        </wps:wsp>
                        <wps:wsp>
                          <wps:cNvPr id="9" name="Rectangle 9"/>
                          <wps:cNvSpPr/>
                          <wps:spPr>
                            <a:xfrm>
                              <a:off x="3505" y="2979"/>
                              <a:ext cx="1698" cy="268"/>
                            </a:xfrm>
                            <a:prstGeom prst="rect">
                              <a:avLst/>
                            </a:prstGeom>
                            <a:noFill/>
                            <a:ln>
                              <a:noFill/>
                            </a:ln>
                          </wps:spPr>
                          <wps:txbx>
                            <w:txbxContent>
                              <w:p w:rsidR="00264654" w:rsidRDefault="00895CDF">
                                <w:pPr>
                                  <w:spacing w:before="3" w:line="258" w:lineRule="auto"/>
                                  <w:textDirection w:val="btLr"/>
                                </w:pPr>
                                <w:r>
                                  <w:rPr>
                                    <w:color w:val="1A73E7"/>
                                    <w:sz w:val="21"/>
                                  </w:rPr>
                                  <w:t>Publish analytics</w:t>
                                </w:r>
                              </w:p>
                            </w:txbxContent>
                          </wps:txbx>
                          <wps:bodyPr spcFirstLastPara="1" wrap="square" lIns="0" tIns="0" rIns="0" bIns="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1066800</wp:posOffset>
                </wp:positionH>
                <wp:positionV relativeFrom="paragraph">
                  <wp:posOffset>101600</wp:posOffset>
                </wp:positionV>
                <wp:extent cx="6096000" cy="2247900"/>
                <wp:effectExtent b="0" l="0" r="0" t="0"/>
                <wp:wrapTopAndBottom distB="0" distT="0"/>
                <wp:docPr id="213" name="image20.png"/>
                <a:graphic>
                  <a:graphicData uri="http://schemas.openxmlformats.org/drawingml/2006/picture">
                    <pic:pic>
                      <pic:nvPicPr>
                        <pic:cNvPr id="0" name="image20.png"/>
                        <pic:cNvPicPr preferRelativeResize="0"/>
                      </pic:nvPicPr>
                      <pic:blipFill>
                        <a:blip r:embed="rId9"/>
                        <a:srcRect/>
                        <a:stretch>
                          <a:fillRect/>
                        </a:stretch>
                      </pic:blipFill>
                      <pic:spPr>
                        <a:xfrm>
                          <a:off x="0" y="0"/>
                          <a:ext cx="6096000" cy="2247900"/>
                        </a:xfrm>
                        <a:prstGeom prst="rect"/>
                        <a:ln/>
                      </pic:spPr>
                    </pic:pic>
                  </a:graphicData>
                </a:graphic>
              </wp:anchor>
            </w:drawing>
          </mc:Fallback>
        </mc:AlternateContent>
      </w:r>
    </w:p>
    <w:p w:rsidR="00264654" w:rsidRDefault="00895CDF">
      <w:pPr>
        <w:widowControl w:val="0"/>
        <w:pBdr>
          <w:top w:val="nil"/>
          <w:left w:val="nil"/>
          <w:bottom w:val="nil"/>
          <w:right w:val="nil"/>
          <w:between w:val="nil"/>
        </w:pBdr>
        <w:spacing w:after="0" w:line="240" w:lineRule="auto"/>
        <w:ind w:left="869"/>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lastRenderedPageBreak/>
        <mc:AlternateContent>
          <mc:Choice Requires="wpg">
            <w:drawing>
              <wp:inline distT="0" distB="0" distL="0" distR="0">
                <wp:extent cx="6096000" cy="3028950"/>
                <wp:effectExtent l="0" t="0" r="0" b="0"/>
                <wp:docPr id="217" name="Group 217"/>
                <wp:cNvGraphicFramePr/>
                <a:graphic xmlns:a="http://schemas.openxmlformats.org/drawingml/2006/main">
                  <a:graphicData uri="http://schemas.microsoft.com/office/word/2010/wordprocessingGroup">
                    <wpg:wgp>
                      <wpg:cNvGrpSpPr/>
                      <wpg:grpSpPr>
                        <a:xfrm>
                          <a:off x="0" y="0"/>
                          <a:ext cx="6096000" cy="3028950"/>
                          <a:chOff x="2297675" y="2265200"/>
                          <a:chExt cx="6096325" cy="3028975"/>
                        </a:xfrm>
                      </wpg:grpSpPr>
                      <wpg:grpSp>
                        <wpg:cNvPr id="10" name="Group 10"/>
                        <wpg:cNvGrpSpPr/>
                        <wpg:grpSpPr>
                          <a:xfrm>
                            <a:off x="2298000" y="2265525"/>
                            <a:ext cx="6096000" cy="3023870"/>
                            <a:chOff x="0" y="0"/>
                            <a:chExt cx="9600" cy="4762"/>
                          </a:xfrm>
                        </wpg:grpSpPr>
                        <wps:wsp>
                          <wps:cNvPr id="11" name="Rectangle 11"/>
                          <wps:cNvSpPr/>
                          <wps:spPr>
                            <a:xfrm>
                              <a:off x="0" y="0"/>
                              <a:ext cx="9600" cy="4750"/>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2" name="Freeform: Shape 12"/>
                          <wps:cNvSpPr/>
                          <wps:spPr>
                            <a:xfrm>
                              <a:off x="7" y="7"/>
                              <a:ext cx="9585" cy="4755"/>
                            </a:xfrm>
                            <a:custGeom>
                              <a:avLst/>
                              <a:gdLst/>
                              <a:ahLst/>
                              <a:cxnLst/>
                              <a:rect l="l" t="t" r="r" b="b"/>
                              <a:pathLst>
                                <a:path w="9585" h="4755" extrusionOk="0">
                                  <a:moveTo>
                                    <a:pt x="1" y="4643"/>
                                  </a:moveTo>
                                  <a:lnTo>
                                    <a:pt x="1" y="113"/>
                                  </a:lnTo>
                                  <a:lnTo>
                                    <a:pt x="0" y="106"/>
                                  </a:lnTo>
                                  <a:lnTo>
                                    <a:pt x="1" y="98"/>
                                  </a:lnTo>
                                  <a:lnTo>
                                    <a:pt x="3" y="91"/>
                                  </a:lnTo>
                                  <a:lnTo>
                                    <a:pt x="4" y="84"/>
                                  </a:lnTo>
                                  <a:lnTo>
                                    <a:pt x="6" y="77"/>
                                  </a:lnTo>
                                  <a:lnTo>
                                    <a:pt x="33" y="33"/>
                                  </a:lnTo>
                                  <a:lnTo>
                                    <a:pt x="39" y="28"/>
                                  </a:lnTo>
                                  <a:lnTo>
                                    <a:pt x="44" y="24"/>
                                  </a:lnTo>
                                  <a:lnTo>
                                    <a:pt x="50" y="19"/>
                                  </a:lnTo>
                                  <a:lnTo>
                                    <a:pt x="57" y="15"/>
                                  </a:lnTo>
                                  <a:lnTo>
                                    <a:pt x="106" y="0"/>
                                  </a:lnTo>
                                  <a:lnTo>
                                    <a:pt x="113" y="0"/>
                                  </a:lnTo>
                                  <a:lnTo>
                                    <a:pt x="9473" y="0"/>
                                  </a:lnTo>
                                  <a:lnTo>
                                    <a:pt x="9480" y="0"/>
                                  </a:lnTo>
                                  <a:lnTo>
                                    <a:pt x="9488" y="1"/>
                                  </a:lnTo>
                                  <a:lnTo>
                                    <a:pt x="9535" y="19"/>
                                  </a:lnTo>
                                  <a:lnTo>
                                    <a:pt x="9542" y="24"/>
                                  </a:lnTo>
                                  <a:lnTo>
                                    <a:pt x="9547" y="28"/>
                                  </a:lnTo>
                                  <a:lnTo>
                                    <a:pt x="9553" y="33"/>
                                  </a:lnTo>
                                  <a:lnTo>
                                    <a:pt x="9558" y="39"/>
                                  </a:lnTo>
                                  <a:lnTo>
                                    <a:pt x="9585" y="98"/>
                                  </a:lnTo>
                                  <a:lnTo>
                                    <a:pt x="9585" y="113"/>
                                  </a:lnTo>
                                  <a:lnTo>
                                    <a:pt x="9585" y="4643"/>
                                  </a:lnTo>
                                  <a:lnTo>
                                    <a:pt x="9585" y="4650"/>
                                  </a:lnTo>
                                  <a:lnTo>
                                    <a:pt x="9585" y="4658"/>
                                  </a:lnTo>
                                  <a:lnTo>
                                    <a:pt x="9583" y="4665"/>
                                  </a:lnTo>
                                  <a:lnTo>
                                    <a:pt x="9582" y="4672"/>
                                  </a:lnTo>
                                  <a:lnTo>
                                    <a:pt x="9553" y="4723"/>
                                  </a:lnTo>
                                  <a:lnTo>
                                    <a:pt x="9547" y="4728"/>
                                  </a:lnTo>
                                  <a:lnTo>
                                    <a:pt x="9495" y="4753"/>
                                  </a:lnTo>
                                  <a:lnTo>
                                    <a:pt x="9488" y="4755"/>
                                  </a:lnTo>
                                  <a:lnTo>
                                    <a:pt x="9480" y="4755"/>
                                  </a:lnTo>
                                  <a:lnTo>
                                    <a:pt x="9473" y="4755"/>
                                  </a:lnTo>
                                  <a:lnTo>
                                    <a:pt x="113" y="4755"/>
                                  </a:lnTo>
                                  <a:lnTo>
                                    <a:pt x="50" y="4737"/>
                                  </a:lnTo>
                                  <a:lnTo>
                                    <a:pt x="33" y="4723"/>
                                  </a:lnTo>
                                  <a:lnTo>
                                    <a:pt x="28" y="4717"/>
                                  </a:lnTo>
                                  <a:lnTo>
                                    <a:pt x="24" y="4712"/>
                                  </a:lnTo>
                                  <a:lnTo>
                                    <a:pt x="19" y="4705"/>
                                  </a:lnTo>
                                  <a:lnTo>
                                    <a:pt x="15" y="4699"/>
                                  </a:lnTo>
                                  <a:lnTo>
                                    <a:pt x="12" y="4693"/>
                                  </a:lnTo>
                                  <a:lnTo>
                                    <a:pt x="9" y="4686"/>
                                  </a:lnTo>
                                  <a:lnTo>
                                    <a:pt x="6" y="4679"/>
                                  </a:lnTo>
                                  <a:lnTo>
                                    <a:pt x="4" y="4672"/>
                                  </a:lnTo>
                                  <a:lnTo>
                                    <a:pt x="3" y="4665"/>
                                  </a:lnTo>
                                  <a:lnTo>
                                    <a:pt x="1" y="4658"/>
                                  </a:lnTo>
                                  <a:lnTo>
                                    <a:pt x="0" y="4650"/>
                                  </a:lnTo>
                                  <a:lnTo>
                                    <a:pt x="1" y="464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13" name="Rectangle 13"/>
                          <wps:cNvSpPr/>
                          <wps:spPr>
                            <a:xfrm>
                              <a:off x="375" y="1395"/>
                              <a:ext cx="9030" cy="3000"/>
                            </a:xfrm>
                            <a:prstGeom prst="rect">
                              <a:avLst/>
                            </a:prstGeom>
                            <a:solidFill>
                              <a:srgbClr val="FFFFFF"/>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3" name="Shape 133"/>
                            <pic:cNvPicPr preferRelativeResize="0"/>
                          </pic:nvPicPr>
                          <pic:blipFill rotWithShape="1">
                            <a:blip r:embed="rId10">
                              <a:alphaModFix/>
                            </a:blip>
                            <a:srcRect/>
                            <a:stretch/>
                          </pic:blipFill>
                          <pic:spPr>
                            <a:xfrm>
                              <a:off x="6135" y="1545"/>
                              <a:ext cx="180" cy="180"/>
                            </a:xfrm>
                            <a:prstGeom prst="rect">
                              <a:avLst/>
                            </a:prstGeom>
                            <a:noFill/>
                            <a:ln>
                              <a:noFill/>
                            </a:ln>
                          </pic:spPr>
                        </pic:pic>
                        <pic:pic xmlns:pic="http://schemas.openxmlformats.org/drawingml/2006/picture">
                          <pic:nvPicPr>
                            <pic:cNvPr id="134" name="Shape 134"/>
                            <pic:cNvPicPr preferRelativeResize="0"/>
                          </pic:nvPicPr>
                          <pic:blipFill rotWithShape="1">
                            <a:blip r:embed="rId11">
                              <a:alphaModFix/>
                            </a:blip>
                            <a:srcRect/>
                            <a:stretch/>
                          </pic:blipFill>
                          <pic:spPr>
                            <a:xfrm>
                              <a:off x="6135" y="1830"/>
                              <a:ext cx="180" cy="180"/>
                            </a:xfrm>
                            <a:prstGeom prst="rect">
                              <a:avLst/>
                            </a:prstGeom>
                            <a:noFill/>
                            <a:ln>
                              <a:noFill/>
                            </a:ln>
                          </pic:spPr>
                        </pic:pic>
                        <wps:wsp>
                          <wps:cNvPr id="14" name="Freeform: Shape 14"/>
                          <wps:cNvSpPr/>
                          <wps:spPr>
                            <a:xfrm>
                              <a:off x="2276" y="1545"/>
                              <a:ext cx="2419" cy="1350"/>
                            </a:xfrm>
                            <a:custGeom>
                              <a:avLst/>
                              <a:gdLst/>
                              <a:ahLst/>
                              <a:cxnLst/>
                              <a:rect l="l" t="t" r="r" b="b"/>
                              <a:pathLst>
                                <a:path w="2419" h="1350" extrusionOk="0">
                                  <a:moveTo>
                                    <a:pt x="2419" y="1350"/>
                                  </a:moveTo>
                                  <a:lnTo>
                                    <a:pt x="1069" y="1350"/>
                                  </a:lnTo>
                                  <a:lnTo>
                                    <a:pt x="0" y="525"/>
                                  </a:lnTo>
                                  <a:lnTo>
                                    <a:pt x="50" y="464"/>
                                  </a:lnTo>
                                  <a:lnTo>
                                    <a:pt x="104" y="406"/>
                                  </a:lnTo>
                                  <a:lnTo>
                                    <a:pt x="160" y="352"/>
                                  </a:lnTo>
                                  <a:lnTo>
                                    <a:pt x="220" y="301"/>
                                  </a:lnTo>
                                  <a:lnTo>
                                    <a:pt x="282" y="253"/>
                                  </a:lnTo>
                                  <a:lnTo>
                                    <a:pt x="347" y="209"/>
                                  </a:lnTo>
                                  <a:lnTo>
                                    <a:pt x="415" y="169"/>
                                  </a:lnTo>
                                  <a:lnTo>
                                    <a:pt x="485" y="133"/>
                                  </a:lnTo>
                                  <a:lnTo>
                                    <a:pt x="557" y="101"/>
                                  </a:lnTo>
                                  <a:lnTo>
                                    <a:pt x="630" y="73"/>
                                  </a:lnTo>
                                  <a:lnTo>
                                    <a:pt x="705" y="50"/>
                                  </a:lnTo>
                                  <a:lnTo>
                                    <a:pt x="781" y="31"/>
                                  </a:lnTo>
                                  <a:lnTo>
                                    <a:pt x="859" y="16"/>
                                  </a:lnTo>
                                  <a:lnTo>
                                    <a:pt x="937" y="7"/>
                                  </a:lnTo>
                                  <a:lnTo>
                                    <a:pt x="1015" y="1"/>
                                  </a:lnTo>
                                  <a:lnTo>
                                    <a:pt x="1067" y="0"/>
                                  </a:lnTo>
                                  <a:lnTo>
                                    <a:pt x="1094" y="0"/>
                                  </a:lnTo>
                                  <a:lnTo>
                                    <a:pt x="1172" y="4"/>
                                  </a:lnTo>
                                  <a:lnTo>
                                    <a:pt x="1250" y="12"/>
                                  </a:lnTo>
                                  <a:lnTo>
                                    <a:pt x="1328" y="25"/>
                                  </a:lnTo>
                                  <a:lnTo>
                                    <a:pt x="1404" y="42"/>
                                  </a:lnTo>
                                  <a:lnTo>
                                    <a:pt x="1480" y="64"/>
                                  </a:lnTo>
                                  <a:lnTo>
                                    <a:pt x="1554" y="90"/>
                                  </a:lnTo>
                                  <a:lnTo>
                                    <a:pt x="1627" y="121"/>
                                  </a:lnTo>
                                  <a:lnTo>
                                    <a:pt x="1697" y="155"/>
                                  </a:lnTo>
                                  <a:lnTo>
                                    <a:pt x="1766" y="194"/>
                                  </a:lnTo>
                                  <a:lnTo>
                                    <a:pt x="1832" y="236"/>
                                  </a:lnTo>
                                  <a:lnTo>
                                    <a:pt x="1895" y="282"/>
                                  </a:lnTo>
                                  <a:lnTo>
                                    <a:pt x="1956" y="332"/>
                                  </a:lnTo>
                                  <a:lnTo>
                                    <a:pt x="2014" y="386"/>
                                  </a:lnTo>
                                  <a:lnTo>
                                    <a:pt x="2068" y="442"/>
                                  </a:lnTo>
                                  <a:lnTo>
                                    <a:pt x="2119" y="502"/>
                                  </a:lnTo>
                                  <a:lnTo>
                                    <a:pt x="2167" y="564"/>
                                  </a:lnTo>
                                  <a:lnTo>
                                    <a:pt x="2211" y="630"/>
                                  </a:lnTo>
                                  <a:lnTo>
                                    <a:pt x="2251" y="697"/>
                                  </a:lnTo>
                                  <a:lnTo>
                                    <a:pt x="2287" y="767"/>
                                  </a:lnTo>
                                  <a:lnTo>
                                    <a:pt x="2319" y="839"/>
                                  </a:lnTo>
                                  <a:lnTo>
                                    <a:pt x="2346" y="913"/>
                                  </a:lnTo>
                                  <a:lnTo>
                                    <a:pt x="2369" y="988"/>
                                  </a:lnTo>
                                  <a:lnTo>
                                    <a:pt x="2388" y="1064"/>
                                  </a:lnTo>
                                  <a:lnTo>
                                    <a:pt x="2403" y="1141"/>
                                  </a:lnTo>
                                  <a:lnTo>
                                    <a:pt x="2413" y="1219"/>
                                  </a:lnTo>
                                  <a:lnTo>
                                    <a:pt x="2418" y="1298"/>
                                  </a:lnTo>
                                  <a:lnTo>
                                    <a:pt x="2419" y="1350"/>
                                  </a:lnTo>
                                  <a:close/>
                                </a:path>
                              </a:pathLst>
                            </a:custGeom>
                            <a:solidFill>
                              <a:srgbClr val="DB3812"/>
                            </a:solidFill>
                            <a:ln>
                              <a:noFill/>
                            </a:ln>
                          </wps:spPr>
                          <wps:bodyPr spcFirstLastPara="1" wrap="square" lIns="91425" tIns="91425" rIns="91425" bIns="91425" anchor="ctr" anchorCtr="0">
                            <a:noAutofit/>
                          </wps:bodyPr>
                        </wps:wsp>
                        <wps:wsp>
                          <wps:cNvPr id="15" name="Freeform: Shape 15"/>
                          <wps:cNvSpPr/>
                          <wps:spPr>
                            <a:xfrm>
                              <a:off x="2276" y="1545"/>
                              <a:ext cx="2419" cy="1350"/>
                            </a:xfrm>
                            <a:custGeom>
                              <a:avLst/>
                              <a:gdLst/>
                              <a:ahLst/>
                              <a:cxnLst/>
                              <a:rect l="l" t="t" r="r" b="b"/>
                              <a:pathLst>
                                <a:path w="2419" h="1350" extrusionOk="0">
                                  <a:moveTo>
                                    <a:pt x="1069" y="1350"/>
                                  </a:moveTo>
                                  <a:lnTo>
                                    <a:pt x="0" y="525"/>
                                  </a:lnTo>
                                  <a:lnTo>
                                    <a:pt x="17" y="504"/>
                                  </a:lnTo>
                                  <a:lnTo>
                                    <a:pt x="33" y="484"/>
                                  </a:lnTo>
                                  <a:lnTo>
                                    <a:pt x="85" y="425"/>
                                  </a:lnTo>
                                  <a:lnTo>
                                    <a:pt x="141" y="370"/>
                                  </a:lnTo>
                                  <a:lnTo>
                                    <a:pt x="200" y="317"/>
                                  </a:lnTo>
                                  <a:lnTo>
                                    <a:pt x="261" y="268"/>
                                  </a:lnTo>
                                  <a:lnTo>
                                    <a:pt x="325" y="223"/>
                                  </a:lnTo>
                                  <a:lnTo>
                                    <a:pt x="392" y="182"/>
                                  </a:lnTo>
                                  <a:lnTo>
                                    <a:pt x="461" y="144"/>
                                  </a:lnTo>
                                  <a:lnTo>
                                    <a:pt x="533" y="111"/>
                                  </a:lnTo>
                                  <a:lnTo>
                                    <a:pt x="606" y="82"/>
                                  </a:lnTo>
                                  <a:lnTo>
                                    <a:pt x="680" y="57"/>
                                  </a:lnTo>
                                  <a:lnTo>
                                    <a:pt x="756" y="37"/>
                                  </a:lnTo>
                                  <a:lnTo>
                                    <a:pt x="833" y="21"/>
                                  </a:lnTo>
                                  <a:lnTo>
                                    <a:pt x="911" y="9"/>
                                  </a:lnTo>
                                  <a:lnTo>
                                    <a:pt x="989" y="2"/>
                                  </a:lnTo>
                                  <a:lnTo>
                                    <a:pt x="1067" y="0"/>
                                  </a:lnTo>
                                  <a:lnTo>
                                    <a:pt x="1094" y="0"/>
                                  </a:lnTo>
                                  <a:lnTo>
                                    <a:pt x="1172" y="4"/>
                                  </a:lnTo>
                                  <a:lnTo>
                                    <a:pt x="1250" y="12"/>
                                  </a:lnTo>
                                  <a:lnTo>
                                    <a:pt x="1328" y="25"/>
                                  </a:lnTo>
                                  <a:lnTo>
                                    <a:pt x="1404" y="42"/>
                                  </a:lnTo>
                                  <a:lnTo>
                                    <a:pt x="1480" y="64"/>
                                  </a:lnTo>
                                  <a:lnTo>
                                    <a:pt x="1554" y="90"/>
                                  </a:lnTo>
                                  <a:lnTo>
                                    <a:pt x="1627" y="121"/>
                                  </a:lnTo>
                                  <a:lnTo>
                                    <a:pt x="1697" y="155"/>
                                  </a:lnTo>
                                  <a:lnTo>
                                    <a:pt x="1766" y="194"/>
                                  </a:lnTo>
                                  <a:lnTo>
                                    <a:pt x="1832" y="236"/>
                                  </a:lnTo>
                                  <a:lnTo>
                                    <a:pt x="1895" y="282"/>
                                  </a:lnTo>
                                  <a:lnTo>
                                    <a:pt x="1956" y="332"/>
                                  </a:lnTo>
                                  <a:lnTo>
                                    <a:pt x="2014" y="386"/>
                                  </a:lnTo>
                                  <a:lnTo>
                                    <a:pt x="2068" y="442"/>
                                  </a:lnTo>
                                  <a:lnTo>
                                    <a:pt x="2119" y="502"/>
                                  </a:lnTo>
                                  <a:lnTo>
                                    <a:pt x="2167" y="564"/>
                                  </a:lnTo>
                                  <a:lnTo>
                                    <a:pt x="2211" y="630"/>
                                  </a:lnTo>
                                  <a:lnTo>
                                    <a:pt x="2251" y="697"/>
                                  </a:lnTo>
                                  <a:lnTo>
                                    <a:pt x="2287" y="767"/>
                                  </a:lnTo>
                                  <a:lnTo>
                                    <a:pt x="2319" y="839"/>
                                  </a:lnTo>
                                  <a:lnTo>
                                    <a:pt x="2346" y="913"/>
                                  </a:lnTo>
                                  <a:lnTo>
                                    <a:pt x="2369" y="988"/>
                                  </a:lnTo>
                                  <a:lnTo>
                                    <a:pt x="2388" y="1064"/>
                                  </a:lnTo>
                                  <a:lnTo>
                                    <a:pt x="2403" y="1141"/>
                                  </a:lnTo>
                                  <a:lnTo>
                                    <a:pt x="2413" y="1219"/>
                                  </a:lnTo>
                                  <a:lnTo>
                                    <a:pt x="2418" y="1298"/>
                                  </a:lnTo>
                                  <a:lnTo>
                                    <a:pt x="2419" y="1350"/>
                                  </a:lnTo>
                                  <a:lnTo>
                                    <a:pt x="1069" y="1350"/>
                                  </a:lnTo>
                                </a:path>
                              </a:pathLst>
                            </a:custGeom>
                            <a:noFill/>
                            <a:ln w="9525"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16" name="Freeform: Shape 16"/>
                          <wps:cNvSpPr/>
                          <wps:spPr>
                            <a:xfrm>
                              <a:off x="1995" y="2069"/>
                              <a:ext cx="2700" cy="2176"/>
                            </a:xfrm>
                            <a:custGeom>
                              <a:avLst/>
                              <a:gdLst/>
                              <a:ahLst/>
                              <a:cxnLst/>
                              <a:rect l="l" t="t" r="r" b="b"/>
                              <a:pathLst>
                                <a:path w="2700" h="2176" extrusionOk="0">
                                  <a:moveTo>
                                    <a:pt x="1347" y="2175"/>
                                  </a:moveTo>
                                  <a:lnTo>
                                    <a:pt x="1267" y="2172"/>
                                  </a:lnTo>
                                  <a:lnTo>
                                    <a:pt x="1187" y="2165"/>
                                  </a:lnTo>
                                  <a:lnTo>
                                    <a:pt x="1108" y="2153"/>
                                  </a:lnTo>
                                  <a:lnTo>
                                    <a:pt x="1029" y="2136"/>
                                  </a:lnTo>
                                  <a:lnTo>
                                    <a:pt x="952" y="2115"/>
                                  </a:lnTo>
                                  <a:lnTo>
                                    <a:pt x="876" y="2089"/>
                                  </a:lnTo>
                                  <a:lnTo>
                                    <a:pt x="802" y="2059"/>
                                  </a:lnTo>
                                  <a:lnTo>
                                    <a:pt x="730" y="2024"/>
                                  </a:lnTo>
                                  <a:lnTo>
                                    <a:pt x="660" y="1985"/>
                                  </a:lnTo>
                                  <a:lnTo>
                                    <a:pt x="592" y="1942"/>
                                  </a:lnTo>
                                  <a:lnTo>
                                    <a:pt x="527" y="1895"/>
                                  </a:lnTo>
                                  <a:lnTo>
                                    <a:pt x="465" y="1845"/>
                                  </a:lnTo>
                                  <a:lnTo>
                                    <a:pt x="406" y="1790"/>
                                  </a:lnTo>
                                  <a:lnTo>
                                    <a:pt x="351" y="1733"/>
                                  </a:lnTo>
                                  <a:lnTo>
                                    <a:pt x="299" y="1672"/>
                                  </a:lnTo>
                                  <a:lnTo>
                                    <a:pt x="250" y="1608"/>
                                  </a:lnTo>
                                  <a:lnTo>
                                    <a:pt x="206" y="1541"/>
                                  </a:lnTo>
                                  <a:lnTo>
                                    <a:pt x="165" y="1472"/>
                                  </a:lnTo>
                                  <a:lnTo>
                                    <a:pt x="129" y="1401"/>
                                  </a:lnTo>
                                  <a:lnTo>
                                    <a:pt x="97" y="1327"/>
                                  </a:lnTo>
                                  <a:lnTo>
                                    <a:pt x="69" y="1252"/>
                                  </a:lnTo>
                                  <a:lnTo>
                                    <a:pt x="46" y="1175"/>
                                  </a:lnTo>
                                  <a:lnTo>
                                    <a:pt x="28" y="1097"/>
                                  </a:lnTo>
                                  <a:lnTo>
                                    <a:pt x="14" y="1019"/>
                                  </a:lnTo>
                                  <a:lnTo>
                                    <a:pt x="5" y="939"/>
                                  </a:lnTo>
                                  <a:lnTo>
                                    <a:pt x="0" y="859"/>
                                  </a:lnTo>
                                  <a:lnTo>
                                    <a:pt x="0" y="819"/>
                                  </a:lnTo>
                                  <a:lnTo>
                                    <a:pt x="1" y="779"/>
                                  </a:lnTo>
                                  <a:lnTo>
                                    <a:pt x="6" y="699"/>
                                  </a:lnTo>
                                  <a:lnTo>
                                    <a:pt x="16" y="619"/>
                                  </a:lnTo>
                                  <a:lnTo>
                                    <a:pt x="30" y="541"/>
                                  </a:lnTo>
                                  <a:lnTo>
                                    <a:pt x="50" y="463"/>
                                  </a:lnTo>
                                  <a:lnTo>
                                    <a:pt x="73" y="386"/>
                                  </a:lnTo>
                                  <a:lnTo>
                                    <a:pt x="102" y="311"/>
                                  </a:lnTo>
                                  <a:lnTo>
                                    <a:pt x="134" y="238"/>
                                  </a:lnTo>
                                  <a:lnTo>
                                    <a:pt x="171" y="167"/>
                                  </a:lnTo>
                                  <a:lnTo>
                                    <a:pt x="212" y="98"/>
                                  </a:lnTo>
                                  <a:lnTo>
                                    <a:pt x="257" y="32"/>
                                  </a:lnTo>
                                  <a:lnTo>
                                    <a:pt x="281" y="0"/>
                                  </a:lnTo>
                                  <a:lnTo>
                                    <a:pt x="1350" y="825"/>
                                  </a:lnTo>
                                  <a:lnTo>
                                    <a:pt x="2700" y="825"/>
                                  </a:lnTo>
                                  <a:lnTo>
                                    <a:pt x="2698" y="905"/>
                                  </a:lnTo>
                                  <a:lnTo>
                                    <a:pt x="2690" y="985"/>
                                  </a:lnTo>
                                  <a:lnTo>
                                    <a:pt x="2679" y="1064"/>
                                  </a:lnTo>
                                  <a:lnTo>
                                    <a:pt x="2662" y="1143"/>
                                  </a:lnTo>
                                  <a:lnTo>
                                    <a:pt x="2641" y="1220"/>
                                  </a:lnTo>
                                  <a:lnTo>
                                    <a:pt x="2615" y="1296"/>
                                  </a:lnTo>
                                  <a:lnTo>
                                    <a:pt x="2585" y="1370"/>
                                  </a:lnTo>
                                  <a:lnTo>
                                    <a:pt x="2551" y="1442"/>
                                  </a:lnTo>
                                  <a:lnTo>
                                    <a:pt x="2512" y="1512"/>
                                  </a:lnTo>
                                  <a:lnTo>
                                    <a:pt x="2469" y="1580"/>
                                  </a:lnTo>
                                  <a:lnTo>
                                    <a:pt x="2422" y="1645"/>
                                  </a:lnTo>
                                  <a:lnTo>
                                    <a:pt x="2372" y="1707"/>
                                  </a:lnTo>
                                  <a:lnTo>
                                    <a:pt x="2318" y="1766"/>
                                  </a:lnTo>
                                  <a:lnTo>
                                    <a:pt x="2260" y="1822"/>
                                  </a:lnTo>
                                  <a:lnTo>
                                    <a:pt x="2199" y="1874"/>
                                  </a:lnTo>
                                  <a:lnTo>
                                    <a:pt x="2136" y="1923"/>
                                  </a:lnTo>
                                  <a:lnTo>
                                    <a:pt x="2069" y="1968"/>
                                  </a:lnTo>
                                  <a:lnTo>
                                    <a:pt x="2000" y="2008"/>
                                  </a:lnTo>
                                  <a:lnTo>
                                    <a:pt x="1929" y="2045"/>
                                  </a:lnTo>
                                  <a:lnTo>
                                    <a:pt x="1855" y="2077"/>
                                  </a:lnTo>
                                  <a:lnTo>
                                    <a:pt x="1780" y="2105"/>
                                  </a:lnTo>
                                  <a:lnTo>
                                    <a:pt x="1703" y="2128"/>
                                  </a:lnTo>
                                  <a:lnTo>
                                    <a:pt x="1625" y="2147"/>
                                  </a:lnTo>
                                  <a:lnTo>
                                    <a:pt x="1547" y="2161"/>
                                  </a:lnTo>
                                  <a:lnTo>
                                    <a:pt x="1467" y="2170"/>
                                  </a:lnTo>
                                  <a:lnTo>
                                    <a:pt x="1387" y="2174"/>
                                  </a:lnTo>
                                  <a:lnTo>
                                    <a:pt x="1347" y="2175"/>
                                  </a:lnTo>
                                  <a:close/>
                                </a:path>
                              </a:pathLst>
                            </a:custGeom>
                            <a:solidFill>
                              <a:srgbClr val="3366CC"/>
                            </a:solidFill>
                            <a:ln>
                              <a:noFill/>
                            </a:ln>
                          </wps:spPr>
                          <wps:bodyPr spcFirstLastPara="1" wrap="square" lIns="91425" tIns="91425" rIns="91425" bIns="91425" anchor="ctr" anchorCtr="0">
                            <a:noAutofit/>
                          </wps:bodyPr>
                        </wps:wsp>
                        <wps:wsp>
                          <wps:cNvPr id="17" name="Freeform: Shape 17"/>
                          <wps:cNvSpPr/>
                          <wps:spPr>
                            <a:xfrm>
                              <a:off x="1995" y="2069"/>
                              <a:ext cx="2700" cy="2176"/>
                            </a:xfrm>
                            <a:custGeom>
                              <a:avLst/>
                              <a:gdLst/>
                              <a:ahLst/>
                              <a:cxnLst/>
                              <a:rect l="l" t="t" r="r" b="b"/>
                              <a:pathLst>
                                <a:path w="2700" h="2176" extrusionOk="0">
                                  <a:moveTo>
                                    <a:pt x="1350" y="825"/>
                                  </a:moveTo>
                                  <a:lnTo>
                                    <a:pt x="2700" y="825"/>
                                  </a:lnTo>
                                  <a:lnTo>
                                    <a:pt x="2700" y="845"/>
                                  </a:lnTo>
                                  <a:lnTo>
                                    <a:pt x="2699" y="865"/>
                                  </a:lnTo>
                                  <a:lnTo>
                                    <a:pt x="2696" y="925"/>
                                  </a:lnTo>
                                  <a:lnTo>
                                    <a:pt x="2690" y="985"/>
                                  </a:lnTo>
                                  <a:lnTo>
                                    <a:pt x="2682" y="1044"/>
                                  </a:lnTo>
                                  <a:lnTo>
                                    <a:pt x="2671" y="1103"/>
                                  </a:lnTo>
                                  <a:lnTo>
                                    <a:pt x="2657" y="1162"/>
                                  </a:lnTo>
                                  <a:lnTo>
                                    <a:pt x="2641" y="1220"/>
                                  </a:lnTo>
                                  <a:lnTo>
                                    <a:pt x="2622" y="1277"/>
                                  </a:lnTo>
                                  <a:lnTo>
                                    <a:pt x="2601" y="1333"/>
                                  </a:lnTo>
                                  <a:lnTo>
                                    <a:pt x="2577" y="1388"/>
                                  </a:lnTo>
                                  <a:lnTo>
                                    <a:pt x="2551" y="1442"/>
                                  </a:lnTo>
                                  <a:lnTo>
                                    <a:pt x="2522" y="1495"/>
                                  </a:lnTo>
                                  <a:lnTo>
                                    <a:pt x="2491" y="1547"/>
                                  </a:lnTo>
                                  <a:lnTo>
                                    <a:pt x="2458" y="1597"/>
                                  </a:lnTo>
                                  <a:lnTo>
                                    <a:pt x="2422" y="1645"/>
                                  </a:lnTo>
                                  <a:lnTo>
                                    <a:pt x="2385" y="1692"/>
                                  </a:lnTo>
                                  <a:lnTo>
                                    <a:pt x="2345" y="1737"/>
                                  </a:lnTo>
                                  <a:lnTo>
                                    <a:pt x="2304" y="1781"/>
                                  </a:lnTo>
                                  <a:lnTo>
                                    <a:pt x="2260" y="1822"/>
                                  </a:lnTo>
                                  <a:lnTo>
                                    <a:pt x="2215" y="1862"/>
                                  </a:lnTo>
                                  <a:lnTo>
                                    <a:pt x="2168" y="1899"/>
                                  </a:lnTo>
                                  <a:lnTo>
                                    <a:pt x="2119" y="1934"/>
                                  </a:lnTo>
                                  <a:lnTo>
                                    <a:pt x="2069" y="1968"/>
                                  </a:lnTo>
                                  <a:lnTo>
                                    <a:pt x="2017" y="1998"/>
                                  </a:lnTo>
                                  <a:lnTo>
                                    <a:pt x="1965" y="2027"/>
                                  </a:lnTo>
                                  <a:lnTo>
                                    <a:pt x="1910" y="2053"/>
                                  </a:lnTo>
                                  <a:lnTo>
                                    <a:pt x="1855" y="2077"/>
                                  </a:lnTo>
                                  <a:lnTo>
                                    <a:pt x="1799" y="2098"/>
                                  </a:lnTo>
                                  <a:lnTo>
                                    <a:pt x="1742" y="2117"/>
                                  </a:lnTo>
                                  <a:lnTo>
                                    <a:pt x="1684" y="2133"/>
                                  </a:lnTo>
                                  <a:lnTo>
                                    <a:pt x="1625" y="2147"/>
                                  </a:lnTo>
                                  <a:lnTo>
                                    <a:pt x="1566" y="2158"/>
                                  </a:lnTo>
                                  <a:lnTo>
                                    <a:pt x="1507" y="2166"/>
                                  </a:lnTo>
                                  <a:lnTo>
                                    <a:pt x="1447" y="2172"/>
                                  </a:lnTo>
                                  <a:lnTo>
                                    <a:pt x="1387" y="2174"/>
                                  </a:lnTo>
                                  <a:lnTo>
                                    <a:pt x="1347" y="2175"/>
                                  </a:lnTo>
                                  <a:lnTo>
                                    <a:pt x="1327" y="2175"/>
                                  </a:lnTo>
                                  <a:lnTo>
                                    <a:pt x="1267" y="2172"/>
                                  </a:lnTo>
                                  <a:lnTo>
                                    <a:pt x="1207" y="2167"/>
                                  </a:lnTo>
                                  <a:lnTo>
                                    <a:pt x="1147" y="2160"/>
                                  </a:lnTo>
                                  <a:lnTo>
                                    <a:pt x="1088" y="2149"/>
                                  </a:lnTo>
                                  <a:lnTo>
                                    <a:pt x="1029" y="2136"/>
                                  </a:lnTo>
                                  <a:lnTo>
                                    <a:pt x="971" y="2121"/>
                                  </a:lnTo>
                                  <a:lnTo>
                                    <a:pt x="914" y="2103"/>
                                  </a:lnTo>
                                  <a:lnTo>
                                    <a:pt x="858" y="2082"/>
                                  </a:lnTo>
                                  <a:lnTo>
                                    <a:pt x="802" y="2059"/>
                                  </a:lnTo>
                                  <a:lnTo>
                                    <a:pt x="748" y="2033"/>
                                  </a:lnTo>
                                  <a:lnTo>
                                    <a:pt x="695" y="2005"/>
                                  </a:lnTo>
                                  <a:lnTo>
                                    <a:pt x="643" y="1975"/>
                                  </a:lnTo>
                                  <a:lnTo>
                                    <a:pt x="592" y="1942"/>
                                  </a:lnTo>
                                  <a:lnTo>
                                    <a:pt x="543" y="1907"/>
                                  </a:lnTo>
                                  <a:lnTo>
                                    <a:pt x="496" y="1871"/>
                                  </a:lnTo>
                                  <a:lnTo>
                                    <a:pt x="450" y="1831"/>
                                  </a:lnTo>
                                  <a:lnTo>
                                    <a:pt x="406" y="1790"/>
                                  </a:lnTo>
                                  <a:lnTo>
                                    <a:pt x="364" y="1747"/>
                                  </a:lnTo>
                                  <a:lnTo>
                                    <a:pt x="324" y="1703"/>
                                  </a:lnTo>
                                  <a:lnTo>
                                    <a:pt x="286" y="1656"/>
                                  </a:lnTo>
                                  <a:lnTo>
                                    <a:pt x="250" y="1608"/>
                                  </a:lnTo>
                                  <a:lnTo>
                                    <a:pt x="217" y="1558"/>
                                  </a:lnTo>
                                  <a:lnTo>
                                    <a:pt x="185" y="1507"/>
                                  </a:lnTo>
                                  <a:lnTo>
                                    <a:pt x="156" y="1455"/>
                                  </a:lnTo>
                                  <a:lnTo>
                                    <a:pt x="129" y="1401"/>
                                  </a:lnTo>
                                  <a:lnTo>
                                    <a:pt x="105" y="1346"/>
                                  </a:lnTo>
                                  <a:lnTo>
                                    <a:pt x="83" y="1290"/>
                                  </a:lnTo>
                                  <a:lnTo>
                                    <a:pt x="63" y="1233"/>
                                  </a:lnTo>
                                  <a:lnTo>
                                    <a:pt x="46" y="1175"/>
                                  </a:lnTo>
                                  <a:lnTo>
                                    <a:pt x="32" y="1117"/>
                                  </a:lnTo>
                                  <a:lnTo>
                                    <a:pt x="20" y="1058"/>
                                  </a:lnTo>
                                  <a:lnTo>
                                    <a:pt x="11" y="999"/>
                                  </a:lnTo>
                                  <a:lnTo>
                                    <a:pt x="5" y="939"/>
                                  </a:lnTo>
                                  <a:lnTo>
                                    <a:pt x="1" y="879"/>
                                  </a:lnTo>
                                  <a:lnTo>
                                    <a:pt x="0" y="819"/>
                                  </a:lnTo>
                                  <a:lnTo>
                                    <a:pt x="0" y="799"/>
                                  </a:lnTo>
                                  <a:lnTo>
                                    <a:pt x="3" y="739"/>
                                  </a:lnTo>
                                  <a:lnTo>
                                    <a:pt x="8" y="679"/>
                                  </a:lnTo>
                                  <a:lnTo>
                                    <a:pt x="16" y="619"/>
                                  </a:lnTo>
                                  <a:lnTo>
                                    <a:pt x="26" y="560"/>
                                  </a:lnTo>
                                  <a:lnTo>
                                    <a:pt x="39" y="501"/>
                                  </a:lnTo>
                                  <a:lnTo>
                                    <a:pt x="55" y="443"/>
                                  </a:lnTo>
                                  <a:lnTo>
                                    <a:pt x="73" y="386"/>
                                  </a:lnTo>
                                  <a:lnTo>
                                    <a:pt x="94" y="330"/>
                                  </a:lnTo>
                                  <a:lnTo>
                                    <a:pt x="117" y="274"/>
                                  </a:lnTo>
                                  <a:lnTo>
                                    <a:pt x="143" y="220"/>
                                  </a:lnTo>
                                  <a:lnTo>
                                    <a:pt x="171" y="167"/>
                                  </a:lnTo>
                                  <a:lnTo>
                                    <a:pt x="202" y="115"/>
                                  </a:lnTo>
                                  <a:lnTo>
                                    <a:pt x="234" y="65"/>
                                  </a:lnTo>
                                  <a:lnTo>
                                    <a:pt x="269" y="16"/>
                                  </a:lnTo>
                                  <a:lnTo>
                                    <a:pt x="281" y="0"/>
                                  </a:lnTo>
                                  <a:lnTo>
                                    <a:pt x="1350" y="825"/>
                                  </a:lnTo>
                                </a:path>
                              </a:pathLst>
                            </a:custGeom>
                            <a:noFill/>
                            <a:ln w="9525"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18" name="Rectangle 18"/>
                          <wps:cNvSpPr/>
                          <wps:spPr>
                            <a:xfrm>
                              <a:off x="375" y="338"/>
                              <a:ext cx="5477" cy="681"/>
                            </a:xfrm>
                            <a:prstGeom prst="rect">
                              <a:avLst/>
                            </a:prstGeom>
                            <a:noFill/>
                            <a:ln>
                              <a:noFill/>
                            </a:ln>
                          </wps:spPr>
                          <wps:txbx>
                            <w:txbxContent>
                              <w:p w:rsidR="00264654" w:rsidRDefault="00895CDF">
                                <w:pPr>
                                  <w:spacing w:before="3" w:line="258" w:lineRule="auto"/>
                                  <w:textDirection w:val="btLr"/>
                                </w:pPr>
                                <w:r>
                                  <w:rPr>
                                    <w:color w:val="202024"/>
                                    <w:sz w:val="24"/>
                                  </w:rPr>
                                  <w:t>1. Are you currently receiving federal financial aid?</w:t>
                                </w:r>
                              </w:p>
                              <w:p w:rsidR="00264654" w:rsidRDefault="00895CDF">
                                <w:pPr>
                                  <w:spacing w:before="170" w:line="215" w:lineRule="auto"/>
                                  <w:textDirection w:val="btLr"/>
                                </w:pPr>
                                <w:r>
                                  <w:rPr>
                                    <w:color w:val="202024"/>
                                    <w:sz w:val="18"/>
                                  </w:rPr>
                                  <w:t>43 responses</w:t>
                                </w:r>
                              </w:p>
                            </w:txbxContent>
                          </wps:txbx>
                          <wps:bodyPr spcFirstLastPara="1" wrap="square" lIns="0" tIns="0" rIns="0" bIns="0" anchor="t" anchorCtr="0">
                            <a:noAutofit/>
                          </wps:bodyPr>
                        </wps:wsp>
                        <wps:wsp>
                          <wps:cNvPr id="19" name="Rectangle 19"/>
                          <wps:cNvSpPr/>
                          <wps:spPr>
                            <a:xfrm>
                              <a:off x="3407" y="1864"/>
                              <a:ext cx="53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FFFFFF"/>
                                    <w:sz w:val="18"/>
                                  </w:rPr>
                                  <w:t>39.5%</w:t>
                                </w:r>
                              </w:p>
                            </w:txbxContent>
                          </wps:txbx>
                          <wps:bodyPr spcFirstLastPara="1" wrap="square" lIns="0" tIns="0" rIns="0" bIns="0" anchor="t" anchorCtr="0">
                            <a:noAutofit/>
                          </wps:bodyPr>
                        </wps:wsp>
                        <wps:wsp>
                          <wps:cNvPr id="20" name="Rectangle 20"/>
                          <wps:cNvSpPr/>
                          <wps:spPr>
                            <a:xfrm>
                              <a:off x="6390" y="1535"/>
                              <a:ext cx="314" cy="487"/>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Yes</w:t>
                                </w:r>
                              </w:p>
                              <w:p w:rsidR="00264654" w:rsidRDefault="00895CDF">
                                <w:pPr>
                                  <w:spacing w:before="78" w:line="258" w:lineRule="auto"/>
                                  <w:textDirection w:val="btLr"/>
                                </w:pPr>
                                <w:r>
                                  <w:rPr>
                                    <w:rFonts w:ascii="Arial" w:eastAsia="Arial" w:hAnsi="Arial" w:cs="Arial"/>
                                    <w:color w:val="212121"/>
                                    <w:sz w:val="18"/>
                                  </w:rPr>
                                  <w:t>No</w:t>
                                </w:r>
                              </w:p>
                            </w:txbxContent>
                          </wps:txbx>
                          <wps:bodyPr spcFirstLastPara="1" wrap="square" lIns="0" tIns="0" rIns="0" bIns="0" anchor="t" anchorCtr="0">
                            <a:noAutofit/>
                          </wps:bodyPr>
                        </wps:wsp>
                        <wps:wsp>
                          <wps:cNvPr id="21" name="Rectangle 21"/>
                          <wps:cNvSpPr/>
                          <wps:spPr>
                            <a:xfrm>
                              <a:off x="2772" y="3725"/>
                              <a:ext cx="53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FFFFFF"/>
                                    <w:sz w:val="18"/>
                                  </w:rPr>
                                  <w:t>60.5%</w:t>
                                </w:r>
                              </w:p>
                            </w:txbxContent>
                          </wps:txbx>
                          <wps:bodyPr spcFirstLastPara="1" wrap="square" lIns="0" tIns="0" rIns="0" bIns="0" anchor="t" anchorCtr="0">
                            <a:noAutofit/>
                          </wps:bodyPr>
                        </wps:wsp>
                      </wpg:grp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096000" cy="3028950"/>
                <wp:effectExtent b="0" l="0" r="0" t="0"/>
                <wp:docPr id="217" name="image24.png"/>
                <a:graphic>
                  <a:graphicData uri="http://schemas.openxmlformats.org/drawingml/2006/picture">
                    <pic:pic>
                      <pic:nvPicPr>
                        <pic:cNvPr id="0" name="image24.png"/>
                        <pic:cNvPicPr preferRelativeResize="0"/>
                      </pic:nvPicPr>
                      <pic:blipFill>
                        <a:blip r:embed="rId12"/>
                        <a:srcRect/>
                        <a:stretch>
                          <a:fillRect/>
                        </a:stretch>
                      </pic:blipFill>
                      <pic:spPr>
                        <a:xfrm>
                          <a:off x="0" y="0"/>
                          <a:ext cx="6096000" cy="3028950"/>
                        </a:xfrm>
                        <a:prstGeom prst="rect"/>
                        <a:ln/>
                      </pic:spPr>
                    </pic:pic>
                  </a:graphicData>
                </a:graphic>
              </wp:inline>
            </w:drawing>
          </mc:Fallback>
        </mc:AlternateContent>
      </w:r>
    </w:p>
    <w:p w:rsidR="00264654" w:rsidRDefault="00895CDF">
      <w:pPr>
        <w:widowControl w:val="0"/>
        <w:pBdr>
          <w:top w:val="nil"/>
          <w:left w:val="nil"/>
          <w:bottom w:val="nil"/>
          <w:right w:val="nil"/>
          <w:between w:val="nil"/>
        </w:pBdr>
        <w:spacing w:before="4" w:after="0" w:line="240" w:lineRule="auto"/>
        <w:rPr>
          <w:rFonts w:ascii="Times New Roman" w:eastAsia="Times New Roman" w:hAnsi="Times New Roman" w:cs="Times New Roman"/>
          <w:color w:val="000000"/>
          <w:sz w:val="11"/>
          <w:szCs w:val="11"/>
        </w:rPr>
        <w:sectPr w:rsidR="00264654">
          <w:pgSz w:w="15840" w:h="12240" w:orient="landscape"/>
          <w:pgMar w:top="560" w:right="2260" w:bottom="1680" w:left="2260" w:header="274" w:footer="1490" w:gutter="0"/>
          <w:cols w:space="720"/>
        </w:sectPr>
      </w:pPr>
      <w:r>
        <w:rPr>
          <w:noProof/>
        </w:rPr>
        <mc:AlternateContent>
          <mc:Choice Requires="wpg">
            <w:drawing>
              <wp:anchor distT="0" distB="0" distL="0" distR="0" simplePos="0" relativeHeight="251659264" behindDoc="0" locked="0" layoutInCell="1" hidden="0" allowOverlap="1">
                <wp:simplePos x="0" y="0"/>
                <wp:positionH relativeFrom="column">
                  <wp:posOffset>546100</wp:posOffset>
                </wp:positionH>
                <wp:positionV relativeFrom="paragraph">
                  <wp:posOffset>88900</wp:posOffset>
                </wp:positionV>
                <wp:extent cx="6096000" cy="3028950"/>
                <wp:effectExtent l="0" t="0" r="0" b="0"/>
                <wp:wrapTopAndBottom distT="0" distB="0"/>
                <wp:docPr id="209" name="Group 209"/>
                <wp:cNvGraphicFramePr/>
                <a:graphic xmlns:a="http://schemas.openxmlformats.org/drawingml/2006/main">
                  <a:graphicData uri="http://schemas.microsoft.com/office/word/2010/wordprocessingGroup">
                    <wpg:wgp>
                      <wpg:cNvGrpSpPr/>
                      <wpg:grpSpPr>
                        <a:xfrm>
                          <a:off x="0" y="0"/>
                          <a:ext cx="6096000" cy="3028950"/>
                          <a:chOff x="2297675" y="2265200"/>
                          <a:chExt cx="6096325" cy="3028975"/>
                        </a:xfrm>
                      </wpg:grpSpPr>
                      <wpg:grpSp>
                        <wpg:cNvPr id="22" name="Group 22"/>
                        <wpg:cNvGrpSpPr/>
                        <wpg:grpSpPr>
                          <a:xfrm>
                            <a:off x="2298000" y="2265525"/>
                            <a:ext cx="6096000" cy="3023870"/>
                            <a:chOff x="3130" y="155"/>
                            <a:chExt cx="9600" cy="4762"/>
                          </a:xfrm>
                        </wpg:grpSpPr>
                        <wps:wsp>
                          <wps:cNvPr id="23" name="Rectangle 23"/>
                          <wps:cNvSpPr/>
                          <wps:spPr>
                            <a:xfrm>
                              <a:off x="3130" y="155"/>
                              <a:ext cx="9600" cy="4750"/>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24" name="Freeform: Shape 24"/>
                          <wps:cNvSpPr/>
                          <wps:spPr>
                            <a:xfrm>
                              <a:off x="3137" y="162"/>
                              <a:ext cx="9585" cy="4755"/>
                            </a:xfrm>
                            <a:custGeom>
                              <a:avLst/>
                              <a:gdLst/>
                              <a:ahLst/>
                              <a:cxnLst/>
                              <a:rect l="l" t="t" r="r" b="b"/>
                              <a:pathLst>
                                <a:path w="9585" h="4755" extrusionOk="0">
                                  <a:moveTo>
                                    <a:pt x="0" y="4642"/>
                                  </a:moveTo>
                                  <a:lnTo>
                                    <a:pt x="0" y="112"/>
                                  </a:lnTo>
                                  <a:lnTo>
                                    <a:pt x="0" y="105"/>
                                  </a:lnTo>
                                  <a:lnTo>
                                    <a:pt x="1" y="97"/>
                                  </a:lnTo>
                                  <a:lnTo>
                                    <a:pt x="3" y="90"/>
                                  </a:lnTo>
                                  <a:lnTo>
                                    <a:pt x="4" y="83"/>
                                  </a:lnTo>
                                  <a:lnTo>
                                    <a:pt x="6" y="76"/>
                                  </a:lnTo>
                                  <a:lnTo>
                                    <a:pt x="9" y="69"/>
                                  </a:lnTo>
                                  <a:lnTo>
                                    <a:pt x="12" y="62"/>
                                  </a:lnTo>
                                  <a:lnTo>
                                    <a:pt x="15" y="56"/>
                                  </a:lnTo>
                                  <a:lnTo>
                                    <a:pt x="19" y="50"/>
                                  </a:lnTo>
                                  <a:lnTo>
                                    <a:pt x="24" y="43"/>
                                  </a:lnTo>
                                  <a:lnTo>
                                    <a:pt x="28" y="38"/>
                                  </a:lnTo>
                                  <a:lnTo>
                                    <a:pt x="33" y="32"/>
                                  </a:lnTo>
                                  <a:lnTo>
                                    <a:pt x="39" y="27"/>
                                  </a:lnTo>
                                  <a:lnTo>
                                    <a:pt x="98" y="0"/>
                                  </a:lnTo>
                                  <a:lnTo>
                                    <a:pt x="106" y="0"/>
                                  </a:lnTo>
                                  <a:lnTo>
                                    <a:pt x="113" y="0"/>
                                  </a:lnTo>
                                  <a:lnTo>
                                    <a:pt x="9473" y="0"/>
                                  </a:lnTo>
                                  <a:lnTo>
                                    <a:pt x="9480" y="0"/>
                                  </a:lnTo>
                                  <a:lnTo>
                                    <a:pt x="9488" y="0"/>
                                  </a:lnTo>
                                  <a:lnTo>
                                    <a:pt x="9495" y="2"/>
                                  </a:lnTo>
                                  <a:lnTo>
                                    <a:pt x="9502" y="3"/>
                                  </a:lnTo>
                                  <a:lnTo>
                                    <a:pt x="9553" y="32"/>
                                  </a:lnTo>
                                  <a:lnTo>
                                    <a:pt x="9558" y="38"/>
                                  </a:lnTo>
                                  <a:lnTo>
                                    <a:pt x="9585" y="97"/>
                                  </a:lnTo>
                                  <a:lnTo>
                                    <a:pt x="9585" y="112"/>
                                  </a:lnTo>
                                  <a:lnTo>
                                    <a:pt x="9585" y="4642"/>
                                  </a:lnTo>
                                  <a:lnTo>
                                    <a:pt x="9567" y="4705"/>
                                  </a:lnTo>
                                  <a:lnTo>
                                    <a:pt x="9553" y="4722"/>
                                  </a:lnTo>
                                  <a:lnTo>
                                    <a:pt x="9547" y="4727"/>
                                  </a:lnTo>
                                  <a:lnTo>
                                    <a:pt x="9542" y="4731"/>
                                  </a:lnTo>
                                  <a:lnTo>
                                    <a:pt x="9535" y="4736"/>
                                  </a:lnTo>
                                  <a:lnTo>
                                    <a:pt x="9529" y="4740"/>
                                  </a:lnTo>
                                  <a:lnTo>
                                    <a:pt x="9495" y="4752"/>
                                  </a:lnTo>
                                  <a:lnTo>
                                    <a:pt x="9488" y="4754"/>
                                  </a:lnTo>
                                  <a:lnTo>
                                    <a:pt x="9480" y="4755"/>
                                  </a:lnTo>
                                  <a:lnTo>
                                    <a:pt x="9473" y="4755"/>
                                  </a:lnTo>
                                  <a:lnTo>
                                    <a:pt x="113" y="4755"/>
                                  </a:lnTo>
                                  <a:lnTo>
                                    <a:pt x="50" y="4736"/>
                                  </a:lnTo>
                                  <a:lnTo>
                                    <a:pt x="33" y="4722"/>
                                  </a:lnTo>
                                  <a:lnTo>
                                    <a:pt x="28" y="4716"/>
                                  </a:lnTo>
                                  <a:lnTo>
                                    <a:pt x="24" y="4711"/>
                                  </a:lnTo>
                                  <a:lnTo>
                                    <a:pt x="19" y="4705"/>
                                  </a:lnTo>
                                  <a:lnTo>
                                    <a:pt x="15" y="4698"/>
                                  </a:lnTo>
                                  <a:lnTo>
                                    <a:pt x="12" y="4692"/>
                                  </a:lnTo>
                                  <a:lnTo>
                                    <a:pt x="9" y="4685"/>
                                  </a:lnTo>
                                  <a:lnTo>
                                    <a:pt x="6" y="4678"/>
                                  </a:lnTo>
                                  <a:lnTo>
                                    <a:pt x="4" y="4671"/>
                                  </a:lnTo>
                                  <a:lnTo>
                                    <a:pt x="3" y="4664"/>
                                  </a:lnTo>
                                  <a:lnTo>
                                    <a:pt x="1" y="4657"/>
                                  </a:lnTo>
                                  <a:lnTo>
                                    <a:pt x="0" y="4649"/>
                                  </a:lnTo>
                                  <a:lnTo>
                                    <a:pt x="0" y="4642"/>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25" name="Rectangle 25"/>
                          <wps:cNvSpPr/>
                          <wps:spPr>
                            <a:xfrm>
                              <a:off x="3505" y="1550"/>
                              <a:ext cx="9030" cy="3000"/>
                            </a:xfrm>
                            <a:prstGeom prst="rect">
                              <a:avLst/>
                            </a:prstGeom>
                            <a:solidFill>
                              <a:srgbClr val="FFFFFF"/>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73" name="Shape 73"/>
                            <pic:cNvPicPr preferRelativeResize="0"/>
                          </pic:nvPicPr>
                          <pic:blipFill rotWithShape="1">
                            <a:blip r:embed="rId10">
                              <a:alphaModFix/>
                            </a:blip>
                            <a:srcRect/>
                            <a:stretch/>
                          </pic:blipFill>
                          <pic:spPr>
                            <a:xfrm>
                              <a:off x="9265" y="1700"/>
                              <a:ext cx="180" cy="180"/>
                            </a:xfrm>
                            <a:prstGeom prst="rect">
                              <a:avLst/>
                            </a:prstGeom>
                            <a:noFill/>
                            <a:ln>
                              <a:noFill/>
                            </a:ln>
                          </pic:spPr>
                        </pic:pic>
                        <pic:pic xmlns:pic="http://schemas.openxmlformats.org/drawingml/2006/picture">
                          <pic:nvPicPr>
                            <pic:cNvPr id="74" name="Shape 74"/>
                            <pic:cNvPicPr preferRelativeResize="0"/>
                          </pic:nvPicPr>
                          <pic:blipFill rotWithShape="1">
                            <a:blip r:embed="rId11">
                              <a:alphaModFix/>
                            </a:blip>
                            <a:srcRect/>
                            <a:stretch/>
                          </pic:blipFill>
                          <pic:spPr>
                            <a:xfrm>
                              <a:off x="9265" y="1985"/>
                              <a:ext cx="180" cy="180"/>
                            </a:xfrm>
                            <a:prstGeom prst="rect">
                              <a:avLst/>
                            </a:prstGeom>
                            <a:noFill/>
                            <a:ln>
                              <a:noFill/>
                            </a:ln>
                          </pic:spPr>
                        </pic:pic>
                        <pic:pic xmlns:pic="http://schemas.openxmlformats.org/drawingml/2006/picture">
                          <pic:nvPicPr>
                            <pic:cNvPr id="75" name="Shape 75"/>
                            <pic:cNvPicPr preferRelativeResize="0"/>
                          </pic:nvPicPr>
                          <pic:blipFill rotWithShape="1">
                            <a:blip r:embed="rId13">
                              <a:alphaModFix/>
                            </a:blip>
                            <a:srcRect/>
                            <a:stretch/>
                          </pic:blipFill>
                          <pic:spPr>
                            <a:xfrm>
                              <a:off x="5117" y="1692"/>
                              <a:ext cx="2715" cy="2715"/>
                            </a:xfrm>
                            <a:prstGeom prst="rect">
                              <a:avLst/>
                            </a:prstGeom>
                            <a:noFill/>
                            <a:ln>
                              <a:noFill/>
                            </a:ln>
                          </pic:spPr>
                        </pic:pic>
                        <wps:wsp>
                          <wps:cNvPr id="26" name="Rectangle 26"/>
                          <wps:cNvSpPr/>
                          <wps:spPr>
                            <a:xfrm>
                              <a:off x="3505" y="493"/>
                              <a:ext cx="4408" cy="681"/>
                            </a:xfrm>
                            <a:prstGeom prst="rect">
                              <a:avLst/>
                            </a:prstGeom>
                            <a:noFill/>
                            <a:ln>
                              <a:noFill/>
                            </a:ln>
                          </wps:spPr>
                          <wps:txbx>
                            <w:txbxContent>
                              <w:p w:rsidR="00264654" w:rsidRDefault="00895CDF">
                                <w:pPr>
                                  <w:spacing w:before="3" w:line="258" w:lineRule="auto"/>
                                  <w:textDirection w:val="btLr"/>
                                </w:pPr>
                                <w:r>
                                  <w:rPr>
                                    <w:color w:val="202024"/>
                                    <w:sz w:val="24"/>
                                  </w:rPr>
                                  <w:t>2. Are you planning on becoming a CPA?</w:t>
                                </w:r>
                              </w:p>
                              <w:p w:rsidR="00264654" w:rsidRDefault="00895CDF">
                                <w:pPr>
                                  <w:spacing w:before="170" w:line="215" w:lineRule="auto"/>
                                  <w:textDirection w:val="btLr"/>
                                </w:pPr>
                                <w:r>
                                  <w:rPr>
                                    <w:color w:val="202024"/>
                                    <w:sz w:val="18"/>
                                  </w:rPr>
                                  <w:t>43 responses</w:t>
                                </w:r>
                              </w:p>
                            </w:txbxContent>
                          </wps:txbx>
                          <wps:bodyPr spcFirstLastPara="1" wrap="square" lIns="0" tIns="0" rIns="0" bIns="0" anchor="t" anchorCtr="0">
                            <a:noAutofit/>
                          </wps:bodyPr>
                        </wps:wsp>
                        <wps:wsp>
                          <wps:cNvPr id="27" name="Rectangle 27"/>
                          <wps:cNvSpPr/>
                          <wps:spPr>
                            <a:xfrm>
                              <a:off x="9520" y="1690"/>
                              <a:ext cx="2512" cy="727"/>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Yes</w:t>
                                </w:r>
                              </w:p>
                              <w:p w:rsidR="00264654" w:rsidRDefault="00895CDF">
                                <w:pPr>
                                  <w:spacing w:before="45" w:line="258" w:lineRule="auto"/>
                                  <w:textDirection w:val="btLr"/>
                                </w:pPr>
                                <w:r>
                                  <w:rPr>
                                    <w:rFonts w:ascii="Arial" w:eastAsia="Arial" w:hAnsi="Arial" w:cs="Arial"/>
                                    <w:color w:val="212121"/>
                                    <w:sz w:val="18"/>
                                  </w:rPr>
                                  <w:t>No (if no, please go to question 9)</w:t>
                                </w:r>
                              </w:p>
                            </w:txbxContent>
                          </wps:txbx>
                          <wps:bodyPr spcFirstLastPara="1" wrap="square" lIns="0" tIns="0" rIns="0" bIns="0" anchor="t" anchorCtr="0">
                            <a:noAutofit/>
                          </wps:bodyPr>
                        </wps:wsp>
                        <wps:wsp>
                          <wps:cNvPr id="28" name="Rectangle 28"/>
                          <wps:cNvSpPr/>
                          <wps:spPr>
                            <a:xfrm>
                              <a:off x="7347" y="2727"/>
                              <a:ext cx="28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FFFFFF"/>
                                    <w:sz w:val="18"/>
                                  </w:rPr>
                                  <w:t>7%</w:t>
                                </w:r>
                              </w:p>
                            </w:txbxContent>
                          </wps:txbx>
                          <wps:bodyPr spcFirstLastPara="1" wrap="square" lIns="0" tIns="0" rIns="0" bIns="0" anchor="t" anchorCtr="0">
                            <a:noAutofit/>
                          </wps:bodyPr>
                        </wps:wsp>
                        <wps:wsp>
                          <wps:cNvPr id="29" name="Rectangle 29"/>
                          <wps:cNvSpPr/>
                          <wps:spPr>
                            <a:xfrm>
                              <a:off x="5345" y="3163"/>
                              <a:ext cx="38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FFFFFF"/>
                                    <w:sz w:val="18"/>
                                  </w:rPr>
                                  <w:t>93%</w:t>
                                </w:r>
                              </w:p>
                            </w:txbxContent>
                          </wps:txbx>
                          <wps:bodyPr spcFirstLastPara="1" wrap="square" lIns="0" tIns="0" rIns="0" bIns="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546100</wp:posOffset>
                </wp:positionH>
                <wp:positionV relativeFrom="paragraph">
                  <wp:posOffset>88900</wp:posOffset>
                </wp:positionV>
                <wp:extent cx="6096000" cy="3028950"/>
                <wp:effectExtent b="0" l="0" r="0" t="0"/>
                <wp:wrapTopAndBottom distB="0" distT="0"/>
                <wp:docPr id="209" name="image14.png"/>
                <a:graphic>
                  <a:graphicData uri="http://schemas.openxmlformats.org/drawingml/2006/picture">
                    <pic:pic>
                      <pic:nvPicPr>
                        <pic:cNvPr id="0" name="image14.png"/>
                        <pic:cNvPicPr preferRelativeResize="0"/>
                      </pic:nvPicPr>
                      <pic:blipFill>
                        <a:blip r:embed="rId14"/>
                        <a:srcRect/>
                        <a:stretch>
                          <a:fillRect/>
                        </a:stretch>
                      </pic:blipFill>
                      <pic:spPr>
                        <a:xfrm>
                          <a:off x="0" y="0"/>
                          <a:ext cx="6096000" cy="3028950"/>
                        </a:xfrm>
                        <a:prstGeom prst="rect"/>
                        <a:ln/>
                      </pic:spPr>
                    </pic:pic>
                  </a:graphicData>
                </a:graphic>
              </wp:anchor>
            </w:drawing>
          </mc:Fallback>
        </mc:AlternateContent>
      </w:r>
    </w:p>
    <w:p w:rsidR="00264654" w:rsidRDefault="00895CDF">
      <w:pPr>
        <w:widowControl w:val="0"/>
        <w:pBdr>
          <w:top w:val="nil"/>
          <w:left w:val="nil"/>
          <w:bottom w:val="nil"/>
          <w:right w:val="nil"/>
          <w:between w:val="nil"/>
        </w:pBdr>
        <w:spacing w:after="0" w:line="240" w:lineRule="auto"/>
        <w:ind w:left="869"/>
        <w:rPr>
          <w:rFonts w:ascii="Times New Roman" w:eastAsia="Times New Roman" w:hAnsi="Times New Roman" w:cs="Times New Roman"/>
          <w:color w:val="000000"/>
          <w:sz w:val="20"/>
          <w:szCs w:val="20"/>
        </w:rPr>
        <w:sectPr w:rsidR="00264654">
          <w:pgSz w:w="15840" w:h="12240" w:orient="landscape"/>
          <w:pgMar w:top="560" w:right="2260" w:bottom="1680" w:left="2260" w:header="274" w:footer="1490" w:gutter="0"/>
          <w:cols w:space="720"/>
        </w:sectPr>
      </w:pPr>
      <w:r>
        <w:rPr>
          <w:rFonts w:ascii="Times New Roman" w:eastAsia="Times New Roman" w:hAnsi="Times New Roman" w:cs="Times New Roman"/>
          <w:noProof/>
          <w:color w:val="000000"/>
          <w:sz w:val="20"/>
          <w:szCs w:val="20"/>
        </w:rPr>
        <w:lastRenderedPageBreak/>
        <mc:AlternateContent>
          <mc:Choice Requires="wpg">
            <w:drawing>
              <wp:inline distT="0" distB="0" distL="0" distR="0">
                <wp:extent cx="6096000" cy="3638550"/>
                <wp:effectExtent l="0" t="0" r="0" b="0"/>
                <wp:docPr id="219" name="Group 219"/>
                <wp:cNvGraphicFramePr/>
                <a:graphic xmlns:a="http://schemas.openxmlformats.org/drawingml/2006/main">
                  <a:graphicData uri="http://schemas.microsoft.com/office/word/2010/wordprocessingGroup">
                    <wpg:wgp>
                      <wpg:cNvGrpSpPr/>
                      <wpg:grpSpPr>
                        <a:xfrm>
                          <a:off x="0" y="0"/>
                          <a:ext cx="6096000" cy="3638550"/>
                          <a:chOff x="2297675" y="1960400"/>
                          <a:chExt cx="6096325" cy="3638575"/>
                        </a:xfrm>
                      </wpg:grpSpPr>
                      <wpg:grpSp>
                        <wpg:cNvPr id="30" name="Group 30"/>
                        <wpg:cNvGrpSpPr/>
                        <wpg:grpSpPr>
                          <a:xfrm>
                            <a:off x="2298000" y="1960725"/>
                            <a:ext cx="6096000" cy="3635375"/>
                            <a:chOff x="0" y="0"/>
                            <a:chExt cx="9600" cy="5725"/>
                          </a:xfrm>
                        </wpg:grpSpPr>
                        <wps:wsp>
                          <wps:cNvPr id="31" name="Rectangle 31"/>
                          <wps:cNvSpPr/>
                          <wps:spPr>
                            <a:xfrm>
                              <a:off x="0" y="0"/>
                              <a:ext cx="9600" cy="57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32" name="Freeform: Shape 32"/>
                          <wps:cNvSpPr/>
                          <wps:spPr>
                            <a:xfrm>
                              <a:off x="7" y="7"/>
                              <a:ext cx="9585" cy="5715"/>
                            </a:xfrm>
                            <a:custGeom>
                              <a:avLst/>
                              <a:gdLst/>
                              <a:ahLst/>
                              <a:cxnLst/>
                              <a:rect l="l" t="t" r="r" b="b"/>
                              <a:pathLst>
                                <a:path w="9585" h="5715" extrusionOk="0">
                                  <a:moveTo>
                                    <a:pt x="1" y="56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106" y="0"/>
                                  </a:lnTo>
                                  <a:lnTo>
                                    <a:pt x="113" y="0"/>
                                  </a:lnTo>
                                  <a:lnTo>
                                    <a:pt x="9473" y="0"/>
                                  </a:lnTo>
                                  <a:lnTo>
                                    <a:pt x="9480" y="0"/>
                                  </a:lnTo>
                                  <a:lnTo>
                                    <a:pt x="9488" y="1"/>
                                  </a:lnTo>
                                  <a:lnTo>
                                    <a:pt x="9495" y="3"/>
                                  </a:lnTo>
                                  <a:lnTo>
                                    <a:pt x="9502" y="4"/>
                                  </a:lnTo>
                                  <a:lnTo>
                                    <a:pt x="9535" y="19"/>
                                  </a:lnTo>
                                  <a:lnTo>
                                    <a:pt x="9542" y="24"/>
                                  </a:lnTo>
                                  <a:lnTo>
                                    <a:pt x="9547" y="28"/>
                                  </a:lnTo>
                                  <a:lnTo>
                                    <a:pt x="9553" y="33"/>
                                  </a:lnTo>
                                  <a:lnTo>
                                    <a:pt x="9558" y="39"/>
                                  </a:lnTo>
                                  <a:lnTo>
                                    <a:pt x="9562" y="44"/>
                                  </a:lnTo>
                                  <a:lnTo>
                                    <a:pt x="9567" y="50"/>
                                  </a:lnTo>
                                  <a:lnTo>
                                    <a:pt x="9571" y="57"/>
                                  </a:lnTo>
                                  <a:lnTo>
                                    <a:pt x="9585" y="113"/>
                                  </a:lnTo>
                                  <a:lnTo>
                                    <a:pt x="9585" y="5603"/>
                                  </a:lnTo>
                                  <a:lnTo>
                                    <a:pt x="9567" y="5665"/>
                                  </a:lnTo>
                                  <a:lnTo>
                                    <a:pt x="9553" y="5683"/>
                                  </a:lnTo>
                                  <a:lnTo>
                                    <a:pt x="9547" y="5688"/>
                                  </a:lnTo>
                                  <a:lnTo>
                                    <a:pt x="9542" y="5692"/>
                                  </a:lnTo>
                                  <a:lnTo>
                                    <a:pt x="9535" y="5697"/>
                                  </a:lnTo>
                                  <a:lnTo>
                                    <a:pt x="9529" y="5701"/>
                                  </a:lnTo>
                                  <a:lnTo>
                                    <a:pt x="9523" y="5704"/>
                                  </a:lnTo>
                                  <a:lnTo>
                                    <a:pt x="9516" y="5707"/>
                                  </a:lnTo>
                                  <a:lnTo>
                                    <a:pt x="9509" y="5710"/>
                                  </a:lnTo>
                                  <a:lnTo>
                                    <a:pt x="9502" y="5712"/>
                                  </a:lnTo>
                                  <a:lnTo>
                                    <a:pt x="9495" y="5713"/>
                                  </a:lnTo>
                                  <a:lnTo>
                                    <a:pt x="9488" y="5715"/>
                                  </a:lnTo>
                                  <a:lnTo>
                                    <a:pt x="9480" y="5715"/>
                                  </a:lnTo>
                                  <a:lnTo>
                                    <a:pt x="9473" y="5715"/>
                                  </a:lnTo>
                                  <a:lnTo>
                                    <a:pt x="113" y="5715"/>
                                  </a:lnTo>
                                  <a:lnTo>
                                    <a:pt x="106" y="5715"/>
                                  </a:lnTo>
                                  <a:lnTo>
                                    <a:pt x="98" y="5715"/>
                                  </a:lnTo>
                                  <a:lnTo>
                                    <a:pt x="91" y="5713"/>
                                  </a:lnTo>
                                  <a:lnTo>
                                    <a:pt x="84" y="5712"/>
                                  </a:lnTo>
                                  <a:lnTo>
                                    <a:pt x="50" y="5697"/>
                                  </a:lnTo>
                                  <a:lnTo>
                                    <a:pt x="44" y="5692"/>
                                  </a:lnTo>
                                  <a:lnTo>
                                    <a:pt x="39" y="5688"/>
                                  </a:lnTo>
                                  <a:lnTo>
                                    <a:pt x="33" y="5683"/>
                                  </a:lnTo>
                                  <a:lnTo>
                                    <a:pt x="28" y="5677"/>
                                  </a:lnTo>
                                  <a:lnTo>
                                    <a:pt x="24" y="5672"/>
                                  </a:lnTo>
                                  <a:lnTo>
                                    <a:pt x="19" y="5665"/>
                                  </a:lnTo>
                                  <a:lnTo>
                                    <a:pt x="15" y="5659"/>
                                  </a:lnTo>
                                  <a:lnTo>
                                    <a:pt x="0" y="5610"/>
                                  </a:lnTo>
                                  <a:lnTo>
                                    <a:pt x="1" y="560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33" name="Rectangle 33"/>
                          <wps:cNvSpPr/>
                          <wps:spPr>
                            <a:xfrm>
                              <a:off x="375" y="1755"/>
                              <a:ext cx="9030" cy="3600"/>
                            </a:xfrm>
                            <a:prstGeom prst="rect">
                              <a:avLst/>
                            </a:prstGeom>
                            <a:solidFill>
                              <a:srgbClr val="FFFFFF"/>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34" name="Rectangle 34"/>
                          <wps:cNvSpPr/>
                          <wps:spPr>
                            <a:xfrm>
                              <a:off x="2640" y="1755"/>
                              <a:ext cx="5865" cy="3060"/>
                            </a:xfrm>
                            <a:prstGeom prst="rect">
                              <a:avLst/>
                            </a:prstGeom>
                            <a:noFill/>
                            <a:ln w="9525" cap="flat" cmpd="sng">
                              <a:solidFill>
                                <a:srgbClr val="EDEDED"/>
                              </a:solidFill>
                              <a:prstDash val="solid"/>
                              <a:miter lim="800000"/>
                              <a:headEnd type="none" w="sm" len="sm"/>
                              <a:tailEnd type="none" w="sm" len="sm"/>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35" name="Freeform: Shape 35"/>
                          <wps:cNvSpPr/>
                          <wps:spPr>
                            <a:xfrm>
                              <a:off x="2639" y="1755"/>
                              <a:ext cx="5865" cy="3060"/>
                            </a:xfrm>
                            <a:custGeom>
                              <a:avLst/>
                              <a:gdLst/>
                              <a:ahLst/>
                              <a:cxnLst/>
                              <a:rect l="l" t="t" r="r" b="b"/>
                              <a:pathLst>
                                <a:path w="5865" h="3060" extrusionOk="0">
                                  <a:moveTo>
                                    <a:pt x="15" y="0"/>
                                  </a:moveTo>
                                  <a:lnTo>
                                    <a:pt x="0" y="0"/>
                                  </a:lnTo>
                                  <a:lnTo>
                                    <a:pt x="0" y="3060"/>
                                  </a:lnTo>
                                  <a:lnTo>
                                    <a:pt x="15" y="3060"/>
                                  </a:lnTo>
                                  <a:lnTo>
                                    <a:pt x="15" y="0"/>
                                  </a:lnTo>
                                  <a:close/>
                                  <a:moveTo>
                                    <a:pt x="1965" y="2145"/>
                                  </a:moveTo>
                                  <a:lnTo>
                                    <a:pt x="1950" y="2145"/>
                                  </a:lnTo>
                                  <a:lnTo>
                                    <a:pt x="1950" y="3060"/>
                                  </a:lnTo>
                                  <a:lnTo>
                                    <a:pt x="1965" y="3060"/>
                                  </a:lnTo>
                                  <a:lnTo>
                                    <a:pt x="1965" y="2145"/>
                                  </a:lnTo>
                                  <a:close/>
                                  <a:moveTo>
                                    <a:pt x="1965" y="1380"/>
                                  </a:moveTo>
                                  <a:lnTo>
                                    <a:pt x="1950" y="1380"/>
                                  </a:lnTo>
                                  <a:lnTo>
                                    <a:pt x="1950" y="1680"/>
                                  </a:lnTo>
                                  <a:lnTo>
                                    <a:pt x="1965" y="1680"/>
                                  </a:lnTo>
                                  <a:lnTo>
                                    <a:pt x="1965" y="1380"/>
                                  </a:lnTo>
                                  <a:close/>
                                  <a:moveTo>
                                    <a:pt x="1965" y="630"/>
                                  </a:moveTo>
                                  <a:lnTo>
                                    <a:pt x="1950" y="630"/>
                                  </a:lnTo>
                                  <a:lnTo>
                                    <a:pt x="1950" y="915"/>
                                  </a:lnTo>
                                  <a:lnTo>
                                    <a:pt x="1965" y="915"/>
                                  </a:lnTo>
                                  <a:lnTo>
                                    <a:pt x="1965" y="630"/>
                                  </a:lnTo>
                                  <a:close/>
                                  <a:moveTo>
                                    <a:pt x="1965" y="0"/>
                                  </a:moveTo>
                                  <a:lnTo>
                                    <a:pt x="1950" y="0"/>
                                  </a:lnTo>
                                  <a:lnTo>
                                    <a:pt x="1950" y="150"/>
                                  </a:lnTo>
                                  <a:lnTo>
                                    <a:pt x="1965" y="150"/>
                                  </a:lnTo>
                                  <a:lnTo>
                                    <a:pt x="1965" y="0"/>
                                  </a:lnTo>
                                  <a:close/>
                                  <a:moveTo>
                                    <a:pt x="3915" y="630"/>
                                  </a:moveTo>
                                  <a:lnTo>
                                    <a:pt x="3900" y="630"/>
                                  </a:lnTo>
                                  <a:lnTo>
                                    <a:pt x="3900" y="3060"/>
                                  </a:lnTo>
                                  <a:lnTo>
                                    <a:pt x="3915" y="3060"/>
                                  </a:lnTo>
                                  <a:lnTo>
                                    <a:pt x="3915" y="630"/>
                                  </a:lnTo>
                                  <a:close/>
                                  <a:moveTo>
                                    <a:pt x="3915" y="0"/>
                                  </a:moveTo>
                                  <a:lnTo>
                                    <a:pt x="3900" y="0"/>
                                  </a:lnTo>
                                  <a:lnTo>
                                    <a:pt x="3900" y="150"/>
                                  </a:lnTo>
                                  <a:lnTo>
                                    <a:pt x="3915" y="150"/>
                                  </a:lnTo>
                                  <a:lnTo>
                                    <a:pt x="3915" y="0"/>
                                  </a:lnTo>
                                  <a:close/>
                                  <a:moveTo>
                                    <a:pt x="5865" y="0"/>
                                  </a:moveTo>
                                  <a:lnTo>
                                    <a:pt x="5850" y="0"/>
                                  </a:lnTo>
                                  <a:lnTo>
                                    <a:pt x="5850" y="3060"/>
                                  </a:lnTo>
                                  <a:lnTo>
                                    <a:pt x="5865" y="3060"/>
                                  </a:lnTo>
                                  <a:lnTo>
                                    <a:pt x="5865" y="0"/>
                                  </a:lnTo>
                                  <a:close/>
                                </a:path>
                              </a:pathLst>
                            </a:custGeom>
                            <a:solidFill>
                              <a:srgbClr val="EDEDED"/>
                            </a:solidFill>
                            <a:ln>
                              <a:noFill/>
                            </a:ln>
                          </wps:spPr>
                          <wps:bodyPr spcFirstLastPara="1" wrap="square" lIns="91425" tIns="91425" rIns="91425" bIns="91425" anchor="ctr" anchorCtr="0">
                            <a:noAutofit/>
                          </wps:bodyPr>
                        </wps:wsp>
                        <wps:wsp>
                          <wps:cNvPr id="36" name="Freeform: Shape 36"/>
                          <wps:cNvSpPr/>
                          <wps:spPr>
                            <a:xfrm>
                              <a:off x="3614" y="1755"/>
                              <a:ext cx="3915" cy="3060"/>
                            </a:xfrm>
                            <a:custGeom>
                              <a:avLst/>
                              <a:gdLst/>
                              <a:ahLst/>
                              <a:cxnLst/>
                              <a:rect l="l" t="t" r="r" b="b"/>
                              <a:pathLst>
                                <a:path w="3915" h="3060" extrusionOk="0">
                                  <a:moveTo>
                                    <a:pt x="15" y="2145"/>
                                  </a:moveTo>
                                  <a:lnTo>
                                    <a:pt x="0" y="2145"/>
                                  </a:lnTo>
                                  <a:lnTo>
                                    <a:pt x="0" y="3060"/>
                                  </a:lnTo>
                                  <a:lnTo>
                                    <a:pt x="15" y="3060"/>
                                  </a:lnTo>
                                  <a:lnTo>
                                    <a:pt x="15" y="2145"/>
                                  </a:lnTo>
                                  <a:close/>
                                  <a:moveTo>
                                    <a:pt x="15" y="1380"/>
                                  </a:moveTo>
                                  <a:lnTo>
                                    <a:pt x="0" y="1380"/>
                                  </a:lnTo>
                                  <a:lnTo>
                                    <a:pt x="0" y="1680"/>
                                  </a:lnTo>
                                  <a:lnTo>
                                    <a:pt x="15" y="1680"/>
                                  </a:lnTo>
                                  <a:lnTo>
                                    <a:pt x="15" y="1380"/>
                                  </a:lnTo>
                                  <a:close/>
                                  <a:moveTo>
                                    <a:pt x="15" y="630"/>
                                  </a:moveTo>
                                  <a:lnTo>
                                    <a:pt x="0" y="630"/>
                                  </a:lnTo>
                                  <a:lnTo>
                                    <a:pt x="0" y="915"/>
                                  </a:lnTo>
                                  <a:lnTo>
                                    <a:pt x="15" y="915"/>
                                  </a:lnTo>
                                  <a:lnTo>
                                    <a:pt x="15" y="630"/>
                                  </a:lnTo>
                                  <a:close/>
                                  <a:moveTo>
                                    <a:pt x="15" y="0"/>
                                  </a:moveTo>
                                  <a:lnTo>
                                    <a:pt x="0" y="0"/>
                                  </a:lnTo>
                                  <a:lnTo>
                                    <a:pt x="0" y="150"/>
                                  </a:lnTo>
                                  <a:lnTo>
                                    <a:pt x="15" y="150"/>
                                  </a:lnTo>
                                  <a:lnTo>
                                    <a:pt x="15" y="0"/>
                                  </a:lnTo>
                                  <a:close/>
                                  <a:moveTo>
                                    <a:pt x="1965" y="2145"/>
                                  </a:moveTo>
                                  <a:lnTo>
                                    <a:pt x="1950" y="2145"/>
                                  </a:lnTo>
                                  <a:lnTo>
                                    <a:pt x="1950" y="3060"/>
                                  </a:lnTo>
                                  <a:lnTo>
                                    <a:pt x="1965" y="3060"/>
                                  </a:lnTo>
                                  <a:lnTo>
                                    <a:pt x="1965" y="2145"/>
                                  </a:lnTo>
                                  <a:close/>
                                  <a:moveTo>
                                    <a:pt x="1965" y="630"/>
                                  </a:moveTo>
                                  <a:lnTo>
                                    <a:pt x="1950" y="630"/>
                                  </a:lnTo>
                                  <a:lnTo>
                                    <a:pt x="1950" y="1680"/>
                                  </a:lnTo>
                                  <a:lnTo>
                                    <a:pt x="1965" y="1680"/>
                                  </a:lnTo>
                                  <a:lnTo>
                                    <a:pt x="1965" y="630"/>
                                  </a:lnTo>
                                  <a:close/>
                                  <a:moveTo>
                                    <a:pt x="1965" y="0"/>
                                  </a:moveTo>
                                  <a:lnTo>
                                    <a:pt x="1950" y="0"/>
                                  </a:lnTo>
                                  <a:lnTo>
                                    <a:pt x="1950" y="150"/>
                                  </a:lnTo>
                                  <a:lnTo>
                                    <a:pt x="1965" y="150"/>
                                  </a:lnTo>
                                  <a:lnTo>
                                    <a:pt x="1965" y="0"/>
                                  </a:lnTo>
                                  <a:close/>
                                  <a:moveTo>
                                    <a:pt x="3915" y="0"/>
                                  </a:moveTo>
                                  <a:lnTo>
                                    <a:pt x="3900" y="0"/>
                                  </a:lnTo>
                                  <a:lnTo>
                                    <a:pt x="3900" y="3060"/>
                                  </a:lnTo>
                                  <a:lnTo>
                                    <a:pt x="3915" y="3060"/>
                                  </a:lnTo>
                                  <a:lnTo>
                                    <a:pt x="3915" y="0"/>
                                  </a:lnTo>
                                  <a:close/>
                                </a:path>
                              </a:pathLst>
                            </a:custGeom>
                            <a:solidFill>
                              <a:srgbClr val="F7F7F7"/>
                            </a:solidFill>
                            <a:ln>
                              <a:noFill/>
                            </a:ln>
                          </wps:spPr>
                          <wps:bodyPr spcFirstLastPara="1" wrap="square" lIns="91425" tIns="91425" rIns="91425" bIns="91425" anchor="ctr" anchorCtr="0">
                            <a:noAutofit/>
                          </wps:bodyPr>
                        </wps:wsp>
                        <wps:wsp>
                          <wps:cNvPr id="37" name="Freeform: Shape 37"/>
                          <wps:cNvSpPr/>
                          <wps:spPr>
                            <a:xfrm>
                              <a:off x="2654" y="1905"/>
                              <a:ext cx="4275" cy="2760"/>
                            </a:xfrm>
                            <a:custGeom>
                              <a:avLst/>
                              <a:gdLst/>
                              <a:ahLst/>
                              <a:cxnLst/>
                              <a:rect l="l" t="t" r="r" b="b"/>
                              <a:pathLst>
                                <a:path w="4275" h="2760" extrusionOk="0">
                                  <a:moveTo>
                                    <a:pt x="375" y="2280"/>
                                  </a:moveTo>
                                  <a:lnTo>
                                    <a:pt x="0" y="2280"/>
                                  </a:lnTo>
                                  <a:lnTo>
                                    <a:pt x="0" y="2760"/>
                                  </a:lnTo>
                                  <a:lnTo>
                                    <a:pt x="375" y="2760"/>
                                  </a:lnTo>
                                  <a:lnTo>
                                    <a:pt x="375" y="2280"/>
                                  </a:lnTo>
                                  <a:close/>
                                  <a:moveTo>
                                    <a:pt x="2715" y="765"/>
                                  </a:moveTo>
                                  <a:lnTo>
                                    <a:pt x="0" y="765"/>
                                  </a:lnTo>
                                  <a:lnTo>
                                    <a:pt x="0" y="1230"/>
                                  </a:lnTo>
                                  <a:lnTo>
                                    <a:pt x="2715" y="1230"/>
                                  </a:lnTo>
                                  <a:lnTo>
                                    <a:pt x="2715" y="765"/>
                                  </a:lnTo>
                                  <a:close/>
                                  <a:moveTo>
                                    <a:pt x="3495" y="1530"/>
                                  </a:moveTo>
                                  <a:lnTo>
                                    <a:pt x="0" y="1530"/>
                                  </a:lnTo>
                                  <a:lnTo>
                                    <a:pt x="0" y="1995"/>
                                  </a:lnTo>
                                  <a:lnTo>
                                    <a:pt x="3495" y="1995"/>
                                  </a:lnTo>
                                  <a:lnTo>
                                    <a:pt x="3495" y="1530"/>
                                  </a:lnTo>
                                  <a:close/>
                                  <a:moveTo>
                                    <a:pt x="4275" y="0"/>
                                  </a:moveTo>
                                  <a:lnTo>
                                    <a:pt x="0" y="0"/>
                                  </a:lnTo>
                                  <a:lnTo>
                                    <a:pt x="0" y="480"/>
                                  </a:lnTo>
                                  <a:lnTo>
                                    <a:pt x="4275" y="480"/>
                                  </a:lnTo>
                                  <a:lnTo>
                                    <a:pt x="4275" y="0"/>
                                  </a:lnTo>
                                  <a:close/>
                                </a:path>
                              </a:pathLst>
                            </a:custGeom>
                            <a:solidFill>
                              <a:srgbClr val="744541"/>
                            </a:solidFill>
                            <a:ln>
                              <a:noFill/>
                            </a:ln>
                          </wps:spPr>
                          <wps:bodyPr spcFirstLastPara="1" wrap="square" lIns="91425" tIns="91425" rIns="91425" bIns="91425" anchor="ctr" anchorCtr="0">
                            <a:noAutofit/>
                          </wps:bodyPr>
                        </wps:wsp>
                        <wps:wsp>
                          <wps:cNvPr id="38" name="Rectangle 38"/>
                          <wps:cNvSpPr/>
                          <wps:spPr>
                            <a:xfrm>
                              <a:off x="2640" y="1755"/>
                              <a:ext cx="15" cy="3060"/>
                            </a:xfrm>
                            <a:prstGeom prst="rect">
                              <a:avLst/>
                            </a:prstGeom>
                            <a:solidFill>
                              <a:srgbClr val="333333"/>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39" name="Freeform: Shape 39"/>
                          <wps:cNvSpPr/>
                          <wps:spPr>
                            <a:xfrm>
                              <a:off x="3029" y="2145"/>
                              <a:ext cx="4080" cy="2295"/>
                            </a:xfrm>
                            <a:custGeom>
                              <a:avLst/>
                              <a:gdLst/>
                              <a:ahLst/>
                              <a:cxnLst/>
                              <a:rect l="l" t="t" r="r" b="b"/>
                              <a:pathLst>
                                <a:path w="4080" h="2295" extrusionOk="0">
                                  <a:moveTo>
                                    <a:pt x="180" y="2280"/>
                                  </a:moveTo>
                                  <a:lnTo>
                                    <a:pt x="0" y="2280"/>
                                  </a:lnTo>
                                  <a:lnTo>
                                    <a:pt x="0" y="2295"/>
                                  </a:lnTo>
                                  <a:lnTo>
                                    <a:pt x="180" y="2295"/>
                                  </a:lnTo>
                                  <a:lnTo>
                                    <a:pt x="180" y="2280"/>
                                  </a:lnTo>
                                  <a:close/>
                                  <a:moveTo>
                                    <a:pt x="2520" y="750"/>
                                  </a:moveTo>
                                  <a:lnTo>
                                    <a:pt x="2340" y="750"/>
                                  </a:lnTo>
                                  <a:lnTo>
                                    <a:pt x="2340" y="765"/>
                                  </a:lnTo>
                                  <a:lnTo>
                                    <a:pt x="2520" y="765"/>
                                  </a:lnTo>
                                  <a:lnTo>
                                    <a:pt x="2520" y="750"/>
                                  </a:lnTo>
                                  <a:close/>
                                  <a:moveTo>
                                    <a:pt x="3300" y="1515"/>
                                  </a:moveTo>
                                  <a:lnTo>
                                    <a:pt x="3120" y="1515"/>
                                  </a:lnTo>
                                  <a:lnTo>
                                    <a:pt x="3120" y="1530"/>
                                  </a:lnTo>
                                  <a:lnTo>
                                    <a:pt x="3300" y="1530"/>
                                  </a:lnTo>
                                  <a:lnTo>
                                    <a:pt x="3300" y="1515"/>
                                  </a:lnTo>
                                  <a:close/>
                                  <a:moveTo>
                                    <a:pt x="4080" y="0"/>
                                  </a:moveTo>
                                  <a:lnTo>
                                    <a:pt x="3900" y="0"/>
                                  </a:lnTo>
                                  <a:lnTo>
                                    <a:pt x="3900" y="15"/>
                                  </a:lnTo>
                                  <a:lnTo>
                                    <a:pt x="4080" y="15"/>
                                  </a:lnTo>
                                  <a:lnTo>
                                    <a:pt x="4080" y="0"/>
                                  </a:lnTo>
                                  <a:close/>
                                </a:path>
                              </a:pathLst>
                            </a:custGeom>
                            <a:solidFill>
                              <a:srgbClr val="999999"/>
                            </a:solidFill>
                            <a:ln>
                              <a:noFill/>
                            </a:ln>
                          </wps:spPr>
                          <wps:bodyPr spcFirstLastPara="1" wrap="square" lIns="91425" tIns="91425" rIns="91425" bIns="91425" anchor="ctr" anchorCtr="0">
                            <a:noAutofit/>
                          </wps:bodyPr>
                        </wps:wsp>
                        <wps:wsp>
                          <wps:cNvPr id="40" name="Freeform: Shape 40"/>
                          <wps:cNvSpPr/>
                          <wps:spPr>
                            <a:xfrm>
                              <a:off x="3215" y="2076"/>
                              <a:ext cx="4619" cy="2449"/>
                            </a:xfrm>
                            <a:custGeom>
                              <a:avLst/>
                              <a:gdLst/>
                              <a:ahLst/>
                              <a:cxnLst/>
                              <a:rect l="l" t="t" r="r" b="b"/>
                              <a:pathLst>
                                <a:path w="4619" h="2449" extrusionOk="0">
                                  <a:moveTo>
                                    <a:pt x="3986" y="116"/>
                                  </a:moveTo>
                                  <a:lnTo>
                                    <a:pt x="3986" y="131"/>
                                  </a:lnTo>
                                  <a:lnTo>
                                    <a:pt x="3900" y="131"/>
                                  </a:lnTo>
                                  <a:lnTo>
                                    <a:pt x="3900" y="127"/>
                                  </a:lnTo>
                                  <a:lnTo>
                                    <a:pt x="3901" y="124"/>
                                  </a:lnTo>
                                  <a:lnTo>
                                    <a:pt x="3902" y="120"/>
                                  </a:lnTo>
                                  <a:lnTo>
                                    <a:pt x="3904" y="114"/>
                                  </a:lnTo>
                                  <a:lnTo>
                                    <a:pt x="3908" y="109"/>
                                  </a:lnTo>
                                  <a:lnTo>
                                    <a:pt x="3913" y="103"/>
                                  </a:lnTo>
                                  <a:lnTo>
                                    <a:pt x="3917" y="97"/>
                                  </a:lnTo>
                                  <a:lnTo>
                                    <a:pt x="3924" y="91"/>
                                  </a:lnTo>
                                  <a:lnTo>
                                    <a:pt x="3933" y="83"/>
                                  </a:lnTo>
                                  <a:lnTo>
                                    <a:pt x="3947" y="72"/>
                                  </a:lnTo>
                                  <a:lnTo>
                                    <a:pt x="3957" y="63"/>
                                  </a:lnTo>
                                  <a:lnTo>
                                    <a:pt x="3962" y="56"/>
                                  </a:lnTo>
                                  <a:lnTo>
                                    <a:pt x="3967" y="49"/>
                                  </a:lnTo>
                                  <a:lnTo>
                                    <a:pt x="3969" y="43"/>
                                  </a:lnTo>
                                  <a:lnTo>
                                    <a:pt x="3969" y="37"/>
                                  </a:lnTo>
                                  <a:lnTo>
                                    <a:pt x="3969" y="31"/>
                                  </a:lnTo>
                                  <a:lnTo>
                                    <a:pt x="3967" y="25"/>
                                  </a:lnTo>
                                  <a:lnTo>
                                    <a:pt x="3962" y="21"/>
                                  </a:lnTo>
                                  <a:lnTo>
                                    <a:pt x="3958" y="17"/>
                                  </a:lnTo>
                                  <a:lnTo>
                                    <a:pt x="3952" y="15"/>
                                  </a:lnTo>
                                  <a:lnTo>
                                    <a:pt x="3945" y="15"/>
                                  </a:lnTo>
                                  <a:lnTo>
                                    <a:pt x="3937" y="15"/>
                                  </a:lnTo>
                                  <a:lnTo>
                                    <a:pt x="3931" y="17"/>
                                  </a:lnTo>
                                  <a:lnTo>
                                    <a:pt x="3927" y="22"/>
                                  </a:lnTo>
                                  <a:lnTo>
                                    <a:pt x="3922" y="26"/>
                                  </a:lnTo>
                                  <a:lnTo>
                                    <a:pt x="3920" y="32"/>
                                  </a:lnTo>
                                  <a:lnTo>
                                    <a:pt x="3920" y="41"/>
                                  </a:lnTo>
                                  <a:lnTo>
                                    <a:pt x="3903" y="39"/>
                                  </a:lnTo>
                                  <a:lnTo>
                                    <a:pt x="3905" y="27"/>
                                  </a:lnTo>
                                  <a:lnTo>
                                    <a:pt x="3909" y="18"/>
                                  </a:lnTo>
                                  <a:lnTo>
                                    <a:pt x="3916" y="11"/>
                                  </a:lnTo>
                                  <a:lnTo>
                                    <a:pt x="3923" y="5"/>
                                  </a:lnTo>
                                  <a:lnTo>
                                    <a:pt x="3933" y="2"/>
                                  </a:lnTo>
                                  <a:lnTo>
                                    <a:pt x="3945" y="2"/>
                                  </a:lnTo>
                                  <a:lnTo>
                                    <a:pt x="3958" y="2"/>
                                  </a:lnTo>
                                  <a:lnTo>
                                    <a:pt x="3967" y="5"/>
                                  </a:lnTo>
                                  <a:lnTo>
                                    <a:pt x="3975" y="12"/>
                                  </a:lnTo>
                                  <a:lnTo>
                                    <a:pt x="3982" y="19"/>
                                  </a:lnTo>
                                  <a:lnTo>
                                    <a:pt x="3985" y="27"/>
                                  </a:lnTo>
                                  <a:lnTo>
                                    <a:pt x="3985" y="37"/>
                                  </a:lnTo>
                                  <a:lnTo>
                                    <a:pt x="3985" y="43"/>
                                  </a:lnTo>
                                  <a:lnTo>
                                    <a:pt x="3984" y="48"/>
                                  </a:lnTo>
                                  <a:lnTo>
                                    <a:pt x="3982" y="53"/>
                                  </a:lnTo>
                                  <a:lnTo>
                                    <a:pt x="3980" y="58"/>
                                  </a:lnTo>
                                  <a:lnTo>
                                    <a:pt x="3977" y="63"/>
                                  </a:lnTo>
                                  <a:lnTo>
                                    <a:pt x="3972" y="68"/>
                                  </a:lnTo>
                                  <a:lnTo>
                                    <a:pt x="3967" y="74"/>
                                  </a:lnTo>
                                  <a:lnTo>
                                    <a:pt x="3959" y="81"/>
                                  </a:lnTo>
                                  <a:lnTo>
                                    <a:pt x="3947" y="91"/>
                                  </a:lnTo>
                                  <a:lnTo>
                                    <a:pt x="3938" y="99"/>
                                  </a:lnTo>
                                  <a:lnTo>
                                    <a:pt x="3932" y="104"/>
                                  </a:lnTo>
                                  <a:lnTo>
                                    <a:pt x="3929" y="107"/>
                                  </a:lnTo>
                                  <a:lnTo>
                                    <a:pt x="3926" y="110"/>
                                  </a:lnTo>
                                  <a:lnTo>
                                    <a:pt x="3924" y="113"/>
                                  </a:lnTo>
                                  <a:lnTo>
                                    <a:pt x="3922" y="116"/>
                                  </a:lnTo>
                                  <a:lnTo>
                                    <a:pt x="3986" y="116"/>
                                  </a:lnTo>
                                  <a:close/>
                                  <a:moveTo>
                                    <a:pt x="4086" y="116"/>
                                  </a:moveTo>
                                  <a:lnTo>
                                    <a:pt x="4086" y="131"/>
                                  </a:lnTo>
                                  <a:lnTo>
                                    <a:pt x="4001" y="131"/>
                                  </a:lnTo>
                                  <a:lnTo>
                                    <a:pt x="4000" y="127"/>
                                  </a:lnTo>
                                  <a:lnTo>
                                    <a:pt x="4001" y="124"/>
                                  </a:lnTo>
                                  <a:lnTo>
                                    <a:pt x="4002" y="120"/>
                                  </a:lnTo>
                                  <a:lnTo>
                                    <a:pt x="4005" y="114"/>
                                  </a:lnTo>
                                  <a:lnTo>
                                    <a:pt x="4008" y="109"/>
                                  </a:lnTo>
                                  <a:lnTo>
                                    <a:pt x="4013" y="103"/>
                                  </a:lnTo>
                                  <a:lnTo>
                                    <a:pt x="4018" y="97"/>
                                  </a:lnTo>
                                  <a:lnTo>
                                    <a:pt x="4024" y="91"/>
                                  </a:lnTo>
                                  <a:lnTo>
                                    <a:pt x="4034" y="83"/>
                                  </a:lnTo>
                                  <a:lnTo>
                                    <a:pt x="4048" y="72"/>
                                  </a:lnTo>
                                  <a:lnTo>
                                    <a:pt x="4057" y="63"/>
                                  </a:lnTo>
                                  <a:lnTo>
                                    <a:pt x="4062" y="56"/>
                                  </a:lnTo>
                                  <a:lnTo>
                                    <a:pt x="4067" y="49"/>
                                  </a:lnTo>
                                  <a:lnTo>
                                    <a:pt x="4069" y="43"/>
                                  </a:lnTo>
                                  <a:lnTo>
                                    <a:pt x="4069" y="37"/>
                                  </a:lnTo>
                                  <a:lnTo>
                                    <a:pt x="4069" y="31"/>
                                  </a:lnTo>
                                  <a:lnTo>
                                    <a:pt x="4067" y="25"/>
                                  </a:lnTo>
                                  <a:lnTo>
                                    <a:pt x="4063" y="21"/>
                                  </a:lnTo>
                                  <a:lnTo>
                                    <a:pt x="4058" y="17"/>
                                  </a:lnTo>
                                  <a:lnTo>
                                    <a:pt x="4052" y="15"/>
                                  </a:lnTo>
                                  <a:lnTo>
                                    <a:pt x="4045" y="15"/>
                                  </a:lnTo>
                                  <a:lnTo>
                                    <a:pt x="4037" y="15"/>
                                  </a:lnTo>
                                  <a:lnTo>
                                    <a:pt x="4031" y="17"/>
                                  </a:lnTo>
                                  <a:lnTo>
                                    <a:pt x="4027" y="22"/>
                                  </a:lnTo>
                                  <a:lnTo>
                                    <a:pt x="4022" y="26"/>
                                  </a:lnTo>
                                  <a:lnTo>
                                    <a:pt x="4020" y="32"/>
                                  </a:lnTo>
                                  <a:lnTo>
                                    <a:pt x="4020" y="41"/>
                                  </a:lnTo>
                                  <a:lnTo>
                                    <a:pt x="4004" y="39"/>
                                  </a:lnTo>
                                  <a:lnTo>
                                    <a:pt x="4005" y="27"/>
                                  </a:lnTo>
                                  <a:lnTo>
                                    <a:pt x="4009" y="18"/>
                                  </a:lnTo>
                                  <a:lnTo>
                                    <a:pt x="4016" y="11"/>
                                  </a:lnTo>
                                  <a:lnTo>
                                    <a:pt x="4023" y="5"/>
                                  </a:lnTo>
                                  <a:lnTo>
                                    <a:pt x="4033" y="2"/>
                                  </a:lnTo>
                                  <a:lnTo>
                                    <a:pt x="4045" y="2"/>
                                  </a:lnTo>
                                  <a:lnTo>
                                    <a:pt x="4058" y="2"/>
                                  </a:lnTo>
                                  <a:lnTo>
                                    <a:pt x="4068" y="5"/>
                                  </a:lnTo>
                                  <a:lnTo>
                                    <a:pt x="4075" y="12"/>
                                  </a:lnTo>
                                  <a:lnTo>
                                    <a:pt x="4082" y="19"/>
                                  </a:lnTo>
                                  <a:lnTo>
                                    <a:pt x="4086" y="27"/>
                                  </a:lnTo>
                                  <a:lnTo>
                                    <a:pt x="4086" y="37"/>
                                  </a:lnTo>
                                  <a:lnTo>
                                    <a:pt x="4086" y="43"/>
                                  </a:lnTo>
                                  <a:lnTo>
                                    <a:pt x="4084" y="48"/>
                                  </a:lnTo>
                                  <a:lnTo>
                                    <a:pt x="4082" y="53"/>
                                  </a:lnTo>
                                  <a:lnTo>
                                    <a:pt x="4080" y="58"/>
                                  </a:lnTo>
                                  <a:lnTo>
                                    <a:pt x="4077" y="63"/>
                                  </a:lnTo>
                                  <a:lnTo>
                                    <a:pt x="4072" y="68"/>
                                  </a:lnTo>
                                  <a:lnTo>
                                    <a:pt x="4067" y="74"/>
                                  </a:lnTo>
                                  <a:lnTo>
                                    <a:pt x="4059" y="81"/>
                                  </a:lnTo>
                                  <a:lnTo>
                                    <a:pt x="4047" y="91"/>
                                  </a:lnTo>
                                  <a:lnTo>
                                    <a:pt x="4038" y="99"/>
                                  </a:lnTo>
                                  <a:lnTo>
                                    <a:pt x="4032" y="104"/>
                                  </a:lnTo>
                                  <a:lnTo>
                                    <a:pt x="4029" y="107"/>
                                  </a:lnTo>
                                  <a:lnTo>
                                    <a:pt x="4027" y="110"/>
                                  </a:lnTo>
                                  <a:lnTo>
                                    <a:pt x="4024" y="113"/>
                                  </a:lnTo>
                                  <a:lnTo>
                                    <a:pt x="4023" y="116"/>
                                  </a:lnTo>
                                  <a:lnTo>
                                    <a:pt x="4086" y="116"/>
                                  </a:lnTo>
                                  <a:close/>
                                  <a:moveTo>
                                    <a:pt x="4187" y="169"/>
                                  </a:moveTo>
                                  <a:lnTo>
                                    <a:pt x="4181" y="160"/>
                                  </a:lnTo>
                                  <a:lnTo>
                                    <a:pt x="4175" y="151"/>
                                  </a:lnTo>
                                  <a:lnTo>
                                    <a:pt x="4170" y="141"/>
                                  </a:lnTo>
                                  <a:lnTo>
                                    <a:pt x="4165" y="130"/>
                                  </a:lnTo>
                                  <a:lnTo>
                                    <a:pt x="4161" y="119"/>
                                  </a:lnTo>
                                  <a:lnTo>
                                    <a:pt x="4158" y="108"/>
                                  </a:lnTo>
                                  <a:lnTo>
                                    <a:pt x="4157" y="96"/>
                                  </a:lnTo>
                                  <a:lnTo>
                                    <a:pt x="4156" y="84"/>
                                  </a:lnTo>
                                  <a:lnTo>
                                    <a:pt x="4157" y="74"/>
                                  </a:lnTo>
                                  <a:lnTo>
                                    <a:pt x="4158" y="64"/>
                                  </a:lnTo>
                                  <a:lnTo>
                                    <a:pt x="4160" y="54"/>
                                  </a:lnTo>
                                  <a:lnTo>
                                    <a:pt x="4163" y="44"/>
                                  </a:lnTo>
                                  <a:lnTo>
                                    <a:pt x="4167" y="33"/>
                                  </a:lnTo>
                                  <a:lnTo>
                                    <a:pt x="4173" y="22"/>
                                  </a:lnTo>
                                  <a:lnTo>
                                    <a:pt x="4180" y="11"/>
                                  </a:lnTo>
                                  <a:lnTo>
                                    <a:pt x="4187" y="0"/>
                                  </a:lnTo>
                                  <a:lnTo>
                                    <a:pt x="4199" y="0"/>
                                  </a:lnTo>
                                  <a:lnTo>
                                    <a:pt x="4192" y="12"/>
                                  </a:lnTo>
                                  <a:lnTo>
                                    <a:pt x="4187" y="21"/>
                                  </a:lnTo>
                                  <a:lnTo>
                                    <a:pt x="4185" y="26"/>
                                  </a:lnTo>
                                  <a:lnTo>
                                    <a:pt x="4181" y="34"/>
                                  </a:lnTo>
                                  <a:lnTo>
                                    <a:pt x="4178" y="43"/>
                                  </a:lnTo>
                                  <a:lnTo>
                                    <a:pt x="4176" y="51"/>
                                  </a:lnTo>
                                  <a:lnTo>
                                    <a:pt x="4174" y="62"/>
                                  </a:lnTo>
                                  <a:lnTo>
                                    <a:pt x="4172" y="73"/>
                                  </a:lnTo>
                                  <a:lnTo>
                                    <a:pt x="4172" y="84"/>
                                  </a:lnTo>
                                  <a:lnTo>
                                    <a:pt x="4174" y="106"/>
                                  </a:lnTo>
                                  <a:lnTo>
                                    <a:pt x="4179" y="127"/>
                                  </a:lnTo>
                                  <a:lnTo>
                                    <a:pt x="4187" y="148"/>
                                  </a:lnTo>
                                  <a:lnTo>
                                    <a:pt x="4199" y="169"/>
                                  </a:lnTo>
                                  <a:lnTo>
                                    <a:pt x="4187" y="169"/>
                                  </a:lnTo>
                                  <a:close/>
                                  <a:moveTo>
                                    <a:pt x="4213" y="97"/>
                                  </a:moveTo>
                                  <a:lnTo>
                                    <a:pt x="4229" y="96"/>
                                  </a:lnTo>
                                  <a:lnTo>
                                    <a:pt x="4230" y="104"/>
                                  </a:lnTo>
                                  <a:lnTo>
                                    <a:pt x="4233" y="110"/>
                                  </a:lnTo>
                                  <a:lnTo>
                                    <a:pt x="4238" y="114"/>
                                  </a:lnTo>
                                  <a:lnTo>
                                    <a:pt x="4242" y="118"/>
                                  </a:lnTo>
                                  <a:lnTo>
                                    <a:pt x="4248" y="120"/>
                                  </a:lnTo>
                                  <a:lnTo>
                                    <a:pt x="4254" y="120"/>
                                  </a:lnTo>
                                  <a:lnTo>
                                    <a:pt x="4262" y="120"/>
                                  </a:lnTo>
                                  <a:lnTo>
                                    <a:pt x="4268" y="117"/>
                                  </a:lnTo>
                                  <a:lnTo>
                                    <a:pt x="4273" y="112"/>
                                  </a:lnTo>
                                  <a:lnTo>
                                    <a:pt x="4279" y="106"/>
                                  </a:lnTo>
                                  <a:lnTo>
                                    <a:pt x="4281" y="98"/>
                                  </a:lnTo>
                                  <a:lnTo>
                                    <a:pt x="4281" y="89"/>
                                  </a:lnTo>
                                  <a:lnTo>
                                    <a:pt x="4281" y="80"/>
                                  </a:lnTo>
                                  <a:lnTo>
                                    <a:pt x="4279" y="73"/>
                                  </a:lnTo>
                                  <a:lnTo>
                                    <a:pt x="4274" y="67"/>
                                  </a:lnTo>
                                  <a:lnTo>
                                    <a:pt x="4269" y="62"/>
                                  </a:lnTo>
                                  <a:lnTo>
                                    <a:pt x="4262" y="60"/>
                                  </a:lnTo>
                                  <a:lnTo>
                                    <a:pt x="4254" y="60"/>
                                  </a:lnTo>
                                  <a:lnTo>
                                    <a:pt x="4249" y="60"/>
                                  </a:lnTo>
                                  <a:lnTo>
                                    <a:pt x="4244" y="61"/>
                                  </a:lnTo>
                                  <a:lnTo>
                                    <a:pt x="4240" y="63"/>
                                  </a:lnTo>
                                  <a:lnTo>
                                    <a:pt x="4236" y="65"/>
                                  </a:lnTo>
                                  <a:lnTo>
                                    <a:pt x="4233" y="68"/>
                                  </a:lnTo>
                                  <a:lnTo>
                                    <a:pt x="4230" y="72"/>
                                  </a:lnTo>
                                  <a:lnTo>
                                    <a:pt x="4215" y="70"/>
                                  </a:lnTo>
                                  <a:lnTo>
                                    <a:pt x="4228" y="4"/>
                                  </a:lnTo>
                                  <a:lnTo>
                                    <a:pt x="4292" y="4"/>
                                  </a:lnTo>
                                  <a:lnTo>
                                    <a:pt x="4292" y="19"/>
                                  </a:lnTo>
                                  <a:lnTo>
                                    <a:pt x="4241" y="19"/>
                                  </a:lnTo>
                                  <a:lnTo>
                                    <a:pt x="4234" y="54"/>
                                  </a:lnTo>
                                  <a:lnTo>
                                    <a:pt x="4241" y="48"/>
                                  </a:lnTo>
                                  <a:lnTo>
                                    <a:pt x="4249" y="46"/>
                                  </a:lnTo>
                                  <a:lnTo>
                                    <a:pt x="4258" y="46"/>
                                  </a:lnTo>
                                  <a:lnTo>
                                    <a:pt x="4269" y="46"/>
                                  </a:lnTo>
                                  <a:lnTo>
                                    <a:pt x="4279" y="49"/>
                                  </a:lnTo>
                                  <a:lnTo>
                                    <a:pt x="4286" y="57"/>
                                  </a:lnTo>
                                  <a:lnTo>
                                    <a:pt x="4294" y="65"/>
                                  </a:lnTo>
                                  <a:lnTo>
                                    <a:pt x="4298" y="75"/>
                                  </a:lnTo>
                                  <a:lnTo>
                                    <a:pt x="4298" y="87"/>
                                  </a:lnTo>
                                  <a:lnTo>
                                    <a:pt x="4298" y="99"/>
                                  </a:lnTo>
                                  <a:lnTo>
                                    <a:pt x="4295" y="109"/>
                                  </a:lnTo>
                                  <a:lnTo>
                                    <a:pt x="4288" y="118"/>
                                  </a:lnTo>
                                  <a:lnTo>
                                    <a:pt x="4280" y="128"/>
                                  </a:lnTo>
                                  <a:lnTo>
                                    <a:pt x="4268" y="133"/>
                                  </a:lnTo>
                                  <a:lnTo>
                                    <a:pt x="4254" y="133"/>
                                  </a:lnTo>
                                  <a:lnTo>
                                    <a:pt x="4242" y="133"/>
                                  </a:lnTo>
                                  <a:lnTo>
                                    <a:pt x="4233" y="130"/>
                                  </a:lnTo>
                                  <a:lnTo>
                                    <a:pt x="4225" y="123"/>
                                  </a:lnTo>
                                  <a:lnTo>
                                    <a:pt x="4218" y="117"/>
                                  </a:lnTo>
                                  <a:lnTo>
                                    <a:pt x="4214" y="108"/>
                                  </a:lnTo>
                                  <a:lnTo>
                                    <a:pt x="4213" y="97"/>
                                  </a:lnTo>
                                  <a:close/>
                                  <a:moveTo>
                                    <a:pt x="4313" y="97"/>
                                  </a:moveTo>
                                  <a:lnTo>
                                    <a:pt x="4329" y="96"/>
                                  </a:lnTo>
                                  <a:lnTo>
                                    <a:pt x="4331" y="104"/>
                                  </a:lnTo>
                                  <a:lnTo>
                                    <a:pt x="4333" y="110"/>
                                  </a:lnTo>
                                  <a:lnTo>
                                    <a:pt x="4338" y="114"/>
                                  </a:lnTo>
                                  <a:lnTo>
                                    <a:pt x="4342" y="118"/>
                                  </a:lnTo>
                                  <a:lnTo>
                                    <a:pt x="4348" y="120"/>
                                  </a:lnTo>
                                  <a:lnTo>
                                    <a:pt x="4354" y="120"/>
                                  </a:lnTo>
                                  <a:lnTo>
                                    <a:pt x="4362" y="120"/>
                                  </a:lnTo>
                                  <a:lnTo>
                                    <a:pt x="4368" y="117"/>
                                  </a:lnTo>
                                  <a:lnTo>
                                    <a:pt x="4373" y="112"/>
                                  </a:lnTo>
                                  <a:lnTo>
                                    <a:pt x="4379" y="106"/>
                                  </a:lnTo>
                                  <a:lnTo>
                                    <a:pt x="4381" y="98"/>
                                  </a:lnTo>
                                  <a:lnTo>
                                    <a:pt x="4381" y="89"/>
                                  </a:lnTo>
                                  <a:lnTo>
                                    <a:pt x="4381" y="80"/>
                                  </a:lnTo>
                                  <a:lnTo>
                                    <a:pt x="4379" y="73"/>
                                  </a:lnTo>
                                  <a:lnTo>
                                    <a:pt x="4374" y="67"/>
                                  </a:lnTo>
                                  <a:lnTo>
                                    <a:pt x="4369" y="62"/>
                                  </a:lnTo>
                                  <a:lnTo>
                                    <a:pt x="4362" y="60"/>
                                  </a:lnTo>
                                  <a:lnTo>
                                    <a:pt x="4354" y="60"/>
                                  </a:lnTo>
                                  <a:lnTo>
                                    <a:pt x="4349" y="60"/>
                                  </a:lnTo>
                                  <a:lnTo>
                                    <a:pt x="4344" y="61"/>
                                  </a:lnTo>
                                  <a:lnTo>
                                    <a:pt x="4340" y="63"/>
                                  </a:lnTo>
                                  <a:lnTo>
                                    <a:pt x="4336" y="65"/>
                                  </a:lnTo>
                                  <a:lnTo>
                                    <a:pt x="4333" y="68"/>
                                  </a:lnTo>
                                  <a:lnTo>
                                    <a:pt x="4330" y="72"/>
                                  </a:lnTo>
                                  <a:lnTo>
                                    <a:pt x="4316" y="70"/>
                                  </a:lnTo>
                                  <a:lnTo>
                                    <a:pt x="4328" y="4"/>
                                  </a:lnTo>
                                  <a:lnTo>
                                    <a:pt x="4392" y="4"/>
                                  </a:lnTo>
                                  <a:lnTo>
                                    <a:pt x="4392" y="19"/>
                                  </a:lnTo>
                                  <a:lnTo>
                                    <a:pt x="4341" y="19"/>
                                  </a:lnTo>
                                  <a:lnTo>
                                    <a:pt x="4334" y="54"/>
                                  </a:lnTo>
                                  <a:lnTo>
                                    <a:pt x="4341" y="48"/>
                                  </a:lnTo>
                                  <a:lnTo>
                                    <a:pt x="4350" y="46"/>
                                  </a:lnTo>
                                  <a:lnTo>
                                    <a:pt x="4358" y="46"/>
                                  </a:lnTo>
                                  <a:lnTo>
                                    <a:pt x="4369" y="46"/>
                                  </a:lnTo>
                                  <a:lnTo>
                                    <a:pt x="4379" y="49"/>
                                  </a:lnTo>
                                  <a:lnTo>
                                    <a:pt x="4387" y="57"/>
                                  </a:lnTo>
                                  <a:lnTo>
                                    <a:pt x="4394" y="65"/>
                                  </a:lnTo>
                                  <a:lnTo>
                                    <a:pt x="4398" y="75"/>
                                  </a:lnTo>
                                  <a:lnTo>
                                    <a:pt x="4398" y="87"/>
                                  </a:lnTo>
                                  <a:lnTo>
                                    <a:pt x="4398" y="99"/>
                                  </a:lnTo>
                                  <a:lnTo>
                                    <a:pt x="4395" y="109"/>
                                  </a:lnTo>
                                  <a:lnTo>
                                    <a:pt x="4388" y="118"/>
                                  </a:lnTo>
                                  <a:lnTo>
                                    <a:pt x="4380" y="128"/>
                                  </a:lnTo>
                                  <a:lnTo>
                                    <a:pt x="4368" y="133"/>
                                  </a:lnTo>
                                  <a:lnTo>
                                    <a:pt x="4354" y="133"/>
                                  </a:lnTo>
                                  <a:lnTo>
                                    <a:pt x="4342" y="133"/>
                                  </a:lnTo>
                                  <a:lnTo>
                                    <a:pt x="4333" y="130"/>
                                  </a:lnTo>
                                  <a:lnTo>
                                    <a:pt x="4325" y="123"/>
                                  </a:lnTo>
                                  <a:lnTo>
                                    <a:pt x="4318" y="117"/>
                                  </a:lnTo>
                                  <a:lnTo>
                                    <a:pt x="4314" y="108"/>
                                  </a:lnTo>
                                  <a:lnTo>
                                    <a:pt x="4313" y="97"/>
                                  </a:lnTo>
                                  <a:close/>
                                  <a:moveTo>
                                    <a:pt x="4416" y="33"/>
                                  </a:moveTo>
                                  <a:lnTo>
                                    <a:pt x="4416" y="24"/>
                                  </a:lnTo>
                                  <a:lnTo>
                                    <a:pt x="4418" y="16"/>
                                  </a:lnTo>
                                  <a:lnTo>
                                    <a:pt x="4423" y="10"/>
                                  </a:lnTo>
                                  <a:lnTo>
                                    <a:pt x="4427" y="3"/>
                                  </a:lnTo>
                                  <a:lnTo>
                                    <a:pt x="4434" y="0"/>
                                  </a:lnTo>
                                  <a:lnTo>
                                    <a:pt x="4443" y="0"/>
                                  </a:lnTo>
                                  <a:lnTo>
                                    <a:pt x="4451" y="0"/>
                                  </a:lnTo>
                                  <a:lnTo>
                                    <a:pt x="4458" y="3"/>
                                  </a:lnTo>
                                  <a:lnTo>
                                    <a:pt x="4463" y="9"/>
                                  </a:lnTo>
                                  <a:lnTo>
                                    <a:pt x="4468" y="14"/>
                                  </a:lnTo>
                                  <a:lnTo>
                                    <a:pt x="4471" y="23"/>
                                  </a:lnTo>
                                  <a:lnTo>
                                    <a:pt x="4471" y="34"/>
                                  </a:lnTo>
                                  <a:lnTo>
                                    <a:pt x="4471" y="45"/>
                                  </a:lnTo>
                                  <a:lnTo>
                                    <a:pt x="4468" y="53"/>
                                  </a:lnTo>
                                  <a:lnTo>
                                    <a:pt x="4463" y="59"/>
                                  </a:lnTo>
                                  <a:lnTo>
                                    <a:pt x="4458" y="65"/>
                                  </a:lnTo>
                                  <a:lnTo>
                                    <a:pt x="4451" y="68"/>
                                  </a:lnTo>
                                  <a:lnTo>
                                    <a:pt x="4443" y="68"/>
                                  </a:lnTo>
                                  <a:lnTo>
                                    <a:pt x="4435" y="68"/>
                                  </a:lnTo>
                                  <a:lnTo>
                                    <a:pt x="4429" y="65"/>
                                  </a:lnTo>
                                  <a:lnTo>
                                    <a:pt x="4424" y="59"/>
                                  </a:lnTo>
                                  <a:lnTo>
                                    <a:pt x="4418" y="54"/>
                                  </a:lnTo>
                                  <a:lnTo>
                                    <a:pt x="4416" y="45"/>
                                  </a:lnTo>
                                  <a:lnTo>
                                    <a:pt x="4416" y="33"/>
                                  </a:lnTo>
                                  <a:close/>
                                  <a:moveTo>
                                    <a:pt x="4443" y="11"/>
                                  </a:moveTo>
                                  <a:lnTo>
                                    <a:pt x="4439" y="11"/>
                                  </a:lnTo>
                                  <a:lnTo>
                                    <a:pt x="4436" y="13"/>
                                  </a:lnTo>
                                  <a:lnTo>
                                    <a:pt x="4434" y="16"/>
                                  </a:lnTo>
                                  <a:lnTo>
                                    <a:pt x="4431" y="19"/>
                                  </a:lnTo>
                                  <a:lnTo>
                                    <a:pt x="4430" y="26"/>
                                  </a:lnTo>
                                  <a:lnTo>
                                    <a:pt x="4430" y="35"/>
                                  </a:lnTo>
                                  <a:lnTo>
                                    <a:pt x="4430" y="43"/>
                                  </a:lnTo>
                                  <a:lnTo>
                                    <a:pt x="4431" y="49"/>
                                  </a:lnTo>
                                  <a:lnTo>
                                    <a:pt x="4434" y="52"/>
                                  </a:lnTo>
                                  <a:lnTo>
                                    <a:pt x="4436" y="55"/>
                                  </a:lnTo>
                                  <a:lnTo>
                                    <a:pt x="4439" y="57"/>
                                  </a:lnTo>
                                  <a:lnTo>
                                    <a:pt x="4443" y="57"/>
                                  </a:lnTo>
                                  <a:lnTo>
                                    <a:pt x="4447" y="57"/>
                                  </a:lnTo>
                                  <a:lnTo>
                                    <a:pt x="4451" y="55"/>
                                  </a:lnTo>
                                  <a:lnTo>
                                    <a:pt x="4453" y="52"/>
                                  </a:lnTo>
                                  <a:lnTo>
                                    <a:pt x="4456" y="49"/>
                                  </a:lnTo>
                                  <a:lnTo>
                                    <a:pt x="4457" y="42"/>
                                  </a:lnTo>
                                  <a:lnTo>
                                    <a:pt x="4457" y="33"/>
                                  </a:lnTo>
                                  <a:lnTo>
                                    <a:pt x="4457" y="25"/>
                                  </a:lnTo>
                                  <a:lnTo>
                                    <a:pt x="4456" y="19"/>
                                  </a:lnTo>
                                  <a:lnTo>
                                    <a:pt x="4453" y="16"/>
                                  </a:lnTo>
                                  <a:lnTo>
                                    <a:pt x="4451" y="13"/>
                                  </a:lnTo>
                                  <a:lnTo>
                                    <a:pt x="4447" y="11"/>
                                  </a:lnTo>
                                  <a:lnTo>
                                    <a:pt x="4443" y="11"/>
                                  </a:lnTo>
                                  <a:close/>
                                  <a:moveTo>
                                    <a:pt x="4443" y="136"/>
                                  </a:moveTo>
                                  <a:lnTo>
                                    <a:pt x="4514" y="0"/>
                                  </a:lnTo>
                                  <a:lnTo>
                                    <a:pt x="4527" y="0"/>
                                  </a:lnTo>
                                  <a:lnTo>
                                    <a:pt x="4457" y="136"/>
                                  </a:lnTo>
                                  <a:lnTo>
                                    <a:pt x="4443" y="136"/>
                                  </a:lnTo>
                                  <a:close/>
                                  <a:moveTo>
                                    <a:pt x="4499" y="101"/>
                                  </a:moveTo>
                                  <a:lnTo>
                                    <a:pt x="4499" y="92"/>
                                  </a:lnTo>
                                  <a:lnTo>
                                    <a:pt x="4501" y="84"/>
                                  </a:lnTo>
                                  <a:lnTo>
                                    <a:pt x="4506" y="77"/>
                                  </a:lnTo>
                                  <a:lnTo>
                                    <a:pt x="4511" y="71"/>
                                  </a:lnTo>
                                  <a:lnTo>
                                    <a:pt x="4517" y="68"/>
                                  </a:lnTo>
                                  <a:lnTo>
                                    <a:pt x="4526" y="68"/>
                                  </a:lnTo>
                                  <a:lnTo>
                                    <a:pt x="4534" y="68"/>
                                  </a:lnTo>
                                  <a:lnTo>
                                    <a:pt x="4541" y="71"/>
                                  </a:lnTo>
                                  <a:lnTo>
                                    <a:pt x="4546" y="76"/>
                                  </a:lnTo>
                                  <a:lnTo>
                                    <a:pt x="4552" y="82"/>
                                  </a:lnTo>
                                  <a:lnTo>
                                    <a:pt x="4554" y="91"/>
                                  </a:lnTo>
                                  <a:lnTo>
                                    <a:pt x="4554" y="102"/>
                                  </a:lnTo>
                                  <a:lnTo>
                                    <a:pt x="4554" y="113"/>
                                  </a:lnTo>
                                  <a:lnTo>
                                    <a:pt x="4552" y="121"/>
                                  </a:lnTo>
                                  <a:lnTo>
                                    <a:pt x="4546" y="127"/>
                                  </a:lnTo>
                                  <a:lnTo>
                                    <a:pt x="4541" y="133"/>
                                  </a:lnTo>
                                  <a:lnTo>
                                    <a:pt x="4534" y="136"/>
                                  </a:lnTo>
                                  <a:lnTo>
                                    <a:pt x="4526" y="136"/>
                                  </a:lnTo>
                                  <a:lnTo>
                                    <a:pt x="4519" y="136"/>
                                  </a:lnTo>
                                  <a:lnTo>
                                    <a:pt x="4512" y="133"/>
                                  </a:lnTo>
                                  <a:lnTo>
                                    <a:pt x="4507" y="127"/>
                                  </a:lnTo>
                                  <a:lnTo>
                                    <a:pt x="4502" y="121"/>
                                  </a:lnTo>
                                  <a:lnTo>
                                    <a:pt x="4499" y="112"/>
                                  </a:lnTo>
                                  <a:lnTo>
                                    <a:pt x="4499" y="101"/>
                                  </a:lnTo>
                                  <a:close/>
                                  <a:moveTo>
                                    <a:pt x="4527" y="79"/>
                                  </a:moveTo>
                                  <a:lnTo>
                                    <a:pt x="4523" y="79"/>
                                  </a:lnTo>
                                  <a:lnTo>
                                    <a:pt x="4519" y="80"/>
                                  </a:lnTo>
                                  <a:lnTo>
                                    <a:pt x="4517" y="84"/>
                                  </a:lnTo>
                                  <a:lnTo>
                                    <a:pt x="4514" y="87"/>
                                  </a:lnTo>
                                  <a:lnTo>
                                    <a:pt x="4513" y="93"/>
                                  </a:lnTo>
                                  <a:lnTo>
                                    <a:pt x="4513" y="102"/>
                                  </a:lnTo>
                                  <a:lnTo>
                                    <a:pt x="4513" y="111"/>
                                  </a:lnTo>
                                  <a:lnTo>
                                    <a:pt x="4514" y="116"/>
                                  </a:lnTo>
                                  <a:lnTo>
                                    <a:pt x="4517" y="120"/>
                                  </a:lnTo>
                                  <a:lnTo>
                                    <a:pt x="4520" y="123"/>
                                  </a:lnTo>
                                  <a:lnTo>
                                    <a:pt x="4523" y="125"/>
                                  </a:lnTo>
                                  <a:lnTo>
                                    <a:pt x="4527" y="125"/>
                                  </a:lnTo>
                                  <a:lnTo>
                                    <a:pt x="4531" y="125"/>
                                  </a:lnTo>
                                  <a:lnTo>
                                    <a:pt x="4534" y="123"/>
                                  </a:lnTo>
                                  <a:lnTo>
                                    <a:pt x="4537" y="120"/>
                                  </a:lnTo>
                                  <a:lnTo>
                                    <a:pt x="4539" y="116"/>
                                  </a:lnTo>
                                  <a:lnTo>
                                    <a:pt x="4541" y="110"/>
                                  </a:lnTo>
                                  <a:lnTo>
                                    <a:pt x="4541" y="101"/>
                                  </a:lnTo>
                                  <a:lnTo>
                                    <a:pt x="4541" y="93"/>
                                  </a:lnTo>
                                  <a:lnTo>
                                    <a:pt x="4539" y="87"/>
                                  </a:lnTo>
                                  <a:lnTo>
                                    <a:pt x="4537" y="84"/>
                                  </a:lnTo>
                                  <a:lnTo>
                                    <a:pt x="4534" y="80"/>
                                  </a:lnTo>
                                  <a:lnTo>
                                    <a:pt x="4531" y="79"/>
                                  </a:lnTo>
                                  <a:lnTo>
                                    <a:pt x="4527" y="79"/>
                                  </a:lnTo>
                                  <a:close/>
                                  <a:moveTo>
                                    <a:pt x="4588" y="169"/>
                                  </a:moveTo>
                                  <a:lnTo>
                                    <a:pt x="4576" y="169"/>
                                  </a:lnTo>
                                  <a:lnTo>
                                    <a:pt x="4588" y="148"/>
                                  </a:lnTo>
                                  <a:lnTo>
                                    <a:pt x="4596" y="127"/>
                                  </a:lnTo>
                                  <a:lnTo>
                                    <a:pt x="4601" y="106"/>
                                  </a:lnTo>
                                  <a:lnTo>
                                    <a:pt x="4603" y="84"/>
                                  </a:lnTo>
                                  <a:lnTo>
                                    <a:pt x="4603" y="73"/>
                                  </a:lnTo>
                                  <a:lnTo>
                                    <a:pt x="4601" y="62"/>
                                  </a:lnTo>
                                  <a:lnTo>
                                    <a:pt x="4599" y="52"/>
                                  </a:lnTo>
                                  <a:lnTo>
                                    <a:pt x="4597" y="43"/>
                                  </a:lnTo>
                                  <a:lnTo>
                                    <a:pt x="4594" y="34"/>
                                  </a:lnTo>
                                  <a:lnTo>
                                    <a:pt x="4590" y="26"/>
                                  </a:lnTo>
                                  <a:lnTo>
                                    <a:pt x="4588" y="21"/>
                                  </a:lnTo>
                                  <a:lnTo>
                                    <a:pt x="4583" y="12"/>
                                  </a:lnTo>
                                  <a:lnTo>
                                    <a:pt x="4576" y="0"/>
                                  </a:lnTo>
                                  <a:lnTo>
                                    <a:pt x="4588" y="0"/>
                                  </a:lnTo>
                                  <a:lnTo>
                                    <a:pt x="4595" y="11"/>
                                  </a:lnTo>
                                  <a:lnTo>
                                    <a:pt x="4602" y="22"/>
                                  </a:lnTo>
                                  <a:lnTo>
                                    <a:pt x="4608" y="33"/>
                                  </a:lnTo>
                                  <a:lnTo>
                                    <a:pt x="4612" y="44"/>
                                  </a:lnTo>
                                  <a:lnTo>
                                    <a:pt x="4615" y="54"/>
                                  </a:lnTo>
                                  <a:lnTo>
                                    <a:pt x="4617" y="64"/>
                                  </a:lnTo>
                                  <a:lnTo>
                                    <a:pt x="4618" y="74"/>
                                  </a:lnTo>
                                  <a:lnTo>
                                    <a:pt x="4619" y="84"/>
                                  </a:lnTo>
                                  <a:lnTo>
                                    <a:pt x="4618" y="96"/>
                                  </a:lnTo>
                                  <a:lnTo>
                                    <a:pt x="4617" y="108"/>
                                  </a:lnTo>
                                  <a:lnTo>
                                    <a:pt x="4614" y="119"/>
                                  </a:lnTo>
                                  <a:lnTo>
                                    <a:pt x="4610" y="130"/>
                                  </a:lnTo>
                                  <a:lnTo>
                                    <a:pt x="4605" y="141"/>
                                  </a:lnTo>
                                  <a:lnTo>
                                    <a:pt x="4600" y="151"/>
                                  </a:lnTo>
                                  <a:lnTo>
                                    <a:pt x="4594" y="160"/>
                                  </a:lnTo>
                                  <a:lnTo>
                                    <a:pt x="4588" y="169"/>
                                  </a:lnTo>
                                  <a:close/>
                                  <a:moveTo>
                                    <a:pt x="2402" y="881"/>
                                  </a:moveTo>
                                  <a:lnTo>
                                    <a:pt x="2386" y="881"/>
                                  </a:lnTo>
                                  <a:lnTo>
                                    <a:pt x="2386" y="780"/>
                                  </a:lnTo>
                                  <a:lnTo>
                                    <a:pt x="2382" y="784"/>
                                  </a:lnTo>
                                  <a:lnTo>
                                    <a:pt x="2377" y="787"/>
                                  </a:lnTo>
                                  <a:lnTo>
                                    <a:pt x="2371" y="791"/>
                                  </a:lnTo>
                                  <a:lnTo>
                                    <a:pt x="2365" y="795"/>
                                  </a:lnTo>
                                  <a:lnTo>
                                    <a:pt x="2360" y="797"/>
                                  </a:lnTo>
                                  <a:lnTo>
                                    <a:pt x="2355" y="799"/>
                                  </a:lnTo>
                                  <a:lnTo>
                                    <a:pt x="2355" y="784"/>
                                  </a:lnTo>
                                  <a:lnTo>
                                    <a:pt x="2363" y="780"/>
                                  </a:lnTo>
                                  <a:lnTo>
                                    <a:pt x="2371" y="775"/>
                                  </a:lnTo>
                                  <a:lnTo>
                                    <a:pt x="2378" y="769"/>
                                  </a:lnTo>
                                  <a:lnTo>
                                    <a:pt x="2384" y="763"/>
                                  </a:lnTo>
                                  <a:lnTo>
                                    <a:pt x="2389" y="757"/>
                                  </a:lnTo>
                                  <a:lnTo>
                                    <a:pt x="2392" y="752"/>
                                  </a:lnTo>
                                  <a:lnTo>
                                    <a:pt x="2402" y="752"/>
                                  </a:lnTo>
                                  <a:lnTo>
                                    <a:pt x="2402" y="881"/>
                                  </a:lnTo>
                                  <a:close/>
                                  <a:moveTo>
                                    <a:pt x="2493" y="881"/>
                                  </a:moveTo>
                                  <a:lnTo>
                                    <a:pt x="2493" y="850"/>
                                  </a:lnTo>
                                  <a:lnTo>
                                    <a:pt x="2437" y="850"/>
                                  </a:lnTo>
                                  <a:lnTo>
                                    <a:pt x="2437" y="836"/>
                                  </a:lnTo>
                                  <a:lnTo>
                                    <a:pt x="2496" y="752"/>
                                  </a:lnTo>
                                  <a:lnTo>
                                    <a:pt x="2509" y="752"/>
                                  </a:lnTo>
                                  <a:lnTo>
                                    <a:pt x="2509" y="836"/>
                                  </a:lnTo>
                                  <a:lnTo>
                                    <a:pt x="2527" y="836"/>
                                  </a:lnTo>
                                  <a:lnTo>
                                    <a:pt x="2527" y="850"/>
                                  </a:lnTo>
                                  <a:lnTo>
                                    <a:pt x="2509" y="850"/>
                                  </a:lnTo>
                                  <a:lnTo>
                                    <a:pt x="2509" y="881"/>
                                  </a:lnTo>
                                  <a:lnTo>
                                    <a:pt x="2493" y="881"/>
                                  </a:lnTo>
                                  <a:close/>
                                  <a:moveTo>
                                    <a:pt x="2493" y="836"/>
                                  </a:moveTo>
                                  <a:lnTo>
                                    <a:pt x="2493" y="778"/>
                                  </a:lnTo>
                                  <a:lnTo>
                                    <a:pt x="2453" y="836"/>
                                  </a:lnTo>
                                  <a:lnTo>
                                    <a:pt x="2493" y="836"/>
                                  </a:lnTo>
                                  <a:close/>
                                  <a:moveTo>
                                    <a:pt x="2627" y="919"/>
                                  </a:moveTo>
                                  <a:lnTo>
                                    <a:pt x="2621" y="910"/>
                                  </a:lnTo>
                                  <a:lnTo>
                                    <a:pt x="2615" y="901"/>
                                  </a:lnTo>
                                  <a:lnTo>
                                    <a:pt x="2610" y="891"/>
                                  </a:lnTo>
                                  <a:lnTo>
                                    <a:pt x="2605" y="880"/>
                                  </a:lnTo>
                                  <a:lnTo>
                                    <a:pt x="2601" y="869"/>
                                  </a:lnTo>
                                  <a:lnTo>
                                    <a:pt x="2598" y="858"/>
                                  </a:lnTo>
                                  <a:lnTo>
                                    <a:pt x="2597" y="846"/>
                                  </a:lnTo>
                                  <a:lnTo>
                                    <a:pt x="2596" y="834"/>
                                  </a:lnTo>
                                  <a:lnTo>
                                    <a:pt x="2597" y="824"/>
                                  </a:lnTo>
                                  <a:lnTo>
                                    <a:pt x="2598" y="814"/>
                                  </a:lnTo>
                                  <a:lnTo>
                                    <a:pt x="2600" y="804"/>
                                  </a:lnTo>
                                  <a:lnTo>
                                    <a:pt x="2603" y="794"/>
                                  </a:lnTo>
                                  <a:lnTo>
                                    <a:pt x="2607" y="783"/>
                                  </a:lnTo>
                                  <a:lnTo>
                                    <a:pt x="2613" y="772"/>
                                  </a:lnTo>
                                  <a:lnTo>
                                    <a:pt x="2620" y="761"/>
                                  </a:lnTo>
                                  <a:lnTo>
                                    <a:pt x="2627" y="750"/>
                                  </a:lnTo>
                                  <a:lnTo>
                                    <a:pt x="2639" y="750"/>
                                  </a:lnTo>
                                  <a:lnTo>
                                    <a:pt x="2632" y="762"/>
                                  </a:lnTo>
                                  <a:lnTo>
                                    <a:pt x="2627" y="771"/>
                                  </a:lnTo>
                                  <a:lnTo>
                                    <a:pt x="2625" y="776"/>
                                  </a:lnTo>
                                  <a:lnTo>
                                    <a:pt x="2621" y="784"/>
                                  </a:lnTo>
                                  <a:lnTo>
                                    <a:pt x="2618" y="793"/>
                                  </a:lnTo>
                                  <a:lnTo>
                                    <a:pt x="2616" y="801"/>
                                  </a:lnTo>
                                  <a:lnTo>
                                    <a:pt x="2614" y="812"/>
                                  </a:lnTo>
                                  <a:lnTo>
                                    <a:pt x="2612" y="823"/>
                                  </a:lnTo>
                                  <a:lnTo>
                                    <a:pt x="2612" y="834"/>
                                  </a:lnTo>
                                  <a:lnTo>
                                    <a:pt x="2614" y="856"/>
                                  </a:lnTo>
                                  <a:lnTo>
                                    <a:pt x="2619" y="877"/>
                                  </a:lnTo>
                                  <a:lnTo>
                                    <a:pt x="2627" y="898"/>
                                  </a:lnTo>
                                  <a:lnTo>
                                    <a:pt x="2639" y="919"/>
                                  </a:lnTo>
                                  <a:lnTo>
                                    <a:pt x="2627" y="919"/>
                                  </a:lnTo>
                                  <a:close/>
                                  <a:moveTo>
                                    <a:pt x="2653" y="847"/>
                                  </a:moveTo>
                                  <a:lnTo>
                                    <a:pt x="2669" y="845"/>
                                  </a:lnTo>
                                  <a:lnTo>
                                    <a:pt x="2670" y="854"/>
                                  </a:lnTo>
                                  <a:lnTo>
                                    <a:pt x="2673" y="860"/>
                                  </a:lnTo>
                                  <a:lnTo>
                                    <a:pt x="2678" y="864"/>
                                  </a:lnTo>
                                  <a:lnTo>
                                    <a:pt x="2682" y="868"/>
                                  </a:lnTo>
                                  <a:lnTo>
                                    <a:pt x="2687" y="870"/>
                                  </a:lnTo>
                                  <a:lnTo>
                                    <a:pt x="2694" y="870"/>
                                  </a:lnTo>
                                  <a:lnTo>
                                    <a:pt x="2701" y="870"/>
                                  </a:lnTo>
                                  <a:lnTo>
                                    <a:pt x="2707" y="868"/>
                                  </a:lnTo>
                                  <a:lnTo>
                                    <a:pt x="2713" y="862"/>
                                  </a:lnTo>
                                  <a:lnTo>
                                    <a:pt x="2718" y="857"/>
                                  </a:lnTo>
                                  <a:lnTo>
                                    <a:pt x="2720" y="851"/>
                                  </a:lnTo>
                                  <a:lnTo>
                                    <a:pt x="2720" y="843"/>
                                  </a:lnTo>
                                  <a:lnTo>
                                    <a:pt x="2720" y="836"/>
                                  </a:lnTo>
                                  <a:lnTo>
                                    <a:pt x="2718" y="830"/>
                                  </a:lnTo>
                                  <a:lnTo>
                                    <a:pt x="2713" y="825"/>
                                  </a:lnTo>
                                  <a:lnTo>
                                    <a:pt x="2708" y="821"/>
                                  </a:lnTo>
                                  <a:lnTo>
                                    <a:pt x="2702" y="818"/>
                                  </a:lnTo>
                                  <a:lnTo>
                                    <a:pt x="2695" y="818"/>
                                  </a:lnTo>
                                  <a:lnTo>
                                    <a:pt x="2692" y="818"/>
                                  </a:lnTo>
                                  <a:lnTo>
                                    <a:pt x="2688" y="819"/>
                                  </a:lnTo>
                                  <a:lnTo>
                                    <a:pt x="2684" y="820"/>
                                  </a:lnTo>
                                  <a:lnTo>
                                    <a:pt x="2686" y="806"/>
                                  </a:lnTo>
                                  <a:lnTo>
                                    <a:pt x="2687" y="806"/>
                                  </a:lnTo>
                                  <a:lnTo>
                                    <a:pt x="2688" y="806"/>
                                  </a:lnTo>
                                  <a:lnTo>
                                    <a:pt x="2695" y="806"/>
                                  </a:lnTo>
                                  <a:lnTo>
                                    <a:pt x="2701" y="805"/>
                                  </a:lnTo>
                                  <a:lnTo>
                                    <a:pt x="2706" y="801"/>
                                  </a:lnTo>
                                  <a:lnTo>
                                    <a:pt x="2712" y="798"/>
                                  </a:lnTo>
                                  <a:lnTo>
                                    <a:pt x="2715" y="792"/>
                                  </a:lnTo>
                                  <a:lnTo>
                                    <a:pt x="2715" y="785"/>
                                  </a:lnTo>
                                  <a:lnTo>
                                    <a:pt x="2715" y="779"/>
                                  </a:lnTo>
                                  <a:lnTo>
                                    <a:pt x="2713" y="774"/>
                                  </a:lnTo>
                                  <a:lnTo>
                                    <a:pt x="2709" y="770"/>
                                  </a:lnTo>
                                  <a:lnTo>
                                    <a:pt x="2705" y="767"/>
                                  </a:lnTo>
                                  <a:lnTo>
                                    <a:pt x="2700" y="765"/>
                                  </a:lnTo>
                                  <a:lnTo>
                                    <a:pt x="2693" y="765"/>
                                  </a:lnTo>
                                  <a:lnTo>
                                    <a:pt x="2687" y="765"/>
                                  </a:lnTo>
                                  <a:lnTo>
                                    <a:pt x="2682" y="767"/>
                                  </a:lnTo>
                                  <a:lnTo>
                                    <a:pt x="2678" y="770"/>
                                  </a:lnTo>
                                  <a:lnTo>
                                    <a:pt x="2674" y="774"/>
                                  </a:lnTo>
                                  <a:lnTo>
                                    <a:pt x="2671" y="780"/>
                                  </a:lnTo>
                                  <a:lnTo>
                                    <a:pt x="2670" y="788"/>
                                  </a:lnTo>
                                  <a:lnTo>
                                    <a:pt x="2654" y="785"/>
                                  </a:lnTo>
                                  <a:lnTo>
                                    <a:pt x="2656" y="774"/>
                                  </a:lnTo>
                                  <a:lnTo>
                                    <a:pt x="2661" y="766"/>
                                  </a:lnTo>
                                  <a:lnTo>
                                    <a:pt x="2667" y="760"/>
                                  </a:lnTo>
                                  <a:lnTo>
                                    <a:pt x="2674" y="755"/>
                                  </a:lnTo>
                                  <a:lnTo>
                                    <a:pt x="2683" y="752"/>
                                  </a:lnTo>
                                  <a:lnTo>
                                    <a:pt x="2693" y="752"/>
                                  </a:lnTo>
                                  <a:lnTo>
                                    <a:pt x="2700" y="752"/>
                                  </a:lnTo>
                                  <a:lnTo>
                                    <a:pt x="2707" y="753"/>
                                  </a:lnTo>
                                  <a:lnTo>
                                    <a:pt x="2712" y="756"/>
                                  </a:lnTo>
                                  <a:lnTo>
                                    <a:pt x="2718" y="759"/>
                                  </a:lnTo>
                                  <a:lnTo>
                                    <a:pt x="2723" y="763"/>
                                  </a:lnTo>
                                  <a:lnTo>
                                    <a:pt x="2726" y="769"/>
                                  </a:lnTo>
                                  <a:lnTo>
                                    <a:pt x="2729" y="774"/>
                                  </a:lnTo>
                                  <a:lnTo>
                                    <a:pt x="2731" y="779"/>
                                  </a:lnTo>
                                  <a:lnTo>
                                    <a:pt x="2731" y="785"/>
                                  </a:lnTo>
                                  <a:lnTo>
                                    <a:pt x="2731" y="791"/>
                                  </a:lnTo>
                                  <a:lnTo>
                                    <a:pt x="2729" y="796"/>
                                  </a:lnTo>
                                  <a:lnTo>
                                    <a:pt x="2726" y="800"/>
                                  </a:lnTo>
                                  <a:lnTo>
                                    <a:pt x="2723" y="805"/>
                                  </a:lnTo>
                                  <a:lnTo>
                                    <a:pt x="2719" y="809"/>
                                  </a:lnTo>
                                  <a:lnTo>
                                    <a:pt x="2713" y="811"/>
                                  </a:lnTo>
                                  <a:lnTo>
                                    <a:pt x="2721" y="813"/>
                                  </a:lnTo>
                                  <a:lnTo>
                                    <a:pt x="2727" y="817"/>
                                  </a:lnTo>
                                  <a:lnTo>
                                    <a:pt x="2731" y="822"/>
                                  </a:lnTo>
                                  <a:lnTo>
                                    <a:pt x="2735" y="828"/>
                                  </a:lnTo>
                                  <a:lnTo>
                                    <a:pt x="2737" y="835"/>
                                  </a:lnTo>
                                  <a:lnTo>
                                    <a:pt x="2737" y="843"/>
                                  </a:lnTo>
                                  <a:lnTo>
                                    <a:pt x="2737" y="854"/>
                                  </a:lnTo>
                                  <a:lnTo>
                                    <a:pt x="2733" y="864"/>
                                  </a:lnTo>
                                  <a:lnTo>
                                    <a:pt x="2725" y="872"/>
                                  </a:lnTo>
                                  <a:lnTo>
                                    <a:pt x="2717" y="879"/>
                                  </a:lnTo>
                                  <a:lnTo>
                                    <a:pt x="2706" y="883"/>
                                  </a:lnTo>
                                  <a:lnTo>
                                    <a:pt x="2694" y="883"/>
                                  </a:lnTo>
                                  <a:lnTo>
                                    <a:pt x="2682" y="883"/>
                                  </a:lnTo>
                                  <a:lnTo>
                                    <a:pt x="2673" y="880"/>
                                  </a:lnTo>
                                  <a:lnTo>
                                    <a:pt x="2666" y="873"/>
                                  </a:lnTo>
                                  <a:lnTo>
                                    <a:pt x="2658" y="866"/>
                                  </a:lnTo>
                                  <a:lnTo>
                                    <a:pt x="2654" y="858"/>
                                  </a:lnTo>
                                  <a:lnTo>
                                    <a:pt x="2653" y="847"/>
                                  </a:lnTo>
                                  <a:close/>
                                  <a:moveTo>
                                    <a:pt x="2753" y="847"/>
                                  </a:moveTo>
                                  <a:lnTo>
                                    <a:pt x="2769" y="846"/>
                                  </a:lnTo>
                                  <a:lnTo>
                                    <a:pt x="2771" y="854"/>
                                  </a:lnTo>
                                  <a:lnTo>
                                    <a:pt x="2773" y="860"/>
                                  </a:lnTo>
                                  <a:lnTo>
                                    <a:pt x="2778" y="864"/>
                                  </a:lnTo>
                                  <a:lnTo>
                                    <a:pt x="2782" y="868"/>
                                  </a:lnTo>
                                  <a:lnTo>
                                    <a:pt x="2788" y="870"/>
                                  </a:lnTo>
                                  <a:lnTo>
                                    <a:pt x="2794" y="870"/>
                                  </a:lnTo>
                                  <a:lnTo>
                                    <a:pt x="2802" y="870"/>
                                  </a:lnTo>
                                  <a:lnTo>
                                    <a:pt x="2808" y="867"/>
                                  </a:lnTo>
                                  <a:lnTo>
                                    <a:pt x="2813" y="862"/>
                                  </a:lnTo>
                                  <a:lnTo>
                                    <a:pt x="2819" y="856"/>
                                  </a:lnTo>
                                  <a:lnTo>
                                    <a:pt x="2821" y="848"/>
                                  </a:lnTo>
                                  <a:lnTo>
                                    <a:pt x="2821" y="839"/>
                                  </a:lnTo>
                                  <a:lnTo>
                                    <a:pt x="2821" y="830"/>
                                  </a:lnTo>
                                  <a:lnTo>
                                    <a:pt x="2819" y="823"/>
                                  </a:lnTo>
                                  <a:lnTo>
                                    <a:pt x="2814" y="817"/>
                                  </a:lnTo>
                                  <a:lnTo>
                                    <a:pt x="2809" y="812"/>
                                  </a:lnTo>
                                  <a:lnTo>
                                    <a:pt x="2802" y="810"/>
                                  </a:lnTo>
                                  <a:lnTo>
                                    <a:pt x="2794" y="810"/>
                                  </a:lnTo>
                                  <a:lnTo>
                                    <a:pt x="2789" y="810"/>
                                  </a:lnTo>
                                  <a:lnTo>
                                    <a:pt x="2784" y="811"/>
                                  </a:lnTo>
                                  <a:lnTo>
                                    <a:pt x="2780" y="813"/>
                                  </a:lnTo>
                                  <a:lnTo>
                                    <a:pt x="2776" y="815"/>
                                  </a:lnTo>
                                  <a:lnTo>
                                    <a:pt x="2773" y="818"/>
                                  </a:lnTo>
                                  <a:lnTo>
                                    <a:pt x="2770" y="822"/>
                                  </a:lnTo>
                                  <a:lnTo>
                                    <a:pt x="2756" y="820"/>
                                  </a:lnTo>
                                  <a:lnTo>
                                    <a:pt x="2768" y="754"/>
                                  </a:lnTo>
                                  <a:lnTo>
                                    <a:pt x="2832" y="754"/>
                                  </a:lnTo>
                                  <a:lnTo>
                                    <a:pt x="2832" y="769"/>
                                  </a:lnTo>
                                  <a:lnTo>
                                    <a:pt x="2781" y="769"/>
                                  </a:lnTo>
                                  <a:lnTo>
                                    <a:pt x="2774" y="804"/>
                                  </a:lnTo>
                                  <a:lnTo>
                                    <a:pt x="2781" y="798"/>
                                  </a:lnTo>
                                  <a:lnTo>
                                    <a:pt x="2790" y="796"/>
                                  </a:lnTo>
                                  <a:lnTo>
                                    <a:pt x="2798" y="796"/>
                                  </a:lnTo>
                                  <a:lnTo>
                                    <a:pt x="2809" y="796"/>
                                  </a:lnTo>
                                  <a:lnTo>
                                    <a:pt x="2819" y="799"/>
                                  </a:lnTo>
                                  <a:lnTo>
                                    <a:pt x="2827" y="807"/>
                                  </a:lnTo>
                                  <a:lnTo>
                                    <a:pt x="2834" y="815"/>
                                  </a:lnTo>
                                  <a:lnTo>
                                    <a:pt x="2838" y="825"/>
                                  </a:lnTo>
                                  <a:lnTo>
                                    <a:pt x="2838" y="837"/>
                                  </a:lnTo>
                                  <a:lnTo>
                                    <a:pt x="2838" y="849"/>
                                  </a:lnTo>
                                  <a:lnTo>
                                    <a:pt x="2835" y="859"/>
                                  </a:lnTo>
                                  <a:lnTo>
                                    <a:pt x="2828" y="868"/>
                                  </a:lnTo>
                                  <a:lnTo>
                                    <a:pt x="2820" y="878"/>
                                  </a:lnTo>
                                  <a:lnTo>
                                    <a:pt x="2808" y="883"/>
                                  </a:lnTo>
                                  <a:lnTo>
                                    <a:pt x="2794" y="883"/>
                                  </a:lnTo>
                                  <a:lnTo>
                                    <a:pt x="2782" y="883"/>
                                  </a:lnTo>
                                  <a:lnTo>
                                    <a:pt x="2773" y="880"/>
                                  </a:lnTo>
                                  <a:lnTo>
                                    <a:pt x="2765" y="873"/>
                                  </a:lnTo>
                                  <a:lnTo>
                                    <a:pt x="2758" y="867"/>
                                  </a:lnTo>
                                  <a:lnTo>
                                    <a:pt x="2754" y="858"/>
                                  </a:lnTo>
                                  <a:lnTo>
                                    <a:pt x="2753" y="847"/>
                                  </a:lnTo>
                                  <a:close/>
                                  <a:moveTo>
                                    <a:pt x="2856" y="783"/>
                                  </a:moveTo>
                                  <a:lnTo>
                                    <a:pt x="2856" y="774"/>
                                  </a:lnTo>
                                  <a:lnTo>
                                    <a:pt x="2858" y="766"/>
                                  </a:lnTo>
                                  <a:lnTo>
                                    <a:pt x="2863" y="760"/>
                                  </a:lnTo>
                                  <a:lnTo>
                                    <a:pt x="2867" y="753"/>
                                  </a:lnTo>
                                  <a:lnTo>
                                    <a:pt x="2874" y="750"/>
                                  </a:lnTo>
                                  <a:lnTo>
                                    <a:pt x="2883" y="750"/>
                                  </a:lnTo>
                                  <a:lnTo>
                                    <a:pt x="2891" y="750"/>
                                  </a:lnTo>
                                  <a:lnTo>
                                    <a:pt x="2898" y="753"/>
                                  </a:lnTo>
                                  <a:lnTo>
                                    <a:pt x="2903" y="759"/>
                                  </a:lnTo>
                                  <a:lnTo>
                                    <a:pt x="2908" y="764"/>
                                  </a:lnTo>
                                  <a:lnTo>
                                    <a:pt x="2911" y="773"/>
                                  </a:lnTo>
                                  <a:lnTo>
                                    <a:pt x="2911" y="784"/>
                                  </a:lnTo>
                                  <a:lnTo>
                                    <a:pt x="2911" y="795"/>
                                  </a:lnTo>
                                  <a:lnTo>
                                    <a:pt x="2908" y="803"/>
                                  </a:lnTo>
                                  <a:lnTo>
                                    <a:pt x="2903" y="809"/>
                                  </a:lnTo>
                                  <a:lnTo>
                                    <a:pt x="2898" y="815"/>
                                  </a:lnTo>
                                  <a:lnTo>
                                    <a:pt x="2891" y="818"/>
                                  </a:lnTo>
                                  <a:lnTo>
                                    <a:pt x="2883" y="818"/>
                                  </a:lnTo>
                                  <a:lnTo>
                                    <a:pt x="2875" y="818"/>
                                  </a:lnTo>
                                  <a:lnTo>
                                    <a:pt x="2869" y="815"/>
                                  </a:lnTo>
                                  <a:lnTo>
                                    <a:pt x="2864" y="809"/>
                                  </a:lnTo>
                                  <a:lnTo>
                                    <a:pt x="2858" y="804"/>
                                  </a:lnTo>
                                  <a:lnTo>
                                    <a:pt x="2856" y="795"/>
                                  </a:lnTo>
                                  <a:lnTo>
                                    <a:pt x="2856" y="783"/>
                                  </a:lnTo>
                                  <a:close/>
                                  <a:moveTo>
                                    <a:pt x="2883" y="761"/>
                                  </a:moveTo>
                                  <a:lnTo>
                                    <a:pt x="2879" y="761"/>
                                  </a:lnTo>
                                  <a:lnTo>
                                    <a:pt x="2876" y="763"/>
                                  </a:lnTo>
                                  <a:lnTo>
                                    <a:pt x="2874" y="766"/>
                                  </a:lnTo>
                                  <a:lnTo>
                                    <a:pt x="2871" y="769"/>
                                  </a:lnTo>
                                  <a:lnTo>
                                    <a:pt x="2870" y="776"/>
                                  </a:lnTo>
                                  <a:lnTo>
                                    <a:pt x="2870" y="785"/>
                                  </a:lnTo>
                                  <a:lnTo>
                                    <a:pt x="2870" y="793"/>
                                  </a:lnTo>
                                  <a:lnTo>
                                    <a:pt x="2871" y="799"/>
                                  </a:lnTo>
                                  <a:lnTo>
                                    <a:pt x="2874" y="802"/>
                                  </a:lnTo>
                                  <a:lnTo>
                                    <a:pt x="2876" y="805"/>
                                  </a:lnTo>
                                  <a:lnTo>
                                    <a:pt x="2879" y="807"/>
                                  </a:lnTo>
                                  <a:lnTo>
                                    <a:pt x="2883" y="807"/>
                                  </a:lnTo>
                                  <a:lnTo>
                                    <a:pt x="2887" y="807"/>
                                  </a:lnTo>
                                  <a:lnTo>
                                    <a:pt x="2891" y="805"/>
                                  </a:lnTo>
                                  <a:lnTo>
                                    <a:pt x="2893" y="802"/>
                                  </a:lnTo>
                                  <a:lnTo>
                                    <a:pt x="2896" y="799"/>
                                  </a:lnTo>
                                  <a:lnTo>
                                    <a:pt x="2897" y="792"/>
                                  </a:lnTo>
                                  <a:lnTo>
                                    <a:pt x="2897" y="783"/>
                                  </a:lnTo>
                                  <a:lnTo>
                                    <a:pt x="2897" y="775"/>
                                  </a:lnTo>
                                  <a:lnTo>
                                    <a:pt x="2896" y="769"/>
                                  </a:lnTo>
                                  <a:lnTo>
                                    <a:pt x="2893" y="766"/>
                                  </a:lnTo>
                                  <a:lnTo>
                                    <a:pt x="2891" y="763"/>
                                  </a:lnTo>
                                  <a:lnTo>
                                    <a:pt x="2887" y="761"/>
                                  </a:lnTo>
                                  <a:lnTo>
                                    <a:pt x="2883" y="761"/>
                                  </a:lnTo>
                                  <a:close/>
                                  <a:moveTo>
                                    <a:pt x="2883" y="886"/>
                                  </a:moveTo>
                                  <a:lnTo>
                                    <a:pt x="2954" y="750"/>
                                  </a:lnTo>
                                  <a:lnTo>
                                    <a:pt x="2967" y="750"/>
                                  </a:lnTo>
                                  <a:lnTo>
                                    <a:pt x="2897" y="886"/>
                                  </a:lnTo>
                                  <a:lnTo>
                                    <a:pt x="2883" y="886"/>
                                  </a:lnTo>
                                  <a:close/>
                                  <a:moveTo>
                                    <a:pt x="2939" y="851"/>
                                  </a:moveTo>
                                  <a:lnTo>
                                    <a:pt x="2939" y="842"/>
                                  </a:lnTo>
                                  <a:lnTo>
                                    <a:pt x="2941" y="834"/>
                                  </a:lnTo>
                                  <a:lnTo>
                                    <a:pt x="2946" y="827"/>
                                  </a:lnTo>
                                  <a:lnTo>
                                    <a:pt x="2951" y="821"/>
                                  </a:lnTo>
                                  <a:lnTo>
                                    <a:pt x="2957" y="818"/>
                                  </a:lnTo>
                                  <a:lnTo>
                                    <a:pt x="2966" y="818"/>
                                  </a:lnTo>
                                  <a:lnTo>
                                    <a:pt x="2974" y="818"/>
                                  </a:lnTo>
                                  <a:lnTo>
                                    <a:pt x="2981" y="821"/>
                                  </a:lnTo>
                                  <a:lnTo>
                                    <a:pt x="2986" y="826"/>
                                  </a:lnTo>
                                  <a:lnTo>
                                    <a:pt x="2992" y="832"/>
                                  </a:lnTo>
                                  <a:lnTo>
                                    <a:pt x="2994" y="841"/>
                                  </a:lnTo>
                                  <a:lnTo>
                                    <a:pt x="2994" y="852"/>
                                  </a:lnTo>
                                  <a:lnTo>
                                    <a:pt x="2994" y="863"/>
                                  </a:lnTo>
                                  <a:lnTo>
                                    <a:pt x="2992" y="871"/>
                                  </a:lnTo>
                                  <a:lnTo>
                                    <a:pt x="2986" y="877"/>
                                  </a:lnTo>
                                  <a:lnTo>
                                    <a:pt x="2981" y="883"/>
                                  </a:lnTo>
                                  <a:lnTo>
                                    <a:pt x="2974" y="886"/>
                                  </a:lnTo>
                                  <a:lnTo>
                                    <a:pt x="2966" y="886"/>
                                  </a:lnTo>
                                  <a:lnTo>
                                    <a:pt x="2959" y="886"/>
                                  </a:lnTo>
                                  <a:lnTo>
                                    <a:pt x="2952" y="883"/>
                                  </a:lnTo>
                                  <a:lnTo>
                                    <a:pt x="2947" y="877"/>
                                  </a:lnTo>
                                  <a:lnTo>
                                    <a:pt x="2942" y="871"/>
                                  </a:lnTo>
                                  <a:lnTo>
                                    <a:pt x="2939" y="862"/>
                                  </a:lnTo>
                                  <a:lnTo>
                                    <a:pt x="2939" y="851"/>
                                  </a:lnTo>
                                  <a:close/>
                                  <a:moveTo>
                                    <a:pt x="2967" y="829"/>
                                  </a:moveTo>
                                  <a:lnTo>
                                    <a:pt x="2963" y="829"/>
                                  </a:lnTo>
                                  <a:lnTo>
                                    <a:pt x="2959" y="830"/>
                                  </a:lnTo>
                                  <a:lnTo>
                                    <a:pt x="2957" y="834"/>
                                  </a:lnTo>
                                  <a:lnTo>
                                    <a:pt x="2954" y="837"/>
                                  </a:lnTo>
                                  <a:lnTo>
                                    <a:pt x="2953" y="843"/>
                                  </a:lnTo>
                                  <a:lnTo>
                                    <a:pt x="2953" y="852"/>
                                  </a:lnTo>
                                  <a:lnTo>
                                    <a:pt x="2953" y="861"/>
                                  </a:lnTo>
                                  <a:lnTo>
                                    <a:pt x="2954" y="866"/>
                                  </a:lnTo>
                                  <a:lnTo>
                                    <a:pt x="2957" y="870"/>
                                  </a:lnTo>
                                  <a:lnTo>
                                    <a:pt x="2960" y="873"/>
                                  </a:lnTo>
                                  <a:lnTo>
                                    <a:pt x="2963" y="875"/>
                                  </a:lnTo>
                                  <a:lnTo>
                                    <a:pt x="2967" y="875"/>
                                  </a:lnTo>
                                  <a:lnTo>
                                    <a:pt x="2971" y="875"/>
                                  </a:lnTo>
                                  <a:lnTo>
                                    <a:pt x="2974" y="873"/>
                                  </a:lnTo>
                                  <a:lnTo>
                                    <a:pt x="2977" y="870"/>
                                  </a:lnTo>
                                  <a:lnTo>
                                    <a:pt x="2979" y="866"/>
                                  </a:lnTo>
                                  <a:lnTo>
                                    <a:pt x="2981" y="860"/>
                                  </a:lnTo>
                                  <a:lnTo>
                                    <a:pt x="2981" y="851"/>
                                  </a:lnTo>
                                  <a:lnTo>
                                    <a:pt x="2981" y="843"/>
                                  </a:lnTo>
                                  <a:lnTo>
                                    <a:pt x="2979" y="837"/>
                                  </a:lnTo>
                                  <a:lnTo>
                                    <a:pt x="2977" y="834"/>
                                  </a:lnTo>
                                  <a:lnTo>
                                    <a:pt x="2974" y="830"/>
                                  </a:lnTo>
                                  <a:lnTo>
                                    <a:pt x="2971" y="829"/>
                                  </a:lnTo>
                                  <a:lnTo>
                                    <a:pt x="2967" y="829"/>
                                  </a:lnTo>
                                  <a:close/>
                                  <a:moveTo>
                                    <a:pt x="3028" y="919"/>
                                  </a:moveTo>
                                  <a:lnTo>
                                    <a:pt x="3016" y="919"/>
                                  </a:lnTo>
                                  <a:lnTo>
                                    <a:pt x="3028" y="898"/>
                                  </a:lnTo>
                                  <a:lnTo>
                                    <a:pt x="3036" y="877"/>
                                  </a:lnTo>
                                  <a:lnTo>
                                    <a:pt x="3041" y="856"/>
                                  </a:lnTo>
                                  <a:lnTo>
                                    <a:pt x="3043" y="834"/>
                                  </a:lnTo>
                                  <a:lnTo>
                                    <a:pt x="3043" y="823"/>
                                  </a:lnTo>
                                  <a:lnTo>
                                    <a:pt x="3041" y="812"/>
                                  </a:lnTo>
                                  <a:lnTo>
                                    <a:pt x="3039" y="802"/>
                                  </a:lnTo>
                                  <a:lnTo>
                                    <a:pt x="3037" y="793"/>
                                  </a:lnTo>
                                  <a:lnTo>
                                    <a:pt x="3034" y="784"/>
                                  </a:lnTo>
                                  <a:lnTo>
                                    <a:pt x="3030" y="776"/>
                                  </a:lnTo>
                                  <a:lnTo>
                                    <a:pt x="3028" y="771"/>
                                  </a:lnTo>
                                  <a:lnTo>
                                    <a:pt x="3023" y="762"/>
                                  </a:lnTo>
                                  <a:lnTo>
                                    <a:pt x="3016" y="750"/>
                                  </a:lnTo>
                                  <a:lnTo>
                                    <a:pt x="3028" y="750"/>
                                  </a:lnTo>
                                  <a:lnTo>
                                    <a:pt x="3035" y="761"/>
                                  </a:lnTo>
                                  <a:lnTo>
                                    <a:pt x="3042" y="772"/>
                                  </a:lnTo>
                                  <a:lnTo>
                                    <a:pt x="3048" y="783"/>
                                  </a:lnTo>
                                  <a:lnTo>
                                    <a:pt x="3052" y="794"/>
                                  </a:lnTo>
                                  <a:lnTo>
                                    <a:pt x="3055" y="804"/>
                                  </a:lnTo>
                                  <a:lnTo>
                                    <a:pt x="3057" y="814"/>
                                  </a:lnTo>
                                  <a:lnTo>
                                    <a:pt x="3058" y="824"/>
                                  </a:lnTo>
                                  <a:lnTo>
                                    <a:pt x="3059" y="834"/>
                                  </a:lnTo>
                                  <a:lnTo>
                                    <a:pt x="3058" y="846"/>
                                  </a:lnTo>
                                  <a:lnTo>
                                    <a:pt x="3057" y="858"/>
                                  </a:lnTo>
                                  <a:lnTo>
                                    <a:pt x="3054" y="869"/>
                                  </a:lnTo>
                                  <a:lnTo>
                                    <a:pt x="3050" y="880"/>
                                  </a:lnTo>
                                  <a:lnTo>
                                    <a:pt x="3045" y="891"/>
                                  </a:lnTo>
                                  <a:lnTo>
                                    <a:pt x="3040" y="901"/>
                                  </a:lnTo>
                                  <a:lnTo>
                                    <a:pt x="3034" y="910"/>
                                  </a:lnTo>
                                  <a:lnTo>
                                    <a:pt x="3028" y="919"/>
                                  </a:lnTo>
                                  <a:close/>
                                  <a:moveTo>
                                    <a:pt x="3182" y="1646"/>
                                  </a:moveTo>
                                  <a:lnTo>
                                    <a:pt x="3166" y="1646"/>
                                  </a:lnTo>
                                  <a:lnTo>
                                    <a:pt x="3166" y="1545"/>
                                  </a:lnTo>
                                  <a:lnTo>
                                    <a:pt x="3162" y="1549"/>
                                  </a:lnTo>
                                  <a:lnTo>
                                    <a:pt x="3157" y="1552"/>
                                  </a:lnTo>
                                  <a:lnTo>
                                    <a:pt x="3151" y="1556"/>
                                  </a:lnTo>
                                  <a:lnTo>
                                    <a:pt x="3145" y="1560"/>
                                  </a:lnTo>
                                  <a:lnTo>
                                    <a:pt x="3140" y="1562"/>
                                  </a:lnTo>
                                  <a:lnTo>
                                    <a:pt x="3135" y="1564"/>
                                  </a:lnTo>
                                  <a:lnTo>
                                    <a:pt x="3135" y="1549"/>
                                  </a:lnTo>
                                  <a:lnTo>
                                    <a:pt x="3143" y="1545"/>
                                  </a:lnTo>
                                  <a:lnTo>
                                    <a:pt x="3151" y="1540"/>
                                  </a:lnTo>
                                  <a:lnTo>
                                    <a:pt x="3158" y="1534"/>
                                  </a:lnTo>
                                  <a:lnTo>
                                    <a:pt x="3164" y="1528"/>
                                  </a:lnTo>
                                  <a:lnTo>
                                    <a:pt x="3169" y="1522"/>
                                  </a:lnTo>
                                  <a:lnTo>
                                    <a:pt x="3172" y="1517"/>
                                  </a:lnTo>
                                  <a:lnTo>
                                    <a:pt x="3182" y="1517"/>
                                  </a:lnTo>
                                  <a:lnTo>
                                    <a:pt x="3182" y="1646"/>
                                  </a:lnTo>
                                  <a:close/>
                                  <a:moveTo>
                                    <a:pt x="3247" y="1576"/>
                                  </a:moveTo>
                                  <a:lnTo>
                                    <a:pt x="3240" y="1574"/>
                                  </a:lnTo>
                                  <a:lnTo>
                                    <a:pt x="3235" y="1570"/>
                                  </a:lnTo>
                                  <a:lnTo>
                                    <a:pt x="3232" y="1566"/>
                                  </a:lnTo>
                                  <a:lnTo>
                                    <a:pt x="3229" y="1561"/>
                                  </a:lnTo>
                                  <a:lnTo>
                                    <a:pt x="3228" y="1556"/>
                                  </a:lnTo>
                                  <a:lnTo>
                                    <a:pt x="3228" y="1550"/>
                                  </a:lnTo>
                                  <a:lnTo>
                                    <a:pt x="3228" y="1540"/>
                                  </a:lnTo>
                                  <a:lnTo>
                                    <a:pt x="3231" y="1533"/>
                                  </a:lnTo>
                                  <a:lnTo>
                                    <a:pt x="3238" y="1526"/>
                                  </a:lnTo>
                                  <a:lnTo>
                                    <a:pt x="3244" y="1520"/>
                                  </a:lnTo>
                                  <a:lnTo>
                                    <a:pt x="3253" y="1517"/>
                                  </a:lnTo>
                                  <a:lnTo>
                                    <a:pt x="3265" y="1517"/>
                                  </a:lnTo>
                                  <a:lnTo>
                                    <a:pt x="3276" y="1517"/>
                                  </a:lnTo>
                                  <a:lnTo>
                                    <a:pt x="3285" y="1520"/>
                                  </a:lnTo>
                                  <a:lnTo>
                                    <a:pt x="3292" y="1526"/>
                                  </a:lnTo>
                                  <a:lnTo>
                                    <a:pt x="3299" y="1533"/>
                                  </a:lnTo>
                                  <a:lnTo>
                                    <a:pt x="3302" y="1541"/>
                                  </a:lnTo>
                                  <a:lnTo>
                                    <a:pt x="3302" y="1550"/>
                                  </a:lnTo>
                                  <a:lnTo>
                                    <a:pt x="3302" y="1556"/>
                                  </a:lnTo>
                                  <a:lnTo>
                                    <a:pt x="3300" y="1561"/>
                                  </a:lnTo>
                                  <a:lnTo>
                                    <a:pt x="3297" y="1566"/>
                                  </a:lnTo>
                                  <a:lnTo>
                                    <a:pt x="3294" y="1570"/>
                                  </a:lnTo>
                                  <a:lnTo>
                                    <a:pt x="3289" y="1574"/>
                                  </a:lnTo>
                                  <a:lnTo>
                                    <a:pt x="3283" y="1576"/>
                                  </a:lnTo>
                                  <a:lnTo>
                                    <a:pt x="3291" y="1579"/>
                                  </a:lnTo>
                                  <a:lnTo>
                                    <a:pt x="3297" y="1583"/>
                                  </a:lnTo>
                                  <a:lnTo>
                                    <a:pt x="3301" y="1589"/>
                                  </a:lnTo>
                                  <a:lnTo>
                                    <a:pt x="3305" y="1594"/>
                                  </a:lnTo>
                                  <a:lnTo>
                                    <a:pt x="3307" y="1601"/>
                                  </a:lnTo>
                                  <a:lnTo>
                                    <a:pt x="3307" y="1609"/>
                                  </a:lnTo>
                                  <a:lnTo>
                                    <a:pt x="3307" y="1620"/>
                                  </a:lnTo>
                                  <a:lnTo>
                                    <a:pt x="3303" y="1629"/>
                                  </a:lnTo>
                                  <a:lnTo>
                                    <a:pt x="3296" y="1637"/>
                                  </a:lnTo>
                                  <a:lnTo>
                                    <a:pt x="3288" y="1644"/>
                                  </a:lnTo>
                                  <a:lnTo>
                                    <a:pt x="3278" y="1648"/>
                                  </a:lnTo>
                                  <a:lnTo>
                                    <a:pt x="3265" y="1648"/>
                                  </a:lnTo>
                                  <a:lnTo>
                                    <a:pt x="3252" y="1648"/>
                                  </a:lnTo>
                                  <a:lnTo>
                                    <a:pt x="3242" y="1644"/>
                                  </a:lnTo>
                                  <a:lnTo>
                                    <a:pt x="3234" y="1637"/>
                                  </a:lnTo>
                                  <a:lnTo>
                                    <a:pt x="3226" y="1629"/>
                                  </a:lnTo>
                                  <a:lnTo>
                                    <a:pt x="3222" y="1620"/>
                                  </a:lnTo>
                                  <a:lnTo>
                                    <a:pt x="3222" y="1609"/>
                                  </a:lnTo>
                                  <a:lnTo>
                                    <a:pt x="3222" y="1600"/>
                                  </a:lnTo>
                                  <a:lnTo>
                                    <a:pt x="3225" y="1593"/>
                                  </a:lnTo>
                                  <a:lnTo>
                                    <a:pt x="3229" y="1588"/>
                                  </a:lnTo>
                                  <a:lnTo>
                                    <a:pt x="3233" y="1582"/>
                                  </a:lnTo>
                                  <a:lnTo>
                                    <a:pt x="3239" y="1578"/>
                                  </a:lnTo>
                                  <a:lnTo>
                                    <a:pt x="3247" y="1576"/>
                                  </a:lnTo>
                                  <a:close/>
                                  <a:moveTo>
                                    <a:pt x="3244" y="1549"/>
                                  </a:moveTo>
                                  <a:lnTo>
                                    <a:pt x="3244" y="1555"/>
                                  </a:lnTo>
                                  <a:lnTo>
                                    <a:pt x="3246" y="1560"/>
                                  </a:lnTo>
                                  <a:lnTo>
                                    <a:pt x="3250" y="1564"/>
                                  </a:lnTo>
                                  <a:lnTo>
                                    <a:pt x="3254" y="1568"/>
                                  </a:lnTo>
                                  <a:lnTo>
                                    <a:pt x="3259" y="1570"/>
                                  </a:lnTo>
                                  <a:lnTo>
                                    <a:pt x="3265" y="1570"/>
                                  </a:lnTo>
                                  <a:lnTo>
                                    <a:pt x="3271" y="1570"/>
                                  </a:lnTo>
                                  <a:lnTo>
                                    <a:pt x="3276" y="1568"/>
                                  </a:lnTo>
                                  <a:lnTo>
                                    <a:pt x="3280" y="1564"/>
                                  </a:lnTo>
                                  <a:lnTo>
                                    <a:pt x="3284" y="1560"/>
                                  </a:lnTo>
                                  <a:lnTo>
                                    <a:pt x="3286" y="1556"/>
                                  </a:lnTo>
                                  <a:lnTo>
                                    <a:pt x="3286" y="1550"/>
                                  </a:lnTo>
                                  <a:lnTo>
                                    <a:pt x="3286" y="1544"/>
                                  </a:lnTo>
                                  <a:lnTo>
                                    <a:pt x="3284" y="1540"/>
                                  </a:lnTo>
                                  <a:lnTo>
                                    <a:pt x="3280" y="1536"/>
                                  </a:lnTo>
                                  <a:lnTo>
                                    <a:pt x="3276" y="1532"/>
                                  </a:lnTo>
                                  <a:lnTo>
                                    <a:pt x="3271" y="1530"/>
                                  </a:lnTo>
                                  <a:lnTo>
                                    <a:pt x="3265" y="1530"/>
                                  </a:lnTo>
                                  <a:lnTo>
                                    <a:pt x="3259" y="1530"/>
                                  </a:lnTo>
                                  <a:lnTo>
                                    <a:pt x="3254" y="1532"/>
                                  </a:lnTo>
                                  <a:lnTo>
                                    <a:pt x="3250" y="1535"/>
                                  </a:lnTo>
                                  <a:lnTo>
                                    <a:pt x="3246" y="1539"/>
                                  </a:lnTo>
                                  <a:lnTo>
                                    <a:pt x="3244" y="1544"/>
                                  </a:lnTo>
                                  <a:lnTo>
                                    <a:pt x="3244" y="1549"/>
                                  </a:lnTo>
                                  <a:close/>
                                  <a:moveTo>
                                    <a:pt x="3239" y="1609"/>
                                  </a:moveTo>
                                  <a:lnTo>
                                    <a:pt x="3239" y="1613"/>
                                  </a:lnTo>
                                  <a:lnTo>
                                    <a:pt x="3240" y="1618"/>
                                  </a:lnTo>
                                  <a:lnTo>
                                    <a:pt x="3242" y="1622"/>
                                  </a:lnTo>
                                  <a:lnTo>
                                    <a:pt x="3244" y="1626"/>
                                  </a:lnTo>
                                  <a:lnTo>
                                    <a:pt x="3247" y="1629"/>
                                  </a:lnTo>
                                  <a:lnTo>
                                    <a:pt x="3251" y="1632"/>
                                  </a:lnTo>
                                  <a:lnTo>
                                    <a:pt x="3256" y="1634"/>
                                  </a:lnTo>
                                  <a:lnTo>
                                    <a:pt x="3260" y="1635"/>
                                  </a:lnTo>
                                  <a:lnTo>
                                    <a:pt x="3265" y="1635"/>
                                  </a:lnTo>
                                  <a:lnTo>
                                    <a:pt x="3273" y="1635"/>
                                  </a:lnTo>
                                  <a:lnTo>
                                    <a:pt x="3279" y="1633"/>
                                  </a:lnTo>
                                  <a:lnTo>
                                    <a:pt x="3284" y="1628"/>
                                  </a:lnTo>
                                  <a:lnTo>
                                    <a:pt x="3289" y="1623"/>
                                  </a:lnTo>
                                  <a:lnTo>
                                    <a:pt x="3291" y="1617"/>
                                  </a:lnTo>
                                  <a:lnTo>
                                    <a:pt x="3291" y="1609"/>
                                  </a:lnTo>
                                  <a:lnTo>
                                    <a:pt x="3291" y="1602"/>
                                  </a:lnTo>
                                  <a:lnTo>
                                    <a:pt x="3289" y="1595"/>
                                  </a:lnTo>
                                  <a:lnTo>
                                    <a:pt x="3284" y="1590"/>
                                  </a:lnTo>
                                  <a:lnTo>
                                    <a:pt x="3278" y="1585"/>
                                  </a:lnTo>
                                  <a:lnTo>
                                    <a:pt x="3272" y="1583"/>
                                  </a:lnTo>
                                  <a:lnTo>
                                    <a:pt x="3265" y="1583"/>
                                  </a:lnTo>
                                  <a:lnTo>
                                    <a:pt x="3257" y="1583"/>
                                  </a:lnTo>
                                  <a:lnTo>
                                    <a:pt x="3251" y="1585"/>
                                  </a:lnTo>
                                  <a:lnTo>
                                    <a:pt x="3246" y="1590"/>
                                  </a:lnTo>
                                  <a:lnTo>
                                    <a:pt x="3241" y="1595"/>
                                  </a:lnTo>
                                  <a:lnTo>
                                    <a:pt x="3239" y="1601"/>
                                  </a:lnTo>
                                  <a:lnTo>
                                    <a:pt x="3239" y="1609"/>
                                  </a:lnTo>
                                  <a:close/>
                                  <a:moveTo>
                                    <a:pt x="3407" y="1684"/>
                                  </a:moveTo>
                                  <a:lnTo>
                                    <a:pt x="3401" y="1675"/>
                                  </a:lnTo>
                                  <a:lnTo>
                                    <a:pt x="3395" y="1666"/>
                                  </a:lnTo>
                                  <a:lnTo>
                                    <a:pt x="3390" y="1656"/>
                                  </a:lnTo>
                                  <a:lnTo>
                                    <a:pt x="3385" y="1645"/>
                                  </a:lnTo>
                                  <a:lnTo>
                                    <a:pt x="3381" y="1634"/>
                                  </a:lnTo>
                                  <a:lnTo>
                                    <a:pt x="3378" y="1623"/>
                                  </a:lnTo>
                                  <a:lnTo>
                                    <a:pt x="3377" y="1611"/>
                                  </a:lnTo>
                                  <a:lnTo>
                                    <a:pt x="3376" y="1599"/>
                                  </a:lnTo>
                                  <a:lnTo>
                                    <a:pt x="3377" y="1589"/>
                                  </a:lnTo>
                                  <a:lnTo>
                                    <a:pt x="3378" y="1579"/>
                                  </a:lnTo>
                                  <a:lnTo>
                                    <a:pt x="3380" y="1569"/>
                                  </a:lnTo>
                                  <a:lnTo>
                                    <a:pt x="3383" y="1559"/>
                                  </a:lnTo>
                                  <a:lnTo>
                                    <a:pt x="3387" y="1548"/>
                                  </a:lnTo>
                                  <a:lnTo>
                                    <a:pt x="3393" y="1537"/>
                                  </a:lnTo>
                                  <a:lnTo>
                                    <a:pt x="3400" y="1526"/>
                                  </a:lnTo>
                                  <a:lnTo>
                                    <a:pt x="3407" y="1515"/>
                                  </a:lnTo>
                                  <a:lnTo>
                                    <a:pt x="3419" y="1515"/>
                                  </a:lnTo>
                                  <a:lnTo>
                                    <a:pt x="3412" y="1527"/>
                                  </a:lnTo>
                                  <a:lnTo>
                                    <a:pt x="3407" y="1536"/>
                                  </a:lnTo>
                                  <a:lnTo>
                                    <a:pt x="3405" y="1541"/>
                                  </a:lnTo>
                                  <a:lnTo>
                                    <a:pt x="3401" y="1549"/>
                                  </a:lnTo>
                                  <a:lnTo>
                                    <a:pt x="3398" y="1558"/>
                                  </a:lnTo>
                                  <a:lnTo>
                                    <a:pt x="3396" y="1566"/>
                                  </a:lnTo>
                                  <a:lnTo>
                                    <a:pt x="3394" y="1577"/>
                                  </a:lnTo>
                                  <a:lnTo>
                                    <a:pt x="3392" y="1588"/>
                                  </a:lnTo>
                                  <a:lnTo>
                                    <a:pt x="3392" y="1599"/>
                                  </a:lnTo>
                                  <a:lnTo>
                                    <a:pt x="3394" y="1621"/>
                                  </a:lnTo>
                                  <a:lnTo>
                                    <a:pt x="3399" y="1642"/>
                                  </a:lnTo>
                                  <a:lnTo>
                                    <a:pt x="3407" y="1663"/>
                                  </a:lnTo>
                                  <a:lnTo>
                                    <a:pt x="3419" y="1684"/>
                                  </a:lnTo>
                                  <a:lnTo>
                                    <a:pt x="3407" y="1684"/>
                                  </a:lnTo>
                                  <a:close/>
                                  <a:moveTo>
                                    <a:pt x="3483" y="1646"/>
                                  </a:moveTo>
                                  <a:lnTo>
                                    <a:pt x="3483" y="1615"/>
                                  </a:lnTo>
                                  <a:lnTo>
                                    <a:pt x="3427" y="1615"/>
                                  </a:lnTo>
                                  <a:lnTo>
                                    <a:pt x="3427" y="1601"/>
                                  </a:lnTo>
                                  <a:lnTo>
                                    <a:pt x="3486" y="1517"/>
                                  </a:lnTo>
                                  <a:lnTo>
                                    <a:pt x="3499" y="1517"/>
                                  </a:lnTo>
                                  <a:lnTo>
                                    <a:pt x="3499" y="1601"/>
                                  </a:lnTo>
                                  <a:lnTo>
                                    <a:pt x="3517" y="1601"/>
                                  </a:lnTo>
                                  <a:lnTo>
                                    <a:pt x="3517" y="1615"/>
                                  </a:lnTo>
                                  <a:lnTo>
                                    <a:pt x="3499" y="1615"/>
                                  </a:lnTo>
                                  <a:lnTo>
                                    <a:pt x="3499" y="1646"/>
                                  </a:lnTo>
                                  <a:lnTo>
                                    <a:pt x="3483" y="1646"/>
                                  </a:lnTo>
                                  <a:close/>
                                  <a:moveTo>
                                    <a:pt x="3483" y="1601"/>
                                  </a:moveTo>
                                  <a:lnTo>
                                    <a:pt x="3483" y="1543"/>
                                  </a:lnTo>
                                  <a:lnTo>
                                    <a:pt x="3443" y="1601"/>
                                  </a:lnTo>
                                  <a:lnTo>
                                    <a:pt x="3483" y="1601"/>
                                  </a:lnTo>
                                  <a:close/>
                                  <a:moveTo>
                                    <a:pt x="3533" y="1612"/>
                                  </a:moveTo>
                                  <a:lnTo>
                                    <a:pt x="3549" y="1611"/>
                                  </a:lnTo>
                                  <a:lnTo>
                                    <a:pt x="3551" y="1619"/>
                                  </a:lnTo>
                                  <a:lnTo>
                                    <a:pt x="3553" y="1625"/>
                                  </a:lnTo>
                                  <a:lnTo>
                                    <a:pt x="3558" y="1629"/>
                                  </a:lnTo>
                                  <a:lnTo>
                                    <a:pt x="3562" y="1633"/>
                                  </a:lnTo>
                                  <a:lnTo>
                                    <a:pt x="3568" y="1635"/>
                                  </a:lnTo>
                                  <a:lnTo>
                                    <a:pt x="3574" y="1635"/>
                                  </a:lnTo>
                                  <a:lnTo>
                                    <a:pt x="3582" y="1635"/>
                                  </a:lnTo>
                                  <a:lnTo>
                                    <a:pt x="3588" y="1632"/>
                                  </a:lnTo>
                                  <a:lnTo>
                                    <a:pt x="3593" y="1627"/>
                                  </a:lnTo>
                                  <a:lnTo>
                                    <a:pt x="3599" y="1621"/>
                                  </a:lnTo>
                                  <a:lnTo>
                                    <a:pt x="3601" y="1613"/>
                                  </a:lnTo>
                                  <a:lnTo>
                                    <a:pt x="3601" y="1604"/>
                                  </a:lnTo>
                                  <a:lnTo>
                                    <a:pt x="3601" y="1595"/>
                                  </a:lnTo>
                                  <a:lnTo>
                                    <a:pt x="3599" y="1588"/>
                                  </a:lnTo>
                                  <a:lnTo>
                                    <a:pt x="3594" y="1582"/>
                                  </a:lnTo>
                                  <a:lnTo>
                                    <a:pt x="3589" y="1577"/>
                                  </a:lnTo>
                                  <a:lnTo>
                                    <a:pt x="3582" y="1575"/>
                                  </a:lnTo>
                                  <a:lnTo>
                                    <a:pt x="3574" y="1575"/>
                                  </a:lnTo>
                                  <a:lnTo>
                                    <a:pt x="3569" y="1575"/>
                                  </a:lnTo>
                                  <a:lnTo>
                                    <a:pt x="3564" y="1576"/>
                                  </a:lnTo>
                                  <a:lnTo>
                                    <a:pt x="3560" y="1578"/>
                                  </a:lnTo>
                                  <a:lnTo>
                                    <a:pt x="3556" y="1580"/>
                                  </a:lnTo>
                                  <a:lnTo>
                                    <a:pt x="3553" y="1583"/>
                                  </a:lnTo>
                                  <a:lnTo>
                                    <a:pt x="3550" y="1587"/>
                                  </a:lnTo>
                                  <a:lnTo>
                                    <a:pt x="3536" y="1585"/>
                                  </a:lnTo>
                                  <a:lnTo>
                                    <a:pt x="3548" y="1519"/>
                                  </a:lnTo>
                                  <a:lnTo>
                                    <a:pt x="3612" y="1519"/>
                                  </a:lnTo>
                                  <a:lnTo>
                                    <a:pt x="3612" y="1534"/>
                                  </a:lnTo>
                                  <a:lnTo>
                                    <a:pt x="3561" y="1534"/>
                                  </a:lnTo>
                                  <a:lnTo>
                                    <a:pt x="3554" y="1569"/>
                                  </a:lnTo>
                                  <a:lnTo>
                                    <a:pt x="3561" y="1563"/>
                                  </a:lnTo>
                                  <a:lnTo>
                                    <a:pt x="3570" y="1561"/>
                                  </a:lnTo>
                                  <a:lnTo>
                                    <a:pt x="3578" y="1561"/>
                                  </a:lnTo>
                                  <a:lnTo>
                                    <a:pt x="3589" y="1561"/>
                                  </a:lnTo>
                                  <a:lnTo>
                                    <a:pt x="3599" y="1564"/>
                                  </a:lnTo>
                                  <a:lnTo>
                                    <a:pt x="3607" y="1572"/>
                                  </a:lnTo>
                                  <a:lnTo>
                                    <a:pt x="3614" y="1580"/>
                                  </a:lnTo>
                                  <a:lnTo>
                                    <a:pt x="3618" y="1590"/>
                                  </a:lnTo>
                                  <a:lnTo>
                                    <a:pt x="3618" y="1602"/>
                                  </a:lnTo>
                                  <a:lnTo>
                                    <a:pt x="3618" y="1614"/>
                                  </a:lnTo>
                                  <a:lnTo>
                                    <a:pt x="3615" y="1624"/>
                                  </a:lnTo>
                                  <a:lnTo>
                                    <a:pt x="3608" y="1633"/>
                                  </a:lnTo>
                                  <a:lnTo>
                                    <a:pt x="3600" y="1643"/>
                                  </a:lnTo>
                                  <a:lnTo>
                                    <a:pt x="3588" y="1648"/>
                                  </a:lnTo>
                                  <a:lnTo>
                                    <a:pt x="3574" y="1648"/>
                                  </a:lnTo>
                                  <a:lnTo>
                                    <a:pt x="3562" y="1648"/>
                                  </a:lnTo>
                                  <a:lnTo>
                                    <a:pt x="3553" y="1645"/>
                                  </a:lnTo>
                                  <a:lnTo>
                                    <a:pt x="3545" y="1638"/>
                                  </a:lnTo>
                                  <a:lnTo>
                                    <a:pt x="3538" y="1632"/>
                                  </a:lnTo>
                                  <a:lnTo>
                                    <a:pt x="3534" y="1623"/>
                                  </a:lnTo>
                                  <a:lnTo>
                                    <a:pt x="3533" y="1612"/>
                                  </a:lnTo>
                                  <a:close/>
                                  <a:moveTo>
                                    <a:pt x="3636" y="1548"/>
                                  </a:moveTo>
                                  <a:lnTo>
                                    <a:pt x="3636" y="1539"/>
                                  </a:lnTo>
                                  <a:lnTo>
                                    <a:pt x="3638" y="1531"/>
                                  </a:lnTo>
                                  <a:lnTo>
                                    <a:pt x="3643" y="1525"/>
                                  </a:lnTo>
                                  <a:lnTo>
                                    <a:pt x="3647" y="1518"/>
                                  </a:lnTo>
                                  <a:lnTo>
                                    <a:pt x="3654" y="1515"/>
                                  </a:lnTo>
                                  <a:lnTo>
                                    <a:pt x="3663" y="1515"/>
                                  </a:lnTo>
                                  <a:lnTo>
                                    <a:pt x="3671" y="1515"/>
                                  </a:lnTo>
                                  <a:lnTo>
                                    <a:pt x="3678" y="1518"/>
                                  </a:lnTo>
                                  <a:lnTo>
                                    <a:pt x="3683" y="1524"/>
                                  </a:lnTo>
                                  <a:lnTo>
                                    <a:pt x="3688" y="1529"/>
                                  </a:lnTo>
                                  <a:lnTo>
                                    <a:pt x="3691" y="1538"/>
                                  </a:lnTo>
                                  <a:lnTo>
                                    <a:pt x="3691" y="1549"/>
                                  </a:lnTo>
                                  <a:lnTo>
                                    <a:pt x="3691" y="1560"/>
                                  </a:lnTo>
                                  <a:lnTo>
                                    <a:pt x="3688" y="1568"/>
                                  </a:lnTo>
                                  <a:lnTo>
                                    <a:pt x="3683" y="1574"/>
                                  </a:lnTo>
                                  <a:lnTo>
                                    <a:pt x="3678" y="1580"/>
                                  </a:lnTo>
                                  <a:lnTo>
                                    <a:pt x="3671" y="1583"/>
                                  </a:lnTo>
                                  <a:lnTo>
                                    <a:pt x="3663" y="1583"/>
                                  </a:lnTo>
                                  <a:lnTo>
                                    <a:pt x="3655" y="1583"/>
                                  </a:lnTo>
                                  <a:lnTo>
                                    <a:pt x="3649" y="1580"/>
                                  </a:lnTo>
                                  <a:lnTo>
                                    <a:pt x="3644" y="1574"/>
                                  </a:lnTo>
                                  <a:lnTo>
                                    <a:pt x="3638" y="1569"/>
                                  </a:lnTo>
                                  <a:lnTo>
                                    <a:pt x="3636" y="1560"/>
                                  </a:lnTo>
                                  <a:lnTo>
                                    <a:pt x="3636" y="1548"/>
                                  </a:lnTo>
                                  <a:close/>
                                  <a:moveTo>
                                    <a:pt x="3663" y="1526"/>
                                  </a:moveTo>
                                  <a:lnTo>
                                    <a:pt x="3659" y="1526"/>
                                  </a:lnTo>
                                  <a:lnTo>
                                    <a:pt x="3656" y="1528"/>
                                  </a:lnTo>
                                  <a:lnTo>
                                    <a:pt x="3654" y="1531"/>
                                  </a:lnTo>
                                  <a:lnTo>
                                    <a:pt x="3651" y="1534"/>
                                  </a:lnTo>
                                  <a:lnTo>
                                    <a:pt x="3650" y="1541"/>
                                  </a:lnTo>
                                  <a:lnTo>
                                    <a:pt x="3650" y="1550"/>
                                  </a:lnTo>
                                  <a:lnTo>
                                    <a:pt x="3650" y="1558"/>
                                  </a:lnTo>
                                  <a:lnTo>
                                    <a:pt x="3651" y="1564"/>
                                  </a:lnTo>
                                  <a:lnTo>
                                    <a:pt x="3654" y="1567"/>
                                  </a:lnTo>
                                  <a:lnTo>
                                    <a:pt x="3656" y="1570"/>
                                  </a:lnTo>
                                  <a:lnTo>
                                    <a:pt x="3659" y="1572"/>
                                  </a:lnTo>
                                  <a:lnTo>
                                    <a:pt x="3663" y="1572"/>
                                  </a:lnTo>
                                  <a:lnTo>
                                    <a:pt x="3667" y="1572"/>
                                  </a:lnTo>
                                  <a:lnTo>
                                    <a:pt x="3671" y="1570"/>
                                  </a:lnTo>
                                  <a:lnTo>
                                    <a:pt x="3673" y="1567"/>
                                  </a:lnTo>
                                  <a:lnTo>
                                    <a:pt x="3676" y="1564"/>
                                  </a:lnTo>
                                  <a:lnTo>
                                    <a:pt x="3677" y="1557"/>
                                  </a:lnTo>
                                  <a:lnTo>
                                    <a:pt x="3677" y="1548"/>
                                  </a:lnTo>
                                  <a:lnTo>
                                    <a:pt x="3677" y="1540"/>
                                  </a:lnTo>
                                  <a:lnTo>
                                    <a:pt x="3676" y="1534"/>
                                  </a:lnTo>
                                  <a:lnTo>
                                    <a:pt x="3673" y="1531"/>
                                  </a:lnTo>
                                  <a:lnTo>
                                    <a:pt x="3671" y="1528"/>
                                  </a:lnTo>
                                  <a:lnTo>
                                    <a:pt x="3667" y="1526"/>
                                  </a:lnTo>
                                  <a:lnTo>
                                    <a:pt x="3663" y="1526"/>
                                  </a:lnTo>
                                  <a:close/>
                                  <a:moveTo>
                                    <a:pt x="3663" y="1651"/>
                                  </a:moveTo>
                                  <a:lnTo>
                                    <a:pt x="3734" y="1515"/>
                                  </a:lnTo>
                                  <a:lnTo>
                                    <a:pt x="3747" y="1515"/>
                                  </a:lnTo>
                                  <a:lnTo>
                                    <a:pt x="3677" y="1651"/>
                                  </a:lnTo>
                                  <a:lnTo>
                                    <a:pt x="3663" y="1651"/>
                                  </a:lnTo>
                                  <a:close/>
                                  <a:moveTo>
                                    <a:pt x="3719" y="1616"/>
                                  </a:moveTo>
                                  <a:lnTo>
                                    <a:pt x="3719" y="1607"/>
                                  </a:lnTo>
                                  <a:lnTo>
                                    <a:pt x="3721" y="1599"/>
                                  </a:lnTo>
                                  <a:lnTo>
                                    <a:pt x="3726" y="1592"/>
                                  </a:lnTo>
                                  <a:lnTo>
                                    <a:pt x="3731" y="1586"/>
                                  </a:lnTo>
                                  <a:lnTo>
                                    <a:pt x="3737" y="1583"/>
                                  </a:lnTo>
                                  <a:lnTo>
                                    <a:pt x="3746" y="1583"/>
                                  </a:lnTo>
                                  <a:lnTo>
                                    <a:pt x="3754" y="1583"/>
                                  </a:lnTo>
                                  <a:lnTo>
                                    <a:pt x="3761" y="1586"/>
                                  </a:lnTo>
                                  <a:lnTo>
                                    <a:pt x="3766" y="1591"/>
                                  </a:lnTo>
                                  <a:lnTo>
                                    <a:pt x="3772" y="1597"/>
                                  </a:lnTo>
                                  <a:lnTo>
                                    <a:pt x="3774" y="1606"/>
                                  </a:lnTo>
                                  <a:lnTo>
                                    <a:pt x="3774" y="1617"/>
                                  </a:lnTo>
                                  <a:lnTo>
                                    <a:pt x="3774" y="1628"/>
                                  </a:lnTo>
                                  <a:lnTo>
                                    <a:pt x="3772" y="1636"/>
                                  </a:lnTo>
                                  <a:lnTo>
                                    <a:pt x="3766" y="1642"/>
                                  </a:lnTo>
                                  <a:lnTo>
                                    <a:pt x="3761" y="1648"/>
                                  </a:lnTo>
                                  <a:lnTo>
                                    <a:pt x="3754" y="1651"/>
                                  </a:lnTo>
                                  <a:lnTo>
                                    <a:pt x="3746" y="1651"/>
                                  </a:lnTo>
                                  <a:lnTo>
                                    <a:pt x="3739" y="1651"/>
                                  </a:lnTo>
                                  <a:lnTo>
                                    <a:pt x="3732" y="1648"/>
                                  </a:lnTo>
                                  <a:lnTo>
                                    <a:pt x="3727" y="1642"/>
                                  </a:lnTo>
                                  <a:lnTo>
                                    <a:pt x="3722" y="1636"/>
                                  </a:lnTo>
                                  <a:lnTo>
                                    <a:pt x="3719" y="1627"/>
                                  </a:lnTo>
                                  <a:lnTo>
                                    <a:pt x="3719" y="1616"/>
                                  </a:lnTo>
                                  <a:close/>
                                  <a:moveTo>
                                    <a:pt x="3747" y="1594"/>
                                  </a:moveTo>
                                  <a:lnTo>
                                    <a:pt x="3743" y="1594"/>
                                  </a:lnTo>
                                  <a:lnTo>
                                    <a:pt x="3739" y="1595"/>
                                  </a:lnTo>
                                  <a:lnTo>
                                    <a:pt x="3737" y="1599"/>
                                  </a:lnTo>
                                  <a:lnTo>
                                    <a:pt x="3734" y="1602"/>
                                  </a:lnTo>
                                  <a:lnTo>
                                    <a:pt x="3733" y="1608"/>
                                  </a:lnTo>
                                  <a:lnTo>
                                    <a:pt x="3733" y="1617"/>
                                  </a:lnTo>
                                  <a:lnTo>
                                    <a:pt x="3733" y="1626"/>
                                  </a:lnTo>
                                  <a:lnTo>
                                    <a:pt x="3734" y="1631"/>
                                  </a:lnTo>
                                  <a:lnTo>
                                    <a:pt x="3737" y="1635"/>
                                  </a:lnTo>
                                  <a:lnTo>
                                    <a:pt x="3740" y="1638"/>
                                  </a:lnTo>
                                  <a:lnTo>
                                    <a:pt x="3743" y="1640"/>
                                  </a:lnTo>
                                  <a:lnTo>
                                    <a:pt x="3747" y="1640"/>
                                  </a:lnTo>
                                  <a:lnTo>
                                    <a:pt x="3751" y="1640"/>
                                  </a:lnTo>
                                  <a:lnTo>
                                    <a:pt x="3754" y="1638"/>
                                  </a:lnTo>
                                  <a:lnTo>
                                    <a:pt x="3757" y="1635"/>
                                  </a:lnTo>
                                  <a:lnTo>
                                    <a:pt x="3759" y="1631"/>
                                  </a:lnTo>
                                  <a:lnTo>
                                    <a:pt x="3761" y="1625"/>
                                  </a:lnTo>
                                  <a:lnTo>
                                    <a:pt x="3761" y="1616"/>
                                  </a:lnTo>
                                  <a:lnTo>
                                    <a:pt x="3761" y="1608"/>
                                  </a:lnTo>
                                  <a:lnTo>
                                    <a:pt x="3759" y="1602"/>
                                  </a:lnTo>
                                  <a:lnTo>
                                    <a:pt x="3757" y="1599"/>
                                  </a:lnTo>
                                  <a:lnTo>
                                    <a:pt x="3754" y="1595"/>
                                  </a:lnTo>
                                  <a:lnTo>
                                    <a:pt x="3751" y="1594"/>
                                  </a:lnTo>
                                  <a:lnTo>
                                    <a:pt x="3747" y="1594"/>
                                  </a:lnTo>
                                  <a:close/>
                                  <a:moveTo>
                                    <a:pt x="3808" y="1684"/>
                                  </a:moveTo>
                                  <a:lnTo>
                                    <a:pt x="3796" y="1684"/>
                                  </a:lnTo>
                                  <a:lnTo>
                                    <a:pt x="3808" y="1663"/>
                                  </a:lnTo>
                                  <a:lnTo>
                                    <a:pt x="3816" y="1642"/>
                                  </a:lnTo>
                                  <a:lnTo>
                                    <a:pt x="3821" y="1621"/>
                                  </a:lnTo>
                                  <a:lnTo>
                                    <a:pt x="3823" y="1599"/>
                                  </a:lnTo>
                                  <a:lnTo>
                                    <a:pt x="3823" y="1588"/>
                                  </a:lnTo>
                                  <a:lnTo>
                                    <a:pt x="3821" y="1577"/>
                                  </a:lnTo>
                                  <a:lnTo>
                                    <a:pt x="3819" y="1567"/>
                                  </a:lnTo>
                                  <a:lnTo>
                                    <a:pt x="3817" y="1558"/>
                                  </a:lnTo>
                                  <a:lnTo>
                                    <a:pt x="3814" y="1549"/>
                                  </a:lnTo>
                                  <a:lnTo>
                                    <a:pt x="3810" y="1541"/>
                                  </a:lnTo>
                                  <a:lnTo>
                                    <a:pt x="3808" y="1536"/>
                                  </a:lnTo>
                                  <a:lnTo>
                                    <a:pt x="3803" y="1527"/>
                                  </a:lnTo>
                                  <a:lnTo>
                                    <a:pt x="3796" y="1515"/>
                                  </a:lnTo>
                                  <a:lnTo>
                                    <a:pt x="3808" y="1515"/>
                                  </a:lnTo>
                                  <a:lnTo>
                                    <a:pt x="3815" y="1526"/>
                                  </a:lnTo>
                                  <a:lnTo>
                                    <a:pt x="3822" y="1537"/>
                                  </a:lnTo>
                                  <a:lnTo>
                                    <a:pt x="3828" y="1548"/>
                                  </a:lnTo>
                                  <a:lnTo>
                                    <a:pt x="3832" y="1559"/>
                                  </a:lnTo>
                                  <a:lnTo>
                                    <a:pt x="3835" y="1569"/>
                                  </a:lnTo>
                                  <a:lnTo>
                                    <a:pt x="3837" y="1579"/>
                                  </a:lnTo>
                                  <a:lnTo>
                                    <a:pt x="3838" y="1589"/>
                                  </a:lnTo>
                                  <a:lnTo>
                                    <a:pt x="3839" y="1599"/>
                                  </a:lnTo>
                                  <a:lnTo>
                                    <a:pt x="3838" y="1611"/>
                                  </a:lnTo>
                                  <a:lnTo>
                                    <a:pt x="3837" y="1623"/>
                                  </a:lnTo>
                                  <a:lnTo>
                                    <a:pt x="3834" y="1634"/>
                                  </a:lnTo>
                                  <a:lnTo>
                                    <a:pt x="3830" y="1645"/>
                                  </a:lnTo>
                                  <a:lnTo>
                                    <a:pt x="3825" y="1656"/>
                                  </a:lnTo>
                                  <a:lnTo>
                                    <a:pt x="3820" y="1666"/>
                                  </a:lnTo>
                                  <a:lnTo>
                                    <a:pt x="3814" y="1675"/>
                                  </a:lnTo>
                                  <a:lnTo>
                                    <a:pt x="3808" y="1684"/>
                                  </a:lnTo>
                                  <a:close/>
                                  <a:moveTo>
                                    <a:pt x="86" y="2396"/>
                                  </a:moveTo>
                                  <a:lnTo>
                                    <a:pt x="86" y="2411"/>
                                  </a:lnTo>
                                  <a:lnTo>
                                    <a:pt x="0" y="2411"/>
                                  </a:lnTo>
                                  <a:lnTo>
                                    <a:pt x="0" y="2407"/>
                                  </a:lnTo>
                                  <a:lnTo>
                                    <a:pt x="1" y="2404"/>
                                  </a:lnTo>
                                  <a:lnTo>
                                    <a:pt x="2" y="2400"/>
                                  </a:lnTo>
                                  <a:lnTo>
                                    <a:pt x="4" y="2394"/>
                                  </a:lnTo>
                                  <a:lnTo>
                                    <a:pt x="8" y="2389"/>
                                  </a:lnTo>
                                  <a:lnTo>
                                    <a:pt x="13" y="2383"/>
                                  </a:lnTo>
                                  <a:lnTo>
                                    <a:pt x="17" y="2377"/>
                                  </a:lnTo>
                                  <a:lnTo>
                                    <a:pt x="24" y="2371"/>
                                  </a:lnTo>
                                  <a:lnTo>
                                    <a:pt x="33" y="2363"/>
                                  </a:lnTo>
                                  <a:lnTo>
                                    <a:pt x="47" y="2352"/>
                                  </a:lnTo>
                                  <a:lnTo>
                                    <a:pt x="57" y="2343"/>
                                  </a:lnTo>
                                  <a:lnTo>
                                    <a:pt x="62" y="2336"/>
                                  </a:lnTo>
                                  <a:lnTo>
                                    <a:pt x="67" y="2329"/>
                                  </a:lnTo>
                                  <a:lnTo>
                                    <a:pt x="69" y="2323"/>
                                  </a:lnTo>
                                  <a:lnTo>
                                    <a:pt x="69" y="2317"/>
                                  </a:lnTo>
                                  <a:lnTo>
                                    <a:pt x="69" y="2311"/>
                                  </a:lnTo>
                                  <a:lnTo>
                                    <a:pt x="67" y="2305"/>
                                  </a:lnTo>
                                  <a:lnTo>
                                    <a:pt x="62" y="2301"/>
                                  </a:lnTo>
                                  <a:lnTo>
                                    <a:pt x="58" y="2297"/>
                                  </a:lnTo>
                                  <a:lnTo>
                                    <a:pt x="52" y="2295"/>
                                  </a:lnTo>
                                  <a:lnTo>
                                    <a:pt x="45" y="2295"/>
                                  </a:lnTo>
                                  <a:lnTo>
                                    <a:pt x="37" y="2295"/>
                                  </a:lnTo>
                                  <a:lnTo>
                                    <a:pt x="31" y="2297"/>
                                  </a:lnTo>
                                  <a:lnTo>
                                    <a:pt x="27" y="2302"/>
                                  </a:lnTo>
                                  <a:lnTo>
                                    <a:pt x="22" y="2306"/>
                                  </a:lnTo>
                                  <a:lnTo>
                                    <a:pt x="20" y="2312"/>
                                  </a:lnTo>
                                  <a:lnTo>
                                    <a:pt x="20" y="2321"/>
                                  </a:lnTo>
                                  <a:lnTo>
                                    <a:pt x="3" y="2319"/>
                                  </a:lnTo>
                                  <a:lnTo>
                                    <a:pt x="5" y="2307"/>
                                  </a:lnTo>
                                  <a:lnTo>
                                    <a:pt x="9" y="2298"/>
                                  </a:lnTo>
                                  <a:lnTo>
                                    <a:pt x="16" y="2291"/>
                                  </a:lnTo>
                                  <a:lnTo>
                                    <a:pt x="23" y="2285"/>
                                  </a:lnTo>
                                  <a:lnTo>
                                    <a:pt x="33" y="2282"/>
                                  </a:lnTo>
                                  <a:lnTo>
                                    <a:pt x="45" y="2282"/>
                                  </a:lnTo>
                                  <a:lnTo>
                                    <a:pt x="58" y="2282"/>
                                  </a:lnTo>
                                  <a:lnTo>
                                    <a:pt x="67" y="2285"/>
                                  </a:lnTo>
                                  <a:lnTo>
                                    <a:pt x="75" y="2292"/>
                                  </a:lnTo>
                                  <a:lnTo>
                                    <a:pt x="82" y="2299"/>
                                  </a:lnTo>
                                  <a:lnTo>
                                    <a:pt x="85" y="2307"/>
                                  </a:lnTo>
                                  <a:lnTo>
                                    <a:pt x="85" y="2317"/>
                                  </a:lnTo>
                                  <a:lnTo>
                                    <a:pt x="85" y="2323"/>
                                  </a:lnTo>
                                  <a:lnTo>
                                    <a:pt x="84" y="2328"/>
                                  </a:lnTo>
                                  <a:lnTo>
                                    <a:pt x="82" y="2333"/>
                                  </a:lnTo>
                                  <a:lnTo>
                                    <a:pt x="80" y="2338"/>
                                  </a:lnTo>
                                  <a:lnTo>
                                    <a:pt x="77" y="2343"/>
                                  </a:lnTo>
                                  <a:lnTo>
                                    <a:pt x="72" y="2348"/>
                                  </a:lnTo>
                                  <a:lnTo>
                                    <a:pt x="67" y="2354"/>
                                  </a:lnTo>
                                  <a:lnTo>
                                    <a:pt x="59" y="2361"/>
                                  </a:lnTo>
                                  <a:lnTo>
                                    <a:pt x="47" y="2371"/>
                                  </a:lnTo>
                                  <a:lnTo>
                                    <a:pt x="38" y="2379"/>
                                  </a:lnTo>
                                  <a:lnTo>
                                    <a:pt x="32" y="2384"/>
                                  </a:lnTo>
                                  <a:lnTo>
                                    <a:pt x="29" y="2387"/>
                                  </a:lnTo>
                                  <a:lnTo>
                                    <a:pt x="26" y="2390"/>
                                  </a:lnTo>
                                  <a:lnTo>
                                    <a:pt x="24" y="2393"/>
                                  </a:lnTo>
                                  <a:lnTo>
                                    <a:pt x="22" y="2396"/>
                                  </a:lnTo>
                                  <a:lnTo>
                                    <a:pt x="86" y="2396"/>
                                  </a:lnTo>
                                  <a:close/>
                                  <a:moveTo>
                                    <a:pt x="187" y="2449"/>
                                  </a:moveTo>
                                  <a:lnTo>
                                    <a:pt x="181" y="2440"/>
                                  </a:lnTo>
                                  <a:lnTo>
                                    <a:pt x="175" y="2431"/>
                                  </a:lnTo>
                                  <a:lnTo>
                                    <a:pt x="170" y="2421"/>
                                  </a:lnTo>
                                  <a:lnTo>
                                    <a:pt x="165" y="2410"/>
                                  </a:lnTo>
                                  <a:lnTo>
                                    <a:pt x="161" y="2399"/>
                                  </a:lnTo>
                                  <a:lnTo>
                                    <a:pt x="158" y="2388"/>
                                  </a:lnTo>
                                  <a:lnTo>
                                    <a:pt x="157" y="2376"/>
                                  </a:lnTo>
                                  <a:lnTo>
                                    <a:pt x="156" y="2364"/>
                                  </a:lnTo>
                                  <a:lnTo>
                                    <a:pt x="156" y="2354"/>
                                  </a:lnTo>
                                  <a:lnTo>
                                    <a:pt x="158" y="2344"/>
                                  </a:lnTo>
                                  <a:lnTo>
                                    <a:pt x="160" y="2334"/>
                                  </a:lnTo>
                                  <a:lnTo>
                                    <a:pt x="163" y="2324"/>
                                  </a:lnTo>
                                  <a:lnTo>
                                    <a:pt x="167" y="2313"/>
                                  </a:lnTo>
                                  <a:lnTo>
                                    <a:pt x="173" y="2302"/>
                                  </a:lnTo>
                                  <a:lnTo>
                                    <a:pt x="179" y="2291"/>
                                  </a:lnTo>
                                  <a:lnTo>
                                    <a:pt x="187" y="2280"/>
                                  </a:lnTo>
                                  <a:lnTo>
                                    <a:pt x="199" y="2280"/>
                                  </a:lnTo>
                                  <a:lnTo>
                                    <a:pt x="191" y="2292"/>
                                  </a:lnTo>
                                  <a:lnTo>
                                    <a:pt x="187" y="2301"/>
                                  </a:lnTo>
                                  <a:lnTo>
                                    <a:pt x="184" y="2306"/>
                                  </a:lnTo>
                                  <a:lnTo>
                                    <a:pt x="181" y="2314"/>
                                  </a:lnTo>
                                  <a:lnTo>
                                    <a:pt x="178" y="2323"/>
                                  </a:lnTo>
                                  <a:lnTo>
                                    <a:pt x="176" y="2331"/>
                                  </a:lnTo>
                                  <a:lnTo>
                                    <a:pt x="174" y="2342"/>
                                  </a:lnTo>
                                  <a:lnTo>
                                    <a:pt x="172" y="2353"/>
                                  </a:lnTo>
                                  <a:lnTo>
                                    <a:pt x="172" y="2364"/>
                                  </a:lnTo>
                                  <a:lnTo>
                                    <a:pt x="174" y="2386"/>
                                  </a:lnTo>
                                  <a:lnTo>
                                    <a:pt x="179" y="2407"/>
                                  </a:lnTo>
                                  <a:lnTo>
                                    <a:pt x="187" y="2428"/>
                                  </a:lnTo>
                                  <a:lnTo>
                                    <a:pt x="199" y="2449"/>
                                  </a:lnTo>
                                  <a:lnTo>
                                    <a:pt x="187" y="2449"/>
                                  </a:lnTo>
                                  <a:close/>
                                  <a:moveTo>
                                    <a:pt x="213" y="2377"/>
                                  </a:moveTo>
                                  <a:lnTo>
                                    <a:pt x="229" y="2376"/>
                                  </a:lnTo>
                                  <a:lnTo>
                                    <a:pt x="230" y="2384"/>
                                  </a:lnTo>
                                  <a:lnTo>
                                    <a:pt x="233" y="2390"/>
                                  </a:lnTo>
                                  <a:lnTo>
                                    <a:pt x="238" y="2394"/>
                                  </a:lnTo>
                                  <a:lnTo>
                                    <a:pt x="242" y="2398"/>
                                  </a:lnTo>
                                  <a:lnTo>
                                    <a:pt x="248" y="2400"/>
                                  </a:lnTo>
                                  <a:lnTo>
                                    <a:pt x="254" y="2400"/>
                                  </a:lnTo>
                                  <a:lnTo>
                                    <a:pt x="262" y="2400"/>
                                  </a:lnTo>
                                  <a:lnTo>
                                    <a:pt x="268" y="2397"/>
                                  </a:lnTo>
                                  <a:lnTo>
                                    <a:pt x="273" y="2392"/>
                                  </a:lnTo>
                                  <a:lnTo>
                                    <a:pt x="279" y="2386"/>
                                  </a:lnTo>
                                  <a:lnTo>
                                    <a:pt x="281" y="2378"/>
                                  </a:lnTo>
                                  <a:lnTo>
                                    <a:pt x="281" y="2369"/>
                                  </a:lnTo>
                                  <a:lnTo>
                                    <a:pt x="281" y="2360"/>
                                  </a:lnTo>
                                  <a:lnTo>
                                    <a:pt x="279" y="2353"/>
                                  </a:lnTo>
                                  <a:lnTo>
                                    <a:pt x="274" y="2347"/>
                                  </a:lnTo>
                                  <a:lnTo>
                                    <a:pt x="269" y="2342"/>
                                  </a:lnTo>
                                  <a:lnTo>
                                    <a:pt x="262" y="2340"/>
                                  </a:lnTo>
                                  <a:lnTo>
                                    <a:pt x="254" y="2340"/>
                                  </a:lnTo>
                                  <a:lnTo>
                                    <a:pt x="249" y="2340"/>
                                  </a:lnTo>
                                  <a:lnTo>
                                    <a:pt x="244" y="2341"/>
                                  </a:lnTo>
                                  <a:lnTo>
                                    <a:pt x="240" y="2343"/>
                                  </a:lnTo>
                                  <a:lnTo>
                                    <a:pt x="236" y="2345"/>
                                  </a:lnTo>
                                  <a:lnTo>
                                    <a:pt x="233" y="2348"/>
                                  </a:lnTo>
                                  <a:lnTo>
                                    <a:pt x="230" y="2352"/>
                                  </a:lnTo>
                                  <a:lnTo>
                                    <a:pt x="215" y="2350"/>
                                  </a:lnTo>
                                  <a:lnTo>
                                    <a:pt x="228" y="2284"/>
                                  </a:lnTo>
                                  <a:lnTo>
                                    <a:pt x="292" y="2284"/>
                                  </a:lnTo>
                                  <a:lnTo>
                                    <a:pt x="292" y="2299"/>
                                  </a:lnTo>
                                  <a:lnTo>
                                    <a:pt x="240" y="2299"/>
                                  </a:lnTo>
                                  <a:lnTo>
                                    <a:pt x="234" y="2334"/>
                                  </a:lnTo>
                                  <a:lnTo>
                                    <a:pt x="241" y="2328"/>
                                  </a:lnTo>
                                  <a:lnTo>
                                    <a:pt x="249" y="2326"/>
                                  </a:lnTo>
                                  <a:lnTo>
                                    <a:pt x="258" y="2326"/>
                                  </a:lnTo>
                                  <a:lnTo>
                                    <a:pt x="269" y="2326"/>
                                  </a:lnTo>
                                  <a:lnTo>
                                    <a:pt x="279" y="2329"/>
                                  </a:lnTo>
                                  <a:lnTo>
                                    <a:pt x="286" y="2337"/>
                                  </a:lnTo>
                                  <a:lnTo>
                                    <a:pt x="294" y="2345"/>
                                  </a:lnTo>
                                  <a:lnTo>
                                    <a:pt x="298" y="2355"/>
                                  </a:lnTo>
                                  <a:lnTo>
                                    <a:pt x="298" y="2367"/>
                                  </a:lnTo>
                                  <a:lnTo>
                                    <a:pt x="298" y="2379"/>
                                  </a:lnTo>
                                  <a:lnTo>
                                    <a:pt x="295" y="2389"/>
                                  </a:lnTo>
                                  <a:lnTo>
                                    <a:pt x="288" y="2398"/>
                                  </a:lnTo>
                                  <a:lnTo>
                                    <a:pt x="280" y="2408"/>
                                  </a:lnTo>
                                  <a:lnTo>
                                    <a:pt x="268" y="2413"/>
                                  </a:lnTo>
                                  <a:lnTo>
                                    <a:pt x="254" y="2413"/>
                                  </a:lnTo>
                                  <a:lnTo>
                                    <a:pt x="242" y="2413"/>
                                  </a:lnTo>
                                  <a:lnTo>
                                    <a:pt x="233" y="2410"/>
                                  </a:lnTo>
                                  <a:lnTo>
                                    <a:pt x="225" y="2403"/>
                                  </a:lnTo>
                                  <a:lnTo>
                                    <a:pt x="218" y="2397"/>
                                  </a:lnTo>
                                  <a:lnTo>
                                    <a:pt x="214" y="2388"/>
                                  </a:lnTo>
                                  <a:lnTo>
                                    <a:pt x="213" y="2377"/>
                                  </a:lnTo>
                                  <a:close/>
                                  <a:moveTo>
                                    <a:pt x="316" y="2313"/>
                                  </a:moveTo>
                                  <a:lnTo>
                                    <a:pt x="316" y="2304"/>
                                  </a:lnTo>
                                  <a:lnTo>
                                    <a:pt x="318" y="2296"/>
                                  </a:lnTo>
                                  <a:lnTo>
                                    <a:pt x="323" y="2290"/>
                                  </a:lnTo>
                                  <a:lnTo>
                                    <a:pt x="327" y="2283"/>
                                  </a:lnTo>
                                  <a:lnTo>
                                    <a:pt x="334" y="2280"/>
                                  </a:lnTo>
                                  <a:lnTo>
                                    <a:pt x="343" y="2280"/>
                                  </a:lnTo>
                                  <a:lnTo>
                                    <a:pt x="351" y="2280"/>
                                  </a:lnTo>
                                  <a:lnTo>
                                    <a:pt x="357" y="2283"/>
                                  </a:lnTo>
                                  <a:lnTo>
                                    <a:pt x="363" y="2289"/>
                                  </a:lnTo>
                                  <a:lnTo>
                                    <a:pt x="368" y="2294"/>
                                  </a:lnTo>
                                  <a:lnTo>
                                    <a:pt x="371" y="2303"/>
                                  </a:lnTo>
                                  <a:lnTo>
                                    <a:pt x="371" y="2314"/>
                                  </a:lnTo>
                                  <a:lnTo>
                                    <a:pt x="371" y="2325"/>
                                  </a:lnTo>
                                  <a:lnTo>
                                    <a:pt x="368" y="2333"/>
                                  </a:lnTo>
                                  <a:lnTo>
                                    <a:pt x="363" y="2339"/>
                                  </a:lnTo>
                                  <a:lnTo>
                                    <a:pt x="357" y="2345"/>
                                  </a:lnTo>
                                  <a:lnTo>
                                    <a:pt x="351" y="2348"/>
                                  </a:lnTo>
                                  <a:lnTo>
                                    <a:pt x="343" y="2348"/>
                                  </a:lnTo>
                                  <a:lnTo>
                                    <a:pt x="335" y="2348"/>
                                  </a:lnTo>
                                  <a:lnTo>
                                    <a:pt x="329" y="2345"/>
                                  </a:lnTo>
                                  <a:lnTo>
                                    <a:pt x="323" y="2339"/>
                                  </a:lnTo>
                                  <a:lnTo>
                                    <a:pt x="318" y="2334"/>
                                  </a:lnTo>
                                  <a:lnTo>
                                    <a:pt x="316" y="2325"/>
                                  </a:lnTo>
                                  <a:lnTo>
                                    <a:pt x="316" y="2313"/>
                                  </a:lnTo>
                                  <a:close/>
                                  <a:moveTo>
                                    <a:pt x="343" y="2291"/>
                                  </a:moveTo>
                                  <a:lnTo>
                                    <a:pt x="339" y="2291"/>
                                  </a:lnTo>
                                  <a:lnTo>
                                    <a:pt x="336" y="2293"/>
                                  </a:lnTo>
                                  <a:lnTo>
                                    <a:pt x="333" y="2296"/>
                                  </a:lnTo>
                                  <a:lnTo>
                                    <a:pt x="331" y="2299"/>
                                  </a:lnTo>
                                  <a:lnTo>
                                    <a:pt x="329" y="2306"/>
                                  </a:lnTo>
                                  <a:lnTo>
                                    <a:pt x="329" y="2315"/>
                                  </a:lnTo>
                                  <a:lnTo>
                                    <a:pt x="329" y="2323"/>
                                  </a:lnTo>
                                  <a:lnTo>
                                    <a:pt x="331" y="2329"/>
                                  </a:lnTo>
                                  <a:lnTo>
                                    <a:pt x="333" y="2332"/>
                                  </a:lnTo>
                                  <a:lnTo>
                                    <a:pt x="336" y="2335"/>
                                  </a:lnTo>
                                  <a:lnTo>
                                    <a:pt x="339" y="2337"/>
                                  </a:lnTo>
                                  <a:lnTo>
                                    <a:pt x="343" y="2337"/>
                                  </a:lnTo>
                                  <a:lnTo>
                                    <a:pt x="347" y="2337"/>
                                  </a:lnTo>
                                  <a:lnTo>
                                    <a:pt x="350" y="2335"/>
                                  </a:lnTo>
                                  <a:lnTo>
                                    <a:pt x="353" y="2332"/>
                                  </a:lnTo>
                                  <a:lnTo>
                                    <a:pt x="356" y="2329"/>
                                  </a:lnTo>
                                  <a:lnTo>
                                    <a:pt x="357" y="2322"/>
                                  </a:lnTo>
                                  <a:lnTo>
                                    <a:pt x="357" y="2313"/>
                                  </a:lnTo>
                                  <a:lnTo>
                                    <a:pt x="357" y="2305"/>
                                  </a:lnTo>
                                  <a:lnTo>
                                    <a:pt x="356" y="2299"/>
                                  </a:lnTo>
                                  <a:lnTo>
                                    <a:pt x="353" y="2296"/>
                                  </a:lnTo>
                                  <a:lnTo>
                                    <a:pt x="350" y="2293"/>
                                  </a:lnTo>
                                  <a:lnTo>
                                    <a:pt x="347" y="2291"/>
                                  </a:lnTo>
                                  <a:lnTo>
                                    <a:pt x="343" y="2291"/>
                                  </a:lnTo>
                                  <a:close/>
                                  <a:moveTo>
                                    <a:pt x="343" y="2416"/>
                                  </a:moveTo>
                                  <a:lnTo>
                                    <a:pt x="414" y="2280"/>
                                  </a:lnTo>
                                  <a:lnTo>
                                    <a:pt x="427" y="2280"/>
                                  </a:lnTo>
                                  <a:lnTo>
                                    <a:pt x="356" y="2416"/>
                                  </a:lnTo>
                                  <a:lnTo>
                                    <a:pt x="343" y="2416"/>
                                  </a:lnTo>
                                  <a:close/>
                                  <a:moveTo>
                                    <a:pt x="399" y="2381"/>
                                  </a:moveTo>
                                  <a:lnTo>
                                    <a:pt x="399" y="2372"/>
                                  </a:lnTo>
                                  <a:lnTo>
                                    <a:pt x="401" y="2364"/>
                                  </a:lnTo>
                                  <a:lnTo>
                                    <a:pt x="406" y="2357"/>
                                  </a:lnTo>
                                  <a:lnTo>
                                    <a:pt x="411" y="2351"/>
                                  </a:lnTo>
                                  <a:lnTo>
                                    <a:pt x="417" y="2348"/>
                                  </a:lnTo>
                                  <a:lnTo>
                                    <a:pt x="426" y="2348"/>
                                  </a:lnTo>
                                  <a:lnTo>
                                    <a:pt x="434" y="2348"/>
                                  </a:lnTo>
                                  <a:lnTo>
                                    <a:pt x="441" y="2351"/>
                                  </a:lnTo>
                                  <a:lnTo>
                                    <a:pt x="446" y="2356"/>
                                  </a:lnTo>
                                  <a:lnTo>
                                    <a:pt x="451" y="2362"/>
                                  </a:lnTo>
                                  <a:lnTo>
                                    <a:pt x="454" y="2371"/>
                                  </a:lnTo>
                                  <a:lnTo>
                                    <a:pt x="454" y="2382"/>
                                  </a:lnTo>
                                  <a:lnTo>
                                    <a:pt x="454" y="2393"/>
                                  </a:lnTo>
                                  <a:lnTo>
                                    <a:pt x="451" y="2401"/>
                                  </a:lnTo>
                                  <a:lnTo>
                                    <a:pt x="446" y="2407"/>
                                  </a:lnTo>
                                  <a:lnTo>
                                    <a:pt x="441" y="2413"/>
                                  </a:lnTo>
                                  <a:lnTo>
                                    <a:pt x="434" y="2416"/>
                                  </a:lnTo>
                                  <a:lnTo>
                                    <a:pt x="426" y="2416"/>
                                  </a:lnTo>
                                  <a:lnTo>
                                    <a:pt x="418" y="2416"/>
                                  </a:lnTo>
                                  <a:lnTo>
                                    <a:pt x="412" y="2413"/>
                                  </a:lnTo>
                                  <a:lnTo>
                                    <a:pt x="407" y="2407"/>
                                  </a:lnTo>
                                  <a:lnTo>
                                    <a:pt x="402" y="2401"/>
                                  </a:lnTo>
                                  <a:lnTo>
                                    <a:pt x="399" y="2392"/>
                                  </a:lnTo>
                                  <a:lnTo>
                                    <a:pt x="399" y="2381"/>
                                  </a:lnTo>
                                  <a:close/>
                                  <a:moveTo>
                                    <a:pt x="427" y="2359"/>
                                  </a:moveTo>
                                  <a:lnTo>
                                    <a:pt x="423" y="2359"/>
                                  </a:lnTo>
                                  <a:lnTo>
                                    <a:pt x="419" y="2360"/>
                                  </a:lnTo>
                                  <a:lnTo>
                                    <a:pt x="417" y="2364"/>
                                  </a:lnTo>
                                  <a:lnTo>
                                    <a:pt x="414" y="2367"/>
                                  </a:lnTo>
                                  <a:lnTo>
                                    <a:pt x="413" y="2373"/>
                                  </a:lnTo>
                                  <a:lnTo>
                                    <a:pt x="413" y="2382"/>
                                  </a:lnTo>
                                  <a:lnTo>
                                    <a:pt x="413" y="2391"/>
                                  </a:lnTo>
                                  <a:lnTo>
                                    <a:pt x="414" y="2396"/>
                                  </a:lnTo>
                                  <a:lnTo>
                                    <a:pt x="417" y="2400"/>
                                  </a:lnTo>
                                  <a:lnTo>
                                    <a:pt x="419" y="2403"/>
                                  </a:lnTo>
                                  <a:lnTo>
                                    <a:pt x="423" y="2405"/>
                                  </a:lnTo>
                                  <a:lnTo>
                                    <a:pt x="426" y="2405"/>
                                  </a:lnTo>
                                  <a:lnTo>
                                    <a:pt x="430" y="2405"/>
                                  </a:lnTo>
                                  <a:lnTo>
                                    <a:pt x="434" y="2403"/>
                                  </a:lnTo>
                                  <a:lnTo>
                                    <a:pt x="436" y="2400"/>
                                  </a:lnTo>
                                  <a:lnTo>
                                    <a:pt x="439" y="2396"/>
                                  </a:lnTo>
                                  <a:lnTo>
                                    <a:pt x="440" y="2390"/>
                                  </a:lnTo>
                                  <a:lnTo>
                                    <a:pt x="440" y="2381"/>
                                  </a:lnTo>
                                  <a:lnTo>
                                    <a:pt x="440" y="2373"/>
                                  </a:lnTo>
                                  <a:lnTo>
                                    <a:pt x="439" y="2367"/>
                                  </a:lnTo>
                                  <a:lnTo>
                                    <a:pt x="436" y="2364"/>
                                  </a:lnTo>
                                  <a:lnTo>
                                    <a:pt x="434" y="2360"/>
                                  </a:lnTo>
                                  <a:lnTo>
                                    <a:pt x="430" y="2359"/>
                                  </a:lnTo>
                                  <a:lnTo>
                                    <a:pt x="427" y="2359"/>
                                  </a:lnTo>
                                  <a:close/>
                                  <a:moveTo>
                                    <a:pt x="487" y="2449"/>
                                  </a:moveTo>
                                  <a:lnTo>
                                    <a:pt x="476" y="2449"/>
                                  </a:lnTo>
                                  <a:lnTo>
                                    <a:pt x="488" y="2428"/>
                                  </a:lnTo>
                                  <a:lnTo>
                                    <a:pt x="496" y="2407"/>
                                  </a:lnTo>
                                  <a:lnTo>
                                    <a:pt x="501" y="2386"/>
                                  </a:lnTo>
                                  <a:lnTo>
                                    <a:pt x="502" y="2364"/>
                                  </a:lnTo>
                                  <a:lnTo>
                                    <a:pt x="502" y="2353"/>
                                  </a:lnTo>
                                  <a:lnTo>
                                    <a:pt x="501" y="2342"/>
                                  </a:lnTo>
                                  <a:lnTo>
                                    <a:pt x="499" y="2332"/>
                                  </a:lnTo>
                                  <a:lnTo>
                                    <a:pt x="497" y="2323"/>
                                  </a:lnTo>
                                  <a:lnTo>
                                    <a:pt x="494" y="2314"/>
                                  </a:lnTo>
                                  <a:lnTo>
                                    <a:pt x="490" y="2306"/>
                                  </a:lnTo>
                                  <a:lnTo>
                                    <a:pt x="488" y="2301"/>
                                  </a:lnTo>
                                  <a:lnTo>
                                    <a:pt x="483" y="2292"/>
                                  </a:lnTo>
                                  <a:lnTo>
                                    <a:pt x="476" y="2280"/>
                                  </a:lnTo>
                                  <a:lnTo>
                                    <a:pt x="487" y="2280"/>
                                  </a:lnTo>
                                  <a:lnTo>
                                    <a:pt x="495" y="2291"/>
                                  </a:lnTo>
                                  <a:lnTo>
                                    <a:pt x="502" y="2302"/>
                                  </a:lnTo>
                                  <a:lnTo>
                                    <a:pt x="507" y="2313"/>
                                  </a:lnTo>
                                  <a:lnTo>
                                    <a:pt x="512" y="2324"/>
                                  </a:lnTo>
                                  <a:lnTo>
                                    <a:pt x="515" y="2334"/>
                                  </a:lnTo>
                                  <a:lnTo>
                                    <a:pt x="517" y="2344"/>
                                  </a:lnTo>
                                  <a:lnTo>
                                    <a:pt x="518" y="2354"/>
                                  </a:lnTo>
                                  <a:lnTo>
                                    <a:pt x="519" y="2364"/>
                                  </a:lnTo>
                                  <a:lnTo>
                                    <a:pt x="518" y="2376"/>
                                  </a:lnTo>
                                  <a:lnTo>
                                    <a:pt x="516" y="2388"/>
                                  </a:lnTo>
                                  <a:lnTo>
                                    <a:pt x="514" y="2399"/>
                                  </a:lnTo>
                                  <a:lnTo>
                                    <a:pt x="510" y="2410"/>
                                  </a:lnTo>
                                  <a:lnTo>
                                    <a:pt x="505" y="2421"/>
                                  </a:lnTo>
                                  <a:lnTo>
                                    <a:pt x="499" y="2431"/>
                                  </a:lnTo>
                                  <a:lnTo>
                                    <a:pt x="494" y="2440"/>
                                  </a:lnTo>
                                  <a:lnTo>
                                    <a:pt x="487" y="2449"/>
                                  </a:lnTo>
                                  <a:close/>
                                </a:path>
                              </a:pathLst>
                            </a:custGeom>
                            <a:noFill/>
                            <a:ln w="28575" cap="flat" cmpd="sng">
                              <a:solidFill>
                                <a:srgbClr val="FFFFFF"/>
                              </a:solidFill>
                              <a:prstDash val="solid"/>
                              <a:round/>
                              <a:headEnd type="none" w="sm" len="sm"/>
                              <a:tailEnd type="none" w="sm" len="sm"/>
                            </a:ln>
                          </wps:spPr>
                          <wps:bodyPr spcFirstLastPara="1" wrap="square" lIns="91425" tIns="91425" rIns="91425" bIns="91425" anchor="ctr" anchorCtr="0">
                            <a:noAutofit/>
                          </wps:bodyPr>
                        </wps:wsp>
                        <wps:wsp>
                          <wps:cNvPr id="41" name="Rectangle 41"/>
                          <wps:cNvSpPr/>
                          <wps:spPr>
                            <a:xfrm>
                              <a:off x="375" y="338"/>
                              <a:ext cx="7802" cy="1041"/>
                            </a:xfrm>
                            <a:prstGeom prst="rect">
                              <a:avLst/>
                            </a:prstGeom>
                            <a:noFill/>
                            <a:ln>
                              <a:noFill/>
                            </a:ln>
                          </wps:spPr>
                          <wps:txbx>
                            <w:txbxContent>
                              <w:p w:rsidR="00264654" w:rsidRDefault="00895CDF">
                                <w:pPr>
                                  <w:spacing w:before="3" w:line="292" w:lineRule="auto"/>
                                  <w:textDirection w:val="btLr"/>
                                </w:pPr>
                                <w:r>
                                  <w:rPr>
                                    <w:color w:val="202024"/>
                                    <w:sz w:val="24"/>
                                  </w:rPr>
                                  <w:t>3. How do you plan on obtaining your 150-credit hours required for CPA certification?</w:t>
                                </w:r>
                              </w:p>
                              <w:p w:rsidR="00264654" w:rsidRDefault="00895CDF">
                                <w:pPr>
                                  <w:spacing w:before="101" w:line="215" w:lineRule="auto"/>
                                  <w:textDirection w:val="btLr"/>
                                </w:pPr>
                                <w:r>
                                  <w:rPr>
                                    <w:color w:val="202024"/>
                                    <w:sz w:val="18"/>
                                  </w:rPr>
                                  <w:t>40 responses</w:t>
                                </w:r>
                              </w:p>
                            </w:txbxContent>
                          </wps:txbx>
                          <wps:bodyPr spcFirstLastPara="1" wrap="square" lIns="0" tIns="0" rIns="0" bIns="0" anchor="t" anchorCtr="0">
                            <a:noAutofit/>
                          </wps:bodyPr>
                        </wps:wsp>
                        <wps:wsp>
                          <wps:cNvPr id="42" name="Rectangle 42"/>
                          <wps:cNvSpPr/>
                          <wps:spPr>
                            <a:xfrm>
                              <a:off x="1099" y="2043"/>
                              <a:ext cx="153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Double/triple major</w:t>
                                </w:r>
                              </w:p>
                            </w:txbxContent>
                          </wps:txbx>
                          <wps:bodyPr spcFirstLastPara="1" wrap="square" lIns="0" tIns="0" rIns="0" bIns="0" anchor="t" anchorCtr="0">
                            <a:noAutofit/>
                          </wps:bodyPr>
                        </wps:wsp>
                        <wps:wsp>
                          <wps:cNvPr id="43" name="Rectangle 43"/>
                          <wps:cNvSpPr/>
                          <wps:spPr>
                            <a:xfrm>
                              <a:off x="7110" y="2045"/>
                              <a:ext cx="75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22 (55%)</w:t>
                                </w:r>
                              </w:p>
                            </w:txbxContent>
                          </wps:txbx>
                          <wps:bodyPr spcFirstLastPara="1" wrap="square" lIns="0" tIns="0" rIns="0" bIns="0" anchor="t" anchorCtr="0">
                            <a:noAutofit/>
                          </wps:bodyPr>
                        </wps:wsp>
                        <wps:wsp>
                          <wps:cNvPr id="44" name="Rectangle 44"/>
                          <wps:cNvSpPr/>
                          <wps:spPr>
                            <a:xfrm>
                              <a:off x="919" y="2684"/>
                              <a:ext cx="1711" cy="442"/>
                            </a:xfrm>
                            <a:prstGeom prst="rect">
                              <a:avLst/>
                            </a:prstGeom>
                            <a:noFill/>
                            <a:ln>
                              <a:noFill/>
                            </a:ln>
                          </wps:spPr>
                          <wps:txbx>
                            <w:txbxContent>
                              <w:p w:rsidR="00264654" w:rsidRDefault="00895CDF">
                                <w:pPr>
                                  <w:spacing w:line="200" w:lineRule="auto"/>
                                  <w:ind w:right="17"/>
                                  <w:jc w:val="right"/>
                                  <w:textDirection w:val="btLr"/>
                                </w:pPr>
                                <w:r>
                                  <w:rPr>
                                    <w:rFonts w:ascii="Arial" w:eastAsia="Arial" w:hAnsi="Arial" w:cs="Arial"/>
                                    <w:color w:val="212121"/>
                                    <w:sz w:val="18"/>
                                  </w:rPr>
                                  <w:t>Master of Accounting</w:t>
                                </w:r>
                              </w:p>
                              <w:p w:rsidR="00264654" w:rsidRDefault="00895CDF">
                                <w:pPr>
                                  <w:spacing w:before="32" w:line="258" w:lineRule="auto"/>
                                  <w:ind w:right="17"/>
                                  <w:jc w:val="right"/>
                                  <w:textDirection w:val="btLr"/>
                                </w:pPr>
                                <w:r>
                                  <w:rPr>
                                    <w:rFonts w:ascii="Arial" w:eastAsia="Arial" w:hAnsi="Arial" w:cs="Arial"/>
                                    <w:color w:val="212121"/>
                                    <w:sz w:val="18"/>
                                  </w:rPr>
                                  <w:t>(MAcc) or 3/2 MAcc</w:t>
                                </w:r>
                              </w:p>
                            </w:txbxContent>
                          </wps:txbx>
                          <wps:bodyPr spcFirstLastPara="1" wrap="square" lIns="0" tIns="0" rIns="0" bIns="0" anchor="t" anchorCtr="0">
                            <a:noAutofit/>
                          </wps:bodyPr>
                        </wps:wsp>
                        <wps:wsp>
                          <wps:cNvPr id="45" name="Rectangle 45"/>
                          <wps:cNvSpPr/>
                          <wps:spPr>
                            <a:xfrm>
                              <a:off x="5550" y="2795"/>
                              <a:ext cx="75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14 (35%)</w:t>
                                </w:r>
                              </w:p>
                            </w:txbxContent>
                          </wps:txbx>
                          <wps:bodyPr spcFirstLastPara="1" wrap="square" lIns="0" tIns="0" rIns="0" bIns="0" anchor="t" anchorCtr="0">
                            <a:noAutofit/>
                          </wps:bodyPr>
                        </wps:wsp>
                        <wps:wsp>
                          <wps:cNvPr id="46" name="Rectangle 46"/>
                          <wps:cNvSpPr/>
                          <wps:spPr>
                            <a:xfrm>
                              <a:off x="989" y="3565"/>
                              <a:ext cx="164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Taking extra classes</w:t>
                                </w:r>
                              </w:p>
                            </w:txbxContent>
                          </wps:txbx>
                          <wps:bodyPr spcFirstLastPara="1" wrap="square" lIns="0" tIns="0" rIns="0" bIns="0" anchor="t" anchorCtr="0">
                            <a:noAutofit/>
                          </wps:bodyPr>
                        </wps:wsp>
                        <wps:wsp>
                          <wps:cNvPr id="47" name="Rectangle 47"/>
                          <wps:cNvSpPr/>
                          <wps:spPr>
                            <a:xfrm>
                              <a:off x="6330" y="3560"/>
                              <a:ext cx="75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18 (45%)</w:t>
                                </w:r>
                              </w:p>
                            </w:txbxContent>
                          </wps:txbx>
                          <wps:bodyPr spcFirstLastPara="1" wrap="square" lIns="0" tIns="0" rIns="0" bIns="0" anchor="t" anchorCtr="0">
                            <a:noAutofit/>
                          </wps:bodyPr>
                        </wps:wsp>
                        <wps:wsp>
                          <wps:cNvPr id="48" name="Rectangle 48"/>
                          <wps:cNvSpPr/>
                          <wps:spPr>
                            <a:xfrm>
                              <a:off x="769" y="4206"/>
                              <a:ext cx="1861" cy="442"/>
                            </a:xfrm>
                            <a:prstGeom prst="rect">
                              <a:avLst/>
                            </a:prstGeom>
                            <a:noFill/>
                            <a:ln>
                              <a:noFill/>
                            </a:ln>
                          </wps:spPr>
                          <wps:txbx>
                            <w:txbxContent>
                              <w:p w:rsidR="00264654" w:rsidRDefault="00895CDF">
                                <w:pPr>
                                  <w:spacing w:line="200" w:lineRule="auto"/>
                                  <w:ind w:right="17"/>
                                  <w:jc w:val="right"/>
                                  <w:textDirection w:val="btLr"/>
                                </w:pPr>
                                <w:r>
                                  <w:rPr>
                                    <w:rFonts w:ascii="Arial" w:eastAsia="Arial" w:hAnsi="Arial" w:cs="Arial"/>
                                    <w:color w:val="212121"/>
                                    <w:sz w:val="18"/>
                                  </w:rPr>
                                  <w:t>Other (such as another</w:t>
                                </w:r>
                              </w:p>
                              <w:p w:rsidR="00264654" w:rsidRDefault="00895CDF">
                                <w:pPr>
                                  <w:spacing w:before="32" w:line="258" w:lineRule="auto"/>
                                  <w:ind w:right="17"/>
                                  <w:jc w:val="right"/>
                                  <w:textDirection w:val="btLr"/>
                                </w:pPr>
                                <w:r>
                                  <w:rPr>
                                    <w:rFonts w:ascii="Arial" w:eastAsia="Arial" w:hAnsi="Arial" w:cs="Arial"/>
                                    <w:color w:val="212121"/>
                                    <w:sz w:val="18"/>
                                  </w:rPr>
                                  <w:t>advanced degree)</w:t>
                                </w:r>
                              </w:p>
                            </w:txbxContent>
                          </wps:txbx>
                          <wps:bodyPr spcFirstLastPara="1" wrap="square" lIns="0" tIns="0" rIns="0" bIns="0" anchor="t" anchorCtr="0">
                            <a:noAutofit/>
                          </wps:bodyPr>
                        </wps:wsp>
                        <wps:wsp>
                          <wps:cNvPr id="49" name="Rectangle 49"/>
                          <wps:cNvSpPr/>
                          <wps:spPr>
                            <a:xfrm>
                              <a:off x="3210" y="4325"/>
                              <a:ext cx="55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2 (5%)</w:t>
                                </w:r>
                              </w:p>
                            </w:txbxContent>
                          </wps:txbx>
                          <wps:bodyPr spcFirstLastPara="1" wrap="square" lIns="0" tIns="0" rIns="0" bIns="0" anchor="t" anchorCtr="0">
                            <a:noAutofit/>
                          </wps:bodyPr>
                        </wps:wsp>
                        <wps:wsp>
                          <wps:cNvPr id="50" name="Rectangle 50"/>
                          <wps:cNvSpPr/>
                          <wps:spPr>
                            <a:xfrm>
                              <a:off x="2597" y="491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0</w:t>
                                </w:r>
                              </w:p>
                            </w:txbxContent>
                          </wps:txbx>
                          <wps:bodyPr spcFirstLastPara="1" wrap="square" lIns="0" tIns="0" rIns="0" bIns="0" anchor="t" anchorCtr="0">
                            <a:noAutofit/>
                          </wps:bodyPr>
                        </wps:wsp>
                        <wps:wsp>
                          <wps:cNvPr id="51" name="Rectangle 51"/>
                          <wps:cNvSpPr/>
                          <wps:spPr>
                            <a:xfrm>
                              <a:off x="4497" y="4910"/>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10</w:t>
                                </w:r>
                              </w:p>
                            </w:txbxContent>
                          </wps:txbx>
                          <wps:bodyPr spcFirstLastPara="1" wrap="square" lIns="0" tIns="0" rIns="0" bIns="0" anchor="t" anchorCtr="0">
                            <a:noAutofit/>
                          </wps:bodyPr>
                        </wps:wsp>
                        <wps:wsp>
                          <wps:cNvPr id="52" name="Rectangle 52"/>
                          <wps:cNvSpPr/>
                          <wps:spPr>
                            <a:xfrm>
                              <a:off x="6447" y="4910"/>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20</w:t>
                                </w:r>
                              </w:p>
                            </w:txbxContent>
                          </wps:txbx>
                          <wps:bodyPr spcFirstLastPara="1" wrap="square" lIns="0" tIns="0" rIns="0" bIns="0" anchor="t" anchorCtr="0">
                            <a:noAutofit/>
                          </wps:bodyPr>
                        </wps:wsp>
                        <wps:wsp>
                          <wps:cNvPr id="53" name="Rectangle 53"/>
                          <wps:cNvSpPr/>
                          <wps:spPr>
                            <a:xfrm>
                              <a:off x="8397" y="4910"/>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30</w:t>
                                </w:r>
                              </w:p>
                            </w:txbxContent>
                          </wps:txbx>
                          <wps:bodyPr spcFirstLastPara="1" wrap="square" lIns="0" tIns="0" rIns="0" bIns="0" anchor="t" anchorCtr="0">
                            <a:noAutofit/>
                          </wps:bodyPr>
                        </wps:wsp>
                      </wpg:grp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096000" cy="3638550"/>
                <wp:effectExtent b="0" l="0" r="0" t="0"/>
                <wp:docPr id="219" name="image26.png"/>
                <a:graphic>
                  <a:graphicData uri="http://schemas.openxmlformats.org/drawingml/2006/picture">
                    <pic:pic>
                      <pic:nvPicPr>
                        <pic:cNvPr id="0" name="image26.png"/>
                        <pic:cNvPicPr preferRelativeResize="0"/>
                      </pic:nvPicPr>
                      <pic:blipFill>
                        <a:blip r:embed="rId15"/>
                        <a:srcRect/>
                        <a:stretch>
                          <a:fillRect/>
                        </a:stretch>
                      </pic:blipFill>
                      <pic:spPr>
                        <a:xfrm>
                          <a:off x="0" y="0"/>
                          <a:ext cx="6096000" cy="3638550"/>
                        </a:xfrm>
                        <a:prstGeom prst="rect"/>
                        <a:ln/>
                      </pic:spPr>
                    </pic:pic>
                  </a:graphicData>
                </a:graphic>
              </wp:inline>
            </w:drawing>
          </mc:Fallback>
        </mc:AlternateContent>
      </w:r>
    </w:p>
    <w:p w:rsidR="00264654" w:rsidRDefault="00895CDF">
      <w:pPr>
        <w:widowControl w:val="0"/>
        <w:pBdr>
          <w:top w:val="nil"/>
          <w:left w:val="nil"/>
          <w:bottom w:val="nil"/>
          <w:right w:val="nil"/>
          <w:between w:val="nil"/>
        </w:pBdr>
        <w:spacing w:after="0" w:line="240" w:lineRule="auto"/>
        <w:ind w:left="869"/>
        <w:rPr>
          <w:rFonts w:ascii="Times New Roman" w:eastAsia="Times New Roman" w:hAnsi="Times New Roman" w:cs="Times New Roman"/>
          <w:color w:val="000000"/>
          <w:sz w:val="20"/>
          <w:szCs w:val="20"/>
        </w:rPr>
        <w:sectPr w:rsidR="00264654">
          <w:pgSz w:w="15840" w:h="12240" w:orient="landscape"/>
          <w:pgMar w:top="560" w:right="2260" w:bottom="1680" w:left="2260" w:header="274" w:footer="1490" w:gutter="0"/>
          <w:cols w:space="720"/>
        </w:sectPr>
      </w:pPr>
      <w:r>
        <w:rPr>
          <w:rFonts w:ascii="Times New Roman" w:eastAsia="Times New Roman" w:hAnsi="Times New Roman" w:cs="Times New Roman"/>
          <w:noProof/>
          <w:color w:val="000000"/>
          <w:sz w:val="20"/>
          <w:szCs w:val="20"/>
        </w:rPr>
        <w:lastRenderedPageBreak/>
        <mc:AlternateContent>
          <mc:Choice Requires="wpg">
            <w:drawing>
              <wp:inline distT="0" distB="0" distL="0" distR="0">
                <wp:extent cx="6096000" cy="3638550"/>
                <wp:effectExtent l="0" t="0" r="0" b="0"/>
                <wp:docPr id="218" name="Group 218"/>
                <wp:cNvGraphicFramePr/>
                <a:graphic xmlns:a="http://schemas.openxmlformats.org/drawingml/2006/main">
                  <a:graphicData uri="http://schemas.microsoft.com/office/word/2010/wordprocessingGroup">
                    <wpg:wgp>
                      <wpg:cNvGrpSpPr/>
                      <wpg:grpSpPr>
                        <a:xfrm>
                          <a:off x="0" y="0"/>
                          <a:ext cx="6096000" cy="3638550"/>
                          <a:chOff x="2297675" y="1960400"/>
                          <a:chExt cx="6096325" cy="3638575"/>
                        </a:xfrm>
                      </wpg:grpSpPr>
                      <wpg:grpSp>
                        <wpg:cNvPr id="54" name="Group 54"/>
                        <wpg:cNvGrpSpPr/>
                        <wpg:grpSpPr>
                          <a:xfrm>
                            <a:off x="2298000" y="1960725"/>
                            <a:ext cx="6096000" cy="3635375"/>
                            <a:chOff x="0" y="0"/>
                            <a:chExt cx="9600" cy="5725"/>
                          </a:xfrm>
                        </wpg:grpSpPr>
                        <wps:wsp>
                          <wps:cNvPr id="55" name="Rectangle 55"/>
                          <wps:cNvSpPr/>
                          <wps:spPr>
                            <a:xfrm>
                              <a:off x="0" y="0"/>
                              <a:ext cx="9600" cy="57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56" name="Freeform: Shape 56"/>
                          <wps:cNvSpPr/>
                          <wps:spPr>
                            <a:xfrm>
                              <a:off x="7" y="7"/>
                              <a:ext cx="9585" cy="5715"/>
                            </a:xfrm>
                            <a:custGeom>
                              <a:avLst/>
                              <a:gdLst/>
                              <a:ahLst/>
                              <a:cxnLst/>
                              <a:rect l="l" t="t" r="r" b="b"/>
                              <a:pathLst>
                                <a:path w="9585" h="5715" extrusionOk="0">
                                  <a:moveTo>
                                    <a:pt x="1" y="56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70" y="9"/>
                                  </a:lnTo>
                                  <a:lnTo>
                                    <a:pt x="77" y="6"/>
                                  </a:lnTo>
                                  <a:lnTo>
                                    <a:pt x="84" y="4"/>
                                  </a:lnTo>
                                  <a:lnTo>
                                    <a:pt x="91" y="3"/>
                                  </a:lnTo>
                                  <a:lnTo>
                                    <a:pt x="98" y="1"/>
                                  </a:lnTo>
                                  <a:lnTo>
                                    <a:pt x="106" y="0"/>
                                  </a:lnTo>
                                  <a:lnTo>
                                    <a:pt x="113" y="0"/>
                                  </a:lnTo>
                                  <a:lnTo>
                                    <a:pt x="9473" y="0"/>
                                  </a:lnTo>
                                  <a:lnTo>
                                    <a:pt x="9480" y="0"/>
                                  </a:lnTo>
                                  <a:lnTo>
                                    <a:pt x="9488" y="1"/>
                                  </a:lnTo>
                                  <a:lnTo>
                                    <a:pt x="9495" y="3"/>
                                  </a:lnTo>
                                  <a:lnTo>
                                    <a:pt x="9502" y="4"/>
                                  </a:lnTo>
                                  <a:lnTo>
                                    <a:pt x="9509" y="6"/>
                                  </a:lnTo>
                                  <a:lnTo>
                                    <a:pt x="9516" y="9"/>
                                  </a:lnTo>
                                  <a:lnTo>
                                    <a:pt x="9523" y="12"/>
                                  </a:lnTo>
                                  <a:lnTo>
                                    <a:pt x="9553" y="33"/>
                                  </a:lnTo>
                                  <a:lnTo>
                                    <a:pt x="9558" y="39"/>
                                  </a:lnTo>
                                  <a:lnTo>
                                    <a:pt x="9562" y="44"/>
                                  </a:lnTo>
                                  <a:lnTo>
                                    <a:pt x="9567" y="50"/>
                                  </a:lnTo>
                                  <a:lnTo>
                                    <a:pt x="9571" y="57"/>
                                  </a:lnTo>
                                  <a:lnTo>
                                    <a:pt x="9585" y="113"/>
                                  </a:lnTo>
                                  <a:lnTo>
                                    <a:pt x="9585" y="5603"/>
                                  </a:lnTo>
                                  <a:lnTo>
                                    <a:pt x="9585" y="5610"/>
                                  </a:lnTo>
                                  <a:lnTo>
                                    <a:pt x="9585" y="5618"/>
                                  </a:lnTo>
                                  <a:lnTo>
                                    <a:pt x="9583" y="5625"/>
                                  </a:lnTo>
                                  <a:lnTo>
                                    <a:pt x="9582" y="5632"/>
                                  </a:lnTo>
                                  <a:lnTo>
                                    <a:pt x="9580" y="5639"/>
                                  </a:lnTo>
                                  <a:lnTo>
                                    <a:pt x="9577" y="5646"/>
                                  </a:lnTo>
                                  <a:lnTo>
                                    <a:pt x="9574" y="5653"/>
                                  </a:lnTo>
                                  <a:lnTo>
                                    <a:pt x="9529" y="5701"/>
                                  </a:lnTo>
                                  <a:lnTo>
                                    <a:pt x="9473" y="5715"/>
                                  </a:lnTo>
                                  <a:lnTo>
                                    <a:pt x="113" y="5715"/>
                                  </a:lnTo>
                                  <a:lnTo>
                                    <a:pt x="70" y="5707"/>
                                  </a:lnTo>
                                  <a:lnTo>
                                    <a:pt x="63" y="5704"/>
                                  </a:lnTo>
                                  <a:lnTo>
                                    <a:pt x="19" y="5665"/>
                                  </a:lnTo>
                                  <a:lnTo>
                                    <a:pt x="15" y="5659"/>
                                  </a:lnTo>
                                  <a:lnTo>
                                    <a:pt x="12" y="5653"/>
                                  </a:lnTo>
                                  <a:lnTo>
                                    <a:pt x="9" y="5646"/>
                                  </a:lnTo>
                                  <a:lnTo>
                                    <a:pt x="6" y="5639"/>
                                  </a:lnTo>
                                  <a:lnTo>
                                    <a:pt x="4" y="5632"/>
                                  </a:lnTo>
                                  <a:lnTo>
                                    <a:pt x="3" y="5625"/>
                                  </a:lnTo>
                                  <a:lnTo>
                                    <a:pt x="1" y="5618"/>
                                  </a:lnTo>
                                  <a:lnTo>
                                    <a:pt x="0" y="5610"/>
                                  </a:lnTo>
                                  <a:lnTo>
                                    <a:pt x="1" y="560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57" name="Rectangle 57"/>
                          <wps:cNvSpPr/>
                          <wps:spPr>
                            <a:xfrm>
                              <a:off x="375" y="1755"/>
                              <a:ext cx="9030" cy="3600"/>
                            </a:xfrm>
                            <a:prstGeom prst="rect">
                              <a:avLst/>
                            </a:prstGeom>
                            <a:solidFill>
                              <a:srgbClr val="FFFFFF"/>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58" name="Rectangle 58"/>
                          <wps:cNvSpPr/>
                          <wps:spPr>
                            <a:xfrm>
                              <a:off x="1275" y="1905"/>
                              <a:ext cx="8130" cy="2700"/>
                            </a:xfrm>
                            <a:prstGeom prst="rect">
                              <a:avLst/>
                            </a:prstGeom>
                            <a:noFill/>
                            <a:ln w="9525" cap="flat" cmpd="sng">
                              <a:solidFill>
                                <a:srgbClr val="EDEDED"/>
                              </a:solidFill>
                              <a:prstDash val="solid"/>
                              <a:miter lim="800000"/>
                              <a:headEnd type="none" w="sm" len="sm"/>
                              <a:tailEnd type="none" w="sm" len="sm"/>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59" name="Freeform: Shape 59"/>
                          <wps:cNvSpPr/>
                          <wps:spPr>
                            <a:xfrm>
                              <a:off x="1274" y="1905"/>
                              <a:ext cx="8130" cy="2700"/>
                            </a:xfrm>
                            <a:custGeom>
                              <a:avLst/>
                              <a:gdLst/>
                              <a:ahLst/>
                              <a:cxnLst/>
                              <a:rect l="l" t="t" r="r" b="b"/>
                              <a:pathLst>
                                <a:path w="8130" h="2700" extrusionOk="0">
                                  <a:moveTo>
                                    <a:pt x="3570" y="1785"/>
                                  </a:moveTo>
                                  <a:lnTo>
                                    <a:pt x="0" y="1785"/>
                                  </a:lnTo>
                                  <a:lnTo>
                                    <a:pt x="0" y="1800"/>
                                  </a:lnTo>
                                  <a:lnTo>
                                    <a:pt x="3570" y="1800"/>
                                  </a:lnTo>
                                  <a:lnTo>
                                    <a:pt x="3570" y="1785"/>
                                  </a:lnTo>
                                  <a:close/>
                                  <a:moveTo>
                                    <a:pt x="3570" y="900"/>
                                  </a:moveTo>
                                  <a:lnTo>
                                    <a:pt x="0" y="900"/>
                                  </a:lnTo>
                                  <a:lnTo>
                                    <a:pt x="0" y="915"/>
                                  </a:lnTo>
                                  <a:lnTo>
                                    <a:pt x="3570" y="915"/>
                                  </a:lnTo>
                                  <a:lnTo>
                                    <a:pt x="3570" y="900"/>
                                  </a:lnTo>
                                  <a:close/>
                                  <a:moveTo>
                                    <a:pt x="5190" y="1785"/>
                                  </a:moveTo>
                                  <a:lnTo>
                                    <a:pt x="4560" y="1785"/>
                                  </a:lnTo>
                                  <a:lnTo>
                                    <a:pt x="4560" y="1800"/>
                                  </a:lnTo>
                                  <a:lnTo>
                                    <a:pt x="5190" y="1800"/>
                                  </a:lnTo>
                                  <a:lnTo>
                                    <a:pt x="5190" y="1785"/>
                                  </a:lnTo>
                                  <a:close/>
                                  <a:moveTo>
                                    <a:pt x="5190" y="900"/>
                                  </a:moveTo>
                                  <a:lnTo>
                                    <a:pt x="4560" y="900"/>
                                  </a:lnTo>
                                  <a:lnTo>
                                    <a:pt x="4560" y="915"/>
                                  </a:lnTo>
                                  <a:lnTo>
                                    <a:pt x="5190" y="915"/>
                                  </a:lnTo>
                                  <a:lnTo>
                                    <a:pt x="5190" y="900"/>
                                  </a:lnTo>
                                  <a:close/>
                                  <a:moveTo>
                                    <a:pt x="6810" y="1785"/>
                                  </a:moveTo>
                                  <a:lnTo>
                                    <a:pt x="6195" y="1785"/>
                                  </a:lnTo>
                                  <a:lnTo>
                                    <a:pt x="6195" y="1800"/>
                                  </a:lnTo>
                                  <a:lnTo>
                                    <a:pt x="6810" y="1800"/>
                                  </a:lnTo>
                                  <a:lnTo>
                                    <a:pt x="6810" y="1785"/>
                                  </a:lnTo>
                                  <a:close/>
                                  <a:moveTo>
                                    <a:pt x="6810" y="900"/>
                                  </a:moveTo>
                                  <a:lnTo>
                                    <a:pt x="6195" y="900"/>
                                  </a:lnTo>
                                  <a:lnTo>
                                    <a:pt x="6195" y="915"/>
                                  </a:lnTo>
                                  <a:lnTo>
                                    <a:pt x="6810" y="915"/>
                                  </a:lnTo>
                                  <a:lnTo>
                                    <a:pt x="6810" y="900"/>
                                  </a:lnTo>
                                  <a:close/>
                                  <a:moveTo>
                                    <a:pt x="8130" y="2685"/>
                                  </a:moveTo>
                                  <a:lnTo>
                                    <a:pt x="0" y="2685"/>
                                  </a:lnTo>
                                  <a:lnTo>
                                    <a:pt x="0" y="2700"/>
                                  </a:lnTo>
                                  <a:lnTo>
                                    <a:pt x="8130" y="2700"/>
                                  </a:lnTo>
                                  <a:lnTo>
                                    <a:pt x="8130" y="2685"/>
                                  </a:lnTo>
                                  <a:close/>
                                  <a:moveTo>
                                    <a:pt x="8130" y="1785"/>
                                  </a:moveTo>
                                  <a:lnTo>
                                    <a:pt x="7815" y="1785"/>
                                  </a:lnTo>
                                  <a:lnTo>
                                    <a:pt x="7815" y="1800"/>
                                  </a:lnTo>
                                  <a:lnTo>
                                    <a:pt x="8130" y="1800"/>
                                  </a:lnTo>
                                  <a:lnTo>
                                    <a:pt x="8130" y="1785"/>
                                  </a:lnTo>
                                  <a:close/>
                                  <a:moveTo>
                                    <a:pt x="8130" y="900"/>
                                  </a:moveTo>
                                  <a:lnTo>
                                    <a:pt x="7815" y="900"/>
                                  </a:lnTo>
                                  <a:lnTo>
                                    <a:pt x="7815" y="915"/>
                                  </a:lnTo>
                                  <a:lnTo>
                                    <a:pt x="8130" y="915"/>
                                  </a:lnTo>
                                  <a:lnTo>
                                    <a:pt x="8130" y="900"/>
                                  </a:lnTo>
                                  <a:close/>
                                  <a:moveTo>
                                    <a:pt x="8130" y="0"/>
                                  </a:moveTo>
                                  <a:lnTo>
                                    <a:pt x="0" y="0"/>
                                  </a:lnTo>
                                  <a:lnTo>
                                    <a:pt x="0" y="15"/>
                                  </a:lnTo>
                                  <a:lnTo>
                                    <a:pt x="8130" y="15"/>
                                  </a:lnTo>
                                  <a:lnTo>
                                    <a:pt x="8130" y="0"/>
                                  </a:lnTo>
                                  <a:close/>
                                </a:path>
                              </a:pathLst>
                            </a:custGeom>
                            <a:solidFill>
                              <a:srgbClr val="EDEDED"/>
                            </a:solidFill>
                            <a:ln>
                              <a:noFill/>
                            </a:ln>
                          </wps:spPr>
                          <wps:bodyPr spcFirstLastPara="1" wrap="square" lIns="91425" tIns="91425" rIns="91425" bIns="91425" anchor="ctr" anchorCtr="0">
                            <a:noAutofit/>
                          </wps:bodyPr>
                        </wps:wsp>
                        <wps:wsp>
                          <wps:cNvPr id="60" name="Freeform: Shape 60"/>
                          <wps:cNvSpPr/>
                          <wps:spPr>
                            <a:xfrm>
                              <a:off x="1274" y="2355"/>
                              <a:ext cx="8130" cy="1800"/>
                            </a:xfrm>
                            <a:custGeom>
                              <a:avLst/>
                              <a:gdLst/>
                              <a:ahLst/>
                              <a:cxnLst/>
                              <a:rect l="l" t="t" r="r" b="b"/>
                              <a:pathLst>
                                <a:path w="8130" h="1800" extrusionOk="0">
                                  <a:moveTo>
                                    <a:pt x="1935" y="1785"/>
                                  </a:moveTo>
                                  <a:lnTo>
                                    <a:pt x="0" y="1785"/>
                                  </a:lnTo>
                                  <a:lnTo>
                                    <a:pt x="0" y="1800"/>
                                  </a:lnTo>
                                  <a:lnTo>
                                    <a:pt x="1935" y="1800"/>
                                  </a:lnTo>
                                  <a:lnTo>
                                    <a:pt x="1935" y="1785"/>
                                  </a:lnTo>
                                  <a:close/>
                                  <a:moveTo>
                                    <a:pt x="3570" y="1785"/>
                                  </a:moveTo>
                                  <a:lnTo>
                                    <a:pt x="2940" y="1785"/>
                                  </a:lnTo>
                                  <a:lnTo>
                                    <a:pt x="2940" y="1800"/>
                                  </a:lnTo>
                                  <a:lnTo>
                                    <a:pt x="3570" y="1800"/>
                                  </a:lnTo>
                                  <a:lnTo>
                                    <a:pt x="3570" y="1785"/>
                                  </a:lnTo>
                                  <a:close/>
                                  <a:moveTo>
                                    <a:pt x="3570" y="900"/>
                                  </a:moveTo>
                                  <a:lnTo>
                                    <a:pt x="0" y="900"/>
                                  </a:lnTo>
                                  <a:lnTo>
                                    <a:pt x="0" y="915"/>
                                  </a:lnTo>
                                  <a:lnTo>
                                    <a:pt x="3570" y="915"/>
                                  </a:lnTo>
                                  <a:lnTo>
                                    <a:pt x="3570" y="900"/>
                                  </a:lnTo>
                                  <a:close/>
                                  <a:moveTo>
                                    <a:pt x="5190" y="1785"/>
                                  </a:moveTo>
                                  <a:lnTo>
                                    <a:pt x="4560" y="1785"/>
                                  </a:lnTo>
                                  <a:lnTo>
                                    <a:pt x="4560" y="1800"/>
                                  </a:lnTo>
                                  <a:lnTo>
                                    <a:pt x="5190" y="1800"/>
                                  </a:lnTo>
                                  <a:lnTo>
                                    <a:pt x="5190" y="1785"/>
                                  </a:lnTo>
                                  <a:close/>
                                  <a:moveTo>
                                    <a:pt x="5190" y="900"/>
                                  </a:moveTo>
                                  <a:lnTo>
                                    <a:pt x="4560" y="900"/>
                                  </a:lnTo>
                                  <a:lnTo>
                                    <a:pt x="4560" y="915"/>
                                  </a:lnTo>
                                  <a:lnTo>
                                    <a:pt x="5190" y="915"/>
                                  </a:lnTo>
                                  <a:lnTo>
                                    <a:pt x="5190" y="900"/>
                                  </a:lnTo>
                                  <a:close/>
                                  <a:moveTo>
                                    <a:pt x="6810" y="1785"/>
                                  </a:moveTo>
                                  <a:lnTo>
                                    <a:pt x="6195" y="1785"/>
                                  </a:lnTo>
                                  <a:lnTo>
                                    <a:pt x="6195" y="1800"/>
                                  </a:lnTo>
                                  <a:lnTo>
                                    <a:pt x="6810" y="1800"/>
                                  </a:lnTo>
                                  <a:lnTo>
                                    <a:pt x="6810" y="1785"/>
                                  </a:lnTo>
                                  <a:close/>
                                  <a:moveTo>
                                    <a:pt x="6810" y="900"/>
                                  </a:moveTo>
                                  <a:lnTo>
                                    <a:pt x="6195" y="900"/>
                                  </a:lnTo>
                                  <a:lnTo>
                                    <a:pt x="6195" y="915"/>
                                  </a:lnTo>
                                  <a:lnTo>
                                    <a:pt x="6810" y="915"/>
                                  </a:lnTo>
                                  <a:lnTo>
                                    <a:pt x="6810" y="900"/>
                                  </a:lnTo>
                                  <a:close/>
                                  <a:moveTo>
                                    <a:pt x="8130" y="1785"/>
                                  </a:moveTo>
                                  <a:lnTo>
                                    <a:pt x="7815" y="1785"/>
                                  </a:lnTo>
                                  <a:lnTo>
                                    <a:pt x="7815" y="1800"/>
                                  </a:lnTo>
                                  <a:lnTo>
                                    <a:pt x="8130" y="1800"/>
                                  </a:lnTo>
                                  <a:lnTo>
                                    <a:pt x="8130" y="1785"/>
                                  </a:lnTo>
                                  <a:close/>
                                  <a:moveTo>
                                    <a:pt x="8130" y="900"/>
                                  </a:moveTo>
                                  <a:lnTo>
                                    <a:pt x="7815" y="900"/>
                                  </a:lnTo>
                                  <a:lnTo>
                                    <a:pt x="7815" y="915"/>
                                  </a:lnTo>
                                  <a:lnTo>
                                    <a:pt x="8130" y="915"/>
                                  </a:lnTo>
                                  <a:lnTo>
                                    <a:pt x="8130" y="900"/>
                                  </a:lnTo>
                                  <a:close/>
                                  <a:moveTo>
                                    <a:pt x="8130" y="0"/>
                                  </a:moveTo>
                                  <a:lnTo>
                                    <a:pt x="0" y="0"/>
                                  </a:lnTo>
                                  <a:lnTo>
                                    <a:pt x="0" y="15"/>
                                  </a:lnTo>
                                  <a:lnTo>
                                    <a:pt x="8130" y="15"/>
                                  </a:lnTo>
                                  <a:lnTo>
                                    <a:pt x="8130" y="0"/>
                                  </a:lnTo>
                                  <a:close/>
                                </a:path>
                              </a:pathLst>
                            </a:custGeom>
                            <a:solidFill>
                              <a:srgbClr val="F7F7F7"/>
                            </a:solidFill>
                            <a:ln>
                              <a:noFill/>
                            </a:ln>
                          </wps:spPr>
                          <wps:bodyPr spcFirstLastPara="1" wrap="square" lIns="91425" tIns="91425" rIns="91425" bIns="91425" anchor="ctr" anchorCtr="0">
                            <a:noAutofit/>
                          </wps:bodyPr>
                        </wps:wsp>
                        <wps:wsp>
                          <wps:cNvPr id="61" name="Rectangle 61"/>
                          <wps:cNvSpPr/>
                          <wps:spPr>
                            <a:xfrm>
                              <a:off x="1275" y="4590"/>
                              <a:ext cx="8130" cy="15"/>
                            </a:xfrm>
                            <a:prstGeom prst="rect">
                              <a:avLst/>
                            </a:prstGeom>
                            <a:solidFill>
                              <a:srgbClr val="333333"/>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62" name="Rectangle 62"/>
                          <wps:cNvSpPr/>
                          <wps:spPr>
                            <a:xfrm>
                              <a:off x="375" y="338"/>
                              <a:ext cx="8194" cy="1041"/>
                            </a:xfrm>
                            <a:prstGeom prst="rect">
                              <a:avLst/>
                            </a:prstGeom>
                            <a:noFill/>
                            <a:ln>
                              <a:noFill/>
                            </a:ln>
                          </wps:spPr>
                          <wps:txbx>
                            <w:txbxContent>
                              <w:p w:rsidR="00264654" w:rsidRDefault="00895CDF">
                                <w:pPr>
                                  <w:spacing w:before="3" w:line="292" w:lineRule="auto"/>
                                  <w:ind w:right="17"/>
                                  <w:textDirection w:val="btLr"/>
                                </w:pPr>
                                <w:r>
                                  <w:rPr>
                                    <w:color w:val="202024"/>
                                    <w:sz w:val="24"/>
                                  </w:rPr>
                                  <w:t>4. To what extent did cost play a role in your decision on how to acquire the 150-credit hours?</w:t>
                                </w:r>
                              </w:p>
                              <w:p w:rsidR="00264654" w:rsidRDefault="00895CDF">
                                <w:pPr>
                                  <w:spacing w:before="101" w:line="215" w:lineRule="auto"/>
                                  <w:textDirection w:val="btLr"/>
                                </w:pPr>
                                <w:r>
                                  <w:rPr>
                                    <w:color w:val="202024"/>
                                    <w:sz w:val="18"/>
                                  </w:rPr>
                                  <w:t>40 responses</w:t>
                                </w:r>
                              </w:p>
                            </w:txbxContent>
                          </wps:txbx>
                          <wps:bodyPr spcFirstLastPara="1" wrap="square" lIns="0" tIns="0" rIns="0" bIns="0" anchor="t" anchorCtr="0">
                            <a:noAutofit/>
                          </wps:bodyPr>
                        </wps:wsp>
                        <wps:wsp>
                          <wps:cNvPr id="63" name="Rectangle 63"/>
                          <wps:cNvSpPr/>
                          <wps:spPr>
                            <a:xfrm>
                              <a:off x="894" y="1812"/>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15</w:t>
                                </w:r>
                              </w:p>
                            </w:txbxContent>
                          </wps:txbx>
                          <wps:bodyPr spcFirstLastPara="1" wrap="square" lIns="0" tIns="0" rIns="0" bIns="0" anchor="t" anchorCtr="0">
                            <a:noAutofit/>
                          </wps:bodyPr>
                        </wps:wsp>
                        <wps:wsp>
                          <wps:cNvPr id="64" name="Rectangle 64"/>
                          <wps:cNvSpPr/>
                          <wps:spPr>
                            <a:xfrm>
                              <a:off x="894" y="2707"/>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10</w:t>
                                </w:r>
                              </w:p>
                            </w:txbxContent>
                          </wps:txbx>
                          <wps:bodyPr spcFirstLastPara="1" wrap="square" lIns="0" tIns="0" rIns="0" bIns="0" anchor="t" anchorCtr="0">
                            <a:noAutofit/>
                          </wps:bodyPr>
                        </wps:wsp>
                        <wps:wsp>
                          <wps:cNvPr id="65" name="Rectangle 65"/>
                          <wps:cNvSpPr/>
                          <wps:spPr>
                            <a:xfrm>
                              <a:off x="994" y="3602"/>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5</w:t>
                                </w:r>
                              </w:p>
                            </w:txbxContent>
                          </wps:txbx>
                          <wps:bodyPr spcFirstLastPara="1" wrap="square" lIns="0" tIns="0" rIns="0" bIns="0" anchor="t" anchorCtr="0">
                            <a:noAutofit/>
                          </wps:bodyPr>
                        </wps:wsp>
                        <wps:wsp>
                          <wps:cNvPr id="66" name="Rectangle 66"/>
                          <wps:cNvSpPr/>
                          <wps:spPr>
                            <a:xfrm>
                              <a:off x="994" y="4497"/>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0</w:t>
                                </w:r>
                              </w:p>
                            </w:txbxContent>
                          </wps:txbx>
                          <wps:bodyPr spcFirstLastPara="1" wrap="square" lIns="0" tIns="0" rIns="0" bIns="0" anchor="t" anchorCtr="0">
                            <a:noAutofit/>
                          </wps:bodyPr>
                        </wps:wsp>
                        <wps:wsp>
                          <wps:cNvPr id="67" name="Rectangle 67"/>
                          <wps:cNvSpPr/>
                          <wps:spPr>
                            <a:xfrm>
                              <a:off x="2043" y="470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1</w:t>
                                </w:r>
                              </w:p>
                            </w:txbxContent>
                          </wps:txbx>
                          <wps:bodyPr spcFirstLastPara="1" wrap="square" lIns="0" tIns="0" rIns="0" bIns="0" anchor="t" anchorCtr="0">
                            <a:noAutofit/>
                          </wps:bodyPr>
                        </wps:wsp>
                        <wps:wsp>
                          <wps:cNvPr id="68" name="Rectangle 68"/>
                          <wps:cNvSpPr/>
                          <wps:spPr>
                            <a:xfrm>
                              <a:off x="3666" y="470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2</w:t>
                                </w:r>
                              </w:p>
                            </w:txbxContent>
                          </wps:txbx>
                          <wps:bodyPr spcFirstLastPara="1" wrap="square" lIns="0" tIns="0" rIns="0" bIns="0" anchor="t" anchorCtr="0">
                            <a:noAutofit/>
                          </wps:bodyPr>
                        </wps:wsp>
                        <wps:wsp>
                          <wps:cNvPr id="69" name="Rectangle 69"/>
                          <wps:cNvSpPr/>
                          <wps:spPr>
                            <a:xfrm>
                              <a:off x="5289" y="470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3</w:t>
                                </w:r>
                              </w:p>
                            </w:txbxContent>
                          </wps:txbx>
                          <wps:bodyPr spcFirstLastPara="1" wrap="square" lIns="0" tIns="0" rIns="0" bIns="0" anchor="t" anchorCtr="0">
                            <a:noAutofit/>
                          </wps:bodyPr>
                        </wps:wsp>
                        <wps:wsp>
                          <wps:cNvPr id="70" name="Rectangle 70"/>
                          <wps:cNvSpPr/>
                          <wps:spPr>
                            <a:xfrm>
                              <a:off x="6912" y="470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4</w:t>
                                </w:r>
                              </w:p>
                            </w:txbxContent>
                          </wps:txbx>
                          <wps:bodyPr spcFirstLastPara="1" wrap="square" lIns="0" tIns="0" rIns="0" bIns="0" anchor="t" anchorCtr="0">
                            <a:noAutofit/>
                          </wps:bodyPr>
                        </wps:wsp>
                        <wps:wsp>
                          <wps:cNvPr id="71" name="Rectangle 71"/>
                          <wps:cNvSpPr/>
                          <wps:spPr>
                            <a:xfrm>
                              <a:off x="8535" y="470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5</w:t>
                                </w:r>
                              </w:p>
                            </w:txbxContent>
                          </wps:txbx>
                          <wps:bodyPr spcFirstLastPara="1" wrap="square" lIns="0" tIns="0" rIns="0" bIns="0" anchor="t" anchorCtr="0">
                            <a:noAutofit/>
                          </wps:bodyPr>
                        </wps:wsp>
                        <wps:wsp>
                          <wps:cNvPr id="72" name="Rectangle 72"/>
                          <wps:cNvSpPr/>
                          <wps:spPr>
                            <a:xfrm>
                              <a:off x="3210" y="3885"/>
                              <a:ext cx="1005" cy="705"/>
                            </a:xfrm>
                            <a:prstGeom prst="rect">
                              <a:avLst/>
                            </a:prstGeom>
                            <a:solidFill>
                              <a:srgbClr val="744541"/>
                            </a:solidFill>
                            <a:ln>
                              <a:noFill/>
                            </a:ln>
                          </wps:spPr>
                          <wps:txbx>
                            <w:txbxContent>
                              <w:p w:rsidR="00264654" w:rsidRDefault="00895CDF">
                                <w:pPr>
                                  <w:spacing w:before="13" w:line="258" w:lineRule="auto"/>
                                  <w:ind w:left="178" w:firstLine="178"/>
                                  <w:textDirection w:val="btLr"/>
                                </w:pPr>
                                <w:r>
                                  <w:rPr>
                                    <w:rFonts w:ascii="Arial" w:eastAsia="Arial" w:hAnsi="Arial" w:cs="Arial"/>
                                    <w:color w:val="FFFFFF"/>
                                    <w:sz w:val="18"/>
                                  </w:rPr>
                                  <w:t>4 (10%)</w:t>
                                </w:r>
                              </w:p>
                            </w:txbxContent>
                          </wps:txbx>
                          <wps:bodyPr spcFirstLastPara="1" wrap="square" lIns="0" tIns="0" rIns="0" bIns="0" anchor="t" anchorCtr="0">
                            <a:noAutofit/>
                          </wps:bodyPr>
                        </wps:wsp>
                        <wps:wsp>
                          <wps:cNvPr id="76" name="Rectangle 76"/>
                          <wps:cNvSpPr/>
                          <wps:spPr>
                            <a:xfrm>
                              <a:off x="6465" y="2640"/>
                              <a:ext cx="1005" cy="1950"/>
                            </a:xfrm>
                            <a:prstGeom prst="rect">
                              <a:avLst/>
                            </a:prstGeom>
                            <a:solidFill>
                              <a:srgbClr val="744541"/>
                            </a:solidFill>
                            <a:ln>
                              <a:noFill/>
                            </a:ln>
                          </wps:spPr>
                          <wps:txbx>
                            <w:txbxContent>
                              <w:p w:rsidR="00264654" w:rsidRDefault="00895CDF">
                                <w:pPr>
                                  <w:spacing w:before="13" w:line="258" w:lineRule="auto"/>
                                  <w:ind w:left="60" w:firstLine="60"/>
                                  <w:textDirection w:val="btLr"/>
                                </w:pPr>
                                <w:r>
                                  <w:rPr>
                                    <w:rFonts w:ascii="Arial" w:eastAsia="Arial" w:hAnsi="Arial" w:cs="Arial"/>
                                    <w:color w:val="FFFFFF"/>
                                    <w:sz w:val="18"/>
                                  </w:rPr>
                                  <w:t>11 (27.5%)</w:t>
                                </w:r>
                              </w:p>
                            </w:txbxContent>
                          </wps:txbx>
                          <wps:bodyPr spcFirstLastPara="1" wrap="square" lIns="0" tIns="0" rIns="0" bIns="0" anchor="t" anchorCtr="0">
                            <a:noAutofit/>
                          </wps:bodyPr>
                        </wps:wsp>
                        <wps:wsp>
                          <wps:cNvPr id="77" name="Rectangle 77"/>
                          <wps:cNvSpPr/>
                          <wps:spPr>
                            <a:xfrm>
                              <a:off x="4845" y="2640"/>
                              <a:ext cx="990" cy="1950"/>
                            </a:xfrm>
                            <a:prstGeom prst="rect">
                              <a:avLst/>
                            </a:prstGeom>
                            <a:solidFill>
                              <a:srgbClr val="744541"/>
                            </a:solidFill>
                            <a:ln>
                              <a:noFill/>
                            </a:ln>
                          </wps:spPr>
                          <wps:txbx>
                            <w:txbxContent>
                              <w:p w:rsidR="00264654" w:rsidRDefault="00895CDF">
                                <w:pPr>
                                  <w:spacing w:before="13" w:line="258" w:lineRule="auto"/>
                                  <w:ind w:left="60" w:firstLine="60"/>
                                  <w:textDirection w:val="btLr"/>
                                </w:pPr>
                                <w:r>
                                  <w:rPr>
                                    <w:rFonts w:ascii="Arial" w:eastAsia="Arial" w:hAnsi="Arial" w:cs="Arial"/>
                                    <w:color w:val="FFFFFF"/>
                                    <w:sz w:val="18"/>
                                  </w:rPr>
                                  <w:t>11 (27.5%)</w:t>
                                </w:r>
                              </w:p>
                            </w:txbxContent>
                          </wps:txbx>
                          <wps:bodyPr spcFirstLastPara="1" wrap="square" lIns="0" tIns="0" rIns="0" bIns="0" anchor="t" anchorCtr="0">
                            <a:noAutofit/>
                          </wps:bodyPr>
                        </wps:wsp>
                        <wps:wsp>
                          <wps:cNvPr id="78" name="Rectangle 78"/>
                          <wps:cNvSpPr/>
                          <wps:spPr>
                            <a:xfrm>
                              <a:off x="8085" y="2460"/>
                              <a:ext cx="1005" cy="2130"/>
                            </a:xfrm>
                            <a:prstGeom prst="rect">
                              <a:avLst/>
                            </a:prstGeom>
                            <a:solidFill>
                              <a:srgbClr val="744541"/>
                            </a:solidFill>
                            <a:ln>
                              <a:noFill/>
                            </a:ln>
                          </wps:spPr>
                          <wps:txbx>
                            <w:txbxContent>
                              <w:p w:rsidR="00264654" w:rsidRDefault="00895CDF">
                                <w:pPr>
                                  <w:spacing w:before="13" w:line="258" w:lineRule="auto"/>
                                  <w:ind w:left="128" w:firstLine="128"/>
                                  <w:textDirection w:val="btLr"/>
                                </w:pPr>
                                <w:r>
                                  <w:rPr>
                                    <w:rFonts w:ascii="Arial" w:eastAsia="Arial" w:hAnsi="Arial" w:cs="Arial"/>
                                    <w:color w:val="FFFFFF"/>
                                    <w:sz w:val="18"/>
                                  </w:rPr>
                                  <w:t>12 (30%)</w:t>
                                </w:r>
                              </w:p>
                            </w:txbxContent>
                          </wps:txbx>
                          <wps:bodyPr spcFirstLastPara="1" wrap="square" lIns="0" tIns="0" rIns="0" bIns="0" anchor="t" anchorCtr="0">
                            <a:noAutofit/>
                          </wps:bodyPr>
                        </wps:wsp>
                        <wps:wsp>
                          <wps:cNvPr id="79" name="Rectangle 79"/>
                          <wps:cNvSpPr/>
                          <wps:spPr>
                            <a:xfrm>
                              <a:off x="1590" y="4245"/>
                              <a:ext cx="1005" cy="345"/>
                            </a:xfrm>
                            <a:prstGeom prst="rect">
                              <a:avLst/>
                            </a:prstGeom>
                            <a:solidFill>
                              <a:srgbClr val="744541"/>
                            </a:solidFill>
                            <a:ln>
                              <a:noFill/>
                            </a:ln>
                          </wps:spPr>
                          <wps:txbx>
                            <w:txbxContent>
                              <w:p w:rsidR="00264654" w:rsidRDefault="00895CDF">
                                <w:pPr>
                                  <w:spacing w:before="13" w:line="258" w:lineRule="auto"/>
                                  <w:ind w:left="228" w:firstLine="228"/>
                                  <w:textDirection w:val="btLr"/>
                                </w:pPr>
                                <w:r>
                                  <w:rPr>
                                    <w:rFonts w:ascii="Arial" w:eastAsia="Arial" w:hAnsi="Arial" w:cs="Arial"/>
                                    <w:color w:val="FFFFFF"/>
                                    <w:sz w:val="18"/>
                                  </w:rPr>
                                  <w:t>2 (5%)</w:t>
                                </w:r>
                              </w:p>
                            </w:txbxContent>
                          </wps:txbx>
                          <wps:bodyPr spcFirstLastPara="1" wrap="square" lIns="0" tIns="0" rIns="0" bIns="0" anchor="t" anchorCtr="0">
                            <a:noAutofit/>
                          </wps:bodyPr>
                        </wps:wsp>
                      </wpg:grp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096000" cy="3638550"/>
                <wp:effectExtent b="0" l="0" r="0" t="0"/>
                <wp:docPr id="218" name="image25.png"/>
                <a:graphic>
                  <a:graphicData uri="http://schemas.openxmlformats.org/drawingml/2006/picture">
                    <pic:pic>
                      <pic:nvPicPr>
                        <pic:cNvPr id="0" name="image25.png"/>
                        <pic:cNvPicPr preferRelativeResize="0"/>
                      </pic:nvPicPr>
                      <pic:blipFill>
                        <a:blip r:embed="rId16"/>
                        <a:srcRect/>
                        <a:stretch>
                          <a:fillRect/>
                        </a:stretch>
                      </pic:blipFill>
                      <pic:spPr>
                        <a:xfrm>
                          <a:off x="0" y="0"/>
                          <a:ext cx="6096000" cy="3638550"/>
                        </a:xfrm>
                        <a:prstGeom prst="rect"/>
                        <a:ln/>
                      </pic:spPr>
                    </pic:pic>
                  </a:graphicData>
                </a:graphic>
              </wp:inline>
            </w:drawing>
          </mc:Fallback>
        </mc:AlternateContent>
      </w:r>
    </w:p>
    <w:p w:rsidR="00264654" w:rsidRDefault="00895CDF">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Roboto" w:eastAsia="Roboto" w:hAnsi="Roboto" w:cs="Roboto"/>
          <w:noProof/>
          <w:color w:val="000000"/>
          <w:sz w:val="21"/>
          <w:szCs w:val="21"/>
        </w:rPr>
        <w:lastRenderedPageBreak/>
        <mc:AlternateContent>
          <mc:Choice Requires="wpg">
            <w:drawing>
              <wp:anchor distT="0" distB="0" distL="0" distR="0" simplePos="0" relativeHeight="251660288" behindDoc="1" locked="0" layoutInCell="1" hidden="0" allowOverlap="1">
                <wp:simplePos x="0" y="0"/>
                <wp:positionH relativeFrom="page">
                  <wp:posOffset>1987550</wp:posOffset>
                </wp:positionH>
                <wp:positionV relativeFrom="page">
                  <wp:posOffset>368300</wp:posOffset>
                </wp:positionV>
                <wp:extent cx="6096000" cy="3638550"/>
                <wp:effectExtent l="0" t="0" r="0" b="0"/>
                <wp:wrapNone/>
                <wp:docPr id="210" name="Group 210"/>
                <wp:cNvGraphicFramePr/>
                <a:graphic xmlns:a="http://schemas.openxmlformats.org/drawingml/2006/main">
                  <a:graphicData uri="http://schemas.microsoft.com/office/word/2010/wordprocessingGroup">
                    <wpg:wgp>
                      <wpg:cNvGrpSpPr/>
                      <wpg:grpSpPr>
                        <a:xfrm>
                          <a:off x="0" y="0"/>
                          <a:ext cx="6096000" cy="3638550"/>
                          <a:chOff x="2297675" y="1960400"/>
                          <a:chExt cx="6096325" cy="3638575"/>
                        </a:xfrm>
                      </wpg:grpSpPr>
                      <wpg:grpSp>
                        <wpg:cNvPr id="80" name="Group 80"/>
                        <wpg:cNvGrpSpPr/>
                        <wpg:grpSpPr>
                          <a:xfrm>
                            <a:off x="2298000" y="1960725"/>
                            <a:ext cx="6096000" cy="3635375"/>
                            <a:chOff x="3130" y="580"/>
                            <a:chExt cx="9600" cy="5725"/>
                          </a:xfrm>
                        </wpg:grpSpPr>
                        <wps:wsp>
                          <wps:cNvPr id="81" name="Rectangle 81"/>
                          <wps:cNvSpPr/>
                          <wps:spPr>
                            <a:xfrm>
                              <a:off x="3130" y="580"/>
                              <a:ext cx="9600" cy="57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82" name="Freeform: Shape 82"/>
                          <wps:cNvSpPr/>
                          <wps:spPr>
                            <a:xfrm>
                              <a:off x="3137" y="587"/>
                              <a:ext cx="9585" cy="5715"/>
                            </a:xfrm>
                            <a:custGeom>
                              <a:avLst/>
                              <a:gdLst/>
                              <a:ahLst/>
                              <a:cxnLst/>
                              <a:rect l="l" t="t" r="r" b="b"/>
                              <a:pathLst>
                                <a:path w="9585" h="5715" extrusionOk="0">
                                  <a:moveTo>
                                    <a:pt x="0" y="5603"/>
                                  </a:moveTo>
                                  <a:lnTo>
                                    <a:pt x="0" y="113"/>
                                  </a:lnTo>
                                  <a:lnTo>
                                    <a:pt x="0" y="106"/>
                                  </a:lnTo>
                                  <a:lnTo>
                                    <a:pt x="1" y="98"/>
                                  </a:lnTo>
                                  <a:lnTo>
                                    <a:pt x="19" y="50"/>
                                  </a:lnTo>
                                  <a:lnTo>
                                    <a:pt x="24" y="44"/>
                                  </a:lnTo>
                                  <a:lnTo>
                                    <a:pt x="28" y="39"/>
                                  </a:lnTo>
                                  <a:lnTo>
                                    <a:pt x="33" y="33"/>
                                  </a:lnTo>
                                  <a:lnTo>
                                    <a:pt x="39" y="28"/>
                                  </a:lnTo>
                                  <a:lnTo>
                                    <a:pt x="70" y="9"/>
                                  </a:lnTo>
                                  <a:lnTo>
                                    <a:pt x="77" y="6"/>
                                  </a:lnTo>
                                  <a:lnTo>
                                    <a:pt x="113" y="0"/>
                                  </a:lnTo>
                                  <a:lnTo>
                                    <a:pt x="9473" y="0"/>
                                  </a:lnTo>
                                  <a:lnTo>
                                    <a:pt x="9516" y="9"/>
                                  </a:lnTo>
                                  <a:lnTo>
                                    <a:pt x="9523" y="12"/>
                                  </a:lnTo>
                                  <a:lnTo>
                                    <a:pt x="9553" y="33"/>
                                  </a:lnTo>
                                  <a:lnTo>
                                    <a:pt x="9558" y="39"/>
                                  </a:lnTo>
                                  <a:lnTo>
                                    <a:pt x="9585" y="98"/>
                                  </a:lnTo>
                                  <a:lnTo>
                                    <a:pt x="9585" y="113"/>
                                  </a:lnTo>
                                  <a:lnTo>
                                    <a:pt x="9585" y="5603"/>
                                  </a:lnTo>
                                  <a:lnTo>
                                    <a:pt x="9585" y="5610"/>
                                  </a:lnTo>
                                  <a:lnTo>
                                    <a:pt x="9585" y="5618"/>
                                  </a:lnTo>
                                  <a:lnTo>
                                    <a:pt x="9583" y="5625"/>
                                  </a:lnTo>
                                  <a:lnTo>
                                    <a:pt x="9582" y="5632"/>
                                  </a:lnTo>
                                  <a:lnTo>
                                    <a:pt x="9567" y="5665"/>
                                  </a:lnTo>
                                  <a:lnTo>
                                    <a:pt x="9562" y="5672"/>
                                  </a:lnTo>
                                  <a:lnTo>
                                    <a:pt x="9558" y="5677"/>
                                  </a:lnTo>
                                  <a:lnTo>
                                    <a:pt x="9553" y="5683"/>
                                  </a:lnTo>
                                  <a:lnTo>
                                    <a:pt x="9547" y="5688"/>
                                  </a:lnTo>
                                  <a:lnTo>
                                    <a:pt x="9542" y="5692"/>
                                  </a:lnTo>
                                  <a:lnTo>
                                    <a:pt x="9535" y="5697"/>
                                  </a:lnTo>
                                  <a:lnTo>
                                    <a:pt x="9529" y="5701"/>
                                  </a:lnTo>
                                  <a:lnTo>
                                    <a:pt x="9495" y="5713"/>
                                  </a:lnTo>
                                  <a:lnTo>
                                    <a:pt x="9488" y="5715"/>
                                  </a:lnTo>
                                  <a:lnTo>
                                    <a:pt x="9480" y="5715"/>
                                  </a:lnTo>
                                  <a:lnTo>
                                    <a:pt x="9473" y="5715"/>
                                  </a:lnTo>
                                  <a:lnTo>
                                    <a:pt x="113" y="5715"/>
                                  </a:lnTo>
                                  <a:lnTo>
                                    <a:pt x="106" y="5715"/>
                                  </a:lnTo>
                                  <a:lnTo>
                                    <a:pt x="98" y="5715"/>
                                  </a:lnTo>
                                  <a:lnTo>
                                    <a:pt x="91" y="5713"/>
                                  </a:lnTo>
                                  <a:lnTo>
                                    <a:pt x="84" y="5712"/>
                                  </a:lnTo>
                                  <a:lnTo>
                                    <a:pt x="77" y="5710"/>
                                  </a:lnTo>
                                  <a:lnTo>
                                    <a:pt x="70" y="5707"/>
                                  </a:lnTo>
                                  <a:lnTo>
                                    <a:pt x="63" y="5704"/>
                                  </a:lnTo>
                                  <a:lnTo>
                                    <a:pt x="33" y="5683"/>
                                  </a:lnTo>
                                  <a:lnTo>
                                    <a:pt x="28" y="5677"/>
                                  </a:lnTo>
                                  <a:lnTo>
                                    <a:pt x="24" y="5672"/>
                                  </a:lnTo>
                                  <a:lnTo>
                                    <a:pt x="19" y="5665"/>
                                  </a:lnTo>
                                  <a:lnTo>
                                    <a:pt x="15" y="5659"/>
                                  </a:lnTo>
                                  <a:lnTo>
                                    <a:pt x="3" y="5625"/>
                                  </a:lnTo>
                                  <a:lnTo>
                                    <a:pt x="1" y="5618"/>
                                  </a:lnTo>
                                  <a:lnTo>
                                    <a:pt x="0" y="5610"/>
                                  </a:lnTo>
                                  <a:lnTo>
                                    <a:pt x="0" y="560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83" name="Rectangle 83"/>
                          <wps:cNvSpPr/>
                          <wps:spPr>
                            <a:xfrm>
                              <a:off x="3505" y="2335"/>
                              <a:ext cx="9030" cy="3600"/>
                            </a:xfrm>
                            <a:prstGeom prst="rect">
                              <a:avLst/>
                            </a:prstGeom>
                            <a:solidFill>
                              <a:srgbClr val="FFFFFF"/>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84" name="Rectangle 84"/>
                          <wps:cNvSpPr/>
                          <wps:spPr>
                            <a:xfrm>
                              <a:off x="3505" y="918"/>
                              <a:ext cx="8191" cy="1041"/>
                            </a:xfrm>
                            <a:prstGeom prst="rect">
                              <a:avLst/>
                            </a:prstGeom>
                            <a:noFill/>
                            <a:ln>
                              <a:noFill/>
                            </a:ln>
                          </wps:spPr>
                          <wps:txbx>
                            <w:txbxContent>
                              <w:p w:rsidR="00264654" w:rsidRDefault="00895CDF">
                                <w:pPr>
                                  <w:spacing w:before="3" w:line="292" w:lineRule="auto"/>
                                  <w:textDirection w:val="btLr"/>
                                </w:pPr>
                                <w:r>
                                  <w:rPr>
                                    <w:color w:val="202024"/>
                                    <w:sz w:val="24"/>
                                  </w:rPr>
                                  <w:t>5. To what extent did acquiring knowledge helpful to passing the CPA exam play a role in your decision to acquire the 150-credit hours?</w:t>
                                </w:r>
                              </w:p>
                              <w:p w:rsidR="00264654" w:rsidRDefault="00895CDF">
                                <w:pPr>
                                  <w:spacing w:before="101" w:line="215" w:lineRule="auto"/>
                                  <w:textDirection w:val="btLr"/>
                                </w:pPr>
                                <w:r>
                                  <w:rPr>
                                    <w:color w:val="202024"/>
                                    <w:sz w:val="18"/>
                                  </w:rPr>
                                  <w:t>39 responses</w:t>
                                </w:r>
                              </w:p>
                            </w:txbxContent>
                          </wps:txbx>
                          <wps:bodyPr spcFirstLastPara="1" wrap="square" lIns="0" tIns="0" rIns="0" bIns="0" anchor="t" anchorCtr="0">
                            <a:noAutofit/>
                          </wps:bodyPr>
                        </wps:wsp>
                        <wps:wsp>
                          <wps:cNvPr id="85" name="Rectangle 85"/>
                          <wps:cNvSpPr/>
                          <wps:spPr>
                            <a:xfrm>
                              <a:off x="4024" y="2392"/>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20</w:t>
                                </w:r>
                              </w:p>
                            </w:txbxContent>
                          </wps:txbx>
                          <wps:bodyPr spcFirstLastPara="1" wrap="square" lIns="0" tIns="0" rIns="0" bIns="0" anchor="t" anchorCtr="0">
                            <a:noAutofit/>
                          </wps:bodyPr>
                        </wps:wsp>
                        <wps:wsp>
                          <wps:cNvPr id="86" name="Rectangle 86"/>
                          <wps:cNvSpPr/>
                          <wps:spPr>
                            <a:xfrm>
                              <a:off x="4024" y="3063"/>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15</w:t>
                                </w:r>
                              </w:p>
                            </w:txbxContent>
                          </wps:txbx>
                          <wps:bodyPr spcFirstLastPara="1" wrap="square" lIns="0" tIns="0" rIns="0" bIns="0" anchor="t" anchorCtr="0">
                            <a:noAutofit/>
                          </wps:bodyPr>
                        </wps:wsp>
                        <wps:wsp>
                          <wps:cNvPr id="87" name="Rectangle 87"/>
                          <wps:cNvSpPr/>
                          <wps:spPr>
                            <a:xfrm>
                              <a:off x="4024" y="3735"/>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10</w:t>
                                </w:r>
                              </w:p>
                            </w:txbxContent>
                          </wps:txbx>
                          <wps:bodyPr spcFirstLastPara="1" wrap="square" lIns="0" tIns="0" rIns="0" bIns="0" anchor="t" anchorCtr="0">
                            <a:noAutofit/>
                          </wps:bodyPr>
                        </wps:wsp>
                        <wps:wsp>
                          <wps:cNvPr id="88" name="Rectangle 88"/>
                          <wps:cNvSpPr/>
                          <wps:spPr>
                            <a:xfrm>
                              <a:off x="4124" y="4406"/>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5</w:t>
                                </w:r>
                              </w:p>
                            </w:txbxContent>
                          </wps:txbx>
                          <wps:bodyPr spcFirstLastPara="1" wrap="square" lIns="0" tIns="0" rIns="0" bIns="0" anchor="t" anchorCtr="0">
                            <a:noAutofit/>
                          </wps:bodyPr>
                        </wps:wsp>
                        <wps:wsp>
                          <wps:cNvPr id="89" name="Rectangle 89"/>
                          <wps:cNvSpPr/>
                          <wps:spPr>
                            <a:xfrm>
                              <a:off x="4124" y="5077"/>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0</w:t>
                                </w:r>
                              </w:p>
                            </w:txbxContent>
                          </wps:txbx>
                          <wps:bodyPr spcFirstLastPara="1" wrap="square" lIns="0" tIns="0" rIns="0" bIns="0" anchor="t" anchorCtr="0">
                            <a:noAutofit/>
                          </wps:bodyPr>
                        </wps:wsp>
                        <wps:wsp>
                          <wps:cNvPr id="90" name="Rectangle 90"/>
                          <wps:cNvSpPr/>
                          <wps:spPr>
                            <a:xfrm>
                              <a:off x="5173"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1</w:t>
                                </w:r>
                              </w:p>
                            </w:txbxContent>
                          </wps:txbx>
                          <wps:bodyPr spcFirstLastPara="1" wrap="square" lIns="0" tIns="0" rIns="0" bIns="0" anchor="t" anchorCtr="0">
                            <a:noAutofit/>
                          </wps:bodyPr>
                        </wps:wsp>
                        <wps:wsp>
                          <wps:cNvPr id="91" name="Rectangle 91"/>
                          <wps:cNvSpPr/>
                          <wps:spPr>
                            <a:xfrm>
                              <a:off x="6796"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2</w:t>
                                </w:r>
                              </w:p>
                            </w:txbxContent>
                          </wps:txbx>
                          <wps:bodyPr spcFirstLastPara="1" wrap="square" lIns="0" tIns="0" rIns="0" bIns="0" anchor="t" anchorCtr="0">
                            <a:noAutofit/>
                          </wps:bodyPr>
                        </wps:wsp>
                        <wps:wsp>
                          <wps:cNvPr id="92" name="Rectangle 92"/>
                          <wps:cNvSpPr/>
                          <wps:spPr>
                            <a:xfrm>
                              <a:off x="8419"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3</w:t>
                                </w:r>
                              </w:p>
                            </w:txbxContent>
                          </wps:txbx>
                          <wps:bodyPr spcFirstLastPara="1" wrap="square" lIns="0" tIns="0" rIns="0" bIns="0" anchor="t" anchorCtr="0">
                            <a:noAutofit/>
                          </wps:bodyPr>
                        </wps:wsp>
                        <wps:wsp>
                          <wps:cNvPr id="93" name="Rectangle 93"/>
                          <wps:cNvSpPr/>
                          <wps:spPr>
                            <a:xfrm>
                              <a:off x="10042"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4</w:t>
                                </w:r>
                              </w:p>
                            </w:txbxContent>
                          </wps:txbx>
                          <wps:bodyPr spcFirstLastPara="1" wrap="square" lIns="0" tIns="0" rIns="0" bIns="0" anchor="t" anchorCtr="0">
                            <a:noAutofit/>
                          </wps:bodyPr>
                        </wps:wsp>
                        <wps:wsp>
                          <wps:cNvPr id="94" name="Rectangle 94"/>
                          <wps:cNvSpPr/>
                          <wps:spPr>
                            <a:xfrm>
                              <a:off x="11665"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5</w:t>
                                </w:r>
                              </w:p>
                            </w:txbxContent>
                          </wps:txbx>
                          <wps:bodyPr spcFirstLastPara="1" wrap="square" lIns="0" tIns="0" rIns="0" bIns="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1987550</wp:posOffset>
                </wp:positionH>
                <wp:positionV relativeFrom="page">
                  <wp:posOffset>368300</wp:posOffset>
                </wp:positionV>
                <wp:extent cx="6096000" cy="3638550"/>
                <wp:effectExtent b="0" l="0" r="0" t="0"/>
                <wp:wrapNone/>
                <wp:docPr id="210" name="image16.png"/>
                <a:graphic>
                  <a:graphicData uri="http://schemas.openxmlformats.org/drawingml/2006/picture">
                    <pic:pic>
                      <pic:nvPicPr>
                        <pic:cNvPr id="0" name="image16.png"/>
                        <pic:cNvPicPr preferRelativeResize="0"/>
                      </pic:nvPicPr>
                      <pic:blipFill>
                        <a:blip r:embed="rId17"/>
                        <a:srcRect/>
                        <a:stretch>
                          <a:fillRect/>
                        </a:stretch>
                      </pic:blipFill>
                      <pic:spPr>
                        <a:xfrm>
                          <a:off x="0" y="0"/>
                          <a:ext cx="6096000" cy="3638550"/>
                        </a:xfrm>
                        <a:prstGeom prst="rect"/>
                        <a:ln/>
                      </pic:spPr>
                    </pic:pic>
                  </a:graphicData>
                </a:graphic>
              </wp:anchor>
            </w:drawing>
          </mc:Fallback>
        </mc:AlternateContent>
      </w:r>
      <w:r>
        <w:rPr>
          <w:rFonts w:ascii="Roboto" w:eastAsia="Roboto" w:hAnsi="Roboto" w:cs="Roboto"/>
          <w:noProof/>
          <w:color w:val="000000"/>
          <w:sz w:val="21"/>
          <w:szCs w:val="21"/>
        </w:rPr>
        <mc:AlternateContent>
          <mc:Choice Requires="wpg">
            <w:drawing>
              <wp:anchor distT="0" distB="0" distL="0" distR="0" simplePos="0" relativeHeight="251661312" behindDoc="1" locked="0" layoutInCell="1" hidden="0" allowOverlap="1">
                <wp:simplePos x="0" y="0"/>
                <wp:positionH relativeFrom="page">
                  <wp:posOffset>2992438</wp:posOffset>
                </wp:positionH>
                <wp:positionV relativeFrom="page">
                  <wp:posOffset>3116263</wp:posOffset>
                </wp:positionV>
                <wp:extent cx="647700" cy="171450"/>
                <wp:effectExtent l="0" t="0" r="0" b="0"/>
                <wp:wrapNone/>
                <wp:docPr id="222" name="Rectangle 222"/>
                <wp:cNvGraphicFramePr/>
                <a:graphic xmlns:a="http://schemas.openxmlformats.org/drawingml/2006/main">
                  <a:graphicData uri="http://schemas.microsoft.com/office/word/2010/wordprocessingShape">
                    <wps:wsp>
                      <wps:cNvSpPr/>
                      <wps:spPr>
                        <a:xfrm>
                          <a:off x="5026913" y="3699038"/>
                          <a:ext cx="638175" cy="161925"/>
                        </a:xfrm>
                        <a:prstGeom prst="rect">
                          <a:avLst/>
                        </a:prstGeom>
                        <a:solidFill>
                          <a:srgbClr val="74454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2992438</wp:posOffset>
                </wp:positionH>
                <wp:positionV relativeFrom="page">
                  <wp:posOffset>3116263</wp:posOffset>
                </wp:positionV>
                <wp:extent cx="647700" cy="171450"/>
                <wp:effectExtent b="0" l="0" r="0" t="0"/>
                <wp:wrapNone/>
                <wp:docPr id="222" name="image29.png"/>
                <a:graphic>
                  <a:graphicData uri="http://schemas.openxmlformats.org/drawingml/2006/picture">
                    <pic:pic>
                      <pic:nvPicPr>
                        <pic:cNvPr id="0" name="image29.png"/>
                        <pic:cNvPicPr preferRelativeResize="0"/>
                      </pic:nvPicPr>
                      <pic:blipFill>
                        <a:blip r:embed="rId18"/>
                        <a:srcRect/>
                        <a:stretch>
                          <a:fillRect/>
                        </a:stretch>
                      </pic:blipFill>
                      <pic:spPr>
                        <a:xfrm>
                          <a:off x="0" y="0"/>
                          <a:ext cx="647700" cy="171450"/>
                        </a:xfrm>
                        <a:prstGeom prst="rect"/>
                        <a:ln/>
                      </pic:spPr>
                    </pic:pic>
                  </a:graphicData>
                </a:graphic>
              </wp:anchor>
            </w:drawing>
          </mc:Fallback>
        </mc:AlternateContent>
      </w:r>
      <w:r>
        <w:rPr>
          <w:rFonts w:ascii="Roboto" w:eastAsia="Roboto" w:hAnsi="Roboto" w:cs="Roboto"/>
          <w:noProof/>
          <w:color w:val="000000"/>
          <w:sz w:val="21"/>
          <w:szCs w:val="21"/>
        </w:rPr>
        <mc:AlternateContent>
          <mc:Choice Requires="wpg">
            <w:drawing>
              <wp:anchor distT="0" distB="0" distL="0" distR="0" simplePos="0" relativeHeight="251662336" behindDoc="1" locked="0" layoutInCell="1" hidden="0" allowOverlap="1">
                <wp:simplePos x="0" y="0"/>
                <wp:positionH relativeFrom="page">
                  <wp:posOffset>5059363</wp:posOffset>
                </wp:positionH>
                <wp:positionV relativeFrom="page">
                  <wp:posOffset>2944813</wp:posOffset>
                </wp:positionV>
                <wp:extent cx="638175" cy="342900"/>
                <wp:effectExtent l="0" t="0" r="0" b="0"/>
                <wp:wrapNone/>
                <wp:docPr id="207" name="Rectangle 207"/>
                <wp:cNvGraphicFramePr/>
                <a:graphic xmlns:a="http://schemas.openxmlformats.org/drawingml/2006/main">
                  <a:graphicData uri="http://schemas.microsoft.com/office/word/2010/wordprocessingShape">
                    <wps:wsp>
                      <wps:cNvSpPr/>
                      <wps:spPr>
                        <a:xfrm>
                          <a:off x="5031675" y="3613313"/>
                          <a:ext cx="628650" cy="333375"/>
                        </a:xfrm>
                        <a:prstGeom prst="rect">
                          <a:avLst/>
                        </a:prstGeom>
                        <a:solidFill>
                          <a:srgbClr val="74454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5059363</wp:posOffset>
                </wp:positionH>
                <wp:positionV relativeFrom="page">
                  <wp:posOffset>2944813</wp:posOffset>
                </wp:positionV>
                <wp:extent cx="638175" cy="342900"/>
                <wp:effectExtent b="0" l="0" r="0" t="0"/>
                <wp:wrapNone/>
                <wp:docPr id="207" name="image11.png"/>
                <a:graphic>
                  <a:graphicData uri="http://schemas.openxmlformats.org/drawingml/2006/picture">
                    <pic:pic>
                      <pic:nvPicPr>
                        <pic:cNvPr id="0" name="image11.png"/>
                        <pic:cNvPicPr preferRelativeResize="0"/>
                      </pic:nvPicPr>
                      <pic:blipFill>
                        <a:blip r:embed="rId19"/>
                        <a:srcRect/>
                        <a:stretch>
                          <a:fillRect/>
                        </a:stretch>
                      </pic:blipFill>
                      <pic:spPr>
                        <a:xfrm>
                          <a:off x="0" y="0"/>
                          <a:ext cx="638175" cy="342900"/>
                        </a:xfrm>
                        <a:prstGeom prst="rect"/>
                        <a:ln/>
                      </pic:spPr>
                    </pic:pic>
                  </a:graphicData>
                </a:graphic>
              </wp:anchor>
            </w:drawing>
          </mc:Fallback>
        </mc:AlternateContent>
      </w:r>
      <w:r>
        <w:rPr>
          <w:rFonts w:ascii="Roboto" w:eastAsia="Roboto" w:hAnsi="Roboto" w:cs="Roboto"/>
          <w:noProof/>
          <w:color w:val="000000"/>
          <w:sz w:val="21"/>
          <w:szCs w:val="21"/>
        </w:rPr>
        <mc:AlternateContent>
          <mc:Choice Requires="wpg">
            <w:drawing>
              <wp:anchor distT="0" distB="0" distL="0" distR="0" simplePos="0" relativeHeight="251663360" behindDoc="1" locked="0" layoutInCell="1" hidden="0" allowOverlap="1">
                <wp:simplePos x="0" y="0"/>
                <wp:positionH relativeFrom="page">
                  <wp:posOffset>7116763</wp:posOffset>
                </wp:positionH>
                <wp:positionV relativeFrom="page">
                  <wp:posOffset>1839913</wp:posOffset>
                </wp:positionV>
                <wp:extent cx="647700" cy="1447800"/>
                <wp:effectExtent l="0" t="0" r="0" b="0"/>
                <wp:wrapNone/>
                <wp:docPr id="212" name="Rectangle 212"/>
                <wp:cNvGraphicFramePr/>
                <a:graphic xmlns:a="http://schemas.openxmlformats.org/drawingml/2006/main">
                  <a:graphicData uri="http://schemas.microsoft.com/office/word/2010/wordprocessingShape">
                    <wps:wsp>
                      <wps:cNvSpPr/>
                      <wps:spPr>
                        <a:xfrm>
                          <a:off x="5026913" y="3060863"/>
                          <a:ext cx="638175" cy="1438275"/>
                        </a:xfrm>
                        <a:prstGeom prst="rect">
                          <a:avLst/>
                        </a:prstGeom>
                        <a:solidFill>
                          <a:srgbClr val="74454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7116763</wp:posOffset>
                </wp:positionH>
                <wp:positionV relativeFrom="page">
                  <wp:posOffset>1839913</wp:posOffset>
                </wp:positionV>
                <wp:extent cx="647700" cy="1447800"/>
                <wp:effectExtent b="0" l="0" r="0" t="0"/>
                <wp:wrapNone/>
                <wp:docPr id="212" name="image19.png"/>
                <a:graphic>
                  <a:graphicData uri="http://schemas.openxmlformats.org/drawingml/2006/picture">
                    <pic:pic>
                      <pic:nvPicPr>
                        <pic:cNvPr id="0" name="image19.png"/>
                        <pic:cNvPicPr preferRelativeResize="0"/>
                      </pic:nvPicPr>
                      <pic:blipFill>
                        <a:blip r:embed="rId20"/>
                        <a:srcRect/>
                        <a:stretch>
                          <a:fillRect/>
                        </a:stretch>
                      </pic:blipFill>
                      <pic:spPr>
                        <a:xfrm>
                          <a:off x="0" y="0"/>
                          <a:ext cx="647700" cy="1447800"/>
                        </a:xfrm>
                        <a:prstGeom prst="rect"/>
                        <a:ln/>
                      </pic:spPr>
                    </pic:pic>
                  </a:graphicData>
                </a:graphic>
              </wp:anchor>
            </w:drawing>
          </mc:Fallback>
        </mc:AlternateContent>
      </w:r>
      <w:r>
        <w:rPr>
          <w:rFonts w:ascii="Roboto" w:eastAsia="Roboto" w:hAnsi="Roboto" w:cs="Roboto"/>
          <w:noProof/>
          <w:color w:val="000000"/>
          <w:sz w:val="21"/>
          <w:szCs w:val="21"/>
        </w:rPr>
        <mc:AlternateContent>
          <mc:Choice Requires="wpg">
            <w:drawing>
              <wp:anchor distT="0" distB="0" distL="0" distR="0" simplePos="0" relativeHeight="251664384" behindDoc="1" locked="0" layoutInCell="1" hidden="0" allowOverlap="1">
                <wp:simplePos x="0" y="0"/>
                <wp:positionH relativeFrom="page">
                  <wp:posOffset>4122103</wp:posOffset>
                </wp:positionH>
                <wp:positionV relativeFrom="page">
                  <wp:posOffset>2979103</wp:posOffset>
                </wp:positionV>
                <wp:extent cx="59055" cy="111125"/>
                <wp:effectExtent l="0" t="0" r="0" b="0"/>
                <wp:wrapNone/>
                <wp:docPr id="214" name="Freeform: Shape 214"/>
                <wp:cNvGraphicFramePr/>
                <a:graphic xmlns:a="http://schemas.openxmlformats.org/drawingml/2006/main">
                  <a:graphicData uri="http://schemas.microsoft.com/office/word/2010/wordprocessingShape">
                    <wps:wsp>
                      <wps:cNvSpPr/>
                      <wps:spPr>
                        <a:xfrm>
                          <a:off x="5330760" y="3738725"/>
                          <a:ext cx="30480" cy="82550"/>
                        </a:xfrm>
                        <a:custGeom>
                          <a:avLst/>
                          <a:gdLst/>
                          <a:ahLst/>
                          <a:cxnLst/>
                          <a:rect l="l" t="t" r="r" b="b"/>
                          <a:pathLst>
                            <a:path w="48" h="130" extrusionOk="0">
                              <a:moveTo>
                                <a:pt x="48" y="129"/>
                              </a:moveTo>
                              <a:lnTo>
                                <a:pt x="32" y="129"/>
                              </a:lnTo>
                              <a:lnTo>
                                <a:pt x="32" y="28"/>
                              </a:lnTo>
                              <a:lnTo>
                                <a:pt x="28" y="32"/>
                              </a:lnTo>
                              <a:lnTo>
                                <a:pt x="23" y="35"/>
                              </a:lnTo>
                              <a:lnTo>
                                <a:pt x="17" y="39"/>
                              </a:lnTo>
                              <a:lnTo>
                                <a:pt x="11" y="43"/>
                              </a:lnTo>
                              <a:lnTo>
                                <a:pt x="5" y="45"/>
                              </a:lnTo>
                              <a:lnTo>
                                <a:pt x="0" y="47"/>
                              </a:lnTo>
                              <a:lnTo>
                                <a:pt x="0" y="32"/>
                              </a:lnTo>
                              <a:lnTo>
                                <a:pt x="9" y="28"/>
                              </a:lnTo>
                              <a:lnTo>
                                <a:pt x="17" y="23"/>
                              </a:lnTo>
                              <a:lnTo>
                                <a:pt x="24" y="17"/>
                              </a:lnTo>
                              <a:lnTo>
                                <a:pt x="30" y="11"/>
                              </a:lnTo>
                              <a:lnTo>
                                <a:pt x="35" y="5"/>
                              </a:lnTo>
                              <a:lnTo>
                                <a:pt x="38" y="0"/>
                              </a:lnTo>
                              <a:lnTo>
                                <a:pt x="48" y="0"/>
                              </a:lnTo>
                              <a:lnTo>
                                <a:pt x="48" y="129"/>
                              </a:lnTo>
                              <a:close/>
                            </a:path>
                          </a:pathLst>
                        </a:custGeom>
                        <a:noFill/>
                        <a:ln w="28575" cap="flat" cmpd="sng">
                          <a:solidFill>
                            <a:srgbClr val="FFFFFF"/>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4122103</wp:posOffset>
                </wp:positionH>
                <wp:positionV relativeFrom="page">
                  <wp:posOffset>2979103</wp:posOffset>
                </wp:positionV>
                <wp:extent cx="59055" cy="111125"/>
                <wp:effectExtent b="0" l="0" r="0" t="0"/>
                <wp:wrapNone/>
                <wp:docPr id="214" name="image21.png"/>
                <a:graphic>
                  <a:graphicData uri="http://schemas.openxmlformats.org/drawingml/2006/picture">
                    <pic:pic>
                      <pic:nvPicPr>
                        <pic:cNvPr id="0" name="image21.png"/>
                        <pic:cNvPicPr preferRelativeResize="0"/>
                      </pic:nvPicPr>
                      <pic:blipFill>
                        <a:blip r:embed="rId21"/>
                        <a:srcRect/>
                        <a:stretch>
                          <a:fillRect/>
                        </a:stretch>
                      </pic:blipFill>
                      <pic:spPr>
                        <a:xfrm>
                          <a:off x="0" y="0"/>
                          <a:ext cx="59055" cy="111125"/>
                        </a:xfrm>
                        <a:prstGeom prst="rect"/>
                        <a:ln/>
                      </pic:spPr>
                    </pic:pic>
                  </a:graphicData>
                </a:graphic>
              </wp:anchor>
            </w:drawing>
          </mc:Fallback>
        </mc:AlternateContent>
      </w:r>
      <w:r>
        <w:rPr>
          <w:rFonts w:ascii="Roboto" w:eastAsia="Roboto" w:hAnsi="Roboto" w:cs="Roboto"/>
          <w:noProof/>
          <w:color w:val="000000"/>
          <w:sz w:val="21"/>
          <w:szCs w:val="21"/>
        </w:rPr>
        <mc:AlternateContent>
          <mc:Choice Requires="wpg">
            <w:drawing>
              <wp:anchor distT="0" distB="0" distL="0" distR="0" simplePos="0" relativeHeight="251665408" behindDoc="1" locked="0" layoutInCell="1" hidden="0" allowOverlap="1">
                <wp:simplePos x="0" y="0"/>
                <wp:positionH relativeFrom="page">
                  <wp:posOffset>4246563</wp:posOffset>
                </wp:positionH>
                <wp:positionV relativeFrom="page">
                  <wp:posOffset>2977833</wp:posOffset>
                </wp:positionV>
                <wp:extent cx="278765" cy="114935"/>
                <wp:effectExtent l="0" t="0" r="0" b="0"/>
                <wp:wrapNone/>
                <wp:docPr id="205" name="Freeform: Shape 205"/>
                <wp:cNvGraphicFramePr/>
                <a:graphic xmlns:a="http://schemas.openxmlformats.org/drawingml/2006/main">
                  <a:graphicData uri="http://schemas.microsoft.com/office/word/2010/wordprocessingShape">
                    <wps:wsp>
                      <wps:cNvSpPr/>
                      <wps:spPr>
                        <a:xfrm>
                          <a:off x="5220905" y="3736820"/>
                          <a:ext cx="250190" cy="86360"/>
                        </a:xfrm>
                        <a:custGeom>
                          <a:avLst/>
                          <a:gdLst/>
                          <a:ahLst/>
                          <a:cxnLst/>
                          <a:rect l="l" t="t" r="r" b="b"/>
                          <a:pathLst>
                            <a:path w="394" h="136" extrusionOk="0">
                              <a:moveTo>
                                <a:pt x="86" y="116"/>
                              </a:moveTo>
                              <a:lnTo>
                                <a:pt x="86" y="131"/>
                              </a:lnTo>
                              <a:lnTo>
                                <a:pt x="0" y="131"/>
                              </a:lnTo>
                              <a:lnTo>
                                <a:pt x="0" y="127"/>
                              </a:lnTo>
                              <a:lnTo>
                                <a:pt x="1" y="124"/>
                              </a:lnTo>
                              <a:lnTo>
                                <a:pt x="2" y="120"/>
                              </a:lnTo>
                              <a:lnTo>
                                <a:pt x="4" y="114"/>
                              </a:lnTo>
                              <a:lnTo>
                                <a:pt x="8" y="108"/>
                              </a:lnTo>
                              <a:lnTo>
                                <a:pt x="13" y="103"/>
                              </a:lnTo>
                              <a:lnTo>
                                <a:pt x="17" y="97"/>
                              </a:lnTo>
                              <a:lnTo>
                                <a:pt x="24" y="91"/>
                              </a:lnTo>
                              <a:lnTo>
                                <a:pt x="33" y="83"/>
                              </a:lnTo>
                              <a:lnTo>
                                <a:pt x="47" y="72"/>
                              </a:lnTo>
                              <a:lnTo>
                                <a:pt x="57" y="63"/>
                              </a:lnTo>
                              <a:lnTo>
                                <a:pt x="62" y="56"/>
                              </a:lnTo>
                              <a:lnTo>
                                <a:pt x="67" y="49"/>
                              </a:lnTo>
                              <a:lnTo>
                                <a:pt x="69" y="43"/>
                              </a:lnTo>
                              <a:lnTo>
                                <a:pt x="69" y="37"/>
                              </a:lnTo>
                              <a:lnTo>
                                <a:pt x="69" y="31"/>
                              </a:lnTo>
                              <a:lnTo>
                                <a:pt x="67" y="25"/>
                              </a:lnTo>
                              <a:lnTo>
                                <a:pt x="62" y="21"/>
                              </a:lnTo>
                              <a:lnTo>
                                <a:pt x="58" y="17"/>
                              </a:lnTo>
                              <a:lnTo>
                                <a:pt x="52" y="15"/>
                              </a:lnTo>
                              <a:lnTo>
                                <a:pt x="45" y="15"/>
                              </a:lnTo>
                              <a:lnTo>
                                <a:pt x="37" y="15"/>
                              </a:lnTo>
                              <a:lnTo>
                                <a:pt x="31" y="17"/>
                              </a:lnTo>
                              <a:lnTo>
                                <a:pt x="27" y="22"/>
                              </a:lnTo>
                              <a:lnTo>
                                <a:pt x="22" y="26"/>
                              </a:lnTo>
                              <a:lnTo>
                                <a:pt x="20" y="32"/>
                              </a:lnTo>
                              <a:lnTo>
                                <a:pt x="20" y="41"/>
                              </a:lnTo>
                              <a:lnTo>
                                <a:pt x="3" y="39"/>
                              </a:lnTo>
                              <a:lnTo>
                                <a:pt x="4" y="27"/>
                              </a:lnTo>
                              <a:lnTo>
                                <a:pt x="9" y="18"/>
                              </a:lnTo>
                              <a:lnTo>
                                <a:pt x="16" y="11"/>
                              </a:lnTo>
                              <a:lnTo>
                                <a:pt x="23" y="5"/>
                              </a:lnTo>
                              <a:lnTo>
                                <a:pt x="33" y="2"/>
                              </a:lnTo>
                              <a:lnTo>
                                <a:pt x="45" y="2"/>
                              </a:lnTo>
                              <a:lnTo>
                                <a:pt x="58" y="2"/>
                              </a:lnTo>
                              <a:lnTo>
                                <a:pt x="67" y="5"/>
                              </a:lnTo>
                              <a:lnTo>
                                <a:pt x="75" y="12"/>
                              </a:lnTo>
                              <a:lnTo>
                                <a:pt x="82" y="19"/>
                              </a:lnTo>
                              <a:lnTo>
                                <a:pt x="85" y="27"/>
                              </a:lnTo>
                              <a:lnTo>
                                <a:pt x="85" y="37"/>
                              </a:lnTo>
                              <a:lnTo>
                                <a:pt x="85" y="43"/>
                              </a:lnTo>
                              <a:lnTo>
                                <a:pt x="84" y="48"/>
                              </a:lnTo>
                              <a:lnTo>
                                <a:pt x="82" y="53"/>
                              </a:lnTo>
                              <a:lnTo>
                                <a:pt x="80" y="58"/>
                              </a:lnTo>
                              <a:lnTo>
                                <a:pt x="77" y="63"/>
                              </a:lnTo>
                              <a:lnTo>
                                <a:pt x="72" y="68"/>
                              </a:lnTo>
                              <a:lnTo>
                                <a:pt x="67" y="74"/>
                              </a:lnTo>
                              <a:lnTo>
                                <a:pt x="59" y="81"/>
                              </a:lnTo>
                              <a:lnTo>
                                <a:pt x="47" y="91"/>
                              </a:lnTo>
                              <a:lnTo>
                                <a:pt x="38" y="99"/>
                              </a:lnTo>
                              <a:lnTo>
                                <a:pt x="32" y="104"/>
                              </a:lnTo>
                              <a:lnTo>
                                <a:pt x="29" y="107"/>
                              </a:lnTo>
                              <a:lnTo>
                                <a:pt x="26" y="110"/>
                              </a:lnTo>
                              <a:lnTo>
                                <a:pt x="24" y="113"/>
                              </a:lnTo>
                              <a:lnTo>
                                <a:pt x="22" y="116"/>
                              </a:lnTo>
                              <a:lnTo>
                                <a:pt x="86" y="116"/>
                              </a:lnTo>
                              <a:close/>
                              <a:moveTo>
                                <a:pt x="111" y="131"/>
                              </a:moveTo>
                              <a:lnTo>
                                <a:pt x="111" y="113"/>
                              </a:lnTo>
                              <a:lnTo>
                                <a:pt x="129" y="113"/>
                              </a:lnTo>
                              <a:lnTo>
                                <a:pt x="129" y="131"/>
                              </a:lnTo>
                              <a:lnTo>
                                <a:pt x="111" y="131"/>
                              </a:lnTo>
                              <a:close/>
                              <a:moveTo>
                                <a:pt x="235" y="34"/>
                              </a:moveTo>
                              <a:lnTo>
                                <a:pt x="219" y="35"/>
                              </a:lnTo>
                              <a:lnTo>
                                <a:pt x="217" y="29"/>
                              </a:lnTo>
                              <a:lnTo>
                                <a:pt x="215" y="24"/>
                              </a:lnTo>
                              <a:lnTo>
                                <a:pt x="213" y="21"/>
                              </a:lnTo>
                              <a:lnTo>
                                <a:pt x="209" y="17"/>
                              </a:lnTo>
                              <a:lnTo>
                                <a:pt x="203" y="15"/>
                              </a:lnTo>
                              <a:lnTo>
                                <a:pt x="197" y="15"/>
                              </a:lnTo>
                              <a:lnTo>
                                <a:pt x="192" y="15"/>
                              </a:lnTo>
                              <a:lnTo>
                                <a:pt x="188" y="16"/>
                              </a:lnTo>
                              <a:lnTo>
                                <a:pt x="184" y="19"/>
                              </a:lnTo>
                              <a:lnTo>
                                <a:pt x="179" y="22"/>
                              </a:lnTo>
                              <a:lnTo>
                                <a:pt x="175" y="28"/>
                              </a:lnTo>
                              <a:lnTo>
                                <a:pt x="172" y="35"/>
                              </a:lnTo>
                              <a:lnTo>
                                <a:pt x="169" y="42"/>
                              </a:lnTo>
                              <a:lnTo>
                                <a:pt x="168" y="52"/>
                              </a:lnTo>
                              <a:lnTo>
                                <a:pt x="168" y="65"/>
                              </a:lnTo>
                              <a:lnTo>
                                <a:pt x="171" y="59"/>
                              </a:lnTo>
                              <a:lnTo>
                                <a:pt x="176" y="54"/>
                              </a:lnTo>
                              <a:lnTo>
                                <a:pt x="182" y="52"/>
                              </a:lnTo>
                              <a:lnTo>
                                <a:pt x="187" y="49"/>
                              </a:lnTo>
                              <a:lnTo>
                                <a:pt x="193" y="47"/>
                              </a:lnTo>
                              <a:lnTo>
                                <a:pt x="199" y="47"/>
                              </a:lnTo>
                              <a:lnTo>
                                <a:pt x="209" y="47"/>
                              </a:lnTo>
                              <a:lnTo>
                                <a:pt x="218" y="51"/>
                              </a:lnTo>
                              <a:lnTo>
                                <a:pt x="226" y="59"/>
                              </a:lnTo>
                              <a:lnTo>
                                <a:pt x="233" y="67"/>
                              </a:lnTo>
                              <a:lnTo>
                                <a:pt x="237" y="77"/>
                              </a:lnTo>
                              <a:lnTo>
                                <a:pt x="237" y="89"/>
                              </a:lnTo>
                              <a:lnTo>
                                <a:pt x="237" y="97"/>
                              </a:lnTo>
                              <a:lnTo>
                                <a:pt x="235" y="105"/>
                              </a:lnTo>
                              <a:lnTo>
                                <a:pt x="232" y="112"/>
                              </a:lnTo>
                              <a:lnTo>
                                <a:pt x="228" y="119"/>
                              </a:lnTo>
                              <a:lnTo>
                                <a:pt x="223" y="124"/>
                              </a:lnTo>
                              <a:lnTo>
                                <a:pt x="217" y="128"/>
                              </a:lnTo>
                              <a:lnTo>
                                <a:pt x="211" y="131"/>
                              </a:lnTo>
                              <a:lnTo>
                                <a:pt x="204" y="133"/>
                              </a:lnTo>
                              <a:lnTo>
                                <a:pt x="197" y="133"/>
                              </a:lnTo>
                              <a:lnTo>
                                <a:pt x="183" y="133"/>
                              </a:lnTo>
                              <a:lnTo>
                                <a:pt x="173" y="128"/>
                              </a:lnTo>
                              <a:lnTo>
                                <a:pt x="164" y="119"/>
                              </a:lnTo>
                              <a:lnTo>
                                <a:pt x="159" y="110"/>
                              </a:lnTo>
                              <a:lnTo>
                                <a:pt x="155" y="99"/>
                              </a:lnTo>
                              <a:lnTo>
                                <a:pt x="153" y="86"/>
                              </a:lnTo>
                              <a:lnTo>
                                <a:pt x="152" y="71"/>
                              </a:lnTo>
                              <a:lnTo>
                                <a:pt x="153" y="53"/>
                              </a:lnTo>
                              <a:lnTo>
                                <a:pt x="155" y="38"/>
                              </a:lnTo>
                              <a:lnTo>
                                <a:pt x="160" y="26"/>
                              </a:lnTo>
                              <a:lnTo>
                                <a:pt x="166" y="16"/>
                              </a:lnTo>
                              <a:lnTo>
                                <a:pt x="174" y="7"/>
                              </a:lnTo>
                              <a:lnTo>
                                <a:pt x="184" y="2"/>
                              </a:lnTo>
                              <a:lnTo>
                                <a:pt x="198" y="2"/>
                              </a:lnTo>
                              <a:lnTo>
                                <a:pt x="208" y="2"/>
                              </a:lnTo>
                              <a:lnTo>
                                <a:pt x="216" y="4"/>
                              </a:lnTo>
                              <a:lnTo>
                                <a:pt x="223" y="10"/>
                              </a:lnTo>
                              <a:lnTo>
                                <a:pt x="229" y="16"/>
                              </a:lnTo>
                              <a:lnTo>
                                <a:pt x="233" y="24"/>
                              </a:lnTo>
                              <a:lnTo>
                                <a:pt x="235" y="34"/>
                              </a:lnTo>
                              <a:close/>
                              <a:moveTo>
                                <a:pt x="170" y="89"/>
                              </a:moveTo>
                              <a:lnTo>
                                <a:pt x="170" y="95"/>
                              </a:lnTo>
                              <a:lnTo>
                                <a:pt x="171" y="100"/>
                              </a:lnTo>
                              <a:lnTo>
                                <a:pt x="173" y="105"/>
                              </a:lnTo>
                              <a:lnTo>
                                <a:pt x="176" y="110"/>
                              </a:lnTo>
                              <a:lnTo>
                                <a:pt x="179" y="114"/>
                              </a:lnTo>
                              <a:lnTo>
                                <a:pt x="183" y="116"/>
                              </a:lnTo>
                              <a:lnTo>
                                <a:pt x="187" y="119"/>
                              </a:lnTo>
                              <a:lnTo>
                                <a:pt x="192" y="120"/>
                              </a:lnTo>
                              <a:lnTo>
                                <a:pt x="196" y="120"/>
                              </a:lnTo>
                              <a:lnTo>
                                <a:pt x="203" y="120"/>
                              </a:lnTo>
                              <a:lnTo>
                                <a:pt x="209" y="117"/>
                              </a:lnTo>
                              <a:lnTo>
                                <a:pt x="214" y="112"/>
                              </a:lnTo>
                              <a:lnTo>
                                <a:pt x="218" y="107"/>
                              </a:lnTo>
                              <a:lnTo>
                                <a:pt x="221" y="99"/>
                              </a:lnTo>
                              <a:lnTo>
                                <a:pt x="221" y="90"/>
                              </a:lnTo>
                              <a:lnTo>
                                <a:pt x="221" y="81"/>
                              </a:lnTo>
                              <a:lnTo>
                                <a:pt x="218" y="74"/>
                              </a:lnTo>
                              <a:lnTo>
                                <a:pt x="214" y="69"/>
                              </a:lnTo>
                              <a:lnTo>
                                <a:pt x="209" y="64"/>
                              </a:lnTo>
                              <a:lnTo>
                                <a:pt x="203" y="61"/>
                              </a:lnTo>
                              <a:lnTo>
                                <a:pt x="196" y="61"/>
                              </a:lnTo>
                              <a:lnTo>
                                <a:pt x="189" y="61"/>
                              </a:lnTo>
                              <a:lnTo>
                                <a:pt x="182" y="64"/>
                              </a:lnTo>
                              <a:lnTo>
                                <a:pt x="177" y="69"/>
                              </a:lnTo>
                              <a:lnTo>
                                <a:pt x="172" y="74"/>
                              </a:lnTo>
                              <a:lnTo>
                                <a:pt x="170" y="81"/>
                              </a:lnTo>
                              <a:lnTo>
                                <a:pt x="170" y="89"/>
                              </a:lnTo>
                              <a:close/>
                              <a:moveTo>
                                <a:pt x="256" y="33"/>
                              </a:moveTo>
                              <a:lnTo>
                                <a:pt x="256" y="24"/>
                              </a:lnTo>
                              <a:lnTo>
                                <a:pt x="258" y="16"/>
                              </a:lnTo>
                              <a:lnTo>
                                <a:pt x="263" y="10"/>
                              </a:lnTo>
                              <a:lnTo>
                                <a:pt x="267" y="3"/>
                              </a:lnTo>
                              <a:lnTo>
                                <a:pt x="274" y="0"/>
                              </a:lnTo>
                              <a:lnTo>
                                <a:pt x="283" y="0"/>
                              </a:lnTo>
                              <a:lnTo>
                                <a:pt x="291" y="0"/>
                              </a:lnTo>
                              <a:lnTo>
                                <a:pt x="297" y="3"/>
                              </a:lnTo>
                              <a:lnTo>
                                <a:pt x="303" y="9"/>
                              </a:lnTo>
                              <a:lnTo>
                                <a:pt x="308" y="14"/>
                              </a:lnTo>
                              <a:lnTo>
                                <a:pt x="311" y="23"/>
                              </a:lnTo>
                              <a:lnTo>
                                <a:pt x="311" y="34"/>
                              </a:lnTo>
                              <a:lnTo>
                                <a:pt x="311" y="45"/>
                              </a:lnTo>
                              <a:lnTo>
                                <a:pt x="308" y="53"/>
                              </a:lnTo>
                              <a:lnTo>
                                <a:pt x="303" y="59"/>
                              </a:lnTo>
                              <a:lnTo>
                                <a:pt x="297" y="65"/>
                              </a:lnTo>
                              <a:lnTo>
                                <a:pt x="291" y="68"/>
                              </a:lnTo>
                              <a:lnTo>
                                <a:pt x="283" y="68"/>
                              </a:lnTo>
                              <a:lnTo>
                                <a:pt x="275" y="68"/>
                              </a:lnTo>
                              <a:lnTo>
                                <a:pt x="269" y="65"/>
                              </a:lnTo>
                              <a:lnTo>
                                <a:pt x="263" y="59"/>
                              </a:lnTo>
                              <a:lnTo>
                                <a:pt x="258" y="54"/>
                              </a:lnTo>
                              <a:lnTo>
                                <a:pt x="256" y="45"/>
                              </a:lnTo>
                              <a:lnTo>
                                <a:pt x="256" y="33"/>
                              </a:lnTo>
                              <a:close/>
                              <a:moveTo>
                                <a:pt x="283" y="11"/>
                              </a:moveTo>
                              <a:lnTo>
                                <a:pt x="279" y="11"/>
                              </a:lnTo>
                              <a:lnTo>
                                <a:pt x="276" y="13"/>
                              </a:lnTo>
                              <a:lnTo>
                                <a:pt x="273" y="16"/>
                              </a:lnTo>
                              <a:lnTo>
                                <a:pt x="271" y="19"/>
                              </a:lnTo>
                              <a:lnTo>
                                <a:pt x="269" y="26"/>
                              </a:lnTo>
                              <a:lnTo>
                                <a:pt x="269" y="35"/>
                              </a:lnTo>
                              <a:lnTo>
                                <a:pt x="269" y="43"/>
                              </a:lnTo>
                              <a:lnTo>
                                <a:pt x="271" y="49"/>
                              </a:lnTo>
                              <a:lnTo>
                                <a:pt x="273" y="52"/>
                              </a:lnTo>
                              <a:lnTo>
                                <a:pt x="276" y="55"/>
                              </a:lnTo>
                              <a:lnTo>
                                <a:pt x="279" y="57"/>
                              </a:lnTo>
                              <a:lnTo>
                                <a:pt x="283" y="57"/>
                              </a:lnTo>
                              <a:lnTo>
                                <a:pt x="287" y="57"/>
                              </a:lnTo>
                              <a:lnTo>
                                <a:pt x="290" y="55"/>
                              </a:lnTo>
                              <a:lnTo>
                                <a:pt x="293" y="52"/>
                              </a:lnTo>
                              <a:lnTo>
                                <a:pt x="296" y="49"/>
                              </a:lnTo>
                              <a:lnTo>
                                <a:pt x="297" y="42"/>
                              </a:lnTo>
                              <a:lnTo>
                                <a:pt x="297" y="33"/>
                              </a:lnTo>
                              <a:lnTo>
                                <a:pt x="297" y="25"/>
                              </a:lnTo>
                              <a:lnTo>
                                <a:pt x="296" y="19"/>
                              </a:lnTo>
                              <a:lnTo>
                                <a:pt x="293" y="16"/>
                              </a:lnTo>
                              <a:lnTo>
                                <a:pt x="290" y="13"/>
                              </a:lnTo>
                              <a:lnTo>
                                <a:pt x="287" y="11"/>
                              </a:lnTo>
                              <a:lnTo>
                                <a:pt x="283" y="11"/>
                              </a:lnTo>
                              <a:close/>
                              <a:moveTo>
                                <a:pt x="283" y="136"/>
                              </a:moveTo>
                              <a:lnTo>
                                <a:pt x="354" y="0"/>
                              </a:lnTo>
                              <a:lnTo>
                                <a:pt x="367" y="0"/>
                              </a:lnTo>
                              <a:lnTo>
                                <a:pt x="296" y="136"/>
                              </a:lnTo>
                              <a:lnTo>
                                <a:pt x="283" y="136"/>
                              </a:lnTo>
                              <a:close/>
                              <a:moveTo>
                                <a:pt x="339" y="101"/>
                              </a:moveTo>
                              <a:lnTo>
                                <a:pt x="339" y="92"/>
                              </a:lnTo>
                              <a:lnTo>
                                <a:pt x="341" y="84"/>
                              </a:lnTo>
                              <a:lnTo>
                                <a:pt x="346" y="77"/>
                              </a:lnTo>
                              <a:lnTo>
                                <a:pt x="350" y="71"/>
                              </a:lnTo>
                              <a:lnTo>
                                <a:pt x="357" y="68"/>
                              </a:lnTo>
                              <a:lnTo>
                                <a:pt x="366" y="68"/>
                              </a:lnTo>
                              <a:lnTo>
                                <a:pt x="374" y="68"/>
                              </a:lnTo>
                              <a:lnTo>
                                <a:pt x="381" y="71"/>
                              </a:lnTo>
                              <a:lnTo>
                                <a:pt x="386" y="76"/>
                              </a:lnTo>
                              <a:lnTo>
                                <a:pt x="391" y="82"/>
                              </a:lnTo>
                              <a:lnTo>
                                <a:pt x="394" y="91"/>
                              </a:lnTo>
                              <a:lnTo>
                                <a:pt x="394" y="102"/>
                              </a:lnTo>
                              <a:lnTo>
                                <a:pt x="394" y="113"/>
                              </a:lnTo>
                              <a:lnTo>
                                <a:pt x="391" y="121"/>
                              </a:lnTo>
                              <a:lnTo>
                                <a:pt x="386" y="127"/>
                              </a:lnTo>
                              <a:lnTo>
                                <a:pt x="381" y="133"/>
                              </a:lnTo>
                              <a:lnTo>
                                <a:pt x="374" y="136"/>
                              </a:lnTo>
                              <a:lnTo>
                                <a:pt x="366" y="136"/>
                              </a:lnTo>
                              <a:lnTo>
                                <a:pt x="358" y="136"/>
                              </a:lnTo>
                              <a:lnTo>
                                <a:pt x="352" y="133"/>
                              </a:lnTo>
                              <a:lnTo>
                                <a:pt x="347" y="127"/>
                              </a:lnTo>
                              <a:lnTo>
                                <a:pt x="342" y="121"/>
                              </a:lnTo>
                              <a:lnTo>
                                <a:pt x="339" y="112"/>
                              </a:lnTo>
                              <a:lnTo>
                                <a:pt x="339" y="101"/>
                              </a:lnTo>
                              <a:close/>
                              <a:moveTo>
                                <a:pt x="367" y="79"/>
                              </a:moveTo>
                              <a:lnTo>
                                <a:pt x="363" y="79"/>
                              </a:lnTo>
                              <a:lnTo>
                                <a:pt x="359" y="80"/>
                              </a:lnTo>
                              <a:lnTo>
                                <a:pt x="357" y="84"/>
                              </a:lnTo>
                              <a:lnTo>
                                <a:pt x="354" y="87"/>
                              </a:lnTo>
                              <a:lnTo>
                                <a:pt x="353" y="93"/>
                              </a:lnTo>
                              <a:lnTo>
                                <a:pt x="353" y="102"/>
                              </a:lnTo>
                              <a:lnTo>
                                <a:pt x="353" y="111"/>
                              </a:lnTo>
                              <a:lnTo>
                                <a:pt x="354" y="116"/>
                              </a:lnTo>
                              <a:lnTo>
                                <a:pt x="357" y="120"/>
                              </a:lnTo>
                              <a:lnTo>
                                <a:pt x="359" y="123"/>
                              </a:lnTo>
                              <a:lnTo>
                                <a:pt x="363" y="125"/>
                              </a:lnTo>
                              <a:lnTo>
                                <a:pt x="366" y="125"/>
                              </a:lnTo>
                              <a:lnTo>
                                <a:pt x="370" y="125"/>
                              </a:lnTo>
                              <a:lnTo>
                                <a:pt x="374" y="123"/>
                              </a:lnTo>
                              <a:lnTo>
                                <a:pt x="376" y="120"/>
                              </a:lnTo>
                              <a:lnTo>
                                <a:pt x="379" y="116"/>
                              </a:lnTo>
                              <a:lnTo>
                                <a:pt x="380" y="110"/>
                              </a:lnTo>
                              <a:lnTo>
                                <a:pt x="380" y="101"/>
                              </a:lnTo>
                              <a:lnTo>
                                <a:pt x="380" y="93"/>
                              </a:lnTo>
                              <a:lnTo>
                                <a:pt x="379" y="87"/>
                              </a:lnTo>
                              <a:lnTo>
                                <a:pt x="376" y="84"/>
                              </a:lnTo>
                              <a:lnTo>
                                <a:pt x="374" y="80"/>
                              </a:lnTo>
                              <a:lnTo>
                                <a:pt x="370" y="79"/>
                              </a:lnTo>
                              <a:lnTo>
                                <a:pt x="367" y="79"/>
                              </a:lnTo>
                              <a:close/>
                            </a:path>
                          </a:pathLst>
                        </a:custGeom>
                        <a:noFill/>
                        <a:ln w="28575" cap="flat" cmpd="sng">
                          <a:solidFill>
                            <a:srgbClr val="FFFFFF"/>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4246563</wp:posOffset>
                </wp:positionH>
                <wp:positionV relativeFrom="page">
                  <wp:posOffset>2977833</wp:posOffset>
                </wp:positionV>
                <wp:extent cx="278765" cy="114935"/>
                <wp:effectExtent b="0" l="0" r="0" t="0"/>
                <wp:wrapNone/>
                <wp:docPr id="205" name="image8.png"/>
                <a:graphic>
                  <a:graphicData uri="http://schemas.openxmlformats.org/drawingml/2006/picture">
                    <pic:pic>
                      <pic:nvPicPr>
                        <pic:cNvPr id="0" name="image8.png"/>
                        <pic:cNvPicPr preferRelativeResize="0"/>
                      </pic:nvPicPr>
                      <pic:blipFill>
                        <a:blip r:embed="rId22"/>
                        <a:srcRect/>
                        <a:stretch>
                          <a:fillRect/>
                        </a:stretch>
                      </pic:blipFill>
                      <pic:spPr>
                        <a:xfrm>
                          <a:off x="0" y="0"/>
                          <a:ext cx="278765" cy="114935"/>
                        </a:xfrm>
                        <a:prstGeom prst="rect"/>
                        <a:ln/>
                      </pic:spPr>
                    </pic:pic>
                  </a:graphicData>
                </a:graphic>
              </wp:anchor>
            </w:drawing>
          </mc:Fallback>
        </mc:AlternateContent>
      </w: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before="10" w:after="0" w:line="240" w:lineRule="auto"/>
        <w:rPr>
          <w:rFonts w:ascii="Times New Roman" w:eastAsia="Times New Roman" w:hAnsi="Times New Roman" w:cs="Times New Roman"/>
          <w:color w:val="000000"/>
          <w:sz w:val="25"/>
          <w:szCs w:val="25"/>
        </w:rPr>
      </w:pPr>
    </w:p>
    <w:tbl>
      <w:tblPr>
        <w:tblStyle w:val="a"/>
        <w:tblW w:w="8129" w:type="dxa"/>
        <w:tblInd w:w="2152" w:type="dxa"/>
        <w:tblBorders>
          <w:top w:val="single" w:sz="12" w:space="0" w:color="EDEDED"/>
          <w:left w:val="single" w:sz="12" w:space="0" w:color="EDEDED"/>
          <w:bottom w:val="single" w:sz="12" w:space="0" w:color="EDEDED"/>
          <w:right w:val="single" w:sz="12" w:space="0" w:color="EDEDED"/>
          <w:insideH w:val="single" w:sz="12" w:space="0" w:color="EDEDED"/>
          <w:insideV w:val="single" w:sz="12" w:space="0" w:color="EDEDED"/>
        </w:tblBorders>
        <w:tblLayout w:type="fixed"/>
        <w:tblLook w:val="0000" w:firstRow="0" w:lastRow="0" w:firstColumn="0" w:lastColumn="0" w:noHBand="0" w:noVBand="0"/>
      </w:tblPr>
      <w:tblGrid>
        <w:gridCol w:w="2437"/>
        <w:gridCol w:w="1132"/>
        <w:gridCol w:w="990"/>
        <w:gridCol w:w="630"/>
        <w:gridCol w:w="1005"/>
        <w:gridCol w:w="615"/>
        <w:gridCol w:w="1005"/>
        <w:gridCol w:w="315"/>
      </w:tblGrid>
      <w:tr w:rsidR="00264654">
        <w:trPr>
          <w:trHeight w:val="311"/>
        </w:trPr>
        <w:tc>
          <w:tcPr>
            <w:tcW w:w="8129" w:type="dxa"/>
            <w:gridSpan w:val="8"/>
            <w:tcBorders>
              <w:top w:val="single" w:sz="12" w:space="0" w:color="EDEDED"/>
              <w:left w:val="single" w:sz="6" w:space="0" w:color="EDEDED"/>
              <w:bottom w:val="single" w:sz="6" w:space="0" w:color="F7F7F7"/>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322"/>
        </w:trPr>
        <w:tc>
          <w:tcPr>
            <w:tcW w:w="6809" w:type="dxa"/>
            <w:gridSpan w:val="6"/>
            <w:tcBorders>
              <w:top w:val="single" w:sz="6" w:space="0" w:color="F7F7F7"/>
              <w:left w:val="single" w:sz="6" w:space="0" w:color="EDEDED"/>
              <w:bottom w:val="single" w:sz="6" w:space="0" w:color="EDEDED"/>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val="restart"/>
            <w:tcBorders>
              <w:top w:val="single" w:sz="6" w:space="0" w:color="F7F7F7"/>
              <w:left w:val="nil"/>
              <w:bottom w:val="single" w:sz="12" w:space="0" w:color="333333"/>
              <w:right w:val="nil"/>
            </w:tcBorders>
            <w:shd w:val="clear" w:color="auto" w:fill="744541"/>
          </w:tcPr>
          <w:p w:rsidR="00264654" w:rsidRDefault="00895CDF">
            <w:pPr>
              <w:widowControl w:val="0"/>
              <w:pBdr>
                <w:top w:val="nil"/>
                <w:left w:val="nil"/>
                <w:bottom w:val="nil"/>
                <w:right w:val="nil"/>
                <w:between w:val="nil"/>
              </w:pBdr>
              <w:spacing w:before="89" w:after="0" w:line="240" w:lineRule="auto"/>
              <w:ind w:left="63"/>
              <w:rPr>
                <w:rFonts w:ascii="Arial" w:eastAsia="Arial" w:hAnsi="Arial" w:cs="Arial"/>
                <w:color w:val="000000"/>
                <w:sz w:val="18"/>
                <w:szCs w:val="18"/>
              </w:rPr>
            </w:pPr>
            <w:r>
              <w:rPr>
                <w:rFonts w:ascii="Arial" w:eastAsia="Arial" w:hAnsi="Arial" w:cs="Arial"/>
                <w:color w:val="FFFFFF"/>
                <w:sz w:val="18"/>
                <w:szCs w:val="18"/>
              </w:rPr>
              <w:t>17 (43.6%)</w:t>
            </w:r>
          </w:p>
        </w:tc>
        <w:tc>
          <w:tcPr>
            <w:tcW w:w="315" w:type="dxa"/>
            <w:tcBorders>
              <w:top w:val="single" w:sz="6" w:space="0" w:color="F7F7F7"/>
              <w:left w:val="nil"/>
              <w:bottom w:val="single" w:sz="6" w:space="0" w:color="EDEDED"/>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299"/>
        </w:trPr>
        <w:tc>
          <w:tcPr>
            <w:tcW w:w="5189" w:type="dxa"/>
            <w:gridSpan w:val="4"/>
            <w:tcBorders>
              <w:top w:val="single" w:sz="6" w:space="0" w:color="EDEDED"/>
              <w:left w:val="single" w:sz="6" w:space="0" w:color="EDEDED"/>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val="restart"/>
            <w:tcBorders>
              <w:top w:val="single" w:sz="6" w:space="0" w:color="EDEDED"/>
              <w:left w:val="nil"/>
              <w:bottom w:val="single" w:sz="12" w:space="0" w:color="333333"/>
              <w:right w:val="nil"/>
            </w:tcBorders>
            <w:shd w:val="clear" w:color="auto" w:fill="744541"/>
          </w:tcPr>
          <w:p w:rsidR="00264654" w:rsidRDefault="00895CDF">
            <w:pPr>
              <w:widowControl w:val="0"/>
              <w:pBdr>
                <w:top w:val="nil"/>
                <w:left w:val="nil"/>
                <w:bottom w:val="nil"/>
                <w:right w:val="nil"/>
                <w:between w:val="nil"/>
              </w:pBdr>
              <w:spacing w:before="6" w:after="0" w:line="240" w:lineRule="auto"/>
              <w:ind w:left="63"/>
              <w:rPr>
                <w:rFonts w:ascii="Arial" w:eastAsia="Arial" w:hAnsi="Arial" w:cs="Arial"/>
                <w:color w:val="000000"/>
                <w:sz w:val="18"/>
                <w:szCs w:val="18"/>
              </w:rPr>
            </w:pPr>
            <w:r>
              <w:rPr>
                <w:rFonts w:ascii="Arial" w:eastAsia="Arial" w:hAnsi="Arial" w:cs="Arial"/>
                <w:color w:val="FFFFFF"/>
                <w:sz w:val="18"/>
                <w:szCs w:val="18"/>
              </w:rPr>
              <w:t>15 (38.5%)</w:t>
            </w:r>
          </w:p>
        </w:tc>
        <w:tc>
          <w:tcPr>
            <w:tcW w:w="615" w:type="dxa"/>
            <w:tcBorders>
              <w:top w:val="single" w:sz="6" w:space="0" w:color="EDEDED"/>
              <w:left w:val="nil"/>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EDEDED"/>
              <w:left w:val="nil"/>
              <w:bottom w:val="single" w:sz="6" w:space="0" w:color="F7F7F7"/>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314"/>
        </w:trPr>
        <w:tc>
          <w:tcPr>
            <w:tcW w:w="5189" w:type="dxa"/>
            <w:gridSpan w:val="4"/>
            <w:tcBorders>
              <w:top w:val="single" w:sz="6" w:space="0" w:color="F7F7F7"/>
              <w:left w:val="single" w:sz="6" w:space="0" w:color="EDEDED"/>
              <w:bottom w:val="single" w:sz="6" w:space="0" w:color="EDEDED"/>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EDEDED"/>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615" w:type="dxa"/>
            <w:tcBorders>
              <w:top w:val="single" w:sz="6" w:space="0" w:color="F7F7F7"/>
              <w:left w:val="nil"/>
              <w:bottom w:val="single" w:sz="6" w:space="0" w:color="EDEDED"/>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F7F7F7"/>
              <w:left w:val="nil"/>
              <w:bottom w:val="single" w:sz="6" w:space="0" w:color="EDEDED"/>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299"/>
        </w:trPr>
        <w:tc>
          <w:tcPr>
            <w:tcW w:w="5189" w:type="dxa"/>
            <w:gridSpan w:val="4"/>
            <w:tcBorders>
              <w:top w:val="single" w:sz="6" w:space="0" w:color="EDEDED"/>
              <w:left w:val="single" w:sz="6" w:space="0" w:color="EDEDED"/>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EDEDED"/>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615" w:type="dxa"/>
            <w:tcBorders>
              <w:top w:val="single" w:sz="6" w:space="0" w:color="EDEDED"/>
              <w:left w:val="nil"/>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EDEDED"/>
              <w:left w:val="nil"/>
              <w:bottom w:val="single" w:sz="6" w:space="0" w:color="F7F7F7"/>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299"/>
        </w:trPr>
        <w:tc>
          <w:tcPr>
            <w:tcW w:w="5189" w:type="dxa"/>
            <w:gridSpan w:val="4"/>
            <w:tcBorders>
              <w:top w:val="single" w:sz="6" w:space="0" w:color="F7F7F7"/>
              <w:left w:val="single" w:sz="6" w:space="0" w:color="EDEDED"/>
              <w:bottom w:val="single" w:sz="6" w:space="0" w:color="EDEDED"/>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EDEDED"/>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615" w:type="dxa"/>
            <w:tcBorders>
              <w:top w:val="single" w:sz="6" w:space="0" w:color="F7F7F7"/>
              <w:left w:val="nil"/>
              <w:bottom w:val="single" w:sz="6" w:space="0" w:color="EDEDED"/>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F7F7F7"/>
              <w:left w:val="nil"/>
              <w:bottom w:val="single" w:sz="6" w:space="0" w:color="EDEDED"/>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314"/>
        </w:trPr>
        <w:tc>
          <w:tcPr>
            <w:tcW w:w="3569" w:type="dxa"/>
            <w:gridSpan w:val="2"/>
            <w:tcBorders>
              <w:top w:val="single" w:sz="6" w:space="0" w:color="EDEDED"/>
              <w:left w:val="single" w:sz="6" w:space="0" w:color="EDEDED"/>
              <w:bottom w:val="single" w:sz="6" w:space="0" w:color="F7F7F7"/>
              <w:right w:val="nil"/>
            </w:tcBorders>
          </w:tcPr>
          <w:p w:rsidR="00264654" w:rsidRDefault="00895CDF">
            <w:pPr>
              <w:widowControl w:val="0"/>
              <w:pBdr>
                <w:top w:val="nil"/>
                <w:left w:val="nil"/>
                <w:bottom w:val="nil"/>
                <w:right w:val="nil"/>
                <w:between w:val="nil"/>
              </w:pBdr>
              <w:spacing w:before="156" w:after="0" w:line="138" w:lineRule="auto"/>
              <w:ind w:left="2089"/>
              <w:rPr>
                <w:rFonts w:ascii="Arial" w:eastAsia="Arial" w:hAnsi="Arial" w:cs="Arial"/>
                <w:color w:val="000000"/>
                <w:sz w:val="18"/>
                <w:szCs w:val="18"/>
              </w:rPr>
            </w:pPr>
            <w:r>
              <w:rPr>
                <w:rFonts w:ascii="Arial" w:eastAsia="Arial" w:hAnsi="Arial" w:cs="Arial"/>
                <w:color w:val="212121"/>
                <w:sz w:val="18"/>
                <w:szCs w:val="18"/>
              </w:rPr>
              <w:t>1 (2.6%)</w:t>
            </w:r>
          </w:p>
        </w:tc>
        <w:tc>
          <w:tcPr>
            <w:tcW w:w="990" w:type="dxa"/>
            <w:vMerge w:val="restart"/>
            <w:tcBorders>
              <w:top w:val="single" w:sz="6" w:space="0" w:color="EDEDED"/>
              <w:left w:val="nil"/>
              <w:bottom w:val="single" w:sz="12" w:space="0" w:color="333333"/>
              <w:right w:val="nil"/>
            </w:tcBorders>
          </w:tcPr>
          <w:p w:rsidR="00264654" w:rsidRDefault="00895CDF">
            <w:pPr>
              <w:widowControl w:val="0"/>
              <w:pBdr>
                <w:top w:val="nil"/>
                <w:left w:val="nil"/>
                <w:bottom w:val="nil"/>
                <w:right w:val="nil"/>
                <w:between w:val="nil"/>
              </w:pBdr>
              <w:spacing w:before="141" w:after="0" w:line="240" w:lineRule="auto"/>
              <w:ind w:left="113"/>
              <w:rPr>
                <w:rFonts w:ascii="Arial" w:eastAsia="Arial" w:hAnsi="Arial" w:cs="Arial"/>
                <w:color w:val="000000"/>
                <w:sz w:val="18"/>
                <w:szCs w:val="18"/>
              </w:rPr>
            </w:pPr>
            <w:r>
              <w:rPr>
                <w:rFonts w:ascii="Arial" w:eastAsia="Arial" w:hAnsi="Arial" w:cs="Arial"/>
                <w:color w:val="FFFFFF"/>
                <w:sz w:val="18"/>
                <w:szCs w:val="18"/>
              </w:rPr>
              <w:t>4 (10.3%)</w:t>
            </w:r>
          </w:p>
        </w:tc>
        <w:tc>
          <w:tcPr>
            <w:tcW w:w="630" w:type="dxa"/>
            <w:tcBorders>
              <w:top w:val="single" w:sz="6" w:space="0" w:color="EDEDED"/>
              <w:left w:val="nil"/>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EDEDED"/>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615" w:type="dxa"/>
            <w:tcBorders>
              <w:top w:val="single" w:sz="6" w:space="0" w:color="EDEDED"/>
              <w:left w:val="nil"/>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EDEDED"/>
              <w:left w:val="nil"/>
              <w:bottom w:val="single" w:sz="6" w:space="0" w:color="F7F7F7"/>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303"/>
        </w:trPr>
        <w:tc>
          <w:tcPr>
            <w:tcW w:w="2437" w:type="dxa"/>
            <w:tcBorders>
              <w:top w:val="single" w:sz="6" w:space="0" w:color="F7F7F7"/>
              <w:left w:val="single" w:sz="6" w:space="0" w:color="EDEDED"/>
              <w:bottom w:val="single" w:sz="12" w:space="0" w:color="744541"/>
              <w:right w:val="single" w:sz="6" w:space="0" w:color="999999"/>
            </w:tcBorders>
          </w:tcPr>
          <w:p w:rsidR="00264654" w:rsidRDefault="00895CDF">
            <w:pPr>
              <w:widowControl w:val="0"/>
              <w:pBdr>
                <w:top w:val="nil"/>
                <w:left w:val="nil"/>
                <w:bottom w:val="nil"/>
                <w:right w:val="nil"/>
                <w:between w:val="nil"/>
              </w:pBdr>
              <w:spacing w:before="66" w:after="0" w:line="240" w:lineRule="auto"/>
              <w:ind w:left="469"/>
              <w:rPr>
                <w:rFonts w:ascii="Arial" w:eastAsia="Arial" w:hAnsi="Arial" w:cs="Arial"/>
                <w:color w:val="000000"/>
                <w:sz w:val="18"/>
                <w:szCs w:val="18"/>
              </w:rPr>
            </w:pPr>
            <w:r>
              <w:rPr>
                <w:rFonts w:ascii="Arial" w:eastAsia="Arial" w:hAnsi="Arial" w:cs="Arial"/>
                <w:color w:val="FFFFFF"/>
                <w:sz w:val="18"/>
                <w:szCs w:val="18"/>
              </w:rPr>
              <w:t>2 (5.1%)</w:t>
            </w:r>
          </w:p>
        </w:tc>
        <w:tc>
          <w:tcPr>
            <w:tcW w:w="1132" w:type="dxa"/>
            <w:tcBorders>
              <w:top w:val="single" w:sz="6" w:space="0" w:color="F7F7F7"/>
              <w:left w:val="single" w:sz="6" w:space="0" w:color="999999"/>
              <w:bottom w:val="single" w:sz="12" w:space="0" w:color="744541"/>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990" w:type="dxa"/>
            <w:vMerge/>
            <w:tcBorders>
              <w:top w:val="single" w:sz="6" w:space="0" w:color="EDEDED"/>
              <w:left w:val="nil"/>
              <w:bottom w:val="single" w:sz="12" w:space="0" w:color="333333"/>
              <w:right w:val="nil"/>
            </w:tcBorders>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630" w:type="dxa"/>
            <w:tcBorders>
              <w:top w:val="single" w:sz="6" w:space="0" w:color="F7F7F7"/>
              <w:left w:val="nil"/>
              <w:bottom w:val="single" w:sz="12" w:space="0" w:color="333333"/>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EDEDED"/>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615" w:type="dxa"/>
            <w:tcBorders>
              <w:top w:val="single" w:sz="6" w:space="0" w:color="F7F7F7"/>
              <w:left w:val="nil"/>
              <w:bottom w:val="single" w:sz="12" w:space="0" w:color="333333"/>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F7F7F7"/>
              <w:left w:val="nil"/>
              <w:bottom w:val="single" w:sz="12" w:space="0" w:color="333333"/>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bl>
    <w:p w:rsidR="00264654" w:rsidRDefault="00264654">
      <w:pPr>
        <w:rPr>
          <w:rFonts w:ascii="Times New Roman" w:eastAsia="Times New Roman" w:hAnsi="Times New Roman" w:cs="Times New Roman"/>
          <w:sz w:val="18"/>
          <w:szCs w:val="18"/>
        </w:rPr>
        <w:sectPr w:rsidR="00264654">
          <w:pgSz w:w="15840" w:h="12240" w:orient="landscape"/>
          <w:pgMar w:top="560" w:right="2260" w:bottom="1680" w:left="2260" w:header="274" w:footer="1490" w:gutter="0"/>
          <w:cols w:space="720"/>
        </w:sectPr>
      </w:pPr>
    </w:p>
    <w:p w:rsidR="00264654" w:rsidRDefault="00895CDF">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Roboto" w:eastAsia="Roboto" w:hAnsi="Roboto" w:cs="Roboto"/>
          <w:noProof/>
          <w:color w:val="000000"/>
          <w:sz w:val="21"/>
          <w:szCs w:val="21"/>
        </w:rPr>
        <w:lastRenderedPageBreak/>
        <mc:AlternateContent>
          <mc:Choice Requires="wpg">
            <w:drawing>
              <wp:anchor distT="0" distB="0" distL="0" distR="0" simplePos="0" relativeHeight="251666432" behindDoc="1" locked="0" layoutInCell="1" hidden="0" allowOverlap="1">
                <wp:simplePos x="0" y="0"/>
                <wp:positionH relativeFrom="page">
                  <wp:posOffset>1987550</wp:posOffset>
                </wp:positionH>
                <wp:positionV relativeFrom="page">
                  <wp:posOffset>368300</wp:posOffset>
                </wp:positionV>
                <wp:extent cx="6096000" cy="3638550"/>
                <wp:effectExtent l="0" t="0" r="0" b="0"/>
                <wp:wrapNone/>
                <wp:docPr id="221" name="Group 221"/>
                <wp:cNvGraphicFramePr/>
                <a:graphic xmlns:a="http://schemas.openxmlformats.org/drawingml/2006/main">
                  <a:graphicData uri="http://schemas.microsoft.com/office/word/2010/wordprocessingGroup">
                    <wpg:wgp>
                      <wpg:cNvGrpSpPr/>
                      <wpg:grpSpPr>
                        <a:xfrm>
                          <a:off x="0" y="0"/>
                          <a:ext cx="6096000" cy="3638550"/>
                          <a:chOff x="2297675" y="1960400"/>
                          <a:chExt cx="6096325" cy="3638575"/>
                        </a:xfrm>
                      </wpg:grpSpPr>
                      <wpg:grpSp>
                        <wpg:cNvPr id="97" name="Group 97"/>
                        <wpg:cNvGrpSpPr/>
                        <wpg:grpSpPr>
                          <a:xfrm>
                            <a:off x="2298000" y="1960725"/>
                            <a:ext cx="6096000" cy="3635375"/>
                            <a:chOff x="3130" y="580"/>
                            <a:chExt cx="9600" cy="5725"/>
                          </a:xfrm>
                        </wpg:grpSpPr>
                        <wps:wsp>
                          <wps:cNvPr id="98" name="Rectangle 98"/>
                          <wps:cNvSpPr/>
                          <wps:spPr>
                            <a:xfrm>
                              <a:off x="3130" y="580"/>
                              <a:ext cx="9600" cy="57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99" name="Freeform: Shape 99"/>
                          <wps:cNvSpPr/>
                          <wps:spPr>
                            <a:xfrm>
                              <a:off x="3137" y="587"/>
                              <a:ext cx="9585" cy="5715"/>
                            </a:xfrm>
                            <a:custGeom>
                              <a:avLst/>
                              <a:gdLst/>
                              <a:ahLst/>
                              <a:cxnLst/>
                              <a:rect l="l" t="t" r="r" b="b"/>
                              <a:pathLst>
                                <a:path w="9585" h="5715" extrusionOk="0">
                                  <a:moveTo>
                                    <a:pt x="0" y="5603"/>
                                  </a:moveTo>
                                  <a:lnTo>
                                    <a:pt x="0"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70" y="9"/>
                                  </a:lnTo>
                                  <a:lnTo>
                                    <a:pt x="77" y="6"/>
                                  </a:lnTo>
                                  <a:lnTo>
                                    <a:pt x="84" y="4"/>
                                  </a:lnTo>
                                  <a:lnTo>
                                    <a:pt x="91" y="3"/>
                                  </a:lnTo>
                                  <a:lnTo>
                                    <a:pt x="98" y="1"/>
                                  </a:lnTo>
                                  <a:lnTo>
                                    <a:pt x="106" y="0"/>
                                  </a:lnTo>
                                  <a:lnTo>
                                    <a:pt x="113" y="0"/>
                                  </a:lnTo>
                                  <a:lnTo>
                                    <a:pt x="9473" y="0"/>
                                  </a:lnTo>
                                  <a:lnTo>
                                    <a:pt x="9480" y="0"/>
                                  </a:lnTo>
                                  <a:lnTo>
                                    <a:pt x="9488" y="1"/>
                                  </a:lnTo>
                                  <a:lnTo>
                                    <a:pt x="9495" y="3"/>
                                  </a:lnTo>
                                  <a:lnTo>
                                    <a:pt x="9502" y="4"/>
                                  </a:lnTo>
                                  <a:lnTo>
                                    <a:pt x="9509" y="6"/>
                                  </a:lnTo>
                                  <a:lnTo>
                                    <a:pt x="9516" y="9"/>
                                  </a:lnTo>
                                  <a:lnTo>
                                    <a:pt x="9523" y="12"/>
                                  </a:lnTo>
                                  <a:lnTo>
                                    <a:pt x="9553" y="33"/>
                                  </a:lnTo>
                                  <a:lnTo>
                                    <a:pt x="9558" y="39"/>
                                  </a:lnTo>
                                  <a:lnTo>
                                    <a:pt x="9585" y="98"/>
                                  </a:lnTo>
                                  <a:lnTo>
                                    <a:pt x="9585" y="113"/>
                                  </a:lnTo>
                                  <a:lnTo>
                                    <a:pt x="9585" y="5603"/>
                                  </a:lnTo>
                                  <a:lnTo>
                                    <a:pt x="9585" y="5610"/>
                                  </a:lnTo>
                                  <a:lnTo>
                                    <a:pt x="9585" y="5618"/>
                                  </a:lnTo>
                                  <a:lnTo>
                                    <a:pt x="9583" y="5625"/>
                                  </a:lnTo>
                                  <a:lnTo>
                                    <a:pt x="9582" y="5632"/>
                                  </a:lnTo>
                                  <a:lnTo>
                                    <a:pt x="9547" y="5688"/>
                                  </a:lnTo>
                                  <a:lnTo>
                                    <a:pt x="9535" y="5697"/>
                                  </a:lnTo>
                                  <a:lnTo>
                                    <a:pt x="9529" y="5701"/>
                                  </a:lnTo>
                                  <a:lnTo>
                                    <a:pt x="9495" y="5713"/>
                                  </a:lnTo>
                                  <a:lnTo>
                                    <a:pt x="9488" y="5715"/>
                                  </a:lnTo>
                                  <a:lnTo>
                                    <a:pt x="9480" y="5715"/>
                                  </a:lnTo>
                                  <a:lnTo>
                                    <a:pt x="9473" y="5715"/>
                                  </a:lnTo>
                                  <a:lnTo>
                                    <a:pt x="113" y="5715"/>
                                  </a:lnTo>
                                  <a:lnTo>
                                    <a:pt x="106" y="5715"/>
                                  </a:lnTo>
                                  <a:lnTo>
                                    <a:pt x="98" y="5715"/>
                                  </a:lnTo>
                                  <a:lnTo>
                                    <a:pt x="91" y="5713"/>
                                  </a:lnTo>
                                  <a:lnTo>
                                    <a:pt x="84" y="5712"/>
                                  </a:lnTo>
                                  <a:lnTo>
                                    <a:pt x="77" y="5710"/>
                                  </a:lnTo>
                                  <a:lnTo>
                                    <a:pt x="70" y="5707"/>
                                  </a:lnTo>
                                  <a:lnTo>
                                    <a:pt x="63" y="5704"/>
                                  </a:lnTo>
                                  <a:lnTo>
                                    <a:pt x="19" y="5665"/>
                                  </a:lnTo>
                                  <a:lnTo>
                                    <a:pt x="15" y="5659"/>
                                  </a:lnTo>
                                  <a:lnTo>
                                    <a:pt x="3" y="5625"/>
                                  </a:lnTo>
                                  <a:lnTo>
                                    <a:pt x="1" y="5618"/>
                                  </a:lnTo>
                                  <a:lnTo>
                                    <a:pt x="0" y="5610"/>
                                  </a:lnTo>
                                  <a:lnTo>
                                    <a:pt x="0" y="560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100" name="Rectangle 100"/>
                          <wps:cNvSpPr/>
                          <wps:spPr>
                            <a:xfrm>
                              <a:off x="3505" y="2335"/>
                              <a:ext cx="9030" cy="3600"/>
                            </a:xfrm>
                            <a:prstGeom prst="rect">
                              <a:avLst/>
                            </a:prstGeom>
                            <a:solidFill>
                              <a:srgbClr val="FFFFFF"/>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01" name="Rectangle 101"/>
                          <wps:cNvSpPr/>
                          <wps:spPr>
                            <a:xfrm>
                              <a:off x="3505" y="918"/>
                              <a:ext cx="8190" cy="1041"/>
                            </a:xfrm>
                            <a:prstGeom prst="rect">
                              <a:avLst/>
                            </a:prstGeom>
                            <a:noFill/>
                            <a:ln>
                              <a:noFill/>
                            </a:ln>
                          </wps:spPr>
                          <wps:txbx>
                            <w:txbxContent>
                              <w:p w:rsidR="00264654" w:rsidRDefault="00895CDF">
                                <w:pPr>
                                  <w:spacing w:before="3" w:line="292" w:lineRule="auto"/>
                                  <w:textDirection w:val="btLr"/>
                                </w:pPr>
                                <w:r>
                                  <w:rPr>
                                    <w:color w:val="202024"/>
                                    <w:sz w:val="24"/>
                                  </w:rPr>
                                  <w:t>6. To what extent did acquiring knowledge helpful to passing the CPA exam play a role in your decision on whether to take ACC 407, 413, and 415?</w:t>
                                </w:r>
                              </w:p>
                              <w:p w:rsidR="00264654" w:rsidRDefault="00895CDF">
                                <w:pPr>
                                  <w:spacing w:before="101" w:line="215" w:lineRule="auto"/>
                                  <w:textDirection w:val="btLr"/>
                                </w:pPr>
                                <w:r>
                                  <w:rPr>
                                    <w:color w:val="202024"/>
                                    <w:sz w:val="18"/>
                                  </w:rPr>
                                  <w:t>40 responses</w:t>
                                </w:r>
                              </w:p>
                            </w:txbxContent>
                          </wps:txbx>
                          <wps:bodyPr spcFirstLastPara="1" wrap="square" lIns="0" tIns="0" rIns="0" bIns="0" anchor="t" anchorCtr="0">
                            <a:noAutofit/>
                          </wps:bodyPr>
                        </wps:wsp>
                        <wps:wsp>
                          <wps:cNvPr id="102" name="Rectangle 102"/>
                          <wps:cNvSpPr/>
                          <wps:spPr>
                            <a:xfrm>
                              <a:off x="4024" y="2392"/>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20</w:t>
                                </w:r>
                              </w:p>
                            </w:txbxContent>
                          </wps:txbx>
                          <wps:bodyPr spcFirstLastPara="1" wrap="square" lIns="0" tIns="0" rIns="0" bIns="0" anchor="t" anchorCtr="0">
                            <a:noAutofit/>
                          </wps:bodyPr>
                        </wps:wsp>
                        <wps:wsp>
                          <wps:cNvPr id="103" name="Rectangle 103"/>
                          <wps:cNvSpPr/>
                          <wps:spPr>
                            <a:xfrm>
                              <a:off x="4024" y="3063"/>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15</w:t>
                                </w:r>
                              </w:p>
                            </w:txbxContent>
                          </wps:txbx>
                          <wps:bodyPr spcFirstLastPara="1" wrap="square" lIns="0" tIns="0" rIns="0" bIns="0" anchor="t" anchorCtr="0">
                            <a:noAutofit/>
                          </wps:bodyPr>
                        </wps:wsp>
                        <wps:wsp>
                          <wps:cNvPr id="104" name="Rectangle 104"/>
                          <wps:cNvSpPr/>
                          <wps:spPr>
                            <a:xfrm>
                              <a:off x="4024" y="3735"/>
                              <a:ext cx="2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10</w:t>
                                </w:r>
                              </w:p>
                            </w:txbxContent>
                          </wps:txbx>
                          <wps:bodyPr spcFirstLastPara="1" wrap="square" lIns="0" tIns="0" rIns="0" bIns="0" anchor="t" anchorCtr="0">
                            <a:noAutofit/>
                          </wps:bodyPr>
                        </wps:wsp>
                        <wps:wsp>
                          <wps:cNvPr id="105" name="Rectangle 105"/>
                          <wps:cNvSpPr/>
                          <wps:spPr>
                            <a:xfrm>
                              <a:off x="4124" y="4406"/>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5</w:t>
                                </w:r>
                              </w:p>
                            </w:txbxContent>
                          </wps:txbx>
                          <wps:bodyPr spcFirstLastPara="1" wrap="square" lIns="0" tIns="0" rIns="0" bIns="0" anchor="t" anchorCtr="0">
                            <a:noAutofit/>
                          </wps:bodyPr>
                        </wps:wsp>
                        <wps:wsp>
                          <wps:cNvPr id="106" name="Rectangle 106"/>
                          <wps:cNvSpPr/>
                          <wps:spPr>
                            <a:xfrm>
                              <a:off x="4124" y="5077"/>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444444"/>
                                    <w:sz w:val="18"/>
                                  </w:rPr>
                                  <w:t>0</w:t>
                                </w:r>
                              </w:p>
                            </w:txbxContent>
                          </wps:txbx>
                          <wps:bodyPr spcFirstLastPara="1" wrap="square" lIns="0" tIns="0" rIns="0" bIns="0" anchor="t" anchorCtr="0">
                            <a:noAutofit/>
                          </wps:bodyPr>
                        </wps:wsp>
                        <wps:wsp>
                          <wps:cNvPr id="107" name="Rectangle 107"/>
                          <wps:cNvSpPr/>
                          <wps:spPr>
                            <a:xfrm>
                              <a:off x="5173"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1</w:t>
                                </w:r>
                              </w:p>
                            </w:txbxContent>
                          </wps:txbx>
                          <wps:bodyPr spcFirstLastPara="1" wrap="square" lIns="0" tIns="0" rIns="0" bIns="0" anchor="t" anchorCtr="0">
                            <a:noAutofit/>
                          </wps:bodyPr>
                        </wps:wsp>
                        <wps:wsp>
                          <wps:cNvPr id="108" name="Rectangle 108"/>
                          <wps:cNvSpPr/>
                          <wps:spPr>
                            <a:xfrm>
                              <a:off x="6796"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2</w:t>
                                </w:r>
                              </w:p>
                            </w:txbxContent>
                          </wps:txbx>
                          <wps:bodyPr spcFirstLastPara="1" wrap="square" lIns="0" tIns="0" rIns="0" bIns="0" anchor="t" anchorCtr="0">
                            <a:noAutofit/>
                          </wps:bodyPr>
                        </wps:wsp>
                        <wps:wsp>
                          <wps:cNvPr id="109" name="Rectangle 109"/>
                          <wps:cNvSpPr/>
                          <wps:spPr>
                            <a:xfrm>
                              <a:off x="8419"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3</w:t>
                                </w:r>
                              </w:p>
                            </w:txbxContent>
                          </wps:txbx>
                          <wps:bodyPr spcFirstLastPara="1" wrap="square" lIns="0" tIns="0" rIns="0" bIns="0" anchor="t" anchorCtr="0">
                            <a:noAutofit/>
                          </wps:bodyPr>
                        </wps:wsp>
                        <wps:wsp>
                          <wps:cNvPr id="110" name="Rectangle 110"/>
                          <wps:cNvSpPr/>
                          <wps:spPr>
                            <a:xfrm>
                              <a:off x="10042"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4</w:t>
                                </w:r>
                              </w:p>
                            </w:txbxContent>
                          </wps:txbx>
                          <wps:bodyPr spcFirstLastPara="1" wrap="square" lIns="0" tIns="0" rIns="0" bIns="0" anchor="t" anchorCtr="0">
                            <a:noAutofit/>
                          </wps:bodyPr>
                        </wps:wsp>
                        <wps:wsp>
                          <wps:cNvPr id="111" name="Rectangle 111"/>
                          <wps:cNvSpPr/>
                          <wps:spPr>
                            <a:xfrm>
                              <a:off x="11665" y="5280"/>
                              <a:ext cx="12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5</w:t>
                                </w:r>
                              </w:p>
                            </w:txbxContent>
                          </wps:txbx>
                          <wps:bodyPr spcFirstLastPara="1" wrap="square" lIns="0" tIns="0" rIns="0" bIns="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1987550</wp:posOffset>
                </wp:positionH>
                <wp:positionV relativeFrom="page">
                  <wp:posOffset>368300</wp:posOffset>
                </wp:positionV>
                <wp:extent cx="6096000" cy="3638550"/>
                <wp:effectExtent b="0" l="0" r="0" t="0"/>
                <wp:wrapNone/>
                <wp:docPr id="221" name="image28.png"/>
                <a:graphic>
                  <a:graphicData uri="http://schemas.openxmlformats.org/drawingml/2006/picture">
                    <pic:pic>
                      <pic:nvPicPr>
                        <pic:cNvPr id="0" name="image28.png"/>
                        <pic:cNvPicPr preferRelativeResize="0"/>
                      </pic:nvPicPr>
                      <pic:blipFill>
                        <a:blip r:embed="rId23"/>
                        <a:srcRect/>
                        <a:stretch>
                          <a:fillRect/>
                        </a:stretch>
                      </pic:blipFill>
                      <pic:spPr>
                        <a:xfrm>
                          <a:off x="0" y="0"/>
                          <a:ext cx="6096000" cy="3638550"/>
                        </a:xfrm>
                        <a:prstGeom prst="rect"/>
                        <a:ln/>
                      </pic:spPr>
                    </pic:pic>
                  </a:graphicData>
                </a:graphic>
              </wp:anchor>
            </w:drawing>
          </mc:Fallback>
        </mc:AlternateContent>
      </w:r>
      <w:r>
        <w:rPr>
          <w:rFonts w:ascii="Roboto" w:eastAsia="Roboto" w:hAnsi="Roboto" w:cs="Roboto"/>
          <w:noProof/>
          <w:color w:val="000000"/>
          <w:sz w:val="21"/>
          <w:szCs w:val="21"/>
        </w:rPr>
        <mc:AlternateContent>
          <mc:Choice Requires="wpg">
            <w:drawing>
              <wp:anchor distT="0" distB="0" distL="0" distR="0" simplePos="0" relativeHeight="251667456" behindDoc="1" locked="0" layoutInCell="1" hidden="0" allowOverlap="1">
                <wp:simplePos x="0" y="0"/>
                <wp:positionH relativeFrom="page">
                  <wp:posOffset>2997200</wp:posOffset>
                </wp:positionH>
                <wp:positionV relativeFrom="page">
                  <wp:posOffset>1930400</wp:posOffset>
                </wp:positionV>
                <wp:extent cx="4762500" cy="1352550"/>
                <wp:effectExtent l="0" t="0" r="0" b="0"/>
                <wp:wrapNone/>
                <wp:docPr id="215" name="Group 215"/>
                <wp:cNvGraphicFramePr/>
                <a:graphic xmlns:a="http://schemas.openxmlformats.org/drawingml/2006/main">
                  <a:graphicData uri="http://schemas.microsoft.com/office/word/2010/wordprocessingGroup">
                    <wpg:wgp>
                      <wpg:cNvGrpSpPr/>
                      <wpg:grpSpPr>
                        <a:xfrm>
                          <a:off x="0" y="0"/>
                          <a:ext cx="4762500" cy="1352550"/>
                          <a:chOff x="2964750" y="3103700"/>
                          <a:chExt cx="4762525" cy="1352600"/>
                        </a:xfrm>
                      </wpg:grpSpPr>
                      <wpg:grpSp>
                        <wpg:cNvPr id="112" name="Group 112"/>
                        <wpg:cNvGrpSpPr/>
                        <wpg:grpSpPr>
                          <a:xfrm>
                            <a:off x="2964750" y="3103725"/>
                            <a:ext cx="4762500" cy="1352550"/>
                            <a:chOff x="4720" y="3040"/>
                            <a:chExt cx="7500" cy="2130"/>
                          </a:xfrm>
                        </wpg:grpSpPr>
                        <wps:wsp>
                          <wps:cNvPr id="113" name="Rectangle 113"/>
                          <wps:cNvSpPr/>
                          <wps:spPr>
                            <a:xfrm>
                              <a:off x="4720" y="3040"/>
                              <a:ext cx="7500" cy="21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14" name="Rectangle 114"/>
                          <wps:cNvSpPr/>
                          <wps:spPr>
                            <a:xfrm>
                              <a:off x="8965" y="4495"/>
                              <a:ext cx="630" cy="15"/>
                            </a:xfrm>
                            <a:prstGeom prst="rect">
                              <a:avLst/>
                            </a:prstGeom>
                            <a:solidFill>
                              <a:srgbClr val="EDEDED"/>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15" name="Rectangle 115"/>
                          <wps:cNvSpPr/>
                          <wps:spPr>
                            <a:xfrm>
                              <a:off x="5725" y="4840"/>
                              <a:ext cx="615" cy="15"/>
                            </a:xfrm>
                            <a:prstGeom prst="rect">
                              <a:avLst/>
                            </a:prstGeom>
                            <a:solidFill>
                              <a:srgbClr val="F7F7F7"/>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16" name="Rectangle 116"/>
                          <wps:cNvSpPr/>
                          <wps:spPr>
                            <a:xfrm>
                              <a:off x="4720" y="4780"/>
                              <a:ext cx="1005" cy="390"/>
                            </a:xfrm>
                            <a:prstGeom prst="rect">
                              <a:avLst/>
                            </a:prstGeom>
                            <a:solidFill>
                              <a:srgbClr val="74454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17" name="Rectangle 117"/>
                          <wps:cNvSpPr/>
                          <wps:spPr>
                            <a:xfrm>
                              <a:off x="7345" y="4840"/>
                              <a:ext cx="630" cy="15"/>
                            </a:xfrm>
                            <a:prstGeom prst="rect">
                              <a:avLst/>
                            </a:prstGeom>
                            <a:solidFill>
                              <a:srgbClr val="F7F7F7"/>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18" name="Rectangle 118"/>
                          <wps:cNvSpPr/>
                          <wps:spPr>
                            <a:xfrm>
                              <a:off x="6340" y="4780"/>
                              <a:ext cx="1005" cy="390"/>
                            </a:xfrm>
                            <a:prstGeom prst="rect">
                              <a:avLst/>
                            </a:prstGeom>
                            <a:solidFill>
                              <a:srgbClr val="74454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19" name="Freeform: Shape 119"/>
                          <wps:cNvSpPr/>
                          <wps:spPr>
                            <a:xfrm>
                              <a:off x="8964" y="4165"/>
                              <a:ext cx="630" cy="690"/>
                            </a:xfrm>
                            <a:custGeom>
                              <a:avLst/>
                              <a:gdLst/>
                              <a:ahLst/>
                              <a:cxnLst/>
                              <a:rect l="l" t="t" r="r" b="b"/>
                              <a:pathLst>
                                <a:path w="630" h="690" extrusionOk="0">
                                  <a:moveTo>
                                    <a:pt x="630" y="675"/>
                                  </a:moveTo>
                                  <a:lnTo>
                                    <a:pt x="0" y="675"/>
                                  </a:lnTo>
                                  <a:lnTo>
                                    <a:pt x="0" y="690"/>
                                  </a:lnTo>
                                  <a:lnTo>
                                    <a:pt x="630" y="690"/>
                                  </a:lnTo>
                                  <a:lnTo>
                                    <a:pt x="630" y="675"/>
                                  </a:lnTo>
                                  <a:close/>
                                  <a:moveTo>
                                    <a:pt x="630" y="0"/>
                                  </a:moveTo>
                                  <a:lnTo>
                                    <a:pt x="0" y="0"/>
                                  </a:lnTo>
                                  <a:lnTo>
                                    <a:pt x="0" y="15"/>
                                  </a:lnTo>
                                  <a:lnTo>
                                    <a:pt x="630" y="15"/>
                                  </a:lnTo>
                                  <a:lnTo>
                                    <a:pt x="630" y="0"/>
                                  </a:lnTo>
                                  <a:close/>
                                </a:path>
                              </a:pathLst>
                            </a:custGeom>
                            <a:solidFill>
                              <a:srgbClr val="F7F7F7"/>
                            </a:solidFill>
                            <a:ln>
                              <a:noFill/>
                            </a:ln>
                          </wps:spPr>
                          <wps:bodyPr spcFirstLastPara="1" wrap="square" lIns="91425" tIns="91425" rIns="91425" bIns="91425" anchor="ctr" anchorCtr="0">
                            <a:noAutofit/>
                          </wps:bodyPr>
                        </wps:wsp>
                        <wps:wsp>
                          <wps:cNvPr id="120" name="Rectangle 120"/>
                          <wps:cNvSpPr/>
                          <wps:spPr>
                            <a:xfrm>
                              <a:off x="7975" y="3970"/>
                              <a:ext cx="990" cy="1200"/>
                            </a:xfrm>
                            <a:prstGeom prst="rect">
                              <a:avLst/>
                            </a:prstGeom>
                            <a:solidFill>
                              <a:srgbClr val="74454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21" name="Rectangle 121"/>
                          <wps:cNvSpPr/>
                          <wps:spPr>
                            <a:xfrm>
                              <a:off x="10600" y="4495"/>
                              <a:ext cx="615" cy="15"/>
                            </a:xfrm>
                            <a:prstGeom prst="rect">
                              <a:avLst/>
                            </a:prstGeom>
                            <a:solidFill>
                              <a:srgbClr val="EDEDED"/>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22" name="Freeform: Shape 122"/>
                          <wps:cNvSpPr/>
                          <wps:spPr>
                            <a:xfrm>
                              <a:off x="10599" y="4165"/>
                              <a:ext cx="615" cy="690"/>
                            </a:xfrm>
                            <a:custGeom>
                              <a:avLst/>
                              <a:gdLst/>
                              <a:ahLst/>
                              <a:cxnLst/>
                              <a:rect l="l" t="t" r="r" b="b"/>
                              <a:pathLst>
                                <a:path w="615" h="690" extrusionOk="0">
                                  <a:moveTo>
                                    <a:pt x="615" y="675"/>
                                  </a:moveTo>
                                  <a:lnTo>
                                    <a:pt x="0" y="675"/>
                                  </a:lnTo>
                                  <a:lnTo>
                                    <a:pt x="0" y="690"/>
                                  </a:lnTo>
                                  <a:lnTo>
                                    <a:pt x="615" y="690"/>
                                  </a:lnTo>
                                  <a:lnTo>
                                    <a:pt x="615" y="675"/>
                                  </a:lnTo>
                                  <a:close/>
                                  <a:moveTo>
                                    <a:pt x="615" y="0"/>
                                  </a:moveTo>
                                  <a:lnTo>
                                    <a:pt x="0" y="0"/>
                                  </a:lnTo>
                                  <a:lnTo>
                                    <a:pt x="0" y="15"/>
                                  </a:lnTo>
                                  <a:lnTo>
                                    <a:pt x="615" y="15"/>
                                  </a:lnTo>
                                  <a:lnTo>
                                    <a:pt x="615" y="0"/>
                                  </a:lnTo>
                                  <a:close/>
                                </a:path>
                              </a:pathLst>
                            </a:custGeom>
                            <a:solidFill>
                              <a:srgbClr val="F7F7F7"/>
                            </a:solidFill>
                            <a:ln>
                              <a:noFill/>
                            </a:ln>
                          </wps:spPr>
                          <wps:bodyPr spcFirstLastPara="1" wrap="square" lIns="91425" tIns="91425" rIns="91425" bIns="91425" anchor="ctr" anchorCtr="0">
                            <a:noAutofit/>
                          </wps:bodyPr>
                        </wps:wsp>
                        <wps:wsp>
                          <wps:cNvPr id="123" name="Freeform: Shape 123"/>
                          <wps:cNvSpPr/>
                          <wps:spPr>
                            <a:xfrm>
                              <a:off x="9594" y="3040"/>
                              <a:ext cx="2625" cy="2130"/>
                            </a:xfrm>
                            <a:custGeom>
                              <a:avLst/>
                              <a:gdLst/>
                              <a:ahLst/>
                              <a:cxnLst/>
                              <a:rect l="l" t="t" r="r" b="b"/>
                              <a:pathLst>
                                <a:path w="2625" h="2130" extrusionOk="0">
                                  <a:moveTo>
                                    <a:pt x="1005" y="930"/>
                                  </a:moveTo>
                                  <a:lnTo>
                                    <a:pt x="0" y="930"/>
                                  </a:lnTo>
                                  <a:lnTo>
                                    <a:pt x="0" y="2130"/>
                                  </a:lnTo>
                                  <a:lnTo>
                                    <a:pt x="1005" y="2130"/>
                                  </a:lnTo>
                                  <a:lnTo>
                                    <a:pt x="1005" y="930"/>
                                  </a:lnTo>
                                  <a:close/>
                                  <a:moveTo>
                                    <a:pt x="2625" y="0"/>
                                  </a:moveTo>
                                  <a:lnTo>
                                    <a:pt x="1620" y="0"/>
                                  </a:lnTo>
                                  <a:lnTo>
                                    <a:pt x="1620" y="2130"/>
                                  </a:lnTo>
                                  <a:lnTo>
                                    <a:pt x="2625" y="2130"/>
                                  </a:lnTo>
                                  <a:lnTo>
                                    <a:pt x="2625" y="0"/>
                                  </a:lnTo>
                                  <a:close/>
                                </a:path>
                              </a:pathLst>
                            </a:custGeom>
                            <a:solidFill>
                              <a:srgbClr val="744541"/>
                            </a:solidFill>
                            <a:ln>
                              <a:noFill/>
                            </a:ln>
                          </wps:spPr>
                          <wps:bodyPr spcFirstLastPara="1" wrap="square" lIns="91425" tIns="91425" rIns="91425" bIns="91425" anchor="ctr"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2997200</wp:posOffset>
                </wp:positionH>
                <wp:positionV relativeFrom="page">
                  <wp:posOffset>1930400</wp:posOffset>
                </wp:positionV>
                <wp:extent cx="4762500" cy="1352550"/>
                <wp:effectExtent b="0" l="0" r="0" t="0"/>
                <wp:wrapNone/>
                <wp:docPr id="215" name="image22.png"/>
                <a:graphic>
                  <a:graphicData uri="http://schemas.openxmlformats.org/drawingml/2006/picture">
                    <pic:pic>
                      <pic:nvPicPr>
                        <pic:cNvPr id="0" name="image22.png"/>
                        <pic:cNvPicPr preferRelativeResize="0"/>
                      </pic:nvPicPr>
                      <pic:blipFill>
                        <a:blip r:embed="rId24"/>
                        <a:srcRect/>
                        <a:stretch>
                          <a:fillRect/>
                        </a:stretch>
                      </pic:blipFill>
                      <pic:spPr>
                        <a:xfrm>
                          <a:off x="0" y="0"/>
                          <a:ext cx="4762500" cy="1352550"/>
                        </a:xfrm>
                        <a:prstGeom prst="rect"/>
                        <a:ln/>
                      </pic:spPr>
                    </pic:pic>
                  </a:graphicData>
                </a:graphic>
              </wp:anchor>
            </w:drawing>
          </mc:Fallback>
        </mc:AlternateContent>
      </w: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p w:rsidR="00264654" w:rsidRDefault="00264654">
      <w:pPr>
        <w:widowControl w:val="0"/>
        <w:pBdr>
          <w:top w:val="nil"/>
          <w:left w:val="nil"/>
          <w:bottom w:val="nil"/>
          <w:right w:val="nil"/>
          <w:between w:val="nil"/>
        </w:pBdr>
        <w:spacing w:before="10" w:after="0" w:line="240" w:lineRule="auto"/>
        <w:rPr>
          <w:rFonts w:ascii="Times New Roman" w:eastAsia="Times New Roman" w:hAnsi="Times New Roman" w:cs="Times New Roman"/>
          <w:color w:val="000000"/>
          <w:sz w:val="25"/>
          <w:szCs w:val="25"/>
        </w:rPr>
      </w:pPr>
    </w:p>
    <w:tbl>
      <w:tblPr>
        <w:tblStyle w:val="a0"/>
        <w:tblW w:w="8130" w:type="dxa"/>
        <w:tblInd w:w="2152" w:type="dxa"/>
        <w:tblBorders>
          <w:top w:val="single" w:sz="12" w:space="0" w:color="EDEDED"/>
          <w:left w:val="single" w:sz="12" w:space="0" w:color="EDEDED"/>
          <w:bottom w:val="single" w:sz="12" w:space="0" w:color="EDEDED"/>
          <w:right w:val="single" w:sz="12" w:space="0" w:color="EDEDED"/>
          <w:insideH w:val="single" w:sz="12" w:space="0" w:color="EDEDED"/>
          <w:insideV w:val="single" w:sz="12" w:space="0" w:color="EDEDED"/>
        </w:tblBorders>
        <w:tblLayout w:type="fixed"/>
        <w:tblLook w:val="0000" w:firstRow="0" w:lastRow="0" w:firstColumn="0" w:lastColumn="0" w:noHBand="0" w:noVBand="0"/>
      </w:tblPr>
      <w:tblGrid>
        <w:gridCol w:w="315"/>
        <w:gridCol w:w="3255"/>
        <w:gridCol w:w="3240"/>
        <w:gridCol w:w="1005"/>
        <w:gridCol w:w="315"/>
      </w:tblGrid>
      <w:tr w:rsidR="00264654">
        <w:trPr>
          <w:trHeight w:val="311"/>
        </w:trPr>
        <w:tc>
          <w:tcPr>
            <w:tcW w:w="8130" w:type="dxa"/>
            <w:gridSpan w:val="5"/>
            <w:tcBorders>
              <w:top w:val="single" w:sz="12" w:space="0" w:color="EDEDED"/>
              <w:left w:val="single" w:sz="6" w:space="0" w:color="EDEDED"/>
              <w:bottom w:val="single" w:sz="6" w:space="0" w:color="F7F7F7"/>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322"/>
        </w:trPr>
        <w:tc>
          <w:tcPr>
            <w:tcW w:w="6810" w:type="dxa"/>
            <w:gridSpan w:val="3"/>
            <w:tcBorders>
              <w:top w:val="single" w:sz="6" w:space="0" w:color="F7F7F7"/>
              <w:left w:val="single" w:sz="6" w:space="0" w:color="EDEDED"/>
              <w:bottom w:val="single" w:sz="6" w:space="0" w:color="EDEDED"/>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val="restart"/>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before="5" w:after="0" w:line="240" w:lineRule="auto"/>
              <w:rPr>
                <w:rFonts w:ascii="Times New Roman" w:eastAsia="Times New Roman" w:hAnsi="Times New Roman" w:cs="Times New Roman"/>
                <w:color w:val="000000"/>
                <w:sz w:val="19"/>
                <w:szCs w:val="19"/>
              </w:rPr>
            </w:pPr>
          </w:p>
          <w:p w:rsidR="00264654" w:rsidRDefault="00895CDF">
            <w:pPr>
              <w:widowControl w:val="0"/>
              <w:pBdr>
                <w:top w:val="nil"/>
                <w:left w:val="nil"/>
                <w:bottom w:val="nil"/>
                <w:right w:val="nil"/>
                <w:between w:val="nil"/>
              </w:pBdr>
              <w:spacing w:after="0" w:line="240" w:lineRule="auto"/>
              <w:ind w:left="137"/>
              <w:rPr>
                <w:rFonts w:ascii="Arial" w:eastAsia="Arial" w:hAnsi="Arial" w:cs="Arial"/>
                <w:color w:val="000000"/>
                <w:sz w:val="18"/>
                <w:szCs w:val="18"/>
              </w:rPr>
            </w:pPr>
            <w:r>
              <w:rPr>
                <w:rFonts w:ascii="Arial" w:eastAsia="Arial" w:hAnsi="Arial" w:cs="Arial"/>
                <w:color w:val="FFFFFF"/>
                <w:sz w:val="18"/>
                <w:szCs w:val="18"/>
              </w:rPr>
              <w:t>16 (40%)</w:t>
            </w:r>
          </w:p>
        </w:tc>
        <w:tc>
          <w:tcPr>
            <w:tcW w:w="315" w:type="dxa"/>
            <w:tcBorders>
              <w:top w:val="single" w:sz="6" w:space="0" w:color="F7F7F7"/>
              <w:left w:val="nil"/>
              <w:bottom w:val="single" w:sz="6" w:space="0" w:color="EDEDED"/>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299"/>
        </w:trPr>
        <w:tc>
          <w:tcPr>
            <w:tcW w:w="6810" w:type="dxa"/>
            <w:gridSpan w:val="3"/>
            <w:tcBorders>
              <w:top w:val="single" w:sz="6" w:space="0" w:color="EDEDED"/>
              <w:left w:val="single" w:sz="6" w:space="0" w:color="EDEDED"/>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EDEDED"/>
              <w:left w:val="nil"/>
              <w:bottom w:val="single" w:sz="6" w:space="0" w:color="F7F7F7"/>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314"/>
        </w:trPr>
        <w:tc>
          <w:tcPr>
            <w:tcW w:w="6810" w:type="dxa"/>
            <w:gridSpan w:val="3"/>
            <w:tcBorders>
              <w:top w:val="single" w:sz="6" w:space="0" w:color="F7F7F7"/>
              <w:left w:val="single" w:sz="6" w:space="0" w:color="EDEDED"/>
              <w:bottom w:val="single" w:sz="6" w:space="0" w:color="EDEDED"/>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F7F7F7"/>
              <w:left w:val="nil"/>
              <w:bottom w:val="single" w:sz="6" w:space="0" w:color="EDEDED"/>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299"/>
        </w:trPr>
        <w:tc>
          <w:tcPr>
            <w:tcW w:w="3570" w:type="dxa"/>
            <w:gridSpan w:val="2"/>
            <w:tcBorders>
              <w:top w:val="single" w:sz="6" w:space="0" w:color="EDEDED"/>
              <w:left w:val="single" w:sz="6" w:space="0" w:color="EDEDED"/>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3240" w:type="dxa"/>
            <w:vMerge w:val="restart"/>
            <w:tcBorders>
              <w:top w:val="single" w:sz="6" w:space="0" w:color="EDEDED"/>
              <w:left w:val="nil"/>
              <w:bottom w:val="single" w:sz="12" w:space="0" w:color="333333"/>
              <w:right w:val="nil"/>
            </w:tcBorders>
          </w:tcPr>
          <w:p w:rsidR="00264654" w:rsidRDefault="00895CDF">
            <w:pPr>
              <w:widowControl w:val="0"/>
              <w:pBdr>
                <w:top w:val="nil"/>
                <w:left w:val="nil"/>
                <w:bottom w:val="nil"/>
                <w:right w:val="nil"/>
                <w:between w:val="nil"/>
              </w:pBdr>
              <w:tabs>
                <w:tab w:val="left" w:pos="1732"/>
              </w:tabs>
              <w:spacing w:before="126" w:after="0" w:line="240" w:lineRule="auto"/>
              <w:ind w:left="112"/>
              <w:rPr>
                <w:rFonts w:ascii="Arial" w:eastAsia="Arial" w:hAnsi="Arial" w:cs="Arial"/>
                <w:color w:val="000000"/>
                <w:sz w:val="18"/>
                <w:szCs w:val="18"/>
              </w:rPr>
            </w:pPr>
            <w:r>
              <w:rPr>
                <w:rFonts w:ascii="Arial" w:eastAsia="Arial" w:hAnsi="Arial" w:cs="Arial"/>
                <w:color w:val="FFFFFF"/>
                <w:sz w:val="18"/>
                <w:szCs w:val="18"/>
              </w:rPr>
              <w:t>9 (22.5%)</w:t>
            </w:r>
            <w:r>
              <w:rPr>
                <w:rFonts w:ascii="Arial" w:eastAsia="Arial" w:hAnsi="Arial" w:cs="Arial"/>
                <w:color w:val="FFFFFF"/>
                <w:sz w:val="18"/>
                <w:szCs w:val="18"/>
              </w:rPr>
              <w:tab/>
              <w:t>9 (22.5%)</w:t>
            </w: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Arial" w:eastAsia="Arial" w:hAnsi="Arial" w:cs="Arial"/>
                <w:color w:val="000000"/>
                <w:sz w:val="18"/>
                <w:szCs w:val="18"/>
              </w:rPr>
            </w:pPr>
          </w:p>
        </w:tc>
        <w:tc>
          <w:tcPr>
            <w:tcW w:w="315" w:type="dxa"/>
            <w:tcBorders>
              <w:top w:val="single" w:sz="6" w:space="0" w:color="EDEDED"/>
              <w:left w:val="nil"/>
              <w:bottom w:val="single" w:sz="6" w:space="0" w:color="F7F7F7"/>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299"/>
        </w:trPr>
        <w:tc>
          <w:tcPr>
            <w:tcW w:w="3570" w:type="dxa"/>
            <w:gridSpan w:val="2"/>
            <w:tcBorders>
              <w:top w:val="single" w:sz="6" w:space="0" w:color="F7F7F7"/>
              <w:left w:val="single" w:sz="6" w:space="0" w:color="EDEDED"/>
              <w:bottom w:val="single" w:sz="6" w:space="0" w:color="EDEDED"/>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3240" w:type="dxa"/>
            <w:vMerge/>
            <w:tcBorders>
              <w:top w:val="single" w:sz="6" w:space="0" w:color="EDEDED"/>
              <w:left w:val="nil"/>
              <w:bottom w:val="single" w:sz="12" w:space="0" w:color="333333"/>
              <w:right w:val="nil"/>
            </w:tcBorders>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F7F7F7"/>
              <w:left w:val="nil"/>
              <w:bottom w:val="single" w:sz="6" w:space="0" w:color="EDEDED"/>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314"/>
        </w:trPr>
        <w:tc>
          <w:tcPr>
            <w:tcW w:w="315" w:type="dxa"/>
            <w:tcBorders>
              <w:top w:val="single" w:sz="6" w:space="0" w:color="EDEDED"/>
              <w:left w:val="single" w:sz="6" w:space="0" w:color="EDEDED"/>
              <w:bottom w:val="single" w:sz="6" w:space="0" w:color="F7F7F7"/>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3255" w:type="dxa"/>
            <w:vMerge w:val="restart"/>
            <w:tcBorders>
              <w:top w:val="single" w:sz="6" w:space="0" w:color="EDEDED"/>
              <w:left w:val="nil"/>
              <w:bottom w:val="single" w:sz="12" w:space="0" w:color="333333"/>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rsidR="00264654" w:rsidRDefault="00895CDF">
            <w:pPr>
              <w:widowControl w:val="0"/>
              <w:pBdr>
                <w:top w:val="nil"/>
                <w:left w:val="nil"/>
                <w:bottom w:val="nil"/>
                <w:right w:val="nil"/>
                <w:between w:val="nil"/>
              </w:pBdr>
              <w:tabs>
                <w:tab w:val="left" w:pos="1782"/>
              </w:tabs>
              <w:spacing w:after="0" w:line="240" w:lineRule="auto"/>
              <w:ind w:left="162"/>
              <w:rPr>
                <w:rFonts w:ascii="Arial" w:eastAsia="Arial" w:hAnsi="Arial" w:cs="Arial"/>
                <w:color w:val="000000"/>
                <w:sz w:val="18"/>
                <w:szCs w:val="18"/>
              </w:rPr>
            </w:pPr>
            <w:r>
              <w:rPr>
                <w:rFonts w:ascii="Arial" w:eastAsia="Arial" w:hAnsi="Arial" w:cs="Arial"/>
                <w:color w:val="FFFFFF"/>
                <w:sz w:val="18"/>
                <w:szCs w:val="18"/>
              </w:rPr>
              <w:t>3 (7.5%)</w:t>
            </w:r>
            <w:r>
              <w:rPr>
                <w:rFonts w:ascii="Arial" w:eastAsia="Arial" w:hAnsi="Arial" w:cs="Arial"/>
                <w:color w:val="FFFFFF"/>
                <w:sz w:val="18"/>
                <w:szCs w:val="18"/>
              </w:rPr>
              <w:tab/>
              <w:t>3 (7.5%)</w:t>
            </w:r>
          </w:p>
        </w:tc>
        <w:tc>
          <w:tcPr>
            <w:tcW w:w="3240" w:type="dxa"/>
            <w:vMerge/>
            <w:tcBorders>
              <w:top w:val="single" w:sz="6" w:space="0" w:color="EDEDED"/>
              <w:left w:val="nil"/>
              <w:bottom w:val="single" w:sz="12" w:space="0" w:color="333333"/>
              <w:right w:val="nil"/>
            </w:tcBorders>
          </w:tcPr>
          <w:p w:rsidR="00264654" w:rsidRDefault="00264654">
            <w:pPr>
              <w:widowControl w:val="0"/>
              <w:pBdr>
                <w:top w:val="nil"/>
                <w:left w:val="nil"/>
                <w:bottom w:val="nil"/>
                <w:right w:val="nil"/>
                <w:between w:val="nil"/>
              </w:pBdr>
              <w:spacing w:after="0" w:line="276" w:lineRule="auto"/>
              <w:rPr>
                <w:rFonts w:ascii="Arial" w:eastAsia="Arial" w:hAnsi="Arial" w:cs="Arial"/>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Arial" w:eastAsia="Arial" w:hAnsi="Arial" w:cs="Arial"/>
                <w:color w:val="000000"/>
                <w:sz w:val="18"/>
                <w:szCs w:val="18"/>
              </w:rPr>
            </w:pPr>
          </w:p>
        </w:tc>
        <w:tc>
          <w:tcPr>
            <w:tcW w:w="315" w:type="dxa"/>
            <w:tcBorders>
              <w:top w:val="single" w:sz="6" w:space="0" w:color="EDEDED"/>
              <w:left w:val="nil"/>
              <w:bottom w:val="single" w:sz="6" w:space="0" w:color="F7F7F7"/>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r w:rsidR="00264654">
        <w:trPr>
          <w:trHeight w:val="303"/>
        </w:trPr>
        <w:tc>
          <w:tcPr>
            <w:tcW w:w="315" w:type="dxa"/>
            <w:tcBorders>
              <w:top w:val="single" w:sz="6" w:space="0" w:color="F7F7F7"/>
              <w:left w:val="single" w:sz="6" w:space="0" w:color="EDEDED"/>
              <w:bottom w:val="single" w:sz="12" w:space="0" w:color="333333"/>
              <w:right w:val="nil"/>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c>
          <w:tcPr>
            <w:tcW w:w="3255" w:type="dxa"/>
            <w:vMerge/>
            <w:tcBorders>
              <w:top w:val="single" w:sz="6" w:space="0" w:color="EDEDED"/>
              <w:left w:val="nil"/>
              <w:bottom w:val="single" w:sz="12" w:space="0" w:color="333333"/>
              <w:right w:val="nil"/>
            </w:tcBorders>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240" w:type="dxa"/>
            <w:vMerge/>
            <w:tcBorders>
              <w:top w:val="single" w:sz="6" w:space="0" w:color="EDEDED"/>
              <w:left w:val="nil"/>
              <w:bottom w:val="single" w:sz="12" w:space="0" w:color="333333"/>
              <w:right w:val="nil"/>
            </w:tcBorders>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1005" w:type="dxa"/>
            <w:vMerge/>
            <w:tcBorders>
              <w:top w:val="single" w:sz="6" w:space="0" w:color="F7F7F7"/>
              <w:left w:val="nil"/>
              <w:bottom w:val="single" w:sz="12" w:space="0" w:color="333333"/>
              <w:right w:val="nil"/>
            </w:tcBorders>
            <w:shd w:val="clear" w:color="auto" w:fill="744541"/>
          </w:tcPr>
          <w:p w:rsidR="00264654" w:rsidRDefault="0026465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c>
        <w:tc>
          <w:tcPr>
            <w:tcW w:w="315" w:type="dxa"/>
            <w:tcBorders>
              <w:top w:val="single" w:sz="6" w:space="0" w:color="F7F7F7"/>
              <w:left w:val="nil"/>
              <w:bottom w:val="single" w:sz="12" w:space="0" w:color="333333"/>
              <w:right w:val="single" w:sz="6" w:space="0" w:color="EDEDED"/>
            </w:tcBorders>
          </w:tcPr>
          <w:p w:rsidR="00264654" w:rsidRDefault="0026465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p>
        </w:tc>
      </w:tr>
    </w:tbl>
    <w:p w:rsidR="00264654" w:rsidRDefault="00264654">
      <w:pPr>
        <w:rPr>
          <w:rFonts w:ascii="Times New Roman" w:eastAsia="Times New Roman" w:hAnsi="Times New Roman" w:cs="Times New Roman"/>
          <w:sz w:val="18"/>
          <w:szCs w:val="18"/>
        </w:rPr>
        <w:sectPr w:rsidR="00264654">
          <w:pgSz w:w="15840" w:h="12240" w:orient="landscape"/>
          <w:pgMar w:top="560" w:right="2260" w:bottom="1680" w:left="2260" w:header="274" w:footer="1490" w:gutter="0"/>
          <w:cols w:space="720"/>
        </w:sectPr>
      </w:pPr>
    </w:p>
    <w:p w:rsidR="00264654" w:rsidRDefault="00895CDF">
      <w:pPr>
        <w:widowControl w:val="0"/>
        <w:pBdr>
          <w:top w:val="nil"/>
          <w:left w:val="nil"/>
          <w:bottom w:val="nil"/>
          <w:right w:val="nil"/>
          <w:between w:val="nil"/>
        </w:pBdr>
        <w:spacing w:after="0" w:line="240" w:lineRule="auto"/>
        <w:ind w:left="869"/>
        <w:rPr>
          <w:rFonts w:ascii="Times New Roman" w:eastAsia="Times New Roman" w:hAnsi="Times New Roman" w:cs="Times New Roman"/>
          <w:color w:val="000000"/>
          <w:sz w:val="20"/>
          <w:szCs w:val="20"/>
        </w:rPr>
        <w:sectPr w:rsidR="00264654">
          <w:pgSz w:w="15840" w:h="12240" w:orient="landscape"/>
          <w:pgMar w:top="560" w:right="2260" w:bottom="1680" w:left="2260" w:header="274" w:footer="1490" w:gutter="0"/>
          <w:cols w:space="720"/>
        </w:sectPr>
      </w:pPr>
      <w:r>
        <w:rPr>
          <w:rFonts w:ascii="Times New Roman" w:eastAsia="Times New Roman" w:hAnsi="Times New Roman" w:cs="Times New Roman"/>
          <w:noProof/>
          <w:color w:val="000000"/>
          <w:sz w:val="20"/>
          <w:szCs w:val="20"/>
        </w:rPr>
        <w:lastRenderedPageBreak/>
        <mc:AlternateContent>
          <mc:Choice Requires="wpg">
            <w:drawing>
              <wp:inline distT="0" distB="0" distL="0" distR="0">
                <wp:extent cx="6096000" cy="5162550"/>
                <wp:effectExtent l="0" t="0" r="0" b="0"/>
                <wp:docPr id="202" name="Group 202"/>
                <wp:cNvGraphicFramePr/>
                <a:graphic xmlns:a="http://schemas.openxmlformats.org/drawingml/2006/main">
                  <a:graphicData uri="http://schemas.microsoft.com/office/word/2010/wordprocessingGroup">
                    <wpg:wgp>
                      <wpg:cNvGrpSpPr/>
                      <wpg:grpSpPr>
                        <a:xfrm>
                          <a:off x="0" y="0"/>
                          <a:ext cx="6096000" cy="5162550"/>
                          <a:chOff x="2297675" y="1198400"/>
                          <a:chExt cx="6096325" cy="5162575"/>
                        </a:xfrm>
                      </wpg:grpSpPr>
                      <wpg:grpSp>
                        <wpg:cNvPr id="124" name="Group 124"/>
                        <wpg:cNvGrpSpPr/>
                        <wpg:grpSpPr>
                          <a:xfrm>
                            <a:off x="2298000" y="1198725"/>
                            <a:ext cx="6096000" cy="5159375"/>
                            <a:chOff x="0" y="0"/>
                            <a:chExt cx="9600" cy="8125"/>
                          </a:xfrm>
                        </wpg:grpSpPr>
                        <wps:wsp>
                          <wps:cNvPr id="125" name="Rectangle 125"/>
                          <wps:cNvSpPr/>
                          <wps:spPr>
                            <a:xfrm>
                              <a:off x="0" y="0"/>
                              <a:ext cx="9600" cy="81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26" name="Freeform: Shape 126"/>
                          <wps:cNvSpPr/>
                          <wps:spPr>
                            <a:xfrm>
                              <a:off x="7" y="7"/>
                              <a:ext cx="9585" cy="8115"/>
                            </a:xfrm>
                            <a:custGeom>
                              <a:avLst/>
                              <a:gdLst/>
                              <a:ahLst/>
                              <a:cxnLst/>
                              <a:rect l="l" t="t" r="r" b="b"/>
                              <a:pathLst>
                                <a:path w="9585" h="8115" extrusionOk="0">
                                  <a:moveTo>
                                    <a:pt x="1" y="80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70" y="9"/>
                                  </a:lnTo>
                                  <a:lnTo>
                                    <a:pt x="77" y="6"/>
                                  </a:lnTo>
                                  <a:lnTo>
                                    <a:pt x="113" y="0"/>
                                  </a:lnTo>
                                  <a:lnTo>
                                    <a:pt x="9473" y="0"/>
                                  </a:lnTo>
                                  <a:lnTo>
                                    <a:pt x="9516" y="9"/>
                                  </a:lnTo>
                                  <a:lnTo>
                                    <a:pt x="9523" y="12"/>
                                  </a:lnTo>
                                  <a:lnTo>
                                    <a:pt x="9529" y="15"/>
                                  </a:lnTo>
                                  <a:lnTo>
                                    <a:pt x="9535" y="19"/>
                                  </a:lnTo>
                                  <a:lnTo>
                                    <a:pt x="9542" y="24"/>
                                  </a:lnTo>
                                  <a:lnTo>
                                    <a:pt x="9547" y="28"/>
                                  </a:lnTo>
                                  <a:lnTo>
                                    <a:pt x="9553" y="33"/>
                                  </a:lnTo>
                                  <a:lnTo>
                                    <a:pt x="9558" y="39"/>
                                  </a:lnTo>
                                  <a:lnTo>
                                    <a:pt x="9585" y="98"/>
                                  </a:lnTo>
                                  <a:lnTo>
                                    <a:pt x="9585" y="113"/>
                                  </a:lnTo>
                                  <a:lnTo>
                                    <a:pt x="9585" y="8003"/>
                                  </a:lnTo>
                                  <a:lnTo>
                                    <a:pt x="9585" y="8010"/>
                                  </a:lnTo>
                                  <a:lnTo>
                                    <a:pt x="9585" y="8018"/>
                                  </a:lnTo>
                                  <a:lnTo>
                                    <a:pt x="9583" y="8025"/>
                                  </a:lnTo>
                                  <a:lnTo>
                                    <a:pt x="9582" y="8032"/>
                                  </a:lnTo>
                                  <a:lnTo>
                                    <a:pt x="9553" y="8083"/>
                                  </a:lnTo>
                                  <a:lnTo>
                                    <a:pt x="9547" y="8088"/>
                                  </a:lnTo>
                                  <a:lnTo>
                                    <a:pt x="9495" y="8113"/>
                                  </a:lnTo>
                                  <a:lnTo>
                                    <a:pt x="9488" y="8115"/>
                                  </a:lnTo>
                                  <a:lnTo>
                                    <a:pt x="9480" y="8115"/>
                                  </a:lnTo>
                                  <a:lnTo>
                                    <a:pt x="9473" y="8115"/>
                                  </a:lnTo>
                                  <a:lnTo>
                                    <a:pt x="113" y="8115"/>
                                  </a:lnTo>
                                  <a:lnTo>
                                    <a:pt x="50" y="8097"/>
                                  </a:lnTo>
                                  <a:lnTo>
                                    <a:pt x="33" y="8083"/>
                                  </a:lnTo>
                                  <a:lnTo>
                                    <a:pt x="28" y="8077"/>
                                  </a:lnTo>
                                  <a:lnTo>
                                    <a:pt x="24" y="8072"/>
                                  </a:lnTo>
                                  <a:lnTo>
                                    <a:pt x="19" y="8065"/>
                                  </a:lnTo>
                                  <a:lnTo>
                                    <a:pt x="15" y="8059"/>
                                  </a:lnTo>
                                  <a:lnTo>
                                    <a:pt x="3" y="8025"/>
                                  </a:lnTo>
                                  <a:lnTo>
                                    <a:pt x="1" y="8018"/>
                                  </a:lnTo>
                                  <a:lnTo>
                                    <a:pt x="0" y="8010"/>
                                  </a:lnTo>
                                  <a:lnTo>
                                    <a:pt x="1" y="800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127" name="Shape 26"/>
                            <pic:cNvPicPr preferRelativeResize="0"/>
                          </pic:nvPicPr>
                          <pic:blipFill rotWithShape="1">
                            <a:blip r:embed="rId25">
                              <a:alphaModFix/>
                            </a:blip>
                            <a:srcRect/>
                            <a:stretch/>
                          </pic:blipFill>
                          <pic:spPr>
                            <a:xfrm>
                              <a:off x="9090" y="1755"/>
                              <a:ext cx="315" cy="314"/>
                            </a:xfrm>
                            <a:prstGeom prst="rect">
                              <a:avLst/>
                            </a:prstGeom>
                            <a:noFill/>
                            <a:ln>
                              <a:noFill/>
                            </a:ln>
                          </pic:spPr>
                        </pic:pic>
                        <pic:pic xmlns:pic="http://schemas.openxmlformats.org/drawingml/2006/picture">
                          <pic:nvPicPr>
                            <pic:cNvPr id="128" name="Shape 27"/>
                            <pic:cNvPicPr preferRelativeResize="0"/>
                          </pic:nvPicPr>
                          <pic:blipFill rotWithShape="1">
                            <a:blip r:embed="rId26">
                              <a:alphaModFix/>
                            </a:blip>
                            <a:srcRect/>
                            <a:stretch/>
                          </pic:blipFill>
                          <pic:spPr>
                            <a:xfrm>
                              <a:off x="9090" y="7439"/>
                              <a:ext cx="315" cy="316"/>
                            </a:xfrm>
                            <a:prstGeom prst="rect">
                              <a:avLst/>
                            </a:prstGeom>
                            <a:noFill/>
                            <a:ln>
                              <a:noFill/>
                            </a:ln>
                          </pic:spPr>
                        </pic:pic>
                        <wps:wsp>
                          <wps:cNvPr id="129" name="Rectangle 129"/>
                          <wps:cNvSpPr/>
                          <wps:spPr>
                            <a:xfrm>
                              <a:off x="9090" y="2070"/>
                              <a:ext cx="315" cy="5370"/>
                            </a:xfrm>
                            <a:prstGeom prst="rect">
                              <a:avLst/>
                            </a:prstGeom>
                            <a:solidFill>
                              <a:srgbClr val="F1F1F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30" name="Rectangle 130"/>
                          <wps:cNvSpPr/>
                          <wps:spPr>
                            <a:xfrm>
                              <a:off x="9120" y="2070"/>
                              <a:ext cx="255" cy="1170"/>
                            </a:xfrm>
                            <a:prstGeom prst="rect">
                              <a:avLst/>
                            </a:prstGeom>
                            <a:solidFill>
                              <a:srgbClr val="000000">
                                <a:alpha val="20000"/>
                              </a:srgbClr>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31" name="Freeform: Shape 131"/>
                          <wps:cNvSpPr/>
                          <wps:spPr>
                            <a:xfrm>
                              <a:off x="374" y="1815"/>
                              <a:ext cx="8535" cy="5940"/>
                            </a:xfrm>
                            <a:custGeom>
                              <a:avLst/>
                              <a:gdLst/>
                              <a:ahLst/>
                              <a:cxnLst/>
                              <a:rect l="l" t="t" r="r" b="b"/>
                              <a:pathLst>
                                <a:path w="8535" h="5940" extrusionOk="0">
                                  <a:moveTo>
                                    <a:pt x="8535" y="5932"/>
                                  </a:moveTo>
                                  <a:lnTo>
                                    <a:pt x="8533" y="5924"/>
                                  </a:lnTo>
                                  <a:lnTo>
                                    <a:pt x="8527" y="5910"/>
                                  </a:lnTo>
                                  <a:lnTo>
                                    <a:pt x="8523" y="5903"/>
                                  </a:lnTo>
                                  <a:lnTo>
                                    <a:pt x="8512" y="5892"/>
                                  </a:lnTo>
                                  <a:lnTo>
                                    <a:pt x="8505" y="5888"/>
                                  </a:lnTo>
                                  <a:lnTo>
                                    <a:pt x="8491" y="5882"/>
                                  </a:lnTo>
                                  <a:lnTo>
                                    <a:pt x="8483" y="5880"/>
                                  </a:lnTo>
                                  <a:lnTo>
                                    <a:pt x="52" y="5880"/>
                                  </a:lnTo>
                                  <a:lnTo>
                                    <a:pt x="44" y="5882"/>
                                  </a:lnTo>
                                  <a:lnTo>
                                    <a:pt x="30" y="5888"/>
                                  </a:lnTo>
                                  <a:lnTo>
                                    <a:pt x="23" y="5892"/>
                                  </a:lnTo>
                                  <a:lnTo>
                                    <a:pt x="12" y="5903"/>
                                  </a:lnTo>
                                  <a:lnTo>
                                    <a:pt x="8" y="5910"/>
                                  </a:lnTo>
                                  <a:lnTo>
                                    <a:pt x="2" y="5924"/>
                                  </a:lnTo>
                                  <a:lnTo>
                                    <a:pt x="0" y="5932"/>
                                  </a:lnTo>
                                  <a:lnTo>
                                    <a:pt x="0" y="5940"/>
                                  </a:lnTo>
                                  <a:lnTo>
                                    <a:pt x="8535" y="5940"/>
                                  </a:lnTo>
                                  <a:lnTo>
                                    <a:pt x="8535" y="5932"/>
                                  </a:lnTo>
                                  <a:close/>
                                  <a:moveTo>
                                    <a:pt x="8535" y="5272"/>
                                  </a:moveTo>
                                  <a:lnTo>
                                    <a:pt x="8533" y="5264"/>
                                  </a:lnTo>
                                  <a:lnTo>
                                    <a:pt x="8527" y="5250"/>
                                  </a:lnTo>
                                  <a:lnTo>
                                    <a:pt x="8523" y="5243"/>
                                  </a:lnTo>
                                  <a:lnTo>
                                    <a:pt x="8512" y="5232"/>
                                  </a:lnTo>
                                  <a:lnTo>
                                    <a:pt x="8505" y="5228"/>
                                  </a:lnTo>
                                  <a:lnTo>
                                    <a:pt x="8491" y="5222"/>
                                  </a:lnTo>
                                  <a:lnTo>
                                    <a:pt x="8483" y="5220"/>
                                  </a:lnTo>
                                  <a:lnTo>
                                    <a:pt x="52" y="5220"/>
                                  </a:lnTo>
                                  <a:lnTo>
                                    <a:pt x="44" y="5222"/>
                                  </a:lnTo>
                                  <a:lnTo>
                                    <a:pt x="30" y="5228"/>
                                  </a:lnTo>
                                  <a:lnTo>
                                    <a:pt x="23" y="5232"/>
                                  </a:lnTo>
                                  <a:lnTo>
                                    <a:pt x="12" y="5243"/>
                                  </a:lnTo>
                                  <a:lnTo>
                                    <a:pt x="8" y="5250"/>
                                  </a:lnTo>
                                  <a:lnTo>
                                    <a:pt x="2" y="5264"/>
                                  </a:lnTo>
                                  <a:lnTo>
                                    <a:pt x="0" y="5272"/>
                                  </a:lnTo>
                                  <a:lnTo>
                                    <a:pt x="0" y="5760"/>
                                  </a:lnTo>
                                  <a:lnTo>
                                    <a:pt x="0" y="5768"/>
                                  </a:lnTo>
                                  <a:lnTo>
                                    <a:pt x="2" y="5776"/>
                                  </a:lnTo>
                                  <a:lnTo>
                                    <a:pt x="8" y="5790"/>
                                  </a:lnTo>
                                  <a:lnTo>
                                    <a:pt x="12" y="5797"/>
                                  </a:lnTo>
                                  <a:lnTo>
                                    <a:pt x="23" y="5808"/>
                                  </a:lnTo>
                                  <a:lnTo>
                                    <a:pt x="30" y="5812"/>
                                  </a:lnTo>
                                  <a:lnTo>
                                    <a:pt x="44" y="5818"/>
                                  </a:lnTo>
                                  <a:lnTo>
                                    <a:pt x="52" y="5820"/>
                                  </a:lnTo>
                                  <a:lnTo>
                                    <a:pt x="8483" y="5820"/>
                                  </a:lnTo>
                                  <a:lnTo>
                                    <a:pt x="8491" y="5818"/>
                                  </a:lnTo>
                                  <a:lnTo>
                                    <a:pt x="8505" y="5812"/>
                                  </a:lnTo>
                                  <a:lnTo>
                                    <a:pt x="8512" y="5808"/>
                                  </a:lnTo>
                                  <a:lnTo>
                                    <a:pt x="8523" y="5797"/>
                                  </a:lnTo>
                                  <a:lnTo>
                                    <a:pt x="8527" y="5790"/>
                                  </a:lnTo>
                                  <a:lnTo>
                                    <a:pt x="8533" y="5776"/>
                                  </a:lnTo>
                                  <a:lnTo>
                                    <a:pt x="8535" y="5768"/>
                                  </a:lnTo>
                                  <a:lnTo>
                                    <a:pt x="8535" y="5272"/>
                                  </a:lnTo>
                                  <a:close/>
                                  <a:moveTo>
                                    <a:pt x="8535" y="4612"/>
                                  </a:moveTo>
                                  <a:lnTo>
                                    <a:pt x="8533" y="4604"/>
                                  </a:lnTo>
                                  <a:lnTo>
                                    <a:pt x="8527" y="4590"/>
                                  </a:lnTo>
                                  <a:lnTo>
                                    <a:pt x="8523" y="4583"/>
                                  </a:lnTo>
                                  <a:lnTo>
                                    <a:pt x="8512" y="4572"/>
                                  </a:lnTo>
                                  <a:lnTo>
                                    <a:pt x="8505" y="4568"/>
                                  </a:lnTo>
                                  <a:lnTo>
                                    <a:pt x="8491" y="4562"/>
                                  </a:lnTo>
                                  <a:lnTo>
                                    <a:pt x="8483" y="4560"/>
                                  </a:lnTo>
                                  <a:lnTo>
                                    <a:pt x="52" y="4560"/>
                                  </a:lnTo>
                                  <a:lnTo>
                                    <a:pt x="44" y="4562"/>
                                  </a:lnTo>
                                  <a:lnTo>
                                    <a:pt x="30" y="4568"/>
                                  </a:lnTo>
                                  <a:lnTo>
                                    <a:pt x="23" y="4572"/>
                                  </a:lnTo>
                                  <a:lnTo>
                                    <a:pt x="12" y="4583"/>
                                  </a:lnTo>
                                  <a:lnTo>
                                    <a:pt x="8" y="4590"/>
                                  </a:lnTo>
                                  <a:lnTo>
                                    <a:pt x="2" y="4604"/>
                                  </a:lnTo>
                                  <a:lnTo>
                                    <a:pt x="0" y="4612"/>
                                  </a:lnTo>
                                  <a:lnTo>
                                    <a:pt x="0" y="5100"/>
                                  </a:lnTo>
                                  <a:lnTo>
                                    <a:pt x="0" y="5108"/>
                                  </a:lnTo>
                                  <a:lnTo>
                                    <a:pt x="2" y="5116"/>
                                  </a:lnTo>
                                  <a:lnTo>
                                    <a:pt x="8" y="5130"/>
                                  </a:lnTo>
                                  <a:lnTo>
                                    <a:pt x="12" y="5137"/>
                                  </a:lnTo>
                                  <a:lnTo>
                                    <a:pt x="23" y="5148"/>
                                  </a:lnTo>
                                  <a:lnTo>
                                    <a:pt x="30" y="5152"/>
                                  </a:lnTo>
                                  <a:lnTo>
                                    <a:pt x="44" y="5158"/>
                                  </a:lnTo>
                                  <a:lnTo>
                                    <a:pt x="52" y="5160"/>
                                  </a:lnTo>
                                  <a:lnTo>
                                    <a:pt x="8483" y="5160"/>
                                  </a:lnTo>
                                  <a:lnTo>
                                    <a:pt x="8491" y="5158"/>
                                  </a:lnTo>
                                  <a:lnTo>
                                    <a:pt x="8505" y="5152"/>
                                  </a:lnTo>
                                  <a:lnTo>
                                    <a:pt x="8512" y="5148"/>
                                  </a:lnTo>
                                  <a:lnTo>
                                    <a:pt x="8523" y="5137"/>
                                  </a:lnTo>
                                  <a:lnTo>
                                    <a:pt x="8527" y="5130"/>
                                  </a:lnTo>
                                  <a:lnTo>
                                    <a:pt x="8533" y="5116"/>
                                  </a:lnTo>
                                  <a:lnTo>
                                    <a:pt x="8535" y="5108"/>
                                  </a:lnTo>
                                  <a:lnTo>
                                    <a:pt x="8535" y="4612"/>
                                  </a:lnTo>
                                  <a:close/>
                                  <a:moveTo>
                                    <a:pt x="8535" y="3652"/>
                                  </a:moveTo>
                                  <a:lnTo>
                                    <a:pt x="8533" y="3644"/>
                                  </a:lnTo>
                                  <a:lnTo>
                                    <a:pt x="8527" y="3630"/>
                                  </a:lnTo>
                                  <a:lnTo>
                                    <a:pt x="8523" y="3623"/>
                                  </a:lnTo>
                                  <a:lnTo>
                                    <a:pt x="8512" y="3612"/>
                                  </a:lnTo>
                                  <a:lnTo>
                                    <a:pt x="8505" y="3608"/>
                                  </a:lnTo>
                                  <a:lnTo>
                                    <a:pt x="8491" y="3602"/>
                                  </a:lnTo>
                                  <a:lnTo>
                                    <a:pt x="8483" y="3600"/>
                                  </a:lnTo>
                                  <a:lnTo>
                                    <a:pt x="52" y="3600"/>
                                  </a:lnTo>
                                  <a:lnTo>
                                    <a:pt x="44" y="3602"/>
                                  </a:lnTo>
                                  <a:lnTo>
                                    <a:pt x="30" y="3608"/>
                                  </a:lnTo>
                                  <a:lnTo>
                                    <a:pt x="23" y="3612"/>
                                  </a:lnTo>
                                  <a:lnTo>
                                    <a:pt x="12" y="3623"/>
                                  </a:lnTo>
                                  <a:lnTo>
                                    <a:pt x="8" y="3630"/>
                                  </a:lnTo>
                                  <a:lnTo>
                                    <a:pt x="2" y="3644"/>
                                  </a:lnTo>
                                  <a:lnTo>
                                    <a:pt x="0" y="3652"/>
                                  </a:lnTo>
                                  <a:lnTo>
                                    <a:pt x="0" y="4440"/>
                                  </a:lnTo>
                                  <a:lnTo>
                                    <a:pt x="0" y="4448"/>
                                  </a:lnTo>
                                  <a:lnTo>
                                    <a:pt x="2" y="4456"/>
                                  </a:lnTo>
                                  <a:lnTo>
                                    <a:pt x="8" y="4470"/>
                                  </a:lnTo>
                                  <a:lnTo>
                                    <a:pt x="12" y="4477"/>
                                  </a:lnTo>
                                  <a:lnTo>
                                    <a:pt x="23" y="4488"/>
                                  </a:lnTo>
                                  <a:lnTo>
                                    <a:pt x="30" y="4492"/>
                                  </a:lnTo>
                                  <a:lnTo>
                                    <a:pt x="44" y="4498"/>
                                  </a:lnTo>
                                  <a:lnTo>
                                    <a:pt x="52" y="4500"/>
                                  </a:lnTo>
                                  <a:lnTo>
                                    <a:pt x="8483" y="4500"/>
                                  </a:lnTo>
                                  <a:lnTo>
                                    <a:pt x="8491" y="4498"/>
                                  </a:lnTo>
                                  <a:lnTo>
                                    <a:pt x="8505" y="4492"/>
                                  </a:lnTo>
                                  <a:lnTo>
                                    <a:pt x="8512" y="4488"/>
                                  </a:lnTo>
                                  <a:lnTo>
                                    <a:pt x="8523" y="4477"/>
                                  </a:lnTo>
                                  <a:lnTo>
                                    <a:pt x="8527" y="4470"/>
                                  </a:lnTo>
                                  <a:lnTo>
                                    <a:pt x="8533" y="4456"/>
                                  </a:lnTo>
                                  <a:lnTo>
                                    <a:pt x="8535" y="4448"/>
                                  </a:lnTo>
                                  <a:lnTo>
                                    <a:pt x="8535" y="3652"/>
                                  </a:lnTo>
                                  <a:close/>
                                  <a:moveTo>
                                    <a:pt x="8535" y="2992"/>
                                  </a:moveTo>
                                  <a:lnTo>
                                    <a:pt x="8533" y="2984"/>
                                  </a:lnTo>
                                  <a:lnTo>
                                    <a:pt x="8527" y="2970"/>
                                  </a:lnTo>
                                  <a:lnTo>
                                    <a:pt x="8523" y="2963"/>
                                  </a:lnTo>
                                  <a:lnTo>
                                    <a:pt x="8512" y="2952"/>
                                  </a:lnTo>
                                  <a:lnTo>
                                    <a:pt x="8505" y="2948"/>
                                  </a:lnTo>
                                  <a:lnTo>
                                    <a:pt x="8491" y="2942"/>
                                  </a:lnTo>
                                  <a:lnTo>
                                    <a:pt x="8483" y="2940"/>
                                  </a:lnTo>
                                  <a:lnTo>
                                    <a:pt x="52" y="2940"/>
                                  </a:lnTo>
                                  <a:lnTo>
                                    <a:pt x="44" y="2942"/>
                                  </a:lnTo>
                                  <a:lnTo>
                                    <a:pt x="30" y="2948"/>
                                  </a:lnTo>
                                  <a:lnTo>
                                    <a:pt x="23" y="2952"/>
                                  </a:lnTo>
                                  <a:lnTo>
                                    <a:pt x="12" y="2963"/>
                                  </a:lnTo>
                                  <a:lnTo>
                                    <a:pt x="8" y="2970"/>
                                  </a:lnTo>
                                  <a:lnTo>
                                    <a:pt x="2" y="2984"/>
                                  </a:lnTo>
                                  <a:lnTo>
                                    <a:pt x="0" y="2992"/>
                                  </a:lnTo>
                                  <a:lnTo>
                                    <a:pt x="0" y="3480"/>
                                  </a:lnTo>
                                  <a:lnTo>
                                    <a:pt x="0" y="3488"/>
                                  </a:lnTo>
                                  <a:lnTo>
                                    <a:pt x="2" y="3496"/>
                                  </a:lnTo>
                                  <a:lnTo>
                                    <a:pt x="8" y="3510"/>
                                  </a:lnTo>
                                  <a:lnTo>
                                    <a:pt x="12" y="3517"/>
                                  </a:lnTo>
                                  <a:lnTo>
                                    <a:pt x="23" y="3528"/>
                                  </a:lnTo>
                                  <a:lnTo>
                                    <a:pt x="30" y="3532"/>
                                  </a:lnTo>
                                  <a:lnTo>
                                    <a:pt x="44" y="3538"/>
                                  </a:lnTo>
                                  <a:lnTo>
                                    <a:pt x="52" y="3540"/>
                                  </a:lnTo>
                                  <a:lnTo>
                                    <a:pt x="8483" y="3540"/>
                                  </a:lnTo>
                                  <a:lnTo>
                                    <a:pt x="8491" y="3538"/>
                                  </a:lnTo>
                                  <a:lnTo>
                                    <a:pt x="8505" y="3532"/>
                                  </a:lnTo>
                                  <a:lnTo>
                                    <a:pt x="8512" y="3528"/>
                                  </a:lnTo>
                                  <a:lnTo>
                                    <a:pt x="8523" y="3517"/>
                                  </a:lnTo>
                                  <a:lnTo>
                                    <a:pt x="8527" y="3510"/>
                                  </a:lnTo>
                                  <a:lnTo>
                                    <a:pt x="8533" y="3496"/>
                                  </a:lnTo>
                                  <a:lnTo>
                                    <a:pt x="8535" y="3488"/>
                                  </a:lnTo>
                                  <a:lnTo>
                                    <a:pt x="8535" y="2992"/>
                                  </a:lnTo>
                                  <a:close/>
                                  <a:moveTo>
                                    <a:pt x="8535" y="2032"/>
                                  </a:moveTo>
                                  <a:lnTo>
                                    <a:pt x="8533" y="2024"/>
                                  </a:lnTo>
                                  <a:lnTo>
                                    <a:pt x="8527" y="2010"/>
                                  </a:lnTo>
                                  <a:lnTo>
                                    <a:pt x="8523" y="2003"/>
                                  </a:lnTo>
                                  <a:lnTo>
                                    <a:pt x="8512" y="1992"/>
                                  </a:lnTo>
                                  <a:lnTo>
                                    <a:pt x="8505" y="1988"/>
                                  </a:lnTo>
                                  <a:lnTo>
                                    <a:pt x="8491" y="1982"/>
                                  </a:lnTo>
                                  <a:lnTo>
                                    <a:pt x="8483" y="1980"/>
                                  </a:lnTo>
                                  <a:lnTo>
                                    <a:pt x="52" y="1980"/>
                                  </a:lnTo>
                                  <a:lnTo>
                                    <a:pt x="44" y="1982"/>
                                  </a:lnTo>
                                  <a:lnTo>
                                    <a:pt x="30" y="1988"/>
                                  </a:lnTo>
                                  <a:lnTo>
                                    <a:pt x="23" y="1992"/>
                                  </a:lnTo>
                                  <a:lnTo>
                                    <a:pt x="12" y="2003"/>
                                  </a:lnTo>
                                  <a:lnTo>
                                    <a:pt x="8" y="2010"/>
                                  </a:lnTo>
                                  <a:lnTo>
                                    <a:pt x="2" y="2024"/>
                                  </a:lnTo>
                                  <a:lnTo>
                                    <a:pt x="0" y="2032"/>
                                  </a:lnTo>
                                  <a:lnTo>
                                    <a:pt x="0" y="2820"/>
                                  </a:lnTo>
                                  <a:lnTo>
                                    <a:pt x="0" y="2828"/>
                                  </a:lnTo>
                                  <a:lnTo>
                                    <a:pt x="2" y="2836"/>
                                  </a:lnTo>
                                  <a:lnTo>
                                    <a:pt x="8" y="2850"/>
                                  </a:lnTo>
                                  <a:lnTo>
                                    <a:pt x="12" y="2857"/>
                                  </a:lnTo>
                                  <a:lnTo>
                                    <a:pt x="23" y="2868"/>
                                  </a:lnTo>
                                  <a:lnTo>
                                    <a:pt x="30" y="2872"/>
                                  </a:lnTo>
                                  <a:lnTo>
                                    <a:pt x="44" y="2878"/>
                                  </a:lnTo>
                                  <a:lnTo>
                                    <a:pt x="52" y="2880"/>
                                  </a:lnTo>
                                  <a:lnTo>
                                    <a:pt x="8483" y="2880"/>
                                  </a:lnTo>
                                  <a:lnTo>
                                    <a:pt x="8491" y="2878"/>
                                  </a:lnTo>
                                  <a:lnTo>
                                    <a:pt x="8505" y="2872"/>
                                  </a:lnTo>
                                  <a:lnTo>
                                    <a:pt x="8512" y="2868"/>
                                  </a:lnTo>
                                  <a:lnTo>
                                    <a:pt x="8523" y="2857"/>
                                  </a:lnTo>
                                  <a:lnTo>
                                    <a:pt x="8527" y="2850"/>
                                  </a:lnTo>
                                  <a:lnTo>
                                    <a:pt x="8533" y="2836"/>
                                  </a:lnTo>
                                  <a:lnTo>
                                    <a:pt x="8535" y="2828"/>
                                  </a:lnTo>
                                  <a:lnTo>
                                    <a:pt x="8535" y="2032"/>
                                  </a:lnTo>
                                  <a:close/>
                                  <a:moveTo>
                                    <a:pt x="8535" y="1372"/>
                                  </a:moveTo>
                                  <a:lnTo>
                                    <a:pt x="8533" y="1364"/>
                                  </a:lnTo>
                                  <a:lnTo>
                                    <a:pt x="8527" y="1350"/>
                                  </a:lnTo>
                                  <a:lnTo>
                                    <a:pt x="8523" y="1343"/>
                                  </a:lnTo>
                                  <a:lnTo>
                                    <a:pt x="8512" y="1332"/>
                                  </a:lnTo>
                                  <a:lnTo>
                                    <a:pt x="8505" y="1328"/>
                                  </a:lnTo>
                                  <a:lnTo>
                                    <a:pt x="8491" y="1322"/>
                                  </a:lnTo>
                                  <a:lnTo>
                                    <a:pt x="8483" y="1320"/>
                                  </a:lnTo>
                                  <a:lnTo>
                                    <a:pt x="52" y="1320"/>
                                  </a:lnTo>
                                  <a:lnTo>
                                    <a:pt x="44" y="1322"/>
                                  </a:lnTo>
                                  <a:lnTo>
                                    <a:pt x="30" y="1328"/>
                                  </a:lnTo>
                                  <a:lnTo>
                                    <a:pt x="23" y="1332"/>
                                  </a:lnTo>
                                  <a:lnTo>
                                    <a:pt x="12" y="1343"/>
                                  </a:lnTo>
                                  <a:lnTo>
                                    <a:pt x="8" y="1350"/>
                                  </a:lnTo>
                                  <a:lnTo>
                                    <a:pt x="2" y="1364"/>
                                  </a:lnTo>
                                  <a:lnTo>
                                    <a:pt x="0" y="1372"/>
                                  </a:lnTo>
                                  <a:lnTo>
                                    <a:pt x="0" y="1860"/>
                                  </a:lnTo>
                                  <a:lnTo>
                                    <a:pt x="0" y="1868"/>
                                  </a:lnTo>
                                  <a:lnTo>
                                    <a:pt x="2" y="1876"/>
                                  </a:lnTo>
                                  <a:lnTo>
                                    <a:pt x="8" y="1890"/>
                                  </a:lnTo>
                                  <a:lnTo>
                                    <a:pt x="12" y="1897"/>
                                  </a:lnTo>
                                  <a:lnTo>
                                    <a:pt x="23" y="1908"/>
                                  </a:lnTo>
                                  <a:lnTo>
                                    <a:pt x="30" y="1912"/>
                                  </a:lnTo>
                                  <a:lnTo>
                                    <a:pt x="44" y="1918"/>
                                  </a:lnTo>
                                  <a:lnTo>
                                    <a:pt x="52" y="1920"/>
                                  </a:lnTo>
                                  <a:lnTo>
                                    <a:pt x="8483" y="1920"/>
                                  </a:lnTo>
                                  <a:lnTo>
                                    <a:pt x="8491" y="1918"/>
                                  </a:lnTo>
                                  <a:lnTo>
                                    <a:pt x="8505" y="1912"/>
                                  </a:lnTo>
                                  <a:lnTo>
                                    <a:pt x="8512" y="1908"/>
                                  </a:lnTo>
                                  <a:lnTo>
                                    <a:pt x="8523" y="1897"/>
                                  </a:lnTo>
                                  <a:lnTo>
                                    <a:pt x="8527" y="1890"/>
                                  </a:lnTo>
                                  <a:lnTo>
                                    <a:pt x="8533" y="1876"/>
                                  </a:lnTo>
                                  <a:lnTo>
                                    <a:pt x="8535" y="1868"/>
                                  </a:lnTo>
                                  <a:lnTo>
                                    <a:pt x="8535" y="1372"/>
                                  </a:lnTo>
                                  <a:close/>
                                  <a:moveTo>
                                    <a:pt x="8535" y="712"/>
                                  </a:moveTo>
                                  <a:lnTo>
                                    <a:pt x="8533" y="704"/>
                                  </a:lnTo>
                                  <a:lnTo>
                                    <a:pt x="8527" y="690"/>
                                  </a:lnTo>
                                  <a:lnTo>
                                    <a:pt x="8523" y="683"/>
                                  </a:lnTo>
                                  <a:lnTo>
                                    <a:pt x="8512" y="672"/>
                                  </a:lnTo>
                                  <a:lnTo>
                                    <a:pt x="8505" y="668"/>
                                  </a:lnTo>
                                  <a:lnTo>
                                    <a:pt x="8491" y="662"/>
                                  </a:lnTo>
                                  <a:lnTo>
                                    <a:pt x="8483" y="660"/>
                                  </a:lnTo>
                                  <a:lnTo>
                                    <a:pt x="52" y="660"/>
                                  </a:lnTo>
                                  <a:lnTo>
                                    <a:pt x="44" y="662"/>
                                  </a:lnTo>
                                  <a:lnTo>
                                    <a:pt x="30" y="668"/>
                                  </a:lnTo>
                                  <a:lnTo>
                                    <a:pt x="23" y="672"/>
                                  </a:lnTo>
                                  <a:lnTo>
                                    <a:pt x="12" y="683"/>
                                  </a:lnTo>
                                  <a:lnTo>
                                    <a:pt x="8" y="690"/>
                                  </a:lnTo>
                                  <a:lnTo>
                                    <a:pt x="2" y="704"/>
                                  </a:lnTo>
                                  <a:lnTo>
                                    <a:pt x="0" y="712"/>
                                  </a:lnTo>
                                  <a:lnTo>
                                    <a:pt x="0" y="1200"/>
                                  </a:lnTo>
                                  <a:lnTo>
                                    <a:pt x="0" y="1208"/>
                                  </a:lnTo>
                                  <a:lnTo>
                                    <a:pt x="2" y="1216"/>
                                  </a:lnTo>
                                  <a:lnTo>
                                    <a:pt x="8" y="1230"/>
                                  </a:lnTo>
                                  <a:lnTo>
                                    <a:pt x="12" y="1237"/>
                                  </a:lnTo>
                                  <a:lnTo>
                                    <a:pt x="23" y="1248"/>
                                  </a:lnTo>
                                  <a:lnTo>
                                    <a:pt x="30" y="1252"/>
                                  </a:lnTo>
                                  <a:lnTo>
                                    <a:pt x="44" y="1258"/>
                                  </a:lnTo>
                                  <a:lnTo>
                                    <a:pt x="52" y="1260"/>
                                  </a:lnTo>
                                  <a:lnTo>
                                    <a:pt x="8483" y="1260"/>
                                  </a:lnTo>
                                  <a:lnTo>
                                    <a:pt x="8491" y="1258"/>
                                  </a:lnTo>
                                  <a:lnTo>
                                    <a:pt x="8505" y="1252"/>
                                  </a:lnTo>
                                  <a:lnTo>
                                    <a:pt x="8512" y="1248"/>
                                  </a:lnTo>
                                  <a:lnTo>
                                    <a:pt x="8523" y="1237"/>
                                  </a:lnTo>
                                  <a:lnTo>
                                    <a:pt x="8527" y="1230"/>
                                  </a:lnTo>
                                  <a:lnTo>
                                    <a:pt x="8533" y="1216"/>
                                  </a:lnTo>
                                  <a:lnTo>
                                    <a:pt x="8535" y="1208"/>
                                  </a:lnTo>
                                  <a:lnTo>
                                    <a:pt x="8535" y="712"/>
                                  </a:lnTo>
                                  <a:close/>
                                  <a:moveTo>
                                    <a:pt x="8535" y="52"/>
                                  </a:moveTo>
                                  <a:lnTo>
                                    <a:pt x="8533" y="44"/>
                                  </a:lnTo>
                                  <a:lnTo>
                                    <a:pt x="8527" y="30"/>
                                  </a:lnTo>
                                  <a:lnTo>
                                    <a:pt x="8523" y="23"/>
                                  </a:lnTo>
                                  <a:lnTo>
                                    <a:pt x="8512" y="12"/>
                                  </a:lnTo>
                                  <a:lnTo>
                                    <a:pt x="8505" y="8"/>
                                  </a:lnTo>
                                  <a:lnTo>
                                    <a:pt x="8491" y="2"/>
                                  </a:lnTo>
                                  <a:lnTo>
                                    <a:pt x="8483" y="0"/>
                                  </a:lnTo>
                                  <a:lnTo>
                                    <a:pt x="52" y="0"/>
                                  </a:lnTo>
                                  <a:lnTo>
                                    <a:pt x="44" y="2"/>
                                  </a:lnTo>
                                  <a:lnTo>
                                    <a:pt x="30" y="8"/>
                                  </a:lnTo>
                                  <a:lnTo>
                                    <a:pt x="23" y="12"/>
                                  </a:lnTo>
                                  <a:lnTo>
                                    <a:pt x="12" y="23"/>
                                  </a:lnTo>
                                  <a:lnTo>
                                    <a:pt x="8" y="30"/>
                                  </a:lnTo>
                                  <a:lnTo>
                                    <a:pt x="2" y="44"/>
                                  </a:lnTo>
                                  <a:lnTo>
                                    <a:pt x="0" y="52"/>
                                  </a:lnTo>
                                  <a:lnTo>
                                    <a:pt x="0" y="540"/>
                                  </a:lnTo>
                                  <a:lnTo>
                                    <a:pt x="0" y="548"/>
                                  </a:lnTo>
                                  <a:lnTo>
                                    <a:pt x="2" y="556"/>
                                  </a:lnTo>
                                  <a:lnTo>
                                    <a:pt x="8" y="570"/>
                                  </a:lnTo>
                                  <a:lnTo>
                                    <a:pt x="12" y="577"/>
                                  </a:lnTo>
                                  <a:lnTo>
                                    <a:pt x="23" y="588"/>
                                  </a:lnTo>
                                  <a:lnTo>
                                    <a:pt x="30" y="592"/>
                                  </a:lnTo>
                                  <a:lnTo>
                                    <a:pt x="44" y="598"/>
                                  </a:lnTo>
                                  <a:lnTo>
                                    <a:pt x="52" y="600"/>
                                  </a:lnTo>
                                  <a:lnTo>
                                    <a:pt x="8483" y="600"/>
                                  </a:lnTo>
                                  <a:lnTo>
                                    <a:pt x="8491" y="598"/>
                                  </a:lnTo>
                                  <a:lnTo>
                                    <a:pt x="8505" y="592"/>
                                  </a:lnTo>
                                  <a:lnTo>
                                    <a:pt x="8512" y="588"/>
                                  </a:lnTo>
                                  <a:lnTo>
                                    <a:pt x="8523" y="577"/>
                                  </a:lnTo>
                                  <a:lnTo>
                                    <a:pt x="8527" y="570"/>
                                  </a:lnTo>
                                  <a:lnTo>
                                    <a:pt x="8533" y="556"/>
                                  </a:lnTo>
                                  <a:lnTo>
                                    <a:pt x="8535" y="548"/>
                                  </a:lnTo>
                                  <a:lnTo>
                                    <a:pt x="8535" y="52"/>
                                  </a:lnTo>
                                  <a:close/>
                                </a:path>
                              </a:pathLst>
                            </a:custGeom>
                            <a:solidFill>
                              <a:srgbClr val="FFFFFF"/>
                            </a:solidFill>
                            <a:ln>
                              <a:noFill/>
                            </a:ln>
                          </wps:spPr>
                          <wps:bodyPr spcFirstLastPara="1" wrap="square" lIns="91425" tIns="91425" rIns="91425" bIns="91425" anchor="ctr" anchorCtr="0">
                            <a:noAutofit/>
                          </wps:bodyPr>
                        </wps:wsp>
                        <wps:wsp>
                          <wps:cNvPr id="132" name="Rectangle 132"/>
                          <wps:cNvSpPr/>
                          <wps:spPr>
                            <a:xfrm>
                              <a:off x="375" y="338"/>
                              <a:ext cx="8406" cy="1041"/>
                            </a:xfrm>
                            <a:prstGeom prst="rect">
                              <a:avLst/>
                            </a:prstGeom>
                            <a:noFill/>
                            <a:ln>
                              <a:noFill/>
                            </a:ln>
                          </wps:spPr>
                          <wps:txbx>
                            <w:txbxContent>
                              <w:p w:rsidR="00264654" w:rsidRDefault="00895CDF">
                                <w:pPr>
                                  <w:spacing w:before="3" w:line="292" w:lineRule="auto"/>
                                  <w:textDirection w:val="btLr"/>
                                </w:pPr>
                                <w:r>
                                  <w:rPr>
                                    <w:color w:val="202024"/>
                                    <w:sz w:val="24"/>
                                  </w:rPr>
                                  <w:t>7. Knowing that ACC 407, 413, and 415 cover topics of importance to the CPA Exam, do you plan on taking any of them? Which ones?</w:t>
                                </w:r>
                              </w:p>
                              <w:p w:rsidR="00264654" w:rsidRDefault="00895CDF">
                                <w:pPr>
                                  <w:spacing w:before="101" w:line="215" w:lineRule="auto"/>
                                  <w:textDirection w:val="btLr"/>
                                </w:pPr>
                                <w:r>
                                  <w:rPr>
                                    <w:color w:val="202024"/>
                                    <w:sz w:val="18"/>
                                  </w:rPr>
                                  <w:t>39 responses</w:t>
                                </w:r>
                              </w:p>
                            </w:txbxContent>
                          </wps:txbx>
                          <wps:bodyPr spcFirstLastPara="1" wrap="square" lIns="0" tIns="0" rIns="0" bIns="0" anchor="t" anchorCtr="0">
                            <a:noAutofit/>
                          </wps:bodyPr>
                        </wps:wsp>
                        <wps:wsp>
                          <wps:cNvPr id="135" name="Rectangle 135"/>
                          <wps:cNvSpPr/>
                          <wps:spPr>
                            <a:xfrm>
                              <a:off x="525" y="1980"/>
                              <a:ext cx="1124" cy="247"/>
                            </a:xfrm>
                            <a:prstGeom prst="rect">
                              <a:avLst/>
                            </a:prstGeom>
                            <a:noFill/>
                            <a:ln>
                              <a:noFill/>
                            </a:ln>
                          </wps:spPr>
                          <wps:txbx>
                            <w:txbxContent>
                              <w:p w:rsidR="00264654" w:rsidRDefault="00895CDF">
                                <w:pPr>
                                  <w:spacing w:line="245" w:lineRule="auto"/>
                                  <w:textDirection w:val="btLr"/>
                                </w:pPr>
                                <w:r>
                                  <w:rPr>
                                    <w:color w:val="202024"/>
                                    <w:sz w:val="21"/>
                                  </w:rPr>
                                  <w:t>All of them.</w:t>
                                </w:r>
                              </w:p>
                            </w:txbxContent>
                          </wps:txbx>
                          <wps:bodyPr spcFirstLastPara="1" wrap="square" lIns="0" tIns="0" rIns="0" bIns="0" anchor="t" anchorCtr="0">
                            <a:noAutofit/>
                          </wps:bodyPr>
                        </wps:wsp>
                        <wps:wsp>
                          <wps:cNvPr id="136" name="Rectangle 136"/>
                          <wps:cNvSpPr/>
                          <wps:spPr>
                            <a:xfrm>
                              <a:off x="525" y="2640"/>
                              <a:ext cx="3450" cy="247"/>
                            </a:xfrm>
                            <a:prstGeom prst="rect">
                              <a:avLst/>
                            </a:prstGeom>
                            <a:noFill/>
                            <a:ln>
                              <a:noFill/>
                            </a:ln>
                          </wps:spPr>
                          <wps:txbx>
                            <w:txbxContent>
                              <w:p w:rsidR="00264654" w:rsidRDefault="00895CDF">
                                <w:pPr>
                                  <w:spacing w:line="245" w:lineRule="auto"/>
                                  <w:textDirection w:val="btLr"/>
                                </w:pPr>
                                <w:r>
                                  <w:rPr>
                                    <w:color w:val="202024"/>
                                    <w:sz w:val="21"/>
                                  </w:rPr>
                                  <w:t>yes. I plan on take all three courses.</w:t>
                                </w:r>
                              </w:p>
                            </w:txbxContent>
                          </wps:txbx>
                          <wps:bodyPr spcFirstLastPara="1" wrap="square" lIns="0" tIns="0" rIns="0" bIns="0" anchor="t" anchorCtr="0">
                            <a:noAutofit/>
                          </wps:bodyPr>
                        </wps:wsp>
                        <wps:wsp>
                          <wps:cNvPr id="137" name="Rectangle 137"/>
                          <wps:cNvSpPr/>
                          <wps:spPr>
                            <a:xfrm>
                              <a:off x="525" y="3300"/>
                              <a:ext cx="293" cy="247"/>
                            </a:xfrm>
                            <a:prstGeom prst="rect">
                              <a:avLst/>
                            </a:prstGeom>
                            <a:noFill/>
                            <a:ln>
                              <a:noFill/>
                            </a:ln>
                          </wps:spPr>
                          <wps:txbx>
                            <w:txbxContent>
                              <w:p w:rsidR="00264654" w:rsidRDefault="00895CDF">
                                <w:pPr>
                                  <w:spacing w:line="245" w:lineRule="auto"/>
                                  <w:textDirection w:val="btLr"/>
                                </w:pPr>
                                <w:r>
                                  <w:rPr>
                                    <w:color w:val="202024"/>
                                    <w:sz w:val="21"/>
                                  </w:rPr>
                                  <w:t>No</w:t>
                                </w:r>
                              </w:p>
                            </w:txbxContent>
                          </wps:txbx>
                          <wps:bodyPr spcFirstLastPara="1" wrap="square" lIns="0" tIns="0" rIns="0" bIns="0" anchor="t" anchorCtr="0">
                            <a:noAutofit/>
                          </wps:bodyPr>
                        </wps:wsp>
                        <wps:wsp>
                          <wps:cNvPr id="138" name="Rectangle 138"/>
                          <wps:cNvSpPr/>
                          <wps:spPr>
                            <a:xfrm>
                              <a:off x="525" y="3960"/>
                              <a:ext cx="7310" cy="547"/>
                            </a:xfrm>
                            <a:prstGeom prst="rect">
                              <a:avLst/>
                            </a:prstGeom>
                            <a:noFill/>
                            <a:ln>
                              <a:noFill/>
                            </a:ln>
                          </wps:spPr>
                          <wps:txbx>
                            <w:txbxContent>
                              <w:p w:rsidR="00264654" w:rsidRDefault="00895CDF">
                                <w:pPr>
                                  <w:spacing w:line="247" w:lineRule="auto"/>
                                  <w:textDirection w:val="btLr"/>
                                </w:pPr>
                                <w:r>
                                  <w:rPr>
                                    <w:color w:val="202024"/>
                                    <w:sz w:val="21"/>
                                  </w:rPr>
                                  <w:t>with this knowledge i might try to fit all 3 classes into my plan as it would be</w:t>
                                </w:r>
                              </w:p>
                              <w:p w:rsidR="00264654" w:rsidRDefault="00895CDF">
                                <w:pPr>
                                  <w:spacing w:before="48" w:line="251" w:lineRule="auto"/>
                                  <w:textDirection w:val="btLr"/>
                                </w:pPr>
                                <w:r>
                                  <w:rPr>
                                    <w:color w:val="202024"/>
                                    <w:sz w:val="21"/>
                                  </w:rPr>
                                  <w:t>beneficial to me</w:t>
                                </w:r>
                              </w:p>
                            </w:txbxContent>
                          </wps:txbx>
                          <wps:bodyPr spcFirstLastPara="1" wrap="square" lIns="0" tIns="0" rIns="0" bIns="0" anchor="t" anchorCtr="0">
                            <a:noAutofit/>
                          </wps:bodyPr>
                        </wps:wsp>
                        <wps:wsp>
                          <wps:cNvPr id="139" name="Rectangle 139"/>
                          <wps:cNvSpPr/>
                          <wps:spPr>
                            <a:xfrm>
                              <a:off x="525" y="4920"/>
                              <a:ext cx="746" cy="247"/>
                            </a:xfrm>
                            <a:prstGeom prst="rect">
                              <a:avLst/>
                            </a:prstGeom>
                            <a:noFill/>
                            <a:ln>
                              <a:noFill/>
                            </a:ln>
                          </wps:spPr>
                          <wps:txbx>
                            <w:txbxContent>
                              <w:p w:rsidR="00264654" w:rsidRDefault="00895CDF">
                                <w:pPr>
                                  <w:spacing w:line="245" w:lineRule="auto"/>
                                  <w:textDirection w:val="btLr"/>
                                </w:pPr>
                                <w:r>
                                  <w:rPr>
                                    <w:color w:val="202024"/>
                                    <w:sz w:val="21"/>
                                  </w:rPr>
                                  <w:t>Acc407</w:t>
                                </w:r>
                              </w:p>
                            </w:txbxContent>
                          </wps:txbx>
                          <wps:bodyPr spcFirstLastPara="1" wrap="square" lIns="0" tIns="0" rIns="0" bIns="0" anchor="t" anchorCtr="0">
                            <a:noAutofit/>
                          </wps:bodyPr>
                        </wps:wsp>
                        <wps:wsp>
                          <wps:cNvPr id="140" name="Rectangle 140"/>
                          <wps:cNvSpPr/>
                          <wps:spPr>
                            <a:xfrm>
                              <a:off x="525" y="5580"/>
                              <a:ext cx="7739" cy="547"/>
                            </a:xfrm>
                            <a:prstGeom prst="rect">
                              <a:avLst/>
                            </a:prstGeom>
                            <a:noFill/>
                            <a:ln>
                              <a:noFill/>
                            </a:ln>
                          </wps:spPr>
                          <wps:txbx>
                            <w:txbxContent>
                              <w:p w:rsidR="00264654" w:rsidRDefault="00895CDF">
                                <w:pPr>
                                  <w:spacing w:line="247" w:lineRule="auto"/>
                                  <w:textDirection w:val="btLr"/>
                                </w:pPr>
                                <w:r>
                                  <w:rPr>
                                    <w:color w:val="202024"/>
                                    <w:sz w:val="21"/>
                                  </w:rPr>
                                  <w:t>I plan on probably taking all three, as I need as much preparation that I can get in</w:t>
                                </w:r>
                              </w:p>
                              <w:p w:rsidR="00264654" w:rsidRDefault="00895CDF">
                                <w:pPr>
                                  <w:spacing w:before="48" w:line="251" w:lineRule="auto"/>
                                  <w:textDirection w:val="btLr"/>
                                </w:pPr>
                                <w:r>
                                  <w:rPr>
                                    <w:color w:val="202024"/>
                                    <w:sz w:val="21"/>
                                  </w:rPr>
                                  <w:t>taking the CPA.</w:t>
                                </w:r>
                              </w:p>
                            </w:txbxContent>
                          </wps:txbx>
                          <wps:bodyPr spcFirstLastPara="1" wrap="square" lIns="0" tIns="0" rIns="0" bIns="0" anchor="t" anchorCtr="0">
                            <a:noAutofit/>
                          </wps:bodyPr>
                        </wps:wsp>
                        <wps:wsp>
                          <wps:cNvPr id="141" name="Rectangle 141"/>
                          <wps:cNvSpPr/>
                          <wps:spPr>
                            <a:xfrm>
                              <a:off x="525" y="6540"/>
                              <a:ext cx="1490" cy="247"/>
                            </a:xfrm>
                            <a:prstGeom prst="rect">
                              <a:avLst/>
                            </a:prstGeom>
                            <a:noFill/>
                            <a:ln>
                              <a:noFill/>
                            </a:ln>
                          </wps:spPr>
                          <wps:txbx>
                            <w:txbxContent>
                              <w:p w:rsidR="00264654" w:rsidRDefault="00895CDF">
                                <w:pPr>
                                  <w:spacing w:line="245" w:lineRule="auto"/>
                                  <w:textDirection w:val="btLr"/>
                                </w:pPr>
                                <w:r>
                                  <w:rPr>
                                    <w:color w:val="202024"/>
                                    <w:sz w:val="21"/>
                                  </w:rPr>
                                  <w:t>Yes, all of them</w:t>
                                </w:r>
                              </w:p>
                            </w:txbxContent>
                          </wps:txbx>
                          <wps:bodyPr spcFirstLastPara="1" wrap="square" lIns="0" tIns="0" rIns="0" bIns="0" anchor="t" anchorCtr="0">
                            <a:noAutofit/>
                          </wps:bodyPr>
                        </wps:wsp>
                        <wps:wsp>
                          <wps:cNvPr id="142" name="Rectangle 142"/>
                          <wps:cNvSpPr/>
                          <wps:spPr>
                            <a:xfrm>
                              <a:off x="525" y="7200"/>
                              <a:ext cx="2008" cy="247"/>
                            </a:xfrm>
                            <a:prstGeom prst="rect">
                              <a:avLst/>
                            </a:prstGeom>
                            <a:noFill/>
                            <a:ln>
                              <a:noFill/>
                            </a:ln>
                          </wps:spPr>
                          <wps:txbx>
                            <w:txbxContent>
                              <w:p w:rsidR="00264654" w:rsidRDefault="00895CDF">
                                <w:pPr>
                                  <w:spacing w:line="245" w:lineRule="auto"/>
                                  <w:textDirection w:val="btLr"/>
                                </w:pPr>
                                <w:r>
                                  <w:rPr>
                                    <w:color w:val="202024"/>
                                    <w:sz w:val="21"/>
                                  </w:rPr>
                                  <w:t>Yes as part of MACC</w:t>
                                </w:r>
                              </w:p>
                            </w:txbxContent>
                          </wps:txbx>
                          <wps:bodyPr spcFirstLastPara="1" wrap="square" lIns="0" tIns="0" rIns="0" bIns="0" anchor="t" anchorCtr="0">
                            <a:noAutofit/>
                          </wps:bodyPr>
                        </wps:wsp>
                      </wpg:grp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096000" cy="5162550"/>
                <wp:effectExtent b="0" l="0" r="0" t="0"/>
                <wp:docPr id="202" name="image2.png"/>
                <a:graphic>
                  <a:graphicData uri="http://schemas.openxmlformats.org/drawingml/2006/picture">
                    <pic:pic>
                      <pic:nvPicPr>
                        <pic:cNvPr id="0" name="image2.png"/>
                        <pic:cNvPicPr preferRelativeResize="0"/>
                      </pic:nvPicPr>
                      <pic:blipFill>
                        <a:blip r:embed="rId27"/>
                        <a:srcRect/>
                        <a:stretch>
                          <a:fillRect/>
                        </a:stretch>
                      </pic:blipFill>
                      <pic:spPr>
                        <a:xfrm>
                          <a:off x="0" y="0"/>
                          <a:ext cx="6096000" cy="5162550"/>
                        </a:xfrm>
                        <a:prstGeom prst="rect"/>
                        <a:ln/>
                      </pic:spPr>
                    </pic:pic>
                  </a:graphicData>
                </a:graphic>
              </wp:inline>
            </w:drawing>
          </mc:Fallback>
        </mc:AlternateContent>
      </w:r>
    </w:p>
    <w:p w:rsidR="00264654" w:rsidRDefault="00895CDF">
      <w:pPr>
        <w:widowControl w:val="0"/>
        <w:pBdr>
          <w:top w:val="nil"/>
          <w:left w:val="nil"/>
          <w:bottom w:val="nil"/>
          <w:right w:val="nil"/>
          <w:between w:val="nil"/>
        </w:pBdr>
        <w:spacing w:after="0" w:line="240" w:lineRule="auto"/>
        <w:ind w:left="869"/>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lastRenderedPageBreak/>
        <mc:AlternateContent>
          <mc:Choice Requires="wpg">
            <w:drawing>
              <wp:inline distT="0" distB="0" distL="0" distR="0">
                <wp:extent cx="6096000" cy="3257550"/>
                <wp:effectExtent l="0" t="0" r="0" b="0"/>
                <wp:docPr id="201" name="Group 201"/>
                <wp:cNvGraphicFramePr/>
                <a:graphic xmlns:a="http://schemas.openxmlformats.org/drawingml/2006/main">
                  <a:graphicData uri="http://schemas.microsoft.com/office/word/2010/wordprocessingGroup">
                    <wpg:wgp>
                      <wpg:cNvGrpSpPr/>
                      <wpg:grpSpPr>
                        <a:xfrm>
                          <a:off x="0" y="0"/>
                          <a:ext cx="6096000" cy="3257550"/>
                          <a:chOff x="2297675" y="2150900"/>
                          <a:chExt cx="6096325" cy="3257575"/>
                        </a:xfrm>
                      </wpg:grpSpPr>
                      <wpg:grpSp>
                        <wpg:cNvPr id="143" name="Group 143"/>
                        <wpg:cNvGrpSpPr/>
                        <wpg:grpSpPr>
                          <a:xfrm>
                            <a:off x="2298000" y="2151225"/>
                            <a:ext cx="6096000" cy="3254375"/>
                            <a:chOff x="0" y="0"/>
                            <a:chExt cx="9600" cy="5125"/>
                          </a:xfrm>
                        </wpg:grpSpPr>
                        <wps:wsp>
                          <wps:cNvPr id="144" name="Rectangle 144"/>
                          <wps:cNvSpPr/>
                          <wps:spPr>
                            <a:xfrm>
                              <a:off x="0" y="0"/>
                              <a:ext cx="9600" cy="512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45" name="Freeform: Shape 145"/>
                          <wps:cNvSpPr/>
                          <wps:spPr>
                            <a:xfrm>
                              <a:off x="7" y="7"/>
                              <a:ext cx="9585" cy="5115"/>
                            </a:xfrm>
                            <a:custGeom>
                              <a:avLst/>
                              <a:gdLst/>
                              <a:ahLst/>
                              <a:cxnLst/>
                              <a:rect l="l" t="t" r="r" b="b"/>
                              <a:pathLst>
                                <a:path w="9585" h="5115" extrusionOk="0">
                                  <a:moveTo>
                                    <a:pt x="1" y="5003"/>
                                  </a:moveTo>
                                  <a:lnTo>
                                    <a:pt x="1" y="113"/>
                                  </a:lnTo>
                                  <a:lnTo>
                                    <a:pt x="0" y="106"/>
                                  </a:lnTo>
                                  <a:lnTo>
                                    <a:pt x="1" y="98"/>
                                  </a:lnTo>
                                  <a:lnTo>
                                    <a:pt x="3" y="91"/>
                                  </a:lnTo>
                                  <a:lnTo>
                                    <a:pt x="4" y="84"/>
                                  </a:lnTo>
                                  <a:lnTo>
                                    <a:pt x="6" y="77"/>
                                  </a:lnTo>
                                  <a:lnTo>
                                    <a:pt x="9" y="70"/>
                                  </a:lnTo>
                                  <a:lnTo>
                                    <a:pt x="12" y="63"/>
                                  </a:lnTo>
                                  <a:lnTo>
                                    <a:pt x="33" y="33"/>
                                  </a:lnTo>
                                  <a:lnTo>
                                    <a:pt x="39" y="28"/>
                                  </a:lnTo>
                                  <a:lnTo>
                                    <a:pt x="98" y="1"/>
                                  </a:lnTo>
                                  <a:lnTo>
                                    <a:pt x="113" y="0"/>
                                  </a:lnTo>
                                  <a:lnTo>
                                    <a:pt x="9473" y="0"/>
                                  </a:lnTo>
                                  <a:lnTo>
                                    <a:pt x="9535" y="19"/>
                                  </a:lnTo>
                                  <a:lnTo>
                                    <a:pt x="9553" y="33"/>
                                  </a:lnTo>
                                  <a:lnTo>
                                    <a:pt x="9558" y="39"/>
                                  </a:lnTo>
                                  <a:lnTo>
                                    <a:pt x="9585" y="98"/>
                                  </a:lnTo>
                                  <a:lnTo>
                                    <a:pt x="9585" y="113"/>
                                  </a:lnTo>
                                  <a:lnTo>
                                    <a:pt x="9585" y="5003"/>
                                  </a:lnTo>
                                  <a:lnTo>
                                    <a:pt x="9585" y="5010"/>
                                  </a:lnTo>
                                  <a:lnTo>
                                    <a:pt x="9585" y="5018"/>
                                  </a:lnTo>
                                  <a:lnTo>
                                    <a:pt x="9583" y="5025"/>
                                  </a:lnTo>
                                  <a:lnTo>
                                    <a:pt x="9582" y="5032"/>
                                  </a:lnTo>
                                  <a:lnTo>
                                    <a:pt x="9580" y="5039"/>
                                  </a:lnTo>
                                  <a:lnTo>
                                    <a:pt x="9577" y="5046"/>
                                  </a:lnTo>
                                  <a:lnTo>
                                    <a:pt x="9574" y="5053"/>
                                  </a:lnTo>
                                  <a:lnTo>
                                    <a:pt x="9553" y="5083"/>
                                  </a:lnTo>
                                  <a:lnTo>
                                    <a:pt x="9547" y="5088"/>
                                  </a:lnTo>
                                  <a:lnTo>
                                    <a:pt x="9495" y="5113"/>
                                  </a:lnTo>
                                  <a:lnTo>
                                    <a:pt x="9488" y="5115"/>
                                  </a:lnTo>
                                  <a:lnTo>
                                    <a:pt x="9480" y="5115"/>
                                  </a:lnTo>
                                  <a:lnTo>
                                    <a:pt x="9473" y="5115"/>
                                  </a:lnTo>
                                  <a:lnTo>
                                    <a:pt x="113" y="5115"/>
                                  </a:lnTo>
                                  <a:lnTo>
                                    <a:pt x="106" y="5115"/>
                                  </a:lnTo>
                                  <a:lnTo>
                                    <a:pt x="98" y="5115"/>
                                  </a:lnTo>
                                  <a:lnTo>
                                    <a:pt x="91" y="5113"/>
                                  </a:lnTo>
                                  <a:lnTo>
                                    <a:pt x="84" y="5112"/>
                                  </a:lnTo>
                                  <a:lnTo>
                                    <a:pt x="77" y="5110"/>
                                  </a:lnTo>
                                  <a:lnTo>
                                    <a:pt x="70" y="5107"/>
                                  </a:lnTo>
                                  <a:lnTo>
                                    <a:pt x="63" y="5104"/>
                                  </a:lnTo>
                                  <a:lnTo>
                                    <a:pt x="33" y="5083"/>
                                  </a:lnTo>
                                  <a:lnTo>
                                    <a:pt x="28" y="5077"/>
                                  </a:lnTo>
                                  <a:lnTo>
                                    <a:pt x="24" y="5072"/>
                                  </a:lnTo>
                                  <a:lnTo>
                                    <a:pt x="19" y="5065"/>
                                  </a:lnTo>
                                  <a:lnTo>
                                    <a:pt x="15" y="5059"/>
                                  </a:lnTo>
                                  <a:lnTo>
                                    <a:pt x="12" y="5053"/>
                                  </a:lnTo>
                                  <a:lnTo>
                                    <a:pt x="9" y="5046"/>
                                  </a:lnTo>
                                  <a:lnTo>
                                    <a:pt x="6" y="5039"/>
                                  </a:lnTo>
                                  <a:lnTo>
                                    <a:pt x="4" y="5032"/>
                                  </a:lnTo>
                                  <a:lnTo>
                                    <a:pt x="3" y="5025"/>
                                  </a:lnTo>
                                  <a:lnTo>
                                    <a:pt x="1" y="5018"/>
                                  </a:lnTo>
                                  <a:lnTo>
                                    <a:pt x="0" y="5010"/>
                                  </a:lnTo>
                                  <a:lnTo>
                                    <a:pt x="1" y="500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146" name="Rectangle 146"/>
                          <wps:cNvSpPr/>
                          <wps:spPr>
                            <a:xfrm>
                              <a:off x="375" y="1755"/>
                              <a:ext cx="9030" cy="3000"/>
                            </a:xfrm>
                            <a:prstGeom prst="rect">
                              <a:avLst/>
                            </a:prstGeom>
                            <a:solidFill>
                              <a:srgbClr val="FFFFFF"/>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47" name="Shape 6"/>
                            <pic:cNvPicPr preferRelativeResize="0"/>
                          </pic:nvPicPr>
                          <pic:blipFill rotWithShape="1">
                            <a:blip r:embed="rId10">
                              <a:alphaModFix/>
                            </a:blip>
                            <a:srcRect/>
                            <a:stretch/>
                          </pic:blipFill>
                          <pic:spPr>
                            <a:xfrm>
                              <a:off x="6135" y="1905"/>
                              <a:ext cx="180" cy="180"/>
                            </a:xfrm>
                            <a:prstGeom prst="rect">
                              <a:avLst/>
                            </a:prstGeom>
                            <a:noFill/>
                            <a:ln>
                              <a:noFill/>
                            </a:ln>
                          </pic:spPr>
                        </pic:pic>
                        <pic:pic xmlns:pic="http://schemas.openxmlformats.org/drawingml/2006/picture">
                          <pic:nvPicPr>
                            <pic:cNvPr id="148" name="Shape 7"/>
                            <pic:cNvPicPr preferRelativeResize="0"/>
                          </pic:nvPicPr>
                          <pic:blipFill rotWithShape="1">
                            <a:blip r:embed="rId11">
                              <a:alphaModFix/>
                            </a:blip>
                            <a:srcRect/>
                            <a:stretch/>
                          </pic:blipFill>
                          <pic:spPr>
                            <a:xfrm>
                              <a:off x="6135" y="2190"/>
                              <a:ext cx="180" cy="180"/>
                            </a:xfrm>
                            <a:prstGeom prst="rect">
                              <a:avLst/>
                            </a:prstGeom>
                            <a:noFill/>
                            <a:ln>
                              <a:noFill/>
                            </a:ln>
                          </pic:spPr>
                        </pic:pic>
                        <pic:pic xmlns:pic="http://schemas.openxmlformats.org/drawingml/2006/picture">
                          <pic:nvPicPr>
                            <pic:cNvPr id="149" name="Shape 8"/>
                            <pic:cNvPicPr preferRelativeResize="0"/>
                          </pic:nvPicPr>
                          <pic:blipFill rotWithShape="1">
                            <a:blip r:embed="rId28">
                              <a:alphaModFix/>
                            </a:blip>
                            <a:srcRect/>
                            <a:stretch/>
                          </pic:blipFill>
                          <pic:spPr>
                            <a:xfrm>
                              <a:off x="6135" y="2715"/>
                              <a:ext cx="180" cy="180"/>
                            </a:xfrm>
                            <a:prstGeom prst="rect">
                              <a:avLst/>
                            </a:prstGeom>
                            <a:noFill/>
                            <a:ln>
                              <a:noFill/>
                            </a:ln>
                          </pic:spPr>
                        </pic:pic>
                        <pic:pic xmlns:pic="http://schemas.openxmlformats.org/drawingml/2006/picture">
                          <pic:nvPicPr>
                            <pic:cNvPr id="150" name="Shape 9"/>
                            <pic:cNvPicPr preferRelativeResize="0"/>
                          </pic:nvPicPr>
                          <pic:blipFill rotWithShape="1">
                            <a:blip r:embed="rId29">
                              <a:alphaModFix/>
                            </a:blip>
                            <a:srcRect/>
                            <a:stretch/>
                          </pic:blipFill>
                          <pic:spPr>
                            <a:xfrm>
                              <a:off x="6135" y="3000"/>
                              <a:ext cx="180" cy="180"/>
                            </a:xfrm>
                            <a:prstGeom prst="rect">
                              <a:avLst/>
                            </a:prstGeom>
                            <a:noFill/>
                            <a:ln>
                              <a:noFill/>
                            </a:ln>
                          </pic:spPr>
                        </pic:pic>
                        <wps:wsp>
                          <wps:cNvPr id="151" name="Freeform: Shape 151"/>
                          <wps:cNvSpPr/>
                          <wps:spPr>
                            <a:xfrm>
                              <a:off x="3345" y="3255"/>
                              <a:ext cx="1350" cy="1203"/>
                            </a:xfrm>
                            <a:custGeom>
                              <a:avLst/>
                              <a:gdLst/>
                              <a:ahLst/>
                              <a:cxnLst/>
                              <a:rect l="l" t="t" r="r" b="b"/>
                              <a:pathLst>
                                <a:path w="1350" h="1203" extrusionOk="0">
                                  <a:moveTo>
                                    <a:pt x="613" y="1203"/>
                                  </a:moveTo>
                                  <a:lnTo>
                                    <a:pt x="0" y="0"/>
                                  </a:lnTo>
                                  <a:lnTo>
                                    <a:pt x="1350" y="0"/>
                                  </a:lnTo>
                                  <a:lnTo>
                                    <a:pt x="1347" y="93"/>
                                  </a:lnTo>
                                  <a:lnTo>
                                    <a:pt x="1337" y="185"/>
                                  </a:lnTo>
                                  <a:lnTo>
                                    <a:pt x="1321" y="276"/>
                                  </a:lnTo>
                                  <a:lnTo>
                                    <a:pt x="1299" y="366"/>
                                  </a:lnTo>
                                  <a:lnTo>
                                    <a:pt x="1271" y="455"/>
                                  </a:lnTo>
                                  <a:lnTo>
                                    <a:pt x="1237" y="541"/>
                                  </a:lnTo>
                                  <a:lnTo>
                                    <a:pt x="1197" y="625"/>
                                  </a:lnTo>
                                  <a:lnTo>
                                    <a:pt x="1151" y="705"/>
                                  </a:lnTo>
                                  <a:lnTo>
                                    <a:pt x="1100" y="783"/>
                                  </a:lnTo>
                                  <a:lnTo>
                                    <a:pt x="1044" y="856"/>
                                  </a:lnTo>
                                  <a:lnTo>
                                    <a:pt x="982" y="926"/>
                                  </a:lnTo>
                                  <a:lnTo>
                                    <a:pt x="916" y="991"/>
                                  </a:lnTo>
                                  <a:lnTo>
                                    <a:pt x="846" y="1052"/>
                                  </a:lnTo>
                                  <a:lnTo>
                                    <a:pt x="772" y="1108"/>
                                  </a:lnTo>
                                  <a:lnTo>
                                    <a:pt x="694" y="1158"/>
                                  </a:lnTo>
                                  <a:lnTo>
                                    <a:pt x="613" y="1203"/>
                                  </a:lnTo>
                                  <a:close/>
                                </a:path>
                              </a:pathLst>
                            </a:custGeom>
                            <a:solidFill>
                              <a:srgbClr val="3366CC"/>
                            </a:solidFill>
                            <a:ln>
                              <a:noFill/>
                            </a:ln>
                          </wps:spPr>
                          <wps:bodyPr spcFirstLastPara="1" wrap="square" lIns="91425" tIns="91425" rIns="91425" bIns="91425" anchor="ctr" anchorCtr="0">
                            <a:noAutofit/>
                          </wps:bodyPr>
                        </wps:wsp>
                        <wps:wsp>
                          <wps:cNvPr id="152" name="Freeform: Shape 152"/>
                          <wps:cNvSpPr/>
                          <wps:spPr>
                            <a:xfrm>
                              <a:off x="3345" y="3255"/>
                              <a:ext cx="1350" cy="1203"/>
                            </a:xfrm>
                            <a:custGeom>
                              <a:avLst/>
                              <a:gdLst/>
                              <a:ahLst/>
                              <a:cxnLst/>
                              <a:rect l="l" t="t" r="r" b="b"/>
                              <a:pathLst>
                                <a:path w="1350" h="1203" extrusionOk="0">
                                  <a:moveTo>
                                    <a:pt x="0" y="0"/>
                                  </a:moveTo>
                                  <a:lnTo>
                                    <a:pt x="1350" y="0"/>
                                  </a:lnTo>
                                  <a:lnTo>
                                    <a:pt x="1349" y="46"/>
                                  </a:lnTo>
                                  <a:lnTo>
                                    <a:pt x="1343" y="139"/>
                                  </a:lnTo>
                                  <a:lnTo>
                                    <a:pt x="1330" y="231"/>
                                  </a:lnTo>
                                  <a:lnTo>
                                    <a:pt x="1311" y="322"/>
                                  </a:lnTo>
                                  <a:lnTo>
                                    <a:pt x="1286" y="411"/>
                                  </a:lnTo>
                                  <a:lnTo>
                                    <a:pt x="1255" y="498"/>
                                  </a:lnTo>
                                  <a:lnTo>
                                    <a:pt x="1218" y="583"/>
                                  </a:lnTo>
                                  <a:lnTo>
                                    <a:pt x="1175" y="665"/>
                                  </a:lnTo>
                                  <a:lnTo>
                                    <a:pt x="1126" y="745"/>
                                  </a:lnTo>
                                  <a:lnTo>
                                    <a:pt x="1072" y="820"/>
                                  </a:lnTo>
                                  <a:lnTo>
                                    <a:pt x="1014" y="892"/>
                                  </a:lnTo>
                                  <a:lnTo>
                                    <a:pt x="950" y="959"/>
                                  </a:lnTo>
                                  <a:lnTo>
                                    <a:pt x="882" y="1022"/>
                                  </a:lnTo>
                                  <a:lnTo>
                                    <a:pt x="810" y="1080"/>
                                  </a:lnTo>
                                  <a:lnTo>
                                    <a:pt x="733" y="1133"/>
                                  </a:lnTo>
                                  <a:lnTo>
                                    <a:pt x="654" y="1181"/>
                                  </a:lnTo>
                                  <a:lnTo>
                                    <a:pt x="613" y="1203"/>
                                  </a:lnTo>
                                  <a:lnTo>
                                    <a:pt x="0" y="0"/>
                                  </a:lnTo>
                                </a:path>
                              </a:pathLst>
                            </a:custGeom>
                            <a:noFill/>
                            <a:ln w="9525"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153" name="Freeform: Shape 153"/>
                          <wps:cNvSpPr/>
                          <wps:spPr>
                            <a:xfrm>
                              <a:off x="3345" y="1905"/>
                              <a:ext cx="1350" cy="1350"/>
                            </a:xfrm>
                            <a:custGeom>
                              <a:avLst/>
                              <a:gdLst/>
                              <a:ahLst/>
                              <a:cxnLst/>
                              <a:rect l="l" t="t" r="r" b="b"/>
                              <a:pathLst>
                                <a:path w="1350" h="1350" extrusionOk="0">
                                  <a:moveTo>
                                    <a:pt x="1350" y="1350"/>
                                  </a:moveTo>
                                  <a:lnTo>
                                    <a:pt x="0" y="1350"/>
                                  </a:lnTo>
                                  <a:lnTo>
                                    <a:pt x="0" y="0"/>
                                  </a:lnTo>
                                  <a:lnTo>
                                    <a:pt x="66" y="2"/>
                                  </a:lnTo>
                                  <a:lnTo>
                                    <a:pt x="132" y="7"/>
                                  </a:lnTo>
                                  <a:lnTo>
                                    <a:pt x="198" y="15"/>
                                  </a:lnTo>
                                  <a:lnTo>
                                    <a:pt x="263" y="26"/>
                                  </a:lnTo>
                                  <a:lnTo>
                                    <a:pt x="328" y="40"/>
                                  </a:lnTo>
                                  <a:lnTo>
                                    <a:pt x="392" y="58"/>
                                  </a:lnTo>
                                  <a:lnTo>
                                    <a:pt x="455" y="79"/>
                                  </a:lnTo>
                                  <a:lnTo>
                                    <a:pt x="517" y="103"/>
                                  </a:lnTo>
                                  <a:lnTo>
                                    <a:pt x="577" y="130"/>
                                  </a:lnTo>
                                  <a:lnTo>
                                    <a:pt x="636" y="159"/>
                                  </a:lnTo>
                                  <a:lnTo>
                                    <a:pt x="694" y="192"/>
                                  </a:lnTo>
                                  <a:lnTo>
                                    <a:pt x="750" y="228"/>
                                  </a:lnTo>
                                  <a:lnTo>
                                    <a:pt x="804" y="266"/>
                                  </a:lnTo>
                                  <a:lnTo>
                                    <a:pt x="856" y="306"/>
                                  </a:lnTo>
                                  <a:lnTo>
                                    <a:pt x="907" y="350"/>
                                  </a:lnTo>
                                  <a:lnTo>
                                    <a:pt x="955" y="395"/>
                                  </a:lnTo>
                                  <a:lnTo>
                                    <a:pt x="1000" y="443"/>
                                  </a:lnTo>
                                  <a:lnTo>
                                    <a:pt x="1044" y="494"/>
                                  </a:lnTo>
                                  <a:lnTo>
                                    <a:pt x="1084" y="546"/>
                                  </a:lnTo>
                                  <a:lnTo>
                                    <a:pt x="1122" y="600"/>
                                  </a:lnTo>
                                  <a:lnTo>
                                    <a:pt x="1158" y="656"/>
                                  </a:lnTo>
                                  <a:lnTo>
                                    <a:pt x="1191" y="714"/>
                                  </a:lnTo>
                                  <a:lnTo>
                                    <a:pt x="1220" y="773"/>
                                  </a:lnTo>
                                  <a:lnTo>
                                    <a:pt x="1247" y="833"/>
                                  </a:lnTo>
                                  <a:lnTo>
                                    <a:pt x="1271" y="895"/>
                                  </a:lnTo>
                                  <a:lnTo>
                                    <a:pt x="1292" y="958"/>
                                  </a:lnTo>
                                  <a:lnTo>
                                    <a:pt x="1310" y="1022"/>
                                  </a:lnTo>
                                  <a:lnTo>
                                    <a:pt x="1324" y="1087"/>
                                  </a:lnTo>
                                  <a:lnTo>
                                    <a:pt x="1335" y="1152"/>
                                  </a:lnTo>
                                  <a:lnTo>
                                    <a:pt x="1343" y="1218"/>
                                  </a:lnTo>
                                  <a:lnTo>
                                    <a:pt x="1348" y="1284"/>
                                  </a:lnTo>
                                  <a:lnTo>
                                    <a:pt x="1350" y="1350"/>
                                  </a:lnTo>
                                  <a:close/>
                                </a:path>
                              </a:pathLst>
                            </a:custGeom>
                            <a:solidFill>
                              <a:srgbClr val="0F9517"/>
                            </a:solidFill>
                            <a:ln>
                              <a:noFill/>
                            </a:ln>
                          </wps:spPr>
                          <wps:bodyPr spcFirstLastPara="1" wrap="square" lIns="91425" tIns="91425" rIns="91425" bIns="91425" anchor="ctr" anchorCtr="0">
                            <a:noAutofit/>
                          </wps:bodyPr>
                        </wps:wsp>
                        <wps:wsp>
                          <wps:cNvPr id="154" name="Freeform: Shape 154"/>
                          <wps:cNvSpPr/>
                          <wps:spPr>
                            <a:xfrm>
                              <a:off x="3345" y="1905"/>
                              <a:ext cx="1350" cy="1350"/>
                            </a:xfrm>
                            <a:custGeom>
                              <a:avLst/>
                              <a:gdLst/>
                              <a:ahLst/>
                              <a:cxnLst/>
                              <a:rect l="l" t="t" r="r" b="b"/>
                              <a:pathLst>
                                <a:path w="1350" h="1350" extrusionOk="0">
                                  <a:moveTo>
                                    <a:pt x="0" y="1350"/>
                                  </a:moveTo>
                                  <a:lnTo>
                                    <a:pt x="0" y="0"/>
                                  </a:lnTo>
                                  <a:lnTo>
                                    <a:pt x="17" y="0"/>
                                  </a:lnTo>
                                  <a:lnTo>
                                    <a:pt x="83" y="3"/>
                                  </a:lnTo>
                                  <a:lnTo>
                                    <a:pt x="149" y="8"/>
                                  </a:lnTo>
                                  <a:lnTo>
                                    <a:pt x="214" y="17"/>
                                  </a:lnTo>
                                  <a:lnTo>
                                    <a:pt x="280" y="29"/>
                                  </a:lnTo>
                                  <a:lnTo>
                                    <a:pt x="344" y="45"/>
                                  </a:lnTo>
                                  <a:lnTo>
                                    <a:pt x="408" y="63"/>
                                  </a:lnTo>
                                  <a:lnTo>
                                    <a:pt x="470" y="85"/>
                                  </a:lnTo>
                                  <a:lnTo>
                                    <a:pt x="532" y="109"/>
                                  </a:lnTo>
                                  <a:lnTo>
                                    <a:pt x="592" y="137"/>
                                  </a:lnTo>
                                  <a:lnTo>
                                    <a:pt x="651" y="167"/>
                                  </a:lnTo>
                                  <a:lnTo>
                                    <a:pt x="708" y="201"/>
                                  </a:lnTo>
                                  <a:lnTo>
                                    <a:pt x="764" y="237"/>
                                  </a:lnTo>
                                  <a:lnTo>
                                    <a:pt x="817" y="276"/>
                                  </a:lnTo>
                                  <a:lnTo>
                                    <a:pt x="869" y="317"/>
                                  </a:lnTo>
                                  <a:lnTo>
                                    <a:pt x="919" y="361"/>
                                  </a:lnTo>
                                  <a:lnTo>
                                    <a:pt x="966" y="407"/>
                                  </a:lnTo>
                                  <a:lnTo>
                                    <a:pt x="1011" y="456"/>
                                  </a:lnTo>
                                  <a:lnTo>
                                    <a:pt x="1054" y="506"/>
                                  </a:lnTo>
                                  <a:lnTo>
                                    <a:pt x="1094" y="559"/>
                                  </a:lnTo>
                                  <a:lnTo>
                                    <a:pt x="1132" y="614"/>
                                  </a:lnTo>
                                  <a:lnTo>
                                    <a:pt x="1166" y="670"/>
                                  </a:lnTo>
                                  <a:lnTo>
                                    <a:pt x="1198" y="728"/>
                                  </a:lnTo>
                                  <a:lnTo>
                                    <a:pt x="1227" y="788"/>
                                  </a:lnTo>
                                  <a:lnTo>
                                    <a:pt x="1253" y="849"/>
                                  </a:lnTo>
                                  <a:lnTo>
                                    <a:pt x="1277" y="911"/>
                                  </a:lnTo>
                                  <a:lnTo>
                                    <a:pt x="1297" y="974"/>
                                  </a:lnTo>
                                  <a:lnTo>
                                    <a:pt x="1313" y="1038"/>
                                  </a:lnTo>
                                  <a:lnTo>
                                    <a:pt x="1327" y="1103"/>
                                  </a:lnTo>
                                  <a:lnTo>
                                    <a:pt x="1338" y="1168"/>
                                  </a:lnTo>
                                  <a:lnTo>
                                    <a:pt x="1345" y="1234"/>
                                  </a:lnTo>
                                  <a:lnTo>
                                    <a:pt x="1349" y="1300"/>
                                  </a:lnTo>
                                  <a:lnTo>
                                    <a:pt x="1350" y="1350"/>
                                  </a:lnTo>
                                  <a:lnTo>
                                    <a:pt x="0" y="1350"/>
                                  </a:lnTo>
                                </a:path>
                              </a:pathLst>
                            </a:custGeom>
                            <a:noFill/>
                            <a:ln w="9525"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155" name="Freeform: Shape 155"/>
                          <wps:cNvSpPr/>
                          <wps:spPr>
                            <a:xfrm>
                              <a:off x="2252" y="1905"/>
                              <a:ext cx="1093" cy="1350"/>
                            </a:xfrm>
                            <a:custGeom>
                              <a:avLst/>
                              <a:gdLst/>
                              <a:ahLst/>
                              <a:cxnLst/>
                              <a:rect l="l" t="t" r="r" b="b"/>
                              <a:pathLst>
                                <a:path w="1093" h="1350" extrusionOk="0">
                                  <a:moveTo>
                                    <a:pt x="1092" y="1350"/>
                                  </a:moveTo>
                                  <a:lnTo>
                                    <a:pt x="0" y="556"/>
                                  </a:lnTo>
                                  <a:lnTo>
                                    <a:pt x="24" y="525"/>
                                  </a:lnTo>
                                  <a:lnTo>
                                    <a:pt x="48" y="494"/>
                                  </a:lnTo>
                                  <a:lnTo>
                                    <a:pt x="101" y="434"/>
                                  </a:lnTo>
                                  <a:lnTo>
                                    <a:pt x="156" y="377"/>
                                  </a:lnTo>
                                  <a:lnTo>
                                    <a:pt x="215" y="323"/>
                                  </a:lnTo>
                                  <a:lnTo>
                                    <a:pt x="277" y="274"/>
                                  </a:lnTo>
                                  <a:lnTo>
                                    <a:pt x="342" y="228"/>
                                  </a:lnTo>
                                  <a:lnTo>
                                    <a:pt x="409" y="185"/>
                                  </a:lnTo>
                                  <a:lnTo>
                                    <a:pt x="479" y="147"/>
                                  </a:lnTo>
                                  <a:lnTo>
                                    <a:pt x="551" y="113"/>
                                  </a:lnTo>
                                  <a:lnTo>
                                    <a:pt x="625" y="83"/>
                                  </a:lnTo>
                                  <a:lnTo>
                                    <a:pt x="700" y="58"/>
                                  </a:lnTo>
                                  <a:lnTo>
                                    <a:pt x="777" y="37"/>
                                  </a:lnTo>
                                  <a:lnTo>
                                    <a:pt x="855" y="21"/>
                                  </a:lnTo>
                                  <a:lnTo>
                                    <a:pt x="933" y="9"/>
                                  </a:lnTo>
                                  <a:lnTo>
                                    <a:pt x="1013" y="2"/>
                                  </a:lnTo>
                                  <a:lnTo>
                                    <a:pt x="1092" y="0"/>
                                  </a:lnTo>
                                  <a:lnTo>
                                    <a:pt x="1092" y="1350"/>
                                  </a:lnTo>
                                  <a:close/>
                                </a:path>
                              </a:pathLst>
                            </a:custGeom>
                            <a:solidFill>
                              <a:srgbClr val="FF9900"/>
                            </a:solidFill>
                            <a:ln>
                              <a:noFill/>
                            </a:ln>
                          </wps:spPr>
                          <wps:bodyPr spcFirstLastPara="1" wrap="square" lIns="91425" tIns="91425" rIns="91425" bIns="91425" anchor="ctr" anchorCtr="0">
                            <a:noAutofit/>
                          </wps:bodyPr>
                        </wps:wsp>
                        <wps:wsp>
                          <wps:cNvPr id="156" name="Freeform: Shape 156"/>
                          <wps:cNvSpPr/>
                          <wps:spPr>
                            <a:xfrm>
                              <a:off x="2252" y="1905"/>
                              <a:ext cx="1093" cy="1350"/>
                            </a:xfrm>
                            <a:custGeom>
                              <a:avLst/>
                              <a:gdLst/>
                              <a:ahLst/>
                              <a:cxnLst/>
                              <a:rect l="l" t="t" r="r" b="b"/>
                              <a:pathLst>
                                <a:path w="1093" h="1350" extrusionOk="0">
                                  <a:moveTo>
                                    <a:pt x="1092" y="1350"/>
                                  </a:moveTo>
                                  <a:lnTo>
                                    <a:pt x="0" y="556"/>
                                  </a:lnTo>
                                  <a:lnTo>
                                    <a:pt x="24" y="525"/>
                                  </a:lnTo>
                                  <a:lnTo>
                                    <a:pt x="48" y="494"/>
                                  </a:lnTo>
                                  <a:lnTo>
                                    <a:pt x="101" y="434"/>
                                  </a:lnTo>
                                  <a:lnTo>
                                    <a:pt x="156" y="377"/>
                                  </a:lnTo>
                                  <a:lnTo>
                                    <a:pt x="215" y="323"/>
                                  </a:lnTo>
                                  <a:lnTo>
                                    <a:pt x="277" y="274"/>
                                  </a:lnTo>
                                  <a:lnTo>
                                    <a:pt x="342" y="228"/>
                                  </a:lnTo>
                                  <a:lnTo>
                                    <a:pt x="409" y="185"/>
                                  </a:lnTo>
                                  <a:lnTo>
                                    <a:pt x="479" y="147"/>
                                  </a:lnTo>
                                  <a:lnTo>
                                    <a:pt x="551" y="113"/>
                                  </a:lnTo>
                                  <a:lnTo>
                                    <a:pt x="625" y="83"/>
                                  </a:lnTo>
                                  <a:lnTo>
                                    <a:pt x="700" y="58"/>
                                  </a:lnTo>
                                  <a:lnTo>
                                    <a:pt x="777" y="37"/>
                                  </a:lnTo>
                                  <a:lnTo>
                                    <a:pt x="855" y="21"/>
                                  </a:lnTo>
                                  <a:lnTo>
                                    <a:pt x="933" y="9"/>
                                  </a:lnTo>
                                  <a:lnTo>
                                    <a:pt x="1013" y="2"/>
                                  </a:lnTo>
                                  <a:lnTo>
                                    <a:pt x="1092" y="0"/>
                                  </a:lnTo>
                                  <a:lnTo>
                                    <a:pt x="1092" y="1350"/>
                                  </a:lnTo>
                                </a:path>
                              </a:pathLst>
                            </a:custGeom>
                            <a:noFill/>
                            <a:ln w="9525"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157" name="Freeform: Shape 157"/>
                          <wps:cNvSpPr/>
                          <wps:spPr>
                            <a:xfrm>
                              <a:off x="1995" y="2461"/>
                              <a:ext cx="1963" cy="2144"/>
                            </a:xfrm>
                            <a:custGeom>
                              <a:avLst/>
                              <a:gdLst/>
                              <a:ahLst/>
                              <a:cxnLst/>
                              <a:rect l="l" t="t" r="r" b="b"/>
                              <a:pathLst>
                                <a:path w="1963" h="2144" extrusionOk="0">
                                  <a:moveTo>
                                    <a:pt x="1367" y="2144"/>
                                  </a:moveTo>
                                  <a:lnTo>
                                    <a:pt x="1282" y="2142"/>
                                  </a:lnTo>
                                  <a:lnTo>
                                    <a:pt x="1198" y="2135"/>
                                  </a:lnTo>
                                  <a:lnTo>
                                    <a:pt x="1114" y="2123"/>
                                  </a:lnTo>
                                  <a:lnTo>
                                    <a:pt x="1032" y="2106"/>
                                  </a:lnTo>
                                  <a:lnTo>
                                    <a:pt x="950" y="2083"/>
                                  </a:lnTo>
                                  <a:lnTo>
                                    <a:pt x="870" y="2056"/>
                                  </a:lnTo>
                                  <a:lnTo>
                                    <a:pt x="792" y="2023"/>
                                  </a:lnTo>
                                  <a:lnTo>
                                    <a:pt x="717" y="1986"/>
                                  </a:lnTo>
                                  <a:lnTo>
                                    <a:pt x="643" y="1944"/>
                                  </a:lnTo>
                                  <a:lnTo>
                                    <a:pt x="573" y="1898"/>
                                  </a:lnTo>
                                  <a:lnTo>
                                    <a:pt x="505" y="1847"/>
                                  </a:lnTo>
                                  <a:lnTo>
                                    <a:pt x="441" y="1792"/>
                                  </a:lnTo>
                                  <a:lnTo>
                                    <a:pt x="380" y="1733"/>
                                  </a:lnTo>
                                  <a:lnTo>
                                    <a:pt x="323" y="1671"/>
                                  </a:lnTo>
                                  <a:lnTo>
                                    <a:pt x="271" y="1605"/>
                                  </a:lnTo>
                                  <a:lnTo>
                                    <a:pt x="222" y="1536"/>
                                  </a:lnTo>
                                  <a:lnTo>
                                    <a:pt x="178" y="1464"/>
                                  </a:lnTo>
                                  <a:lnTo>
                                    <a:pt x="138" y="1389"/>
                                  </a:lnTo>
                                  <a:lnTo>
                                    <a:pt x="103" y="1312"/>
                                  </a:lnTo>
                                  <a:lnTo>
                                    <a:pt x="73" y="1233"/>
                                  </a:lnTo>
                                  <a:lnTo>
                                    <a:pt x="48" y="1152"/>
                                  </a:lnTo>
                                  <a:lnTo>
                                    <a:pt x="29" y="1070"/>
                                  </a:lnTo>
                                  <a:lnTo>
                                    <a:pt x="14" y="987"/>
                                  </a:lnTo>
                                  <a:lnTo>
                                    <a:pt x="4" y="903"/>
                                  </a:lnTo>
                                  <a:lnTo>
                                    <a:pt x="0" y="819"/>
                                  </a:lnTo>
                                  <a:lnTo>
                                    <a:pt x="0" y="791"/>
                                  </a:lnTo>
                                  <a:lnTo>
                                    <a:pt x="0" y="763"/>
                                  </a:lnTo>
                                  <a:lnTo>
                                    <a:pt x="5" y="678"/>
                                  </a:lnTo>
                                  <a:lnTo>
                                    <a:pt x="15" y="594"/>
                                  </a:lnTo>
                                  <a:lnTo>
                                    <a:pt x="30" y="511"/>
                                  </a:lnTo>
                                  <a:lnTo>
                                    <a:pt x="50" y="429"/>
                                  </a:lnTo>
                                  <a:lnTo>
                                    <a:pt x="76" y="349"/>
                                  </a:lnTo>
                                  <a:lnTo>
                                    <a:pt x="106" y="270"/>
                                  </a:lnTo>
                                  <a:lnTo>
                                    <a:pt x="141" y="193"/>
                                  </a:lnTo>
                                  <a:lnTo>
                                    <a:pt x="181" y="119"/>
                                  </a:lnTo>
                                  <a:lnTo>
                                    <a:pt x="226" y="47"/>
                                  </a:lnTo>
                                  <a:lnTo>
                                    <a:pt x="258" y="0"/>
                                  </a:lnTo>
                                  <a:lnTo>
                                    <a:pt x="1350" y="794"/>
                                  </a:lnTo>
                                  <a:lnTo>
                                    <a:pt x="1963" y="1997"/>
                                  </a:lnTo>
                                  <a:lnTo>
                                    <a:pt x="1938" y="2009"/>
                                  </a:lnTo>
                                  <a:lnTo>
                                    <a:pt x="1860" y="2044"/>
                                  </a:lnTo>
                                  <a:lnTo>
                                    <a:pt x="1781" y="2073"/>
                                  </a:lnTo>
                                  <a:lnTo>
                                    <a:pt x="1700" y="2098"/>
                                  </a:lnTo>
                                  <a:lnTo>
                                    <a:pt x="1618" y="2117"/>
                                  </a:lnTo>
                                  <a:lnTo>
                                    <a:pt x="1535" y="2131"/>
                                  </a:lnTo>
                                  <a:lnTo>
                                    <a:pt x="1451" y="2140"/>
                                  </a:lnTo>
                                  <a:lnTo>
                                    <a:pt x="1367" y="2144"/>
                                  </a:lnTo>
                                  <a:close/>
                                </a:path>
                              </a:pathLst>
                            </a:custGeom>
                            <a:solidFill>
                              <a:srgbClr val="DB3812"/>
                            </a:solidFill>
                            <a:ln>
                              <a:noFill/>
                            </a:ln>
                          </wps:spPr>
                          <wps:bodyPr spcFirstLastPara="1" wrap="square" lIns="91425" tIns="91425" rIns="91425" bIns="91425" anchor="ctr" anchorCtr="0">
                            <a:noAutofit/>
                          </wps:bodyPr>
                        </wps:wsp>
                        <wps:wsp>
                          <wps:cNvPr id="158" name="Freeform: Shape 158"/>
                          <wps:cNvSpPr/>
                          <wps:spPr>
                            <a:xfrm>
                              <a:off x="1995" y="2461"/>
                              <a:ext cx="1963" cy="2144"/>
                            </a:xfrm>
                            <a:custGeom>
                              <a:avLst/>
                              <a:gdLst/>
                              <a:ahLst/>
                              <a:cxnLst/>
                              <a:rect l="l" t="t" r="r" b="b"/>
                              <a:pathLst>
                                <a:path w="1963" h="2144" extrusionOk="0">
                                  <a:moveTo>
                                    <a:pt x="1350" y="794"/>
                                  </a:moveTo>
                                  <a:lnTo>
                                    <a:pt x="1963" y="1997"/>
                                  </a:lnTo>
                                  <a:lnTo>
                                    <a:pt x="1938" y="2009"/>
                                  </a:lnTo>
                                  <a:lnTo>
                                    <a:pt x="1912" y="2021"/>
                                  </a:lnTo>
                                  <a:lnTo>
                                    <a:pt x="1834" y="2054"/>
                                  </a:lnTo>
                                  <a:lnTo>
                                    <a:pt x="1755" y="2082"/>
                                  </a:lnTo>
                                  <a:lnTo>
                                    <a:pt x="1673" y="2105"/>
                                  </a:lnTo>
                                  <a:lnTo>
                                    <a:pt x="1591" y="2122"/>
                                  </a:lnTo>
                                  <a:lnTo>
                                    <a:pt x="1507" y="2135"/>
                                  </a:lnTo>
                                  <a:lnTo>
                                    <a:pt x="1423" y="2142"/>
                                  </a:lnTo>
                                  <a:lnTo>
                                    <a:pt x="1338" y="2144"/>
                                  </a:lnTo>
                                  <a:lnTo>
                                    <a:pt x="1310" y="2143"/>
                                  </a:lnTo>
                                  <a:lnTo>
                                    <a:pt x="1226" y="2138"/>
                                  </a:lnTo>
                                  <a:lnTo>
                                    <a:pt x="1142" y="2128"/>
                                  </a:lnTo>
                                  <a:lnTo>
                                    <a:pt x="1059" y="2112"/>
                                  </a:lnTo>
                                  <a:lnTo>
                                    <a:pt x="977" y="2092"/>
                                  </a:lnTo>
                                  <a:lnTo>
                                    <a:pt x="897" y="2066"/>
                                  </a:lnTo>
                                  <a:lnTo>
                                    <a:pt x="818" y="2035"/>
                                  </a:lnTo>
                                  <a:lnTo>
                                    <a:pt x="742" y="1999"/>
                                  </a:lnTo>
                                  <a:lnTo>
                                    <a:pt x="667" y="1959"/>
                                  </a:lnTo>
                                  <a:lnTo>
                                    <a:pt x="596" y="1914"/>
                                  </a:lnTo>
                                  <a:lnTo>
                                    <a:pt x="527" y="1864"/>
                                  </a:lnTo>
                                  <a:lnTo>
                                    <a:pt x="462" y="1811"/>
                                  </a:lnTo>
                                  <a:lnTo>
                                    <a:pt x="400" y="1753"/>
                                  </a:lnTo>
                                  <a:lnTo>
                                    <a:pt x="342" y="1692"/>
                                  </a:lnTo>
                                  <a:lnTo>
                                    <a:pt x="288" y="1627"/>
                                  </a:lnTo>
                                  <a:lnTo>
                                    <a:pt x="238" y="1559"/>
                                  </a:lnTo>
                                  <a:lnTo>
                                    <a:pt x="192" y="1488"/>
                                  </a:lnTo>
                                  <a:lnTo>
                                    <a:pt x="151" y="1414"/>
                                  </a:lnTo>
                                  <a:lnTo>
                                    <a:pt x="114" y="1338"/>
                                  </a:lnTo>
                                  <a:lnTo>
                                    <a:pt x="83" y="1260"/>
                                  </a:lnTo>
                                  <a:lnTo>
                                    <a:pt x="56" y="1180"/>
                                  </a:lnTo>
                                  <a:lnTo>
                                    <a:pt x="35" y="1098"/>
                                  </a:lnTo>
                                  <a:lnTo>
                                    <a:pt x="18" y="1015"/>
                                  </a:lnTo>
                                  <a:lnTo>
                                    <a:pt x="7" y="931"/>
                                  </a:lnTo>
                                  <a:lnTo>
                                    <a:pt x="1" y="847"/>
                                  </a:lnTo>
                                  <a:lnTo>
                                    <a:pt x="0" y="791"/>
                                  </a:lnTo>
                                  <a:lnTo>
                                    <a:pt x="0" y="763"/>
                                  </a:lnTo>
                                  <a:lnTo>
                                    <a:pt x="5" y="678"/>
                                  </a:lnTo>
                                  <a:lnTo>
                                    <a:pt x="15" y="594"/>
                                  </a:lnTo>
                                  <a:lnTo>
                                    <a:pt x="30" y="511"/>
                                  </a:lnTo>
                                  <a:lnTo>
                                    <a:pt x="50" y="429"/>
                                  </a:lnTo>
                                  <a:lnTo>
                                    <a:pt x="76" y="349"/>
                                  </a:lnTo>
                                  <a:lnTo>
                                    <a:pt x="106" y="270"/>
                                  </a:lnTo>
                                  <a:lnTo>
                                    <a:pt x="141" y="193"/>
                                  </a:lnTo>
                                  <a:lnTo>
                                    <a:pt x="181" y="119"/>
                                  </a:lnTo>
                                  <a:lnTo>
                                    <a:pt x="226" y="47"/>
                                  </a:lnTo>
                                  <a:lnTo>
                                    <a:pt x="258" y="0"/>
                                  </a:lnTo>
                                  <a:lnTo>
                                    <a:pt x="1350" y="794"/>
                                  </a:lnTo>
                                </a:path>
                              </a:pathLst>
                            </a:custGeom>
                            <a:noFill/>
                            <a:ln w="9525"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159" name="Rectangle 159"/>
                          <wps:cNvSpPr/>
                          <wps:spPr>
                            <a:xfrm>
                              <a:off x="375" y="338"/>
                              <a:ext cx="7426" cy="1041"/>
                            </a:xfrm>
                            <a:prstGeom prst="rect">
                              <a:avLst/>
                            </a:prstGeom>
                            <a:noFill/>
                            <a:ln>
                              <a:noFill/>
                            </a:ln>
                          </wps:spPr>
                          <wps:txbx>
                            <w:txbxContent>
                              <w:p w:rsidR="00264654" w:rsidRDefault="00895CDF">
                                <w:pPr>
                                  <w:spacing w:before="3" w:line="292" w:lineRule="auto"/>
                                  <w:textDirection w:val="btLr"/>
                                </w:pPr>
                                <w:r>
                                  <w:rPr>
                                    <w:color w:val="202024"/>
                                    <w:sz w:val="24"/>
                                  </w:rPr>
                                  <w:t>8. If financial aid did not cover those courses, would that affect your decision to take them?</w:t>
                                </w:r>
                              </w:p>
                              <w:p w:rsidR="00264654" w:rsidRDefault="00895CDF">
                                <w:pPr>
                                  <w:spacing w:before="101" w:line="215" w:lineRule="auto"/>
                                  <w:textDirection w:val="btLr"/>
                                </w:pPr>
                                <w:r>
                                  <w:rPr>
                                    <w:color w:val="202024"/>
                                    <w:sz w:val="18"/>
                                  </w:rPr>
                                  <w:t>40 responses</w:t>
                                </w:r>
                              </w:p>
                            </w:txbxContent>
                          </wps:txbx>
                          <wps:bodyPr spcFirstLastPara="1" wrap="square" lIns="0" tIns="0" rIns="0" bIns="0" anchor="t" anchorCtr="0">
                            <a:noAutofit/>
                          </wps:bodyPr>
                        </wps:wsp>
                        <wps:wsp>
                          <wps:cNvPr id="160" name="Rectangle 160"/>
                          <wps:cNvSpPr/>
                          <wps:spPr>
                            <a:xfrm>
                              <a:off x="2715" y="2258"/>
                              <a:ext cx="38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FFFFFF"/>
                                    <w:sz w:val="18"/>
                                  </w:rPr>
                                  <w:t>15%</w:t>
                                </w:r>
                              </w:p>
                            </w:txbxContent>
                          </wps:txbx>
                          <wps:bodyPr spcFirstLastPara="1" wrap="square" lIns="0" tIns="0" rIns="0" bIns="0" anchor="t" anchorCtr="0">
                            <a:noAutofit/>
                          </wps:bodyPr>
                        </wps:wsp>
                        <wps:wsp>
                          <wps:cNvPr id="161" name="Rectangle 161"/>
                          <wps:cNvSpPr/>
                          <wps:spPr>
                            <a:xfrm>
                              <a:off x="3867" y="2460"/>
                              <a:ext cx="38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FFFFFF"/>
                                    <w:sz w:val="18"/>
                                  </w:rPr>
                                  <w:t>25%</w:t>
                                </w:r>
                              </w:p>
                            </w:txbxContent>
                          </wps:txbx>
                          <wps:bodyPr spcFirstLastPara="1" wrap="square" lIns="0" tIns="0" rIns="0" bIns="0" anchor="t" anchorCtr="0">
                            <a:noAutofit/>
                          </wps:bodyPr>
                        </wps:wsp>
                        <wps:wsp>
                          <wps:cNvPr id="162" name="Rectangle 162"/>
                          <wps:cNvSpPr/>
                          <wps:spPr>
                            <a:xfrm>
                              <a:off x="6390" y="1895"/>
                              <a:ext cx="2145" cy="1537"/>
                            </a:xfrm>
                            <a:prstGeom prst="rect">
                              <a:avLst/>
                            </a:prstGeom>
                            <a:noFill/>
                            <a:ln>
                              <a:noFill/>
                            </a:ln>
                          </wps:spPr>
                          <wps:txbx>
                            <w:txbxContent>
                              <w:p w:rsidR="00264654" w:rsidRDefault="00895CDF">
                                <w:pPr>
                                  <w:spacing w:line="200" w:lineRule="auto"/>
                                  <w:textDirection w:val="btLr"/>
                                </w:pPr>
                                <w:r>
                                  <w:rPr>
                                    <w:rFonts w:ascii="Arial" w:eastAsia="Arial" w:hAnsi="Arial" w:cs="Arial"/>
                                    <w:color w:val="212121"/>
                                    <w:sz w:val="18"/>
                                  </w:rPr>
                                  <w:t>No</w:t>
                                </w:r>
                              </w:p>
                              <w:p w:rsidR="00264654" w:rsidRDefault="00895CDF">
                                <w:pPr>
                                  <w:spacing w:before="78" w:line="275" w:lineRule="auto"/>
                                  <w:ind w:right="13"/>
                                  <w:textDirection w:val="btLr"/>
                                </w:pPr>
                                <w:r>
                                  <w:rPr>
                                    <w:rFonts w:ascii="Arial" w:eastAsia="Arial" w:hAnsi="Arial" w:cs="Arial"/>
                                    <w:color w:val="212121"/>
                                    <w:sz w:val="18"/>
                                  </w:rPr>
                                  <w:t>Yes, would reduce number taken</w:t>
                                </w:r>
                              </w:p>
                              <w:p w:rsidR="00264654" w:rsidRDefault="00895CDF">
                                <w:pPr>
                                  <w:spacing w:before="45" w:line="258" w:lineRule="auto"/>
                                  <w:textDirection w:val="btLr"/>
                                </w:pPr>
                                <w:r>
                                  <w:rPr>
                                    <w:rFonts w:ascii="Arial" w:eastAsia="Arial" w:hAnsi="Arial" w:cs="Arial"/>
                                    <w:color w:val="212121"/>
                                    <w:sz w:val="18"/>
                                  </w:rPr>
                                  <w:t>Yes, would not take any</w:t>
                                </w:r>
                              </w:p>
                              <w:p w:rsidR="00264654" w:rsidRDefault="00895CDF">
                                <w:pPr>
                                  <w:spacing w:before="45" w:line="258" w:lineRule="auto"/>
                                  <w:ind w:right="153"/>
                                  <w:textDirection w:val="btLr"/>
                                </w:pPr>
                                <w:r>
                                  <w:rPr>
                                    <w:rFonts w:ascii="Arial" w:eastAsia="Arial" w:hAnsi="Arial" w:cs="Arial"/>
                                    <w:color w:val="212121"/>
                                    <w:sz w:val="18"/>
                                  </w:rPr>
                                  <w:t>N/A not receiving federal financial aid</w:t>
                                </w:r>
                              </w:p>
                            </w:txbxContent>
                          </wps:txbx>
                          <wps:bodyPr spcFirstLastPara="1" wrap="square" lIns="0" tIns="0" rIns="0" bIns="0" anchor="t" anchorCtr="0">
                            <a:noAutofit/>
                          </wps:bodyPr>
                        </wps:wsp>
                        <wps:wsp>
                          <wps:cNvPr id="163" name="Rectangle 163"/>
                          <wps:cNvSpPr/>
                          <wps:spPr>
                            <a:xfrm>
                              <a:off x="2395" y="3748"/>
                              <a:ext cx="53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FFFFFF"/>
                                    <w:sz w:val="18"/>
                                  </w:rPr>
                                  <w:t>42.5%</w:t>
                                </w:r>
                              </w:p>
                            </w:txbxContent>
                          </wps:txbx>
                          <wps:bodyPr spcFirstLastPara="1" wrap="square" lIns="0" tIns="0" rIns="0" bIns="0" anchor="t" anchorCtr="0">
                            <a:noAutofit/>
                          </wps:bodyPr>
                        </wps:wsp>
                        <wps:wsp>
                          <wps:cNvPr id="164" name="Rectangle 164"/>
                          <wps:cNvSpPr/>
                          <wps:spPr>
                            <a:xfrm>
                              <a:off x="3860" y="3627"/>
                              <a:ext cx="531" cy="202"/>
                            </a:xfrm>
                            <a:prstGeom prst="rect">
                              <a:avLst/>
                            </a:prstGeom>
                            <a:noFill/>
                            <a:ln>
                              <a:noFill/>
                            </a:ln>
                          </wps:spPr>
                          <wps:txbx>
                            <w:txbxContent>
                              <w:p w:rsidR="00264654" w:rsidRDefault="00895CDF">
                                <w:pPr>
                                  <w:spacing w:line="200" w:lineRule="auto"/>
                                  <w:textDirection w:val="btLr"/>
                                </w:pPr>
                                <w:r>
                                  <w:rPr>
                                    <w:rFonts w:ascii="Arial" w:eastAsia="Arial" w:hAnsi="Arial" w:cs="Arial"/>
                                    <w:color w:val="FFFFFF"/>
                                    <w:sz w:val="18"/>
                                  </w:rPr>
                                  <w:t>17.5%</w:t>
                                </w:r>
                              </w:p>
                            </w:txbxContent>
                          </wps:txbx>
                          <wps:bodyPr spcFirstLastPara="1" wrap="square" lIns="0" tIns="0" rIns="0" bIns="0" anchor="t" anchorCtr="0">
                            <a:noAutofit/>
                          </wps:bodyPr>
                        </wps:wsp>
                      </wpg:grp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096000" cy="3257550"/>
                <wp:effectExtent b="0" l="0" r="0" t="0"/>
                <wp:docPr id="201" name="image1.png"/>
                <a:graphic>
                  <a:graphicData uri="http://schemas.openxmlformats.org/drawingml/2006/picture">
                    <pic:pic>
                      <pic:nvPicPr>
                        <pic:cNvPr id="0" name="image1.png"/>
                        <pic:cNvPicPr preferRelativeResize="0"/>
                      </pic:nvPicPr>
                      <pic:blipFill>
                        <a:blip r:embed="rId30"/>
                        <a:srcRect/>
                        <a:stretch>
                          <a:fillRect/>
                        </a:stretch>
                      </pic:blipFill>
                      <pic:spPr>
                        <a:xfrm>
                          <a:off x="0" y="0"/>
                          <a:ext cx="6096000" cy="3257550"/>
                        </a:xfrm>
                        <a:prstGeom prst="rect"/>
                        <a:ln/>
                      </pic:spPr>
                    </pic:pic>
                  </a:graphicData>
                </a:graphic>
              </wp:inline>
            </w:drawing>
          </mc:Fallback>
        </mc:AlternateContent>
      </w:r>
    </w:p>
    <w:p w:rsidR="00264654" w:rsidRDefault="00895CDF">
      <w:pPr>
        <w:widowControl w:val="0"/>
        <w:pBdr>
          <w:top w:val="nil"/>
          <w:left w:val="nil"/>
          <w:bottom w:val="nil"/>
          <w:right w:val="nil"/>
          <w:between w:val="nil"/>
        </w:pBdr>
        <w:spacing w:before="4" w:after="0" w:line="240" w:lineRule="auto"/>
        <w:rPr>
          <w:rFonts w:ascii="Times New Roman" w:eastAsia="Times New Roman" w:hAnsi="Times New Roman" w:cs="Times New Roman"/>
          <w:color w:val="000000"/>
          <w:sz w:val="11"/>
          <w:szCs w:val="11"/>
        </w:rPr>
        <w:sectPr w:rsidR="00264654">
          <w:pgSz w:w="15840" w:h="12240" w:orient="landscape"/>
          <w:pgMar w:top="560" w:right="2260" w:bottom="1680" w:left="2260" w:header="274" w:footer="1490" w:gutter="0"/>
          <w:cols w:space="720"/>
        </w:sectPr>
      </w:pPr>
      <w:r>
        <w:rPr>
          <w:noProof/>
        </w:rPr>
        <mc:AlternateContent>
          <mc:Choice Requires="wpg">
            <w:drawing>
              <wp:anchor distT="0" distB="0" distL="0" distR="0" simplePos="0" relativeHeight="251668480" behindDoc="0" locked="0" layoutInCell="1" hidden="0" allowOverlap="1">
                <wp:simplePos x="0" y="0"/>
                <wp:positionH relativeFrom="column">
                  <wp:posOffset>546100</wp:posOffset>
                </wp:positionH>
                <wp:positionV relativeFrom="paragraph">
                  <wp:posOffset>88900</wp:posOffset>
                </wp:positionV>
                <wp:extent cx="6096000" cy="704850"/>
                <wp:effectExtent l="0" t="0" r="0" b="0"/>
                <wp:wrapTopAndBottom distT="0" distB="0"/>
                <wp:docPr id="204" name="Group 204"/>
                <wp:cNvGraphicFramePr/>
                <a:graphic xmlns:a="http://schemas.openxmlformats.org/drawingml/2006/main">
                  <a:graphicData uri="http://schemas.microsoft.com/office/word/2010/wordprocessingGroup">
                    <wpg:wgp>
                      <wpg:cNvGrpSpPr/>
                      <wpg:grpSpPr>
                        <a:xfrm>
                          <a:off x="0" y="0"/>
                          <a:ext cx="6096000" cy="704850"/>
                          <a:chOff x="2297675" y="3427250"/>
                          <a:chExt cx="6096325" cy="705175"/>
                        </a:xfrm>
                      </wpg:grpSpPr>
                      <wpg:grpSp>
                        <wpg:cNvPr id="165" name="Group 165"/>
                        <wpg:cNvGrpSpPr/>
                        <wpg:grpSpPr>
                          <a:xfrm>
                            <a:off x="2298000" y="3427575"/>
                            <a:ext cx="6096000" cy="704850"/>
                            <a:chOff x="3130" y="155"/>
                            <a:chExt cx="9600" cy="1110"/>
                          </a:xfrm>
                        </wpg:grpSpPr>
                        <wps:wsp>
                          <wps:cNvPr id="166" name="Rectangle 166"/>
                          <wps:cNvSpPr/>
                          <wps:spPr>
                            <a:xfrm>
                              <a:off x="3130" y="155"/>
                              <a:ext cx="9600" cy="1100"/>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67" name="Freeform: Shape 167"/>
                          <wps:cNvSpPr/>
                          <wps:spPr>
                            <a:xfrm>
                              <a:off x="3137" y="162"/>
                              <a:ext cx="9585" cy="1095"/>
                            </a:xfrm>
                            <a:custGeom>
                              <a:avLst/>
                              <a:gdLst/>
                              <a:ahLst/>
                              <a:cxnLst/>
                              <a:rect l="l" t="t" r="r" b="b"/>
                              <a:pathLst>
                                <a:path w="9585" h="1095" extrusionOk="0">
                                  <a:moveTo>
                                    <a:pt x="0" y="983"/>
                                  </a:moveTo>
                                  <a:lnTo>
                                    <a:pt x="0"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106" y="0"/>
                                  </a:lnTo>
                                  <a:lnTo>
                                    <a:pt x="113" y="0"/>
                                  </a:lnTo>
                                  <a:lnTo>
                                    <a:pt x="9473" y="0"/>
                                  </a:lnTo>
                                  <a:lnTo>
                                    <a:pt x="9480" y="0"/>
                                  </a:lnTo>
                                  <a:lnTo>
                                    <a:pt x="9488" y="1"/>
                                  </a:lnTo>
                                  <a:lnTo>
                                    <a:pt x="9547" y="28"/>
                                  </a:lnTo>
                                  <a:lnTo>
                                    <a:pt x="9553" y="33"/>
                                  </a:lnTo>
                                  <a:lnTo>
                                    <a:pt x="9558" y="39"/>
                                  </a:lnTo>
                                  <a:lnTo>
                                    <a:pt x="9583" y="91"/>
                                  </a:lnTo>
                                  <a:lnTo>
                                    <a:pt x="9585" y="98"/>
                                  </a:lnTo>
                                  <a:lnTo>
                                    <a:pt x="9585" y="106"/>
                                  </a:lnTo>
                                  <a:lnTo>
                                    <a:pt x="9585" y="113"/>
                                  </a:lnTo>
                                  <a:lnTo>
                                    <a:pt x="9585" y="983"/>
                                  </a:lnTo>
                                  <a:lnTo>
                                    <a:pt x="9577" y="1026"/>
                                  </a:lnTo>
                                  <a:lnTo>
                                    <a:pt x="9574" y="1033"/>
                                  </a:lnTo>
                                  <a:lnTo>
                                    <a:pt x="9571" y="1039"/>
                                  </a:lnTo>
                                  <a:lnTo>
                                    <a:pt x="9567" y="1045"/>
                                  </a:lnTo>
                                  <a:lnTo>
                                    <a:pt x="9562" y="1052"/>
                                  </a:lnTo>
                                  <a:lnTo>
                                    <a:pt x="9558" y="1057"/>
                                  </a:lnTo>
                                  <a:lnTo>
                                    <a:pt x="9553" y="1063"/>
                                  </a:lnTo>
                                  <a:lnTo>
                                    <a:pt x="9547" y="1068"/>
                                  </a:lnTo>
                                  <a:lnTo>
                                    <a:pt x="9495" y="1093"/>
                                  </a:lnTo>
                                  <a:lnTo>
                                    <a:pt x="9488" y="1095"/>
                                  </a:lnTo>
                                  <a:lnTo>
                                    <a:pt x="9480" y="1095"/>
                                  </a:lnTo>
                                  <a:lnTo>
                                    <a:pt x="9473" y="1095"/>
                                  </a:lnTo>
                                  <a:lnTo>
                                    <a:pt x="113" y="1095"/>
                                  </a:lnTo>
                                  <a:lnTo>
                                    <a:pt x="106" y="1095"/>
                                  </a:lnTo>
                                  <a:lnTo>
                                    <a:pt x="98" y="1095"/>
                                  </a:lnTo>
                                  <a:lnTo>
                                    <a:pt x="91" y="1093"/>
                                  </a:lnTo>
                                  <a:lnTo>
                                    <a:pt x="84" y="1092"/>
                                  </a:lnTo>
                                  <a:lnTo>
                                    <a:pt x="50" y="1077"/>
                                  </a:lnTo>
                                  <a:lnTo>
                                    <a:pt x="44" y="1072"/>
                                  </a:lnTo>
                                  <a:lnTo>
                                    <a:pt x="39" y="1068"/>
                                  </a:lnTo>
                                  <a:lnTo>
                                    <a:pt x="33" y="1063"/>
                                  </a:lnTo>
                                  <a:lnTo>
                                    <a:pt x="28" y="1057"/>
                                  </a:lnTo>
                                  <a:lnTo>
                                    <a:pt x="24" y="1052"/>
                                  </a:lnTo>
                                  <a:lnTo>
                                    <a:pt x="19" y="1045"/>
                                  </a:lnTo>
                                  <a:lnTo>
                                    <a:pt x="15" y="1039"/>
                                  </a:lnTo>
                                  <a:lnTo>
                                    <a:pt x="12" y="1033"/>
                                  </a:lnTo>
                                  <a:lnTo>
                                    <a:pt x="9" y="1026"/>
                                  </a:lnTo>
                                  <a:lnTo>
                                    <a:pt x="6" y="1019"/>
                                  </a:lnTo>
                                  <a:lnTo>
                                    <a:pt x="4" y="1012"/>
                                  </a:lnTo>
                                  <a:lnTo>
                                    <a:pt x="3" y="1005"/>
                                  </a:lnTo>
                                  <a:lnTo>
                                    <a:pt x="1" y="998"/>
                                  </a:lnTo>
                                  <a:lnTo>
                                    <a:pt x="0" y="990"/>
                                  </a:lnTo>
                                  <a:lnTo>
                                    <a:pt x="0" y="98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wps:wsp>
                          <wps:cNvPr id="168" name="Rectangle 168"/>
                          <wps:cNvSpPr/>
                          <wps:spPr>
                            <a:xfrm>
                              <a:off x="3130" y="155"/>
                              <a:ext cx="9600" cy="1110"/>
                            </a:xfrm>
                            <a:prstGeom prst="rect">
                              <a:avLst/>
                            </a:prstGeom>
                            <a:noFill/>
                            <a:ln>
                              <a:noFill/>
                            </a:ln>
                          </wps:spPr>
                          <wps:txbx>
                            <w:txbxContent>
                              <w:p w:rsidR="00264654" w:rsidRDefault="00264654">
                                <w:pPr>
                                  <w:spacing w:before="10" w:line="258" w:lineRule="auto"/>
                                  <w:textDirection w:val="btLr"/>
                                </w:pPr>
                              </w:p>
                              <w:p w:rsidR="00264654" w:rsidRDefault="00895CDF">
                                <w:pPr>
                                  <w:spacing w:line="258" w:lineRule="auto"/>
                                  <w:ind w:left="375" w:firstLine="375"/>
                                  <w:textDirection w:val="btLr"/>
                                </w:pPr>
                                <w:r>
                                  <w:rPr>
                                    <w:color w:val="000000"/>
                                    <w:sz w:val="24"/>
                                  </w:rPr>
                                  <w:t>For everyone, not just those planning on becoming a CPA:</w:t>
                                </w:r>
                              </w:p>
                            </w:txbxContent>
                          </wps:txbx>
                          <wps:bodyPr spcFirstLastPara="1" wrap="square" lIns="0" tIns="0" rIns="0" bIns="0" anchor="t"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546100</wp:posOffset>
                </wp:positionH>
                <wp:positionV relativeFrom="paragraph">
                  <wp:posOffset>88900</wp:posOffset>
                </wp:positionV>
                <wp:extent cx="6096000" cy="704850"/>
                <wp:effectExtent b="0" l="0" r="0" t="0"/>
                <wp:wrapTopAndBottom distB="0" distT="0"/>
                <wp:docPr id="204" name="image4.png"/>
                <a:graphic>
                  <a:graphicData uri="http://schemas.openxmlformats.org/drawingml/2006/picture">
                    <pic:pic>
                      <pic:nvPicPr>
                        <pic:cNvPr id="0" name="image4.png"/>
                        <pic:cNvPicPr preferRelativeResize="0"/>
                      </pic:nvPicPr>
                      <pic:blipFill>
                        <a:blip r:embed="rId31"/>
                        <a:srcRect/>
                        <a:stretch>
                          <a:fillRect/>
                        </a:stretch>
                      </pic:blipFill>
                      <pic:spPr>
                        <a:xfrm>
                          <a:off x="0" y="0"/>
                          <a:ext cx="6096000" cy="704850"/>
                        </a:xfrm>
                        <a:prstGeom prst="rect"/>
                        <a:ln/>
                      </pic:spPr>
                    </pic:pic>
                  </a:graphicData>
                </a:graphic>
              </wp:anchor>
            </w:drawing>
          </mc:Fallback>
        </mc:AlternateContent>
      </w:r>
    </w:p>
    <w:p w:rsidR="00264654" w:rsidRDefault="00895CDF">
      <w:pPr>
        <w:widowControl w:val="0"/>
        <w:pBdr>
          <w:top w:val="nil"/>
          <w:left w:val="nil"/>
          <w:bottom w:val="nil"/>
          <w:right w:val="nil"/>
          <w:between w:val="nil"/>
        </w:pBdr>
        <w:spacing w:after="0" w:line="240" w:lineRule="auto"/>
        <w:ind w:left="869"/>
        <w:rPr>
          <w:rFonts w:ascii="Times New Roman" w:eastAsia="Times New Roman" w:hAnsi="Times New Roman" w:cs="Times New Roman"/>
          <w:color w:val="000000"/>
          <w:sz w:val="20"/>
          <w:szCs w:val="20"/>
        </w:rPr>
        <w:sectPr w:rsidR="00264654">
          <w:pgSz w:w="15840" w:h="12240" w:orient="landscape"/>
          <w:pgMar w:top="560" w:right="2260" w:bottom="1680" w:left="2260" w:header="274" w:footer="1490" w:gutter="0"/>
          <w:cols w:space="720"/>
        </w:sectPr>
      </w:pPr>
      <w:r>
        <w:rPr>
          <w:rFonts w:ascii="Times New Roman" w:eastAsia="Times New Roman" w:hAnsi="Times New Roman" w:cs="Times New Roman"/>
          <w:noProof/>
          <w:color w:val="000000"/>
          <w:sz w:val="20"/>
          <w:szCs w:val="20"/>
        </w:rPr>
        <w:lastRenderedPageBreak/>
        <mc:AlternateContent>
          <mc:Choice Requires="wpg">
            <w:drawing>
              <wp:inline distT="0" distB="0" distL="0" distR="0">
                <wp:extent cx="6096000" cy="5391150"/>
                <wp:effectExtent l="0" t="0" r="0" b="0"/>
                <wp:docPr id="208" name="Group 208"/>
                <wp:cNvGraphicFramePr/>
                <a:graphic xmlns:a="http://schemas.openxmlformats.org/drawingml/2006/main">
                  <a:graphicData uri="http://schemas.microsoft.com/office/word/2010/wordprocessingGroup">
                    <wpg:wgp>
                      <wpg:cNvGrpSpPr/>
                      <wpg:grpSpPr>
                        <a:xfrm>
                          <a:off x="0" y="0"/>
                          <a:ext cx="6096000" cy="5391150"/>
                          <a:chOff x="2297675" y="1084100"/>
                          <a:chExt cx="6096325" cy="5391175"/>
                        </a:xfrm>
                      </wpg:grpSpPr>
                      <wpg:grpSp>
                        <wpg:cNvPr id="169" name="Group 169"/>
                        <wpg:cNvGrpSpPr/>
                        <wpg:grpSpPr>
                          <a:xfrm>
                            <a:off x="2298000" y="1084425"/>
                            <a:ext cx="6096000" cy="5386070"/>
                            <a:chOff x="0" y="0"/>
                            <a:chExt cx="9600" cy="8482"/>
                          </a:xfrm>
                        </wpg:grpSpPr>
                        <wps:wsp>
                          <wps:cNvPr id="170" name="Rectangle 170"/>
                          <wps:cNvSpPr/>
                          <wps:spPr>
                            <a:xfrm>
                              <a:off x="0" y="0"/>
                              <a:ext cx="9600" cy="847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71" name="Freeform: Shape 171"/>
                          <wps:cNvSpPr/>
                          <wps:spPr>
                            <a:xfrm>
                              <a:off x="7" y="7"/>
                              <a:ext cx="9585" cy="8475"/>
                            </a:xfrm>
                            <a:custGeom>
                              <a:avLst/>
                              <a:gdLst/>
                              <a:ahLst/>
                              <a:cxnLst/>
                              <a:rect l="l" t="t" r="r" b="b"/>
                              <a:pathLst>
                                <a:path w="9585" h="8475" extrusionOk="0">
                                  <a:moveTo>
                                    <a:pt x="1" y="836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70" y="9"/>
                                  </a:lnTo>
                                  <a:lnTo>
                                    <a:pt x="77" y="6"/>
                                  </a:lnTo>
                                  <a:lnTo>
                                    <a:pt x="84" y="4"/>
                                  </a:lnTo>
                                  <a:lnTo>
                                    <a:pt x="91" y="3"/>
                                  </a:lnTo>
                                  <a:lnTo>
                                    <a:pt x="98" y="1"/>
                                  </a:lnTo>
                                  <a:lnTo>
                                    <a:pt x="106" y="0"/>
                                  </a:lnTo>
                                  <a:lnTo>
                                    <a:pt x="113" y="0"/>
                                  </a:lnTo>
                                  <a:lnTo>
                                    <a:pt x="9473" y="0"/>
                                  </a:lnTo>
                                  <a:lnTo>
                                    <a:pt x="9480" y="0"/>
                                  </a:lnTo>
                                  <a:lnTo>
                                    <a:pt x="9488" y="1"/>
                                  </a:lnTo>
                                  <a:lnTo>
                                    <a:pt x="9535" y="19"/>
                                  </a:lnTo>
                                  <a:lnTo>
                                    <a:pt x="9542" y="24"/>
                                  </a:lnTo>
                                  <a:lnTo>
                                    <a:pt x="9547" y="28"/>
                                  </a:lnTo>
                                  <a:lnTo>
                                    <a:pt x="9553" y="33"/>
                                  </a:lnTo>
                                  <a:lnTo>
                                    <a:pt x="9558" y="39"/>
                                  </a:lnTo>
                                  <a:lnTo>
                                    <a:pt x="9577" y="70"/>
                                  </a:lnTo>
                                  <a:lnTo>
                                    <a:pt x="9580" y="77"/>
                                  </a:lnTo>
                                  <a:lnTo>
                                    <a:pt x="9585" y="113"/>
                                  </a:lnTo>
                                  <a:lnTo>
                                    <a:pt x="9585" y="8363"/>
                                  </a:lnTo>
                                  <a:lnTo>
                                    <a:pt x="9567" y="8425"/>
                                  </a:lnTo>
                                  <a:lnTo>
                                    <a:pt x="9535" y="8457"/>
                                  </a:lnTo>
                                  <a:lnTo>
                                    <a:pt x="9529" y="8461"/>
                                  </a:lnTo>
                                  <a:lnTo>
                                    <a:pt x="9495" y="8473"/>
                                  </a:lnTo>
                                  <a:lnTo>
                                    <a:pt x="9488" y="8475"/>
                                  </a:lnTo>
                                  <a:lnTo>
                                    <a:pt x="9480" y="8475"/>
                                  </a:lnTo>
                                  <a:lnTo>
                                    <a:pt x="9473" y="8475"/>
                                  </a:lnTo>
                                  <a:lnTo>
                                    <a:pt x="113" y="8475"/>
                                  </a:lnTo>
                                  <a:lnTo>
                                    <a:pt x="106" y="8475"/>
                                  </a:lnTo>
                                  <a:lnTo>
                                    <a:pt x="98" y="8475"/>
                                  </a:lnTo>
                                  <a:lnTo>
                                    <a:pt x="91" y="8473"/>
                                  </a:lnTo>
                                  <a:lnTo>
                                    <a:pt x="84" y="8472"/>
                                  </a:lnTo>
                                  <a:lnTo>
                                    <a:pt x="77" y="8470"/>
                                  </a:lnTo>
                                  <a:lnTo>
                                    <a:pt x="70" y="8467"/>
                                  </a:lnTo>
                                  <a:lnTo>
                                    <a:pt x="63" y="8464"/>
                                  </a:lnTo>
                                  <a:lnTo>
                                    <a:pt x="57" y="8461"/>
                                  </a:lnTo>
                                  <a:lnTo>
                                    <a:pt x="50" y="8457"/>
                                  </a:lnTo>
                                  <a:lnTo>
                                    <a:pt x="44" y="8452"/>
                                  </a:lnTo>
                                  <a:lnTo>
                                    <a:pt x="19" y="8425"/>
                                  </a:lnTo>
                                  <a:lnTo>
                                    <a:pt x="15" y="8419"/>
                                  </a:lnTo>
                                  <a:lnTo>
                                    <a:pt x="3" y="8385"/>
                                  </a:lnTo>
                                  <a:lnTo>
                                    <a:pt x="1" y="8378"/>
                                  </a:lnTo>
                                  <a:lnTo>
                                    <a:pt x="0" y="8370"/>
                                  </a:lnTo>
                                  <a:lnTo>
                                    <a:pt x="1" y="836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172" name="Shape 55"/>
                            <pic:cNvPicPr preferRelativeResize="0"/>
                          </pic:nvPicPr>
                          <pic:blipFill rotWithShape="1">
                            <a:blip r:embed="rId31">
                              <a:alphaModFix/>
                            </a:blip>
                            <a:srcRect/>
                            <a:stretch/>
                          </pic:blipFill>
                          <pic:spPr>
                            <a:xfrm>
                              <a:off x="9090" y="2115"/>
                              <a:ext cx="315" cy="314"/>
                            </a:xfrm>
                            <a:prstGeom prst="rect">
                              <a:avLst/>
                            </a:prstGeom>
                            <a:noFill/>
                            <a:ln>
                              <a:noFill/>
                            </a:ln>
                          </pic:spPr>
                        </pic:pic>
                        <pic:pic xmlns:pic="http://schemas.openxmlformats.org/drawingml/2006/picture">
                          <pic:nvPicPr>
                            <pic:cNvPr id="173" name="Shape 56"/>
                            <pic:cNvPicPr preferRelativeResize="0"/>
                          </pic:nvPicPr>
                          <pic:blipFill rotWithShape="1">
                            <a:blip r:embed="rId26">
                              <a:alphaModFix/>
                            </a:blip>
                            <a:srcRect/>
                            <a:stretch/>
                          </pic:blipFill>
                          <pic:spPr>
                            <a:xfrm>
                              <a:off x="9090" y="7799"/>
                              <a:ext cx="315" cy="316"/>
                            </a:xfrm>
                            <a:prstGeom prst="rect">
                              <a:avLst/>
                            </a:prstGeom>
                            <a:noFill/>
                            <a:ln>
                              <a:noFill/>
                            </a:ln>
                          </pic:spPr>
                        </pic:pic>
                        <wps:wsp>
                          <wps:cNvPr id="174" name="Rectangle 174"/>
                          <wps:cNvSpPr/>
                          <wps:spPr>
                            <a:xfrm>
                              <a:off x="9090" y="2430"/>
                              <a:ext cx="315" cy="5370"/>
                            </a:xfrm>
                            <a:prstGeom prst="rect">
                              <a:avLst/>
                            </a:prstGeom>
                            <a:solidFill>
                              <a:srgbClr val="F1F1F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75" name="Rectangle 175"/>
                          <wps:cNvSpPr/>
                          <wps:spPr>
                            <a:xfrm>
                              <a:off x="9120" y="2430"/>
                              <a:ext cx="255" cy="1050"/>
                            </a:xfrm>
                            <a:prstGeom prst="rect">
                              <a:avLst/>
                            </a:prstGeom>
                            <a:solidFill>
                              <a:srgbClr val="000000">
                                <a:alpha val="20000"/>
                              </a:srgbClr>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76" name="Freeform: Shape 176"/>
                          <wps:cNvSpPr/>
                          <wps:spPr>
                            <a:xfrm>
                              <a:off x="374" y="2175"/>
                              <a:ext cx="8535" cy="5880"/>
                            </a:xfrm>
                            <a:custGeom>
                              <a:avLst/>
                              <a:gdLst/>
                              <a:ahLst/>
                              <a:cxnLst/>
                              <a:rect l="l" t="t" r="r" b="b"/>
                              <a:pathLst>
                                <a:path w="8535" h="5880" extrusionOk="0">
                                  <a:moveTo>
                                    <a:pt x="8535" y="5332"/>
                                  </a:moveTo>
                                  <a:lnTo>
                                    <a:pt x="8533" y="5324"/>
                                  </a:lnTo>
                                  <a:lnTo>
                                    <a:pt x="8527" y="5310"/>
                                  </a:lnTo>
                                  <a:lnTo>
                                    <a:pt x="8523" y="5303"/>
                                  </a:lnTo>
                                  <a:lnTo>
                                    <a:pt x="8512" y="5292"/>
                                  </a:lnTo>
                                  <a:lnTo>
                                    <a:pt x="8505" y="5288"/>
                                  </a:lnTo>
                                  <a:lnTo>
                                    <a:pt x="8491" y="5282"/>
                                  </a:lnTo>
                                  <a:lnTo>
                                    <a:pt x="8483" y="5280"/>
                                  </a:lnTo>
                                  <a:lnTo>
                                    <a:pt x="52" y="5280"/>
                                  </a:lnTo>
                                  <a:lnTo>
                                    <a:pt x="44" y="5282"/>
                                  </a:lnTo>
                                  <a:lnTo>
                                    <a:pt x="30" y="5288"/>
                                  </a:lnTo>
                                  <a:lnTo>
                                    <a:pt x="23" y="5292"/>
                                  </a:lnTo>
                                  <a:lnTo>
                                    <a:pt x="12" y="5303"/>
                                  </a:lnTo>
                                  <a:lnTo>
                                    <a:pt x="8" y="5310"/>
                                  </a:lnTo>
                                  <a:lnTo>
                                    <a:pt x="2" y="5324"/>
                                  </a:lnTo>
                                  <a:lnTo>
                                    <a:pt x="0" y="5332"/>
                                  </a:lnTo>
                                  <a:lnTo>
                                    <a:pt x="0" y="5820"/>
                                  </a:lnTo>
                                  <a:lnTo>
                                    <a:pt x="0" y="5828"/>
                                  </a:lnTo>
                                  <a:lnTo>
                                    <a:pt x="2" y="5836"/>
                                  </a:lnTo>
                                  <a:lnTo>
                                    <a:pt x="8" y="5850"/>
                                  </a:lnTo>
                                  <a:lnTo>
                                    <a:pt x="12" y="5857"/>
                                  </a:lnTo>
                                  <a:lnTo>
                                    <a:pt x="23" y="5868"/>
                                  </a:lnTo>
                                  <a:lnTo>
                                    <a:pt x="30" y="5872"/>
                                  </a:lnTo>
                                  <a:lnTo>
                                    <a:pt x="44" y="5878"/>
                                  </a:lnTo>
                                  <a:lnTo>
                                    <a:pt x="52" y="5880"/>
                                  </a:lnTo>
                                  <a:lnTo>
                                    <a:pt x="8483" y="5880"/>
                                  </a:lnTo>
                                  <a:lnTo>
                                    <a:pt x="8491" y="5878"/>
                                  </a:lnTo>
                                  <a:lnTo>
                                    <a:pt x="8505" y="5872"/>
                                  </a:lnTo>
                                  <a:lnTo>
                                    <a:pt x="8512" y="5868"/>
                                  </a:lnTo>
                                  <a:lnTo>
                                    <a:pt x="8523" y="5857"/>
                                  </a:lnTo>
                                  <a:lnTo>
                                    <a:pt x="8527" y="5850"/>
                                  </a:lnTo>
                                  <a:lnTo>
                                    <a:pt x="8533" y="5836"/>
                                  </a:lnTo>
                                  <a:lnTo>
                                    <a:pt x="8535" y="5828"/>
                                  </a:lnTo>
                                  <a:lnTo>
                                    <a:pt x="8535" y="5332"/>
                                  </a:lnTo>
                                  <a:close/>
                                  <a:moveTo>
                                    <a:pt x="8535" y="4672"/>
                                  </a:moveTo>
                                  <a:lnTo>
                                    <a:pt x="8533" y="4664"/>
                                  </a:lnTo>
                                  <a:lnTo>
                                    <a:pt x="8527" y="4650"/>
                                  </a:lnTo>
                                  <a:lnTo>
                                    <a:pt x="8523" y="4643"/>
                                  </a:lnTo>
                                  <a:lnTo>
                                    <a:pt x="8512" y="4632"/>
                                  </a:lnTo>
                                  <a:lnTo>
                                    <a:pt x="8505" y="4628"/>
                                  </a:lnTo>
                                  <a:lnTo>
                                    <a:pt x="8491" y="4622"/>
                                  </a:lnTo>
                                  <a:lnTo>
                                    <a:pt x="8483" y="4620"/>
                                  </a:lnTo>
                                  <a:lnTo>
                                    <a:pt x="52" y="4620"/>
                                  </a:lnTo>
                                  <a:lnTo>
                                    <a:pt x="44" y="4622"/>
                                  </a:lnTo>
                                  <a:lnTo>
                                    <a:pt x="30" y="4628"/>
                                  </a:lnTo>
                                  <a:lnTo>
                                    <a:pt x="23" y="4632"/>
                                  </a:lnTo>
                                  <a:lnTo>
                                    <a:pt x="12" y="4643"/>
                                  </a:lnTo>
                                  <a:lnTo>
                                    <a:pt x="8" y="4650"/>
                                  </a:lnTo>
                                  <a:lnTo>
                                    <a:pt x="2" y="4664"/>
                                  </a:lnTo>
                                  <a:lnTo>
                                    <a:pt x="0" y="4672"/>
                                  </a:lnTo>
                                  <a:lnTo>
                                    <a:pt x="0" y="5160"/>
                                  </a:lnTo>
                                  <a:lnTo>
                                    <a:pt x="0" y="5168"/>
                                  </a:lnTo>
                                  <a:lnTo>
                                    <a:pt x="2" y="5176"/>
                                  </a:lnTo>
                                  <a:lnTo>
                                    <a:pt x="8" y="5190"/>
                                  </a:lnTo>
                                  <a:lnTo>
                                    <a:pt x="12" y="5197"/>
                                  </a:lnTo>
                                  <a:lnTo>
                                    <a:pt x="23" y="5208"/>
                                  </a:lnTo>
                                  <a:lnTo>
                                    <a:pt x="30" y="5212"/>
                                  </a:lnTo>
                                  <a:lnTo>
                                    <a:pt x="44" y="5218"/>
                                  </a:lnTo>
                                  <a:lnTo>
                                    <a:pt x="52" y="5220"/>
                                  </a:lnTo>
                                  <a:lnTo>
                                    <a:pt x="8483" y="5220"/>
                                  </a:lnTo>
                                  <a:lnTo>
                                    <a:pt x="8491" y="5218"/>
                                  </a:lnTo>
                                  <a:lnTo>
                                    <a:pt x="8505" y="5212"/>
                                  </a:lnTo>
                                  <a:lnTo>
                                    <a:pt x="8512" y="5208"/>
                                  </a:lnTo>
                                  <a:lnTo>
                                    <a:pt x="8523" y="5197"/>
                                  </a:lnTo>
                                  <a:lnTo>
                                    <a:pt x="8527" y="5190"/>
                                  </a:lnTo>
                                  <a:lnTo>
                                    <a:pt x="8533" y="5176"/>
                                  </a:lnTo>
                                  <a:lnTo>
                                    <a:pt x="8535" y="5168"/>
                                  </a:lnTo>
                                  <a:lnTo>
                                    <a:pt x="8535" y="4672"/>
                                  </a:lnTo>
                                  <a:close/>
                                  <a:moveTo>
                                    <a:pt x="8535" y="4012"/>
                                  </a:moveTo>
                                  <a:lnTo>
                                    <a:pt x="8533" y="4004"/>
                                  </a:lnTo>
                                  <a:lnTo>
                                    <a:pt x="8527" y="3990"/>
                                  </a:lnTo>
                                  <a:lnTo>
                                    <a:pt x="8523" y="3983"/>
                                  </a:lnTo>
                                  <a:lnTo>
                                    <a:pt x="8512" y="3972"/>
                                  </a:lnTo>
                                  <a:lnTo>
                                    <a:pt x="8505" y="3968"/>
                                  </a:lnTo>
                                  <a:lnTo>
                                    <a:pt x="8491" y="3962"/>
                                  </a:lnTo>
                                  <a:lnTo>
                                    <a:pt x="8483" y="3960"/>
                                  </a:lnTo>
                                  <a:lnTo>
                                    <a:pt x="52" y="3960"/>
                                  </a:lnTo>
                                  <a:lnTo>
                                    <a:pt x="44" y="3962"/>
                                  </a:lnTo>
                                  <a:lnTo>
                                    <a:pt x="30" y="3968"/>
                                  </a:lnTo>
                                  <a:lnTo>
                                    <a:pt x="23" y="3972"/>
                                  </a:lnTo>
                                  <a:lnTo>
                                    <a:pt x="12" y="3983"/>
                                  </a:lnTo>
                                  <a:lnTo>
                                    <a:pt x="8" y="3990"/>
                                  </a:lnTo>
                                  <a:lnTo>
                                    <a:pt x="2" y="4004"/>
                                  </a:lnTo>
                                  <a:lnTo>
                                    <a:pt x="0" y="4012"/>
                                  </a:lnTo>
                                  <a:lnTo>
                                    <a:pt x="0" y="4500"/>
                                  </a:lnTo>
                                  <a:lnTo>
                                    <a:pt x="0" y="4508"/>
                                  </a:lnTo>
                                  <a:lnTo>
                                    <a:pt x="2" y="4516"/>
                                  </a:lnTo>
                                  <a:lnTo>
                                    <a:pt x="8" y="4530"/>
                                  </a:lnTo>
                                  <a:lnTo>
                                    <a:pt x="12" y="4537"/>
                                  </a:lnTo>
                                  <a:lnTo>
                                    <a:pt x="23" y="4548"/>
                                  </a:lnTo>
                                  <a:lnTo>
                                    <a:pt x="30" y="4552"/>
                                  </a:lnTo>
                                  <a:lnTo>
                                    <a:pt x="44" y="4558"/>
                                  </a:lnTo>
                                  <a:lnTo>
                                    <a:pt x="52" y="4560"/>
                                  </a:lnTo>
                                  <a:lnTo>
                                    <a:pt x="8483" y="4560"/>
                                  </a:lnTo>
                                  <a:lnTo>
                                    <a:pt x="8491" y="4558"/>
                                  </a:lnTo>
                                  <a:lnTo>
                                    <a:pt x="8505" y="4552"/>
                                  </a:lnTo>
                                  <a:lnTo>
                                    <a:pt x="8512" y="4548"/>
                                  </a:lnTo>
                                  <a:lnTo>
                                    <a:pt x="8523" y="4537"/>
                                  </a:lnTo>
                                  <a:lnTo>
                                    <a:pt x="8527" y="4530"/>
                                  </a:lnTo>
                                  <a:lnTo>
                                    <a:pt x="8533" y="4516"/>
                                  </a:lnTo>
                                  <a:lnTo>
                                    <a:pt x="8535" y="4508"/>
                                  </a:lnTo>
                                  <a:lnTo>
                                    <a:pt x="8535" y="4012"/>
                                  </a:lnTo>
                                  <a:close/>
                                  <a:moveTo>
                                    <a:pt x="8535" y="3352"/>
                                  </a:moveTo>
                                  <a:lnTo>
                                    <a:pt x="8533" y="3344"/>
                                  </a:lnTo>
                                  <a:lnTo>
                                    <a:pt x="8527" y="3330"/>
                                  </a:lnTo>
                                  <a:lnTo>
                                    <a:pt x="8523" y="3323"/>
                                  </a:lnTo>
                                  <a:lnTo>
                                    <a:pt x="8512" y="3312"/>
                                  </a:lnTo>
                                  <a:lnTo>
                                    <a:pt x="8505" y="3308"/>
                                  </a:lnTo>
                                  <a:lnTo>
                                    <a:pt x="8491" y="3302"/>
                                  </a:lnTo>
                                  <a:lnTo>
                                    <a:pt x="8483" y="3300"/>
                                  </a:lnTo>
                                  <a:lnTo>
                                    <a:pt x="52" y="3300"/>
                                  </a:lnTo>
                                  <a:lnTo>
                                    <a:pt x="44" y="3302"/>
                                  </a:lnTo>
                                  <a:lnTo>
                                    <a:pt x="30" y="3308"/>
                                  </a:lnTo>
                                  <a:lnTo>
                                    <a:pt x="23" y="3312"/>
                                  </a:lnTo>
                                  <a:lnTo>
                                    <a:pt x="12" y="3323"/>
                                  </a:lnTo>
                                  <a:lnTo>
                                    <a:pt x="8" y="3330"/>
                                  </a:lnTo>
                                  <a:lnTo>
                                    <a:pt x="2" y="3344"/>
                                  </a:lnTo>
                                  <a:lnTo>
                                    <a:pt x="0" y="3352"/>
                                  </a:lnTo>
                                  <a:lnTo>
                                    <a:pt x="0" y="3840"/>
                                  </a:lnTo>
                                  <a:lnTo>
                                    <a:pt x="0" y="3848"/>
                                  </a:lnTo>
                                  <a:lnTo>
                                    <a:pt x="2" y="3856"/>
                                  </a:lnTo>
                                  <a:lnTo>
                                    <a:pt x="8" y="3870"/>
                                  </a:lnTo>
                                  <a:lnTo>
                                    <a:pt x="12" y="3877"/>
                                  </a:lnTo>
                                  <a:lnTo>
                                    <a:pt x="23" y="3888"/>
                                  </a:lnTo>
                                  <a:lnTo>
                                    <a:pt x="30" y="3892"/>
                                  </a:lnTo>
                                  <a:lnTo>
                                    <a:pt x="44" y="3898"/>
                                  </a:lnTo>
                                  <a:lnTo>
                                    <a:pt x="52" y="3900"/>
                                  </a:lnTo>
                                  <a:lnTo>
                                    <a:pt x="8483" y="3900"/>
                                  </a:lnTo>
                                  <a:lnTo>
                                    <a:pt x="8491" y="3898"/>
                                  </a:lnTo>
                                  <a:lnTo>
                                    <a:pt x="8505" y="3892"/>
                                  </a:lnTo>
                                  <a:lnTo>
                                    <a:pt x="8512" y="3888"/>
                                  </a:lnTo>
                                  <a:lnTo>
                                    <a:pt x="8523" y="3877"/>
                                  </a:lnTo>
                                  <a:lnTo>
                                    <a:pt x="8527" y="3870"/>
                                  </a:lnTo>
                                  <a:lnTo>
                                    <a:pt x="8533" y="3856"/>
                                  </a:lnTo>
                                  <a:lnTo>
                                    <a:pt x="8535" y="3848"/>
                                  </a:lnTo>
                                  <a:lnTo>
                                    <a:pt x="8535" y="3352"/>
                                  </a:lnTo>
                                  <a:close/>
                                  <a:moveTo>
                                    <a:pt x="8535" y="2692"/>
                                  </a:moveTo>
                                  <a:lnTo>
                                    <a:pt x="8533" y="2684"/>
                                  </a:lnTo>
                                  <a:lnTo>
                                    <a:pt x="8527" y="2670"/>
                                  </a:lnTo>
                                  <a:lnTo>
                                    <a:pt x="8523" y="2663"/>
                                  </a:lnTo>
                                  <a:lnTo>
                                    <a:pt x="8512" y="2652"/>
                                  </a:lnTo>
                                  <a:lnTo>
                                    <a:pt x="8505" y="2648"/>
                                  </a:lnTo>
                                  <a:lnTo>
                                    <a:pt x="8491" y="2642"/>
                                  </a:lnTo>
                                  <a:lnTo>
                                    <a:pt x="8483" y="2640"/>
                                  </a:lnTo>
                                  <a:lnTo>
                                    <a:pt x="52" y="2640"/>
                                  </a:lnTo>
                                  <a:lnTo>
                                    <a:pt x="44" y="2642"/>
                                  </a:lnTo>
                                  <a:lnTo>
                                    <a:pt x="30" y="2648"/>
                                  </a:lnTo>
                                  <a:lnTo>
                                    <a:pt x="23" y="2652"/>
                                  </a:lnTo>
                                  <a:lnTo>
                                    <a:pt x="12" y="2663"/>
                                  </a:lnTo>
                                  <a:lnTo>
                                    <a:pt x="8" y="2670"/>
                                  </a:lnTo>
                                  <a:lnTo>
                                    <a:pt x="2" y="2684"/>
                                  </a:lnTo>
                                  <a:lnTo>
                                    <a:pt x="0" y="2692"/>
                                  </a:lnTo>
                                  <a:lnTo>
                                    <a:pt x="0" y="3180"/>
                                  </a:lnTo>
                                  <a:lnTo>
                                    <a:pt x="0" y="3188"/>
                                  </a:lnTo>
                                  <a:lnTo>
                                    <a:pt x="2" y="3196"/>
                                  </a:lnTo>
                                  <a:lnTo>
                                    <a:pt x="8" y="3210"/>
                                  </a:lnTo>
                                  <a:lnTo>
                                    <a:pt x="12" y="3217"/>
                                  </a:lnTo>
                                  <a:lnTo>
                                    <a:pt x="23" y="3228"/>
                                  </a:lnTo>
                                  <a:lnTo>
                                    <a:pt x="30" y="3232"/>
                                  </a:lnTo>
                                  <a:lnTo>
                                    <a:pt x="44" y="3238"/>
                                  </a:lnTo>
                                  <a:lnTo>
                                    <a:pt x="52" y="3240"/>
                                  </a:lnTo>
                                  <a:lnTo>
                                    <a:pt x="8483" y="3240"/>
                                  </a:lnTo>
                                  <a:lnTo>
                                    <a:pt x="8491" y="3238"/>
                                  </a:lnTo>
                                  <a:lnTo>
                                    <a:pt x="8505" y="3232"/>
                                  </a:lnTo>
                                  <a:lnTo>
                                    <a:pt x="8512" y="3228"/>
                                  </a:lnTo>
                                  <a:lnTo>
                                    <a:pt x="8523" y="3217"/>
                                  </a:lnTo>
                                  <a:lnTo>
                                    <a:pt x="8527" y="3210"/>
                                  </a:lnTo>
                                  <a:lnTo>
                                    <a:pt x="8533" y="3196"/>
                                  </a:lnTo>
                                  <a:lnTo>
                                    <a:pt x="8535" y="3188"/>
                                  </a:lnTo>
                                  <a:lnTo>
                                    <a:pt x="8535" y="2692"/>
                                  </a:lnTo>
                                  <a:close/>
                                  <a:moveTo>
                                    <a:pt x="8535" y="2032"/>
                                  </a:moveTo>
                                  <a:lnTo>
                                    <a:pt x="8533" y="2024"/>
                                  </a:lnTo>
                                  <a:lnTo>
                                    <a:pt x="8527" y="2010"/>
                                  </a:lnTo>
                                  <a:lnTo>
                                    <a:pt x="8523" y="2003"/>
                                  </a:lnTo>
                                  <a:lnTo>
                                    <a:pt x="8512" y="1992"/>
                                  </a:lnTo>
                                  <a:lnTo>
                                    <a:pt x="8505" y="1988"/>
                                  </a:lnTo>
                                  <a:lnTo>
                                    <a:pt x="8491" y="1982"/>
                                  </a:lnTo>
                                  <a:lnTo>
                                    <a:pt x="8483" y="1980"/>
                                  </a:lnTo>
                                  <a:lnTo>
                                    <a:pt x="52" y="1980"/>
                                  </a:lnTo>
                                  <a:lnTo>
                                    <a:pt x="44" y="1982"/>
                                  </a:lnTo>
                                  <a:lnTo>
                                    <a:pt x="30" y="1988"/>
                                  </a:lnTo>
                                  <a:lnTo>
                                    <a:pt x="23" y="1992"/>
                                  </a:lnTo>
                                  <a:lnTo>
                                    <a:pt x="12" y="2003"/>
                                  </a:lnTo>
                                  <a:lnTo>
                                    <a:pt x="8" y="2010"/>
                                  </a:lnTo>
                                  <a:lnTo>
                                    <a:pt x="2" y="2024"/>
                                  </a:lnTo>
                                  <a:lnTo>
                                    <a:pt x="0" y="2032"/>
                                  </a:lnTo>
                                  <a:lnTo>
                                    <a:pt x="0" y="2520"/>
                                  </a:lnTo>
                                  <a:lnTo>
                                    <a:pt x="0" y="2528"/>
                                  </a:lnTo>
                                  <a:lnTo>
                                    <a:pt x="2" y="2536"/>
                                  </a:lnTo>
                                  <a:lnTo>
                                    <a:pt x="8" y="2550"/>
                                  </a:lnTo>
                                  <a:lnTo>
                                    <a:pt x="12" y="2557"/>
                                  </a:lnTo>
                                  <a:lnTo>
                                    <a:pt x="23" y="2568"/>
                                  </a:lnTo>
                                  <a:lnTo>
                                    <a:pt x="30" y="2572"/>
                                  </a:lnTo>
                                  <a:lnTo>
                                    <a:pt x="44" y="2578"/>
                                  </a:lnTo>
                                  <a:lnTo>
                                    <a:pt x="52" y="2580"/>
                                  </a:lnTo>
                                  <a:lnTo>
                                    <a:pt x="8483" y="2580"/>
                                  </a:lnTo>
                                  <a:lnTo>
                                    <a:pt x="8491" y="2578"/>
                                  </a:lnTo>
                                  <a:lnTo>
                                    <a:pt x="8505" y="2572"/>
                                  </a:lnTo>
                                  <a:lnTo>
                                    <a:pt x="8512" y="2568"/>
                                  </a:lnTo>
                                  <a:lnTo>
                                    <a:pt x="8523" y="2557"/>
                                  </a:lnTo>
                                  <a:lnTo>
                                    <a:pt x="8527" y="2550"/>
                                  </a:lnTo>
                                  <a:lnTo>
                                    <a:pt x="8533" y="2536"/>
                                  </a:lnTo>
                                  <a:lnTo>
                                    <a:pt x="8535" y="2528"/>
                                  </a:lnTo>
                                  <a:lnTo>
                                    <a:pt x="8535" y="2032"/>
                                  </a:lnTo>
                                  <a:close/>
                                  <a:moveTo>
                                    <a:pt x="8535" y="1372"/>
                                  </a:moveTo>
                                  <a:lnTo>
                                    <a:pt x="8533" y="1364"/>
                                  </a:lnTo>
                                  <a:lnTo>
                                    <a:pt x="8527" y="1350"/>
                                  </a:lnTo>
                                  <a:lnTo>
                                    <a:pt x="8523" y="1343"/>
                                  </a:lnTo>
                                  <a:lnTo>
                                    <a:pt x="8512" y="1332"/>
                                  </a:lnTo>
                                  <a:lnTo>
                                    <a:pt x="8505" y="1328"/>
                                  </a:lnTo>
                                  <a:lnTo>
                                    <a:pt x="8491" y="1322"/>
                                  </a:lnTo>
                                  <a:lnTo>
                                    <a:pt x="8483" y="1320"/>
                                  </a:lnTo>
                                  <a:lnTo>
                                    <a:pt x="52" y="1320"/>
                                  </a:lnTo>
                                  <a:lnTo>
                                    <a:pt x="44" y="1322"/>
                                  </a:lnTo>
                                  <a:lnTo>
                                    <a:pt x="30" y="1328"/>
                                  </a:lnTo>
                                  <a:lnTo>
                                    <a:pt x="23" y="1332"/>
                                  </a:lnTo>
                                  <a:lnTo>
                                    <a:pt x="12" y="1343"/>
                                  </a:lnTo>
                                  <a:lnTo>
                                    <a:pt x="8" y="1350"/>
                                  </a:lnTo>
                                  <a:lnTo>
                                    <a:pt x="2" y="1364"/>
                                  </a:lnTo>
                                  <a:lnTo>
                                    <a:pt x="0" y="1372"/>
                                  </a:lnTo>
                                  <a:lnTo>
                                    <a:pt x="0" y="1860"/>
                                  </a:lnTo>
                                  <a:lnTo>
                                    <a:pt x="0" y="1868"/>
                                  </a:lnTo>
                                  <a:lnTo>
                                    <a:pt x="2" y="1876"/>
                                  </a:lnTo>
                                  <a:lnTo>
                                    <a:pt x="8" y="1890"/>
                                  </a:lnTo>
                                  <a:lnTo>
                                    <a:pt x="12" y="1897"/>
                                  </a:lnTo>
                                  <a:lnTo>
                                    <a:pt x="23" y="1908"/>
                                  </a:lnTo>
                                  <a:lnTo>
                                    <a:pt x="30" y="1912"/>
                                  </a:lnTo>
                                  <a:lnTo>
                                    <a:pt x="44" y="1918"/>
                                  </a:lnTo>
                                  <a:lnTo>
                                    <a:pt x="52" y="1920"/>
                                  </a:lnTo>
                                  <a:lnTo>
                                    <a:pt x="8483" y="1920"/>
                                  </a:lnTo>
                                  <a:lnTo>
                                    <a:pt x="8491" y="1918"/>
                                  </a:lnTo>
                                  <a:lnTo>
                                    <a:pt x="8505" y="1912"/>
                                  </a:lnTo>
                                  <a:lnTo>
                                    <a:pt x="8512" y="1908"/>
                                  </a:lnTo>
                                  <a:lnTo>
                                    <a:pt x="8523" y="1897"/>
                                  </a:lnTo>
                                  <a:lnTo>
                                    <a:pt x="8527" y="1890"/>
                                  </a:lnTo>
                                  <a:lnTo>
                                    <a:pt x="8533" y="1876"/>
                                  </a:lnTo>
                                  <a:lnTo>
                                    <a:pt x="8535" y="1868"/>
                                  </a:lnTo>
                                  <a:lnTo>
                                    <a:pt x="8535" y="1372"/>
                                  </a:lnTo>
                                  <a:close/>
                                  <a:moveTo>
                                    <a:pt x="8535" y="712"/>
                                  </a:moveTo>
                                  <a:lnTo>
                                    <a:pt x="8533" y="704"/>
                                  </a:lnTo>
                                  <a:lnTo>
                                    <a:pt x="8527" y="690"/>
                                  </a:lnTo>
                                  <a:lnTo>
                                    <a:pt x="8523" y="683"/>
                                  </a:lnTo>
                                  <a:lnTo>
                                    <a:pt x="8512" y="672"/>
                                  </a:lnTo>
                                  <a:lnTo>
                                    <a:pt x="8505" y="668"/>
                                  </a:lnTo>
                                  <a:lnTo>
                                    <a:pt x="8491" y="662"/>
                                  </a:lnTo>
                                  <a:lnTo>
                                    <a:pt x="8483" y="660"/>
                                  </a:lnTo>
                                  <a:lnTo>
                                    <a:pt x="52" y="660"/>
                                  </a:lnTo>
                                  <a:lnTo>
                                    <a:pt x="44" y="662"/>
                                  </a:lnTo>
                                  <a:lnTo>
                                    <a:pt x="30" y="668"/>
                                  </a:lnTo>
                                  <a:lnTo>
                                    <a:pt x="23" y="672"/>
                                  </a:lnTo>
                                  <a:lnTo>
                                    <a:pt x="12" y="683"/>
                                  </a:lnTo>
                                  <a:lnTo>
                                    <a:pt x="8" y="690"/>
                                  </a:lnTo>
                                  <a:lnTo>
                                    <a:pt x="2" y="704"/>
                                  </a:lnTo>
                                  <a:lnTo>
                                    <a:pt x="0" y="712"/>
                                  </a:lnTo>
                                  <a:lnTo>
                                    <a:pt x="0" y="1200"/>
                                  </a:lnTo>
                                  <a:lnTo>
                                    <a:pt x="0" y="1208"/>
                                  </a:lnTo>
                                  <a:lnTo>
                                    <a:pt x="2" y="1216"/>
                                  </a:lnTo>
                                  <a:lnTo>
                                    <a:pt x="8" y="1230"/>
                                  </a:lnTo>
                                  <a:lnTo>
                                    <a:pt x="12" y="1237"/>
                                  </a:lnTo>
                                  <a:lnTo>
                                    <a:pt x="23" y="1248"/>
                                  </a:lnTo>
                                  <a:lnTo>
                                    <a:pt x="30" y="1252"/>
                                  </a:lnTo>
                                  <a:lnTo>
                                    <a:pt x="44" y="1258"/>
                                  </a:lnTo>
                                  <a:lnTo>
                                    <a:pt x="52" y="1260"/>
                                  </a:lnTo>
                                  <a:lnTo>
                                    <a:pt x="8483" y="1260"/>
                                  </a:lnTo>
                                  <a:lnTo>
                                    <a:pt x="8491" y="1258"/>
                                  </a:lnTo>
                                  <a:lnTo>
                                    <a:pt x="8505" y="1252"/>
                                  </a:lnTo>
                                  <a:lnTo>
                                    <a:pt x="8512" y="1248"/>
                                  </a:lnTo>
                                  <a:lnTo>
                                    <a:pt x="8523" y="1237"/>
                                  </a:lnTo>
                                  <a:lnTo>
                                    <a:pt x="8527" y="1230"/>
                                  </a:lnTo>
                                  <a:lnTo>
                                    <a:pt x="8533" y="1216"/>
                                  </a:lnTo>
                                  <a:lnTo>
                                    <a:pt x="8535" y="1208"/>
                                  </a:lnTo>
                                  <a:lnTo>
                                    <a:pt x="8535" y="712"/>
                                  </a:lnTo>
                                  <a:close/>
                                  <a:moveTo>
                                    <a:pt x="8535" y="52"/>
                                  </a:moveTo>
                                  <a:lnTo>
                                    <a:pt x="8533" y="44"/>
                                  </a:lnTo>
                                  <a:lnTo>
                                    <a:pt x="8527" y="30"/>
                                  </a:lnTo>
                                  <a:lnTo>
                                    <a:pt x="8523" y="23"/>
                                  </a:lnTo>
                                  <a:lnTo>
                                    <a:pt x="8512" y="12"/>
                                  </a:lnTo>
                                  <a:lnTo>
                                    <a:pt x="8505" y="8"/>
                                  </a:lnTo>
                                  <a:lnTo>
                                    <a:pt x="8491" y="2"/>
                                  </a:lnTo>
                                  <a:lnTo>
                                    <a:pt x="8483" y="0"/>
                                  </a:lnTo>
                                  <a:lnTo>
                                    <a:pt x="52" y="0"/>
                                  </a:lnTo>
                                  <a:lnTo>
                                    <a:pt x="44" y="2"/>
                                  </a:lnTo>
                                  <a:lnTo>
                                    <a:pt x="30" y="8"/>
                                  </a:lnTo>
                                  <a:lnTo>
                                    <a:pt x="23" y="12"/>
                                  </a:lnTo>
                                  <a:lnTo>
                                    <a:pt x="12" y="23"/>
                                  </a:lnTo>
                                  <a:lnTo>
                                    <a:pt x="8" y="30"/>
                                  </a:lnTo>
                                  <a:lnTo>
                                    <a:pt x="2" y="44"/>
                                  </a:lnTo>
                                  <a:lnTo>
                                    <a:pt x="0" y="52"/>
                                  </a:lnTo>
                                  <a:lnTo>
                                    <a:pt x="0" y="540"/>
                                  </a:lnTo>
                                  <a:lnTo>
                                    <a:pt x="0" y="548"/>
                                  </a:lnTo>
                                  <a:lnTo>
                                    <a:pt x="2" y="556"/>
                                  </a:lnTo>
                                  <a:lnTo>
                                    <a:pt x="8" y="570"/>
                                  </a:lnTo>
                                  <a:lnTo>
                                    <a:pt x="12" y="577"/>
                                  </a:lnTo>
                                  <a:lnTo>
                                    <a:pt x="23" y="588"/>
                                  </a:lnTo>
                                  <a:lnTo>
                                    <a:pt x="30" y="592"/>
                                  </a:lnTo>
                                  <a:lnTo>
                                    <a:pt x="44" y="598"/>
                                  </a:lnTo>
                                  <a:lnTo>
                                    <a:pt x="52" y="600"/>
                                  </a:lnTo>
                                  <a:lnTo>
                                    <a:pt x="8483" y="600"/>
                                  </a:lnTo>
                                  <a:lnTo>
                                    <a:pt x="8491" y="598"/>
                                  </a:lnTo>
                                  <a:lnTo>
                                    <a:pt x="8505" y="592"/>
                                  </a:lnTo>
                                  <a:lnTo>
                                    <a:pt x="8512" y="588"/>
                                  </a:lnTo>
                                  <a:lnTo>
                                    <a:pt x="8523" y="577"/>
                                  </a:lnTo>
                                  <a:lnTo>
                                    <a:pt x="8527" y="570"/>
                                  </a:lnTo>
                                  <a:lnTo>
                                    <a:pt x="8533" y="556"/>
                                  </a:lnTo>
                                  <a:lnTo>
                                    <a:pt x="8535" y="548"/>
                                  </a:lnTo>
                                  <a:lnTo>
                                    <a:pt x="8535" y="52"/>
                                  </a:lnTo>
                                  <a:close/>
                                </a:path>
                              </a:pathLst>
                            </a:custGeom>
                            <a:solidFill>
                              <a:srgbClr val="FFFFFF"/>
                            </a:solidFill>
                            <a:ln>
                              <a:noFill/>
                            </a:ln>
                          </wps:spPr>
                          <wps:bodyPr spcFirstLastPara="1" wrap="square" lIns="91425" tIns="91425" rIns="91425" bIns="91425" anchor="ctr" anchorCtr="0">
                            <a:noAutofit/>
                          </wps:bodyPr>
                        </wps:wsp>
                        <wps:wsp>
                          <wps:cNvPr id="177" name="Rectangle 177"/>
                          <wps:cNvSpPr/>
                          <wps:spPr>
                            <a:xfrm>
                              <a:off x="375" y="338"/>
                              <a:ext cx="8655" cy="1401"/>
                            </a:xfrm>
                            <a:prstGeom prst="rect">
                              <a:avLst/>
                            </a:prstGeom>
                            <a:noFill/>
                            <a:ln>
                              <a:noFill/>
                            </a:ln>
                          </wps:spPr>
                          <wps:txbx>
                            <w:txbxContent>
                              <w:p w:rsidR="00264654" w:rsidRDefault="00895CDF">
                                <w:pPr>
                                  <w:spacing w:before="3" w:line="292" w:lineRule="auto"/>
                                  <w:textDirection w:val="btLr"/>
                                </w:pPr>
                                <w:r>
                                  <w:rPr>
                                    <w:color w:val="202024"/>
                                    <w:sz w:val="24"/>
                                  </w:rPr>
                                  <w:t>9. In addition to cost and acquiring knowledge to help pass the CPA Exam, what other factors affected your decision to take ACC 407, 413, 415 (for example, personal interest in the topic, the timing of course offering, etc.)</w:t>
                                </w:r>
                              </w:p>
                              <w:p w:rsidR="00264654" w:rsidRDefault="00895CDF">
                                <w:pPr>
                                  <w:spacing w:before="101" w:line="215" w:lineRule="auto"/>
                                  <w:textDirection w:val="btLr"/>
                                </w:pPr>
                                <w:r>
                                  <w:rPr>
                                    <w:color w:val="202024"/>
                                    <w:sz w:val="18"/>
                                  </w:rPr>
                                  <w:t>43 responses</w:t>
                                </w:r>
                              </w:p>
                            </w:txbxContent>
                          </wps:txbx>
                          <wps:bodyPr spcFirstLastPara="1" wrap="square" lIns="0" tIns="0" rIns="0" bIns="0" anchor="t" anchorCtr="0">
                            <a:noAutofit/>
                          </wps:bodyPr>
                        </wps:wsp>
                        <wps:wsp>
                          <wps:cNvPr id="178" name="Rectangle 178"/>
                          <wps:cNvSpPr/>
                          <wps:spPr>
                            <a:xfrm>
                              <a:off x="525" y="2340"/>
                              <a:ext cx="2014" cy="247"/>
                            </a:xfrm>
                            <a:prstGeom prst="rect">
                              <a:avLst/>
                            </a:prstGeom>
                            <a:noFill/>
                            <a:ln>
                              <a:noFill/>
                            </a:ln>
                          </wps:spPr>
                          <wps:txbx>
                            <w:txbxContent>
                              <w:p w:rsidR="00264654" w:rsidRDefault="00895CDF">
                                <w:pPr>
                                  <w:spacing w:line="245" w:lineRule="auto"/>
                                  <w:textDirection w:val="btLr"/>
                                </w:pPr>
                                <w:r>
                                  <w:rPr>
                                    <w:color w:val="202024"/>
                                    <w:sz w:val="21"/>
                                  </w:rPr>
                                  <w:t>timing is important ..</w:t>
                                </w:r>
                              </w:p>
                            </w:txbxContent>
                          </wps:txbx>
                          <wps:bodyPr spcFirstLastPara="1" wrap="square" lIns="0" tIns="0" rIns="0" bIns="0" anchor="t" anchorCtr="0">
                            <a:noAutofit/>
                          </wps:bodyPr>
                        </wps:wsp>
                        <wps:wsp>
                          <wps:cNvPr id="179" name="Rectangle 179"/>
                          <wps:cNvSpPr/>
                          <wps:spPr>
                            <a:xfrm>
                              <a:off x="525" y="3000"/>
                              <a:ext cx="5102" cy="247"/>
                            </a:xfrm>
                            <a:prstGeom prst="rect">
                              <a:avLst/>
                            </a:prstGeom>
                            <a:noFill/>
                            <a:ln>
                              <a:noFill/>
                            </a:ln>
                          </wps:spPr>
                          <wps:txbx>
                            <w:txbxContent>
                              <w:p w:rsidR="00264654" w:rsidRDefault="00895CDF">
                                <w:pPr>
                                  <w:spacing w:line="245" w:lineRule="auto"/>
                                  <w:textDirection w:val="btLr"/>
                                </w:pPr>
                                <w:r>
                                  <w:rPr>
                                    <w:color w:val="202024"/>
                                    <w:sz w:val="21"/>
                                  </w:rPr>
                                  <w:t>Nothing, I plan on taking these courses next semster.</w:t>
                                </w:r>
                              </w:p>
                            </w:txbxContent>
                          </wps:txbx>
                          <wps:bodyPr spcFirstLastPara="1" wrap="square" lIns="0" tIns="0" rIns="0" bIns="0" anchor="t" anchorCtr="0">
                            <a:noAutofit/>
                          </wps:bodyPr>
                        </wps:wsp>
                        <wps:wsp>
                          <wps:cNvPr id="180" name="Rectangle 180"/>
                          <wps:cNvSpPr/>
                          <wps:spPr>
                            <a:xfrm>
                              <a:off x="525" y="3660"/>
                              <a:ext cx="2336" cy="247"/>
                            </a:xfrm>
                            <a:prstGeom prst="rect">
                              <a:avLst/>
                            </a:prstGeom>
                            <a:noFill/>
                            <a:ln>
                              <a:noFill/>
                            </a:ln>
                          </wps:spPr>
                          <wps:txbx>
                            <w:txbxContent>
                              <w:p w:rsidR="00264654" w:rsidRDefault="00895CDF">
                                <w:pPr>
                                  <w:spacing w:line="245" w:lineRule="auto"/>
                                  <w:textDirection w:val="btLr"/>
                                </w:pPr>
                                <w:r>
                                  <w:rPr>
                                    <w:color w:val="202024"/>
                                    <w:sz w:val="21"/>
                                  </w:rPr>
                                  <w:t>timing of course offered</w:t>
                                </w:r>
                              </w:p>
                            </w:txbxContent>
                          </wps:txbx>
                          <wps:bodyPr spcFirstLastPara="1" wrap="square" lIns="0" tIns="0" rIns="0" bIns="0" anchor="t" anchorCtr="0">
                            <a:noAutofit/>
                          </wps:bodyPr>
                        </wps:wsp>
                        <wps:wsp>
                          <wps:cNvPr id="181" name="Rectangle 181"/>
                          <wps:cNvSpPr/>
                          <wps:spPr>
                            <a:xfrm>
                              <a:off x="525" y="4320"/>
                              <a:ext cx="6779" cy="247"/>
                            </a:xfrm>
                            <a:prstGeom prst="rect">
                              <a:avLst/>
                            </a:prstGeom>
                            <a:noFill/>
                            <a:ln>
                              <a:noFill/>
                            </a:ln>
                          </wps:spPr>
                          <wps:txbx>
                            <w:txbxContent>
                              <w:p w:rsidR="00264654" w:rsidRDefault="00895CDF">
                                <w:pPr>
                                  <w:spacing w:line="245" w:lineRule="auto"/>
                                  <w:textDirection w:val="btLr"/>
                                </w:pPr>
                                <w:r>
                                  <w:rPr>
                                    <w:color w:val="202024"/>
                                    <w:sz w:val="21"/>
                                  </w:rPr>
                                  <w:t>personal interest and importance in aiding my path to becoming a CPA</w:t>
                                </w:r>
                              </w:p>
                            </w:txbxContent>
                          </wps:txbx>
                          <wps:bodyPr spcFirstLastPara="1" wrap="square" lIns="0" tIns="0" rIns="0" bIns="0" anchor="t" anchorCtr="0">
                            <a:noAutofit/>
                          </wps:bodyPr>
                        </wps:wsp>
                        <wps:wsp>
                          <wps:cNvPr id="182" name="Rectangle 182"/>
                          <wps:cNvSpPr/>
                          <wps:spPr>
                            <a:xfrm>
                              <a:off x="525" y="4980"/>
                              <a:ext cx="2396" cy="247"/>
                            </a:xfrm>
                            <a:prstGeom prst="rect">
                              <a:avLst/>
                            </a:prstGeom>
                            <a:noFill/>
                            <a:ln>
                              <a:noFill/>
                            </a:ln>
                          </wps:spPr>
                          <wps:txbx>
                            <w:txbxContent>
                              <w:p w:rsidR="00264654" w:rsidRDefault="00895CDF">
                                <w:pPr>
                                  <w:spacing w:line="245" w:lineRule="auto"/>
                                  <w:textDirection w:val="btLr"/>
                                </w:pPr>
                                <w:r>
                                  <w:rPr>
                                    <w:color w:val="202024"/>
                                    <w:sz w:val="21"/>
                                  </w:rPr>
                                  <w:t>timing of course offering</w:t>
                                </w:r>
                              </w:p>
                            </w:txbxContent>
                          </wps:txbx>
                          <wps:bodyPr spcFirstLastPara="1" wrap="square" lIns="0" tIns="0" rIns="0" bIns="0" anchor="t" anchorCtr="0">
                            <a:noAutofit/>
                          </wps:bodyPr>
                        </wps:wsp>
                        <wps:wsp>
                          <wps:cNvPr id="183" name="Rectangle 183"/>
                          <wps:cNvSpPr/>
                          <wps:spPr>
                            <a:xfrm>
                              <a:off x="525" y="5640"/>
                              <a:ext cx="7915" cy="247"/>
                            </a:xfrm>
                            <a:prstGeom prst="rect">
                              <a:avLst/>
                            </a:prstGeom>
                            <a:noFill/>
                            <a:ln>
                              <a:noFill/>
                            </a:ln>
                          </wps:spPr>
                          <wps:txbx>
                            <w:txbxContent>
                              <w:p w:rsidR="00264654" w:rsidRDefault="00895CDF">
                                <w:pPr>
                                  <w:spacing w:line="245" w:lineRule="auto"/>
                                  <w:textDirection w:val="btLr"/>
                                </w:pPr>
                                <w:r>
                                  <w:rPr>
                                    <w:color w:val="202024"/>
                                    <w:sz w:val="21"/>
                                  </w:rPr>
                                  <w:t>I like the idea of studying tax and such, so ACC 407 seems like a great fit anyways.</w:t>
                                </w:r>
                              </w:p>
                            </w:txbxContent>
                          </wps:txbx>
                          <wps:bodyPr spcFirstLastPara="1" wrap="square" lIns="0" tIns="0" rIns="0" bIns="0" anchor="t" anchorCtr="0">
                            <a:noAutofit/>
                          </wps:bodyPr>
                        </wps:wsp>
                        <wps:wsp>
                          <wps:cNvPr id="184" name="Rectangle 184"/>
                          <wps:cNvSpPr/>
                          <wps:spPr>
                            <a:xfrm>
                              <a:off x="525" y="6300"/>
                              <a:ext cx="1817" cy="247"/>
                            </a:xfrm>
                            <a:prstGeom prst="rect">
                              <a:avLst/>
                            </a:prstGeom>
                            <a:noFill/>
                            <a:ln>
                              <a:noFill/>
                            </a:ln>
                          </wps:spPr>
                          <wps:txbx>
                            <w:txbxContent>
                              <w:p w:rsidR="00264654" w:rsidRDefault="00895CDF">
                                <w:pPr>
                                  <w:spacing w:line="245" w:lineRule="auto"/>
                                  <w:textDirection w:val="btLr"/>
                                </w:pPr>
                                <w:r>
                                  <w:rPr>
                                    <w:color w:val="202024"/>
                                    <w:sz w:val="21"/>
                                  </w:rPr>
                                  <w:t>Expand knowledge</w:t>
                                </w:r>
                              </w:p>
                            </w:txbxContent>
                          </wps:txbx>
                          <wps:bodyPr spcFirstLastPara="1" wrap="square" lIns="0" tIns="0" rIns="0" bIns="0" anchor="t" anchorCtr="0">
                            <a:noAutofit/>
                          </wps:bodyPr>
                        </wps:wsp>
                        <wps:wsp>
                          <wps:cNvPr id="185" name="Rectangle 185"/>
                          <wps:cNvSpPr/>
                          <wps:spPr>
                            <a:xfrm>
                              <a:off x="525" y="6960"/>
                              <a:ext cx="2853" cy="247"/>
                            </a:xfrm>
                            <a:prstGeom prst="rect">
                              <a:avLst/>
                            </a:prstGeom>
                            <a:noFill/>
                            <a:ln>
                              <a:noFill/>
                            </a:ln>
                          </wps:spPr>
                          <wps:txbx>
                            <w:txbxContent>
                              <w:p w:rsidR="00264654" w:rsidRDefault="00895CDF">
                                <w:pPr>
                                  <w:spacing w:line="245" w:lineRule="auto"/>
                                  <w:textDirection w:val="btLr"/>
                                </w:pPr>
                                <w:r>
                                  <w:rPr>
                                    <w:color w:val="202024"/>
                                    <w:sz w:val="21"/>
                                  </w:rPr>
                                  <w:t>to learn more about the topic.</w:t>
                                </w:r>
                              </w:p>
                            </w:txbxContent>
                          </wps:txbx>
                          <wps:bodyPr spcFirstLastPara="1" wrap="square" lIns="0" tIns="0" rIns="0" bIns="0" anchor="t" anchorCtr="0">
                            <a:noAutofit/>
                          </wps:bodyPr>
                        </wps:wsp>
                        <wps:wsp>
                          <wps:cNvPr id="186" name="Rectangle 186"/>
                          <wps:cNvSpPr/>
                          <wps:spPr>
                            <a:xfrm>
                              <a:off x="525" y="7620"/>
                              <a:ext cx="1838" cy="247"/>
                            </a:xfrm>
                            <a:prstGeom prst="rect">
                              <a:avLst/>
                            </a:prstGeom>
                            <a:noFill/>
                            <a:ln>
                              <a:noFill/>
                            </a:ln>
                          </wps:spPr>
                          <wps:txbx>
                            <w:txbxContent>
                              <w:p w:rsidR="00264654" w:rsidRDefault="00895CDF">
                                <w:pPr>
                                  <w:spacing w:line="245" w:lineRule="auto"/>
                                  <w:textDirection w:val="btLr"/>
                                </w:pPr>
                                <w:r>
                                  <w:rPr>
                                    <w:color w:val="202024"/>
                                    <w:sz w:val="21"/>
                                  </w:rPr>
                                  <w:t>MACC requirement</w:t>
                                </w:r>
                              </w:p>
                            </w:txbxContent>
                          </wps:txbx>
                          <wps:bodyPr spcFirstLastPara="1" wrap="square" lIns="0" tIns="0" rIns="0" bIns="0" anchor="t" anchorCtr="0">
                            <a:noAutofit/>
                          </wps:bodyPr>
                        </wps:wsp>
                      </wpg:grp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096000" cy="5391150"/>
                <wp:effectExtent b="0" l="0" r="0" t="0"/>
                <wp:docPr id="208" name="image13.png"/>
                <a:graphic>
                  <a:graphicData uri="http://schemas.openxmlformats.org/drawingml/2006/picture">
                    <pic:pic>
                      <pic:nvPicPr>
                        <pic:cNvPr id="0" name="image13.png"/>
                        <pic:cNvPicPr preferRelativeResize="0"/>
                      </pic:nvPicPr>
                      <pic:blipFill>
                        <a:blip r:embed="rId32"/>
                        <a:srcRect/>
                        <a:stretch>
                          <a:fillRect/>
                        </a:stretch>
                      </pic:blipFill>
                      <pic:spPr>
                        <a:xfrm>
                          <a:off x="0" y="0"/>
                          <a:ext cx="6096000" cy="5391150"/>
                        </a:xfrm>
                        <a:prstGeom prst="rect"/>
                        <a:ln/>
                      </pic:spPr>
                    </pic:pic>
                  </a:graphicData>
                </a:graphic>
              </wp:inline>
            </w:drawing>
          </mc:Fallback>
        </mc:AlternateContent>
      </w:r>
    </w:p>
    <w:p w:rsidR="00264654" w:rsidRDefault="00895CDF">
      <w:pPr>
        <w:widowControl w:val="0"/>
        <w:pBdr>
          <w:top w:val="nil"/>
          <w:left w:val="nil"/>
          <w:bottom w:val="nil"/>
          <w:right w:val="nil"/>
          <w:between w:val="nil"/>
        </w:pBdr>
        <w:spacing w:after="0" w:line="240" w:lineRule="auto"/>
        <w:ind w:left="869"/>
        <w:rPr>
          <w:rFonts w:ascii="Times New Roman" w:eastAsia="Times New Roman" w:hAnsi="Times New Roman" w:cs="Times New Roman"/>
          <w:color w:val="000000"/>
          <w:sz w:val="20"/>
          <w:szCs w:val="20"/>
        </w:rPr>
        <w:sectPr w:rsidR="00264654">
          <w:pgSz w:w="15840" w:h="12240" w:orient="landscape"/>
          <w:pgMar w:top="560" w:right="2260" w:bottom="1680" w:left="2260" w:header="274" w:footer="1490" w:gutter="0"/>
          <w:cols w:space="720"/>
        </w:sectPr>
      </w:pPr>
      <w:r>
        <w:rPr>
          <w:rFonts w:ascii="Times New Roman" w:eastAsia="Times New Roman" w:hAnsi="Times New Roman" w:cs="Times New Roman"/>
          <w:noProof/>
          <w:color w:val="000000"/>
          <w:sz w:val="20"/>
          <w:szCs w:val="20"/>
        </w:rPr>
        <w:lastRenderedPageBreak/>
        <mc:AlternateContent>
          <mc:Choice Requires="wpg">
            <w:drawing>
              <wp:inline distT="0" distB="0" distL="0" distR="0">
                <wp:extent cx="6096000" cy="5619750"/>
                <wp:effectExtent l="0" t="0" r="0" b="0"/>
                <wp:docPr id="211" name="Group 211"/>
                <wp:cNvGraphicFramePr/>
                <a:graphic xmlns:a="http://schemas.openxmlformats.org/drawingml/2006/main">
                  <a:graphicData uri="http://schemas.microsoft.com/office/word/2010/wordprocessingGroup">
                    <wpg:wgp>
                      <wpg:cNvGrpSpPr/>
                      <wpg:grpSpPr>
                        <a:xfrm>
                          <a:off x="0" y="0"/>
                          <a:ext cx="6096000" cy="5619750"/>
                          <a:chOff x="2297675" y="969800"/>
                          <a:chExt cx="6096325" cy="5620075"/>
                        </a:xfrm>
                      </wpg:grpSpPr>
                      <wpg:grpSp>
                        <wpg:cNvPr id="187" name="Group 187"/>
                        <wpg:cNvGrpSpPr/>
                        <wpg:grpSpPr>
                          <a:xfrm>
                            <a:off x="2298000" y="970125"/>
                            <a:ext cx="6096000" cy="5619750"/>
                            <a:chOff x="0" y="0"/>
                            <a:chExt cx="9600" cy="8850"/>
                          </a:xfrm>
                        </wpg:grpSpPr>
                        <wps:wsp>
                          <wps:cNvPr id="188" name="Rectangle 188"/>
                          <wps:cNvSpPr/>
                          <wps:spPr>
                            <a:xfrm>
                              <a:off x="0" y="0"/>
                              <a:ext cx="9600" cy="8850"/>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89" name="Freeform: Shape 189"/>
                          <wps:cNvSpPr/>
                          <wps:spPr>
                            <a:xfrm>
                              <a:off x="7" y="7"/>
                              <a:ext cx="9585" cy="8835"/>
                            </a:xfrm>
                            <a:custGeom>
                              <a:avLst/>
                              <a:gdLst/>
                              <a:ahLst/>
                              <a:cxnLst/>
                              <a:rect l="l" t="t" r="r" b="b"/>
                              <a:pathLst>
                                <a:path w="9585" h="8835" extrusionOk="0">
                                  <a:moveTo>
                                    <a:pt x="1" y="8723"/>
                                  </a:moveTo>
                                  <a:lnTo>
                                    <a:pt x="1" y="113"/>
                                  </a:lnTo>
                                  <a:lnTo>
                                    <a:pt x="0" y="106"/>
                                  </a:lnTo>
                                  <a:lnTo>
                                    <a:pt x="1" y="98"/>
                                  </a:lnTo>
                                  <a:lnTo>
                                    <a:pt x="3" y="91"/>
                                  </a:lnTo>
                                  <a:lnTo>
                                    <a:pt x="4" y="84"/>
                                  </a:lnTo>
                                  <a:lnTo>
                                    <a:pt x="6" y="77"/>
                                  </a:lnTo>
                                  <a:lnTo>
                                    <a:pt x="33" y="33"/>
                                  </a:lnTo>
                                  <a:lnTo>
                                    <a:pt x="39" y="28"/>
                                  </a:lnTo>
                                  <a:lnTo>
                                    <a:pt x="44" y="24"/>
                                  </a:lnTo>
                                  <a:lnTo>
                                    <a:pt x="50" y="19"/>
                                  </a:lnTo>
                                  <a:lnTo>
                                    <a:pt x="57" y="15"/>
                                  </a:lnTo>
                                  <a:lnTo>
                                    <a:pt x="106" y="0"/>
                                  </a:lnTo>
                                  <a:lnTo>
                                    <a:pt x="113" y="0"/>
                                  </a:lnTo>
                                  <a:lnTo>
                                    <a:pt x="9473" y="0"/>
                                  </a:lnTo>
                                  <a:lnTo>
                                    <a:pt x="9480" y="0"/>
                                  </a:lnTo>
                                  <a:lnTo>
                                    <a:pt x="9488" y="1"/>
                                  </a:lnTo>
                                  <a:lnTo>
                                    <a:pt x="9535" y="19"/>
                                  </a:lnTo>
                                  <a:lnTo>
                                    <a:pt x="9542" y="24"/>
                                  </a:lnTo>
                                  <a:lnTo>
                                    <a:pt x="9547" y="28"/>
                                  </a:lnTo>
                                  <a:lnTo>
                                    <a:pt x="9553" y="33"/>
                                  </a:lnTo>
                                  <a:lnTo>
                                    <a:pt x="9558" y="39"/>
                                  </a:lnTo>
                                  <a:lnTo>
                                    <a:pt x="9583" y="91"/>
                                  </a:lnTo>
                                  <a:lnTo>
                                    <a:pt x="9585" y="98"/>
                                  </a:lnTo>
                                  <a:lnTo>
                                    <a:pt x="9585" y="106"/>
                                  </a:lnTo>
                                  <a:lnTo>
                                    <a:pt x="9585" y="113"/>
                                  </a:lnTo>
                                  <a:lnTo>
                                    <a:pt x="9585" y="8723"/>
                                  </a:lnTo>
                                  <a:lnTo>
                                    <a:pt x="9585" y="8730"/>
                                  </a:lnTo>
                                  <a:lnTo>
                                    <a:pt x="9585" y="8738"/>
                                  </a:lnTo>
                                  <a:lnTo>
                                    <a:pt x="9583" y="8745"/>
                                  </a:lnTo>
                                  <a:lnTo>
                                    <a:pt x="9582" y="8752"/>
                                  </a:lnTo>
                                  <a:lnTo>
                                    <a:pt x="9567" y="8785"/>
                                  </a:lnTo>
                                  <a:lnTo>
                                    <a:pt x="9562" y="8792"/>
                                  </a:lnTo>
                                  <a:lnTo>
                                    <a:pt x="9558" y="8797"/>
                                  </a:lnTo>
                                  <a:lnTo>
                                    <a:pt x="9553" y="8803"/>
                                  </a:lnTo>
                                  <a:lnTo>
                                    <a:pt x="9547" y="8808"/>
                                  </a:lnTo>
                                  <a:lnTo>
                                    <a:pt x="9495" y="8833"/>
                                  </a:lnTo>
                                  <a:lnTo>
                                    <a:pt x="9488" y="8835"/>
                                  </a:lnTo>
                                  <a:lnTo>
                                    <a:pt x="9480" y="8835"/>
                                  </a:lnTo>
                                  <a:lnTo>
                                    <a:pt x="9473" y="8835"/>
                                  </a:lnTo>
                                  <a:lnTo>
                                    <a:pt x="113" y="8835"/>
                                  </a:lnTo>
                                  <a:lnTo>
                                    <a:pt x="50" y="8817"/>
                                  </a:lnTo>
                                  <a:lnTo>
                                    <a:pt x="33" y="8803"/>
                                  </a:lnTo>
                                  <a:lnTo>
                                    <a:pt x="28" y="8797"/>
                                  </a:lnTo>
                                  <a:lnTo>
                                    <a:pt x="24" y="8792"/>
                                  </a:lnTo>
                                  <a:lnTo>
                                    <a:pt x="19" y="8785"/>
                                  </a:lnTo>
                                  <a:lnTo>
                                    <a:pt x="15" y="8779"/>
                                  </a:lnTo>
                                  <a:lnTo>
                                    <a:pt x="12" y="8773"/>
                                  </a:lnTo>
                                  <a:lnTo>
                                    <a:pt x="9" y="8766"/>
                                  </a:lnTo>
                                  <a:lnTo>
                                    <a:pt x="6" y="8759"/>
                                  </a:lnTo>
                                  <a:lnTo>
                                    <a:pt x="4" y="8752"/>
                                  </a:lnTo>
                                  <a:lnTo>
                                    <a:pt x="3" y="8745"/>
                                  </a:lnTo>
                                  <a:lnTo>
                                    <a:pt x="1" y="8738"/>
                                  </a:lnTo>
                                  <a:lnTo>
                                    <a:pt x="0" y="8730"/>
                                  </a:lnTo>
                                  <a:lnTo>
                                    <a:pt x="1" y="872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190" name="Shape 96"/>
                            <pic:cNvPicPr preferRelativeResize="0"/>
                          </pic:nvPicPr>
                          <pic:blipFill rotWithShape="1">
                            <a:blip r:embed="rId31">
                              <a:alphaModFix/>
                            </a:blip>
                            <a:srcRect/>
                            <a:stretch/>
                          </pic:blipFill>
                          <pic:spPr>
                            <a:xfrm>
                              <a:off x="9090" y="2475"/>
                              <a:ext cx="315" cy="314"/>
                            </a:xfrm>
                            <a:prstGeom prst="rect">
                              <a:avLst/>
                            </a:prstGeom>
                            <a:noFill/>
                            <a:ln>
                              <a:noFill/>
                            </a:ln>
                          </pic:spPr>
                        </pic:pic>
                        <pic:pic xmlns:pic="http://schemas.openxmlformats.org/drawingml/2006/picture">
                          <pic:nvPicPr>
                            <pic:cNvPr id="191" name="Shape 97"/>
                            <pic:cNvPicPr preferRelativeResize="0"/>
                          </pic:nvPicPr>
                          <pic:blipFill rotWithShape="1">
                            <a:blip r:embed="rId26">
                              <a:alphaModFix/>
                            </a:blip>
                            <a:srcRect/>
                            <a:stretch/>
                          </pic:blipFill>
                          <pic:spPr>
                            <a:xfrm>
                              <a:off x="9090" y="8159"/>
                              <a:ext cx="315" cy="316"/>
                            </a:xfrm>
                            <a:prstGeom prst="rect">
                              <a:avLst/>
                            </a:prstGeom>
                            <a:noFill/>
                            <a:ln>
                              <a:noFill/>
                            </a:ln>
                          </pic:spPr>
                        </pic:pic>
                        <wps:wsp>
                          <wps:cNvPr id="192" name="Rectangle 192"/>
                          <wps:cNvSpPr/>
                          <wps:spPr>
                            <a:xfrm>
                              <a:off x="9090" y="2790"/>
                              <a:ext cx="315" cy="5370"/>
                            </a:xfrm>
                            <a:prstGeom prst="rect">
                              <a:avLst/>
                            </a:prstGeom>
                            <a:solidFill>
                              <a:srgbClr val="F1F1F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93" name="Rectangle 193"/>
                          <wps:cNvSpPr/>
                          <wps:spPr>
                            <a:xfrm>
                              <a:off x="9120" y="2790"/>
                              <a:ext cx="255" cy="1530"/>
                            </a:xfrm>
                            <a:prstGeom prst="rect">
                              <a:avLst/>
                            </a:prstGeom>
                            <a:solidFill>
                              <a:srgbClr val="000000">
                                <a:alpha val="20000"/>
                              </a:srgbClr>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194" name="Freeform: Shape 194"/>
                          <wps:cNvSpPr/>
                          <wps:spPr>
                            <a:xfrm>
                              <a:off x="374" y="2535"/>
                              <a:ext cx="8535" cy="5940"/>
                            </a:xfrm>
                            <a:custGeom>
                              <a:avLst/>
                              <a:gdLst/>
                              <a:ahLst/>
                              <a:cxnLst/>
                              <a:rect l="l" t="t" r="r" b="b"/>
                              <a:pathLst>
                                <a:path w="8535" h="5940" extrusionOk="0">
                                  <a:moveTo>
                                    <a:pt x="8535" y="5932"/>
                                  </a:moveTo>
                                  <a:lnTo>
                                    <a:pt x="8533" y="5924"/>
                                  </a:lnTo>
                                  <a:lnTo>
                                    <a:pt x="8527" y="5910"/>
                                  </a:lnTo>
                                  <a:lnTo>
                                    <a:pt x="8523" y="5903"/>
                                  </a:lnTo>
                                  <a:lnTo>
                                    <a:pt x="8512" y="5892"/>
                                  </a:lnTo>
                                  <a:lnTo>
                                    <a:pt x="8505" y="5888"/>
                                  </a:lnTo>
                                  <a:lnTo>
                                    <a:pt x="8491" y="5882"/>
                                  </a:lnTo>
                                  <a:lnTo>
                                    <a:pt x="8483" y="5880"/>
                                  </a:lnTo>
                                  <a:lnTo>
                                    <a:pt x="52" y="5880"/>
                                  </a:lnTo>
                                  <a:lnTo>
                                    <a:pt x="44" y="5882"/>
                                  </a:lnTo>
                                  <a:lnTo>
                                    <a:pt x="30" y="5888"/>
                                  </a:lnTo>
                                  <a:lnTo>
                                    <a:pt x="23" y="5892"/>
                                  </a:lnTo>
                                  <a:lnTo>
                                    <a:pt x="12" y="5903"/>
                                  </a:lnTo>
                                  <a:lnTo>
                                    <a:pt x="8" y="5910"/>
                                  </a:lnTo>
                                  <a:lnTo>
                                    <a:pt x="2" y="5924"/>
                                  </a:lnTo>
                                  <a:lnTo>
                                    <a:pt x="0" y="5932"/>
                                  </a:lnTo>
                                  <a:lnTo>
                                    <a:pt x="0" y="5940"/>
                                  </a:lnTo>
                                  <a:lnTo>
                                    <a:pt x="8535" y="5940"/>
                                  </a:lnTo>
                                  <a:lnTo>
                                    <a:pt x="8535" y="5932"/>
                                  </a:lnTo>
                                  <a:close/>
                                  <a:moveTo>
                                    <a:pt x="8535" y="4972"/>
                                  </a:moveTo>
                                  <a:lnTo>
                                    <a:pt x="8533" y="4964"/>
                                  </a:lnTo>
                                  <a:lnTo>
                                    <a:pt x="8527" y="4950"/>
                                  </a:lnTo>
                                  <a:lnTo>
                                    <a:pt x="8523" y="4943"/>
                                  </a:lnTo>
                                  <a:lnTo>
                                    <a:pt x="8512" y="4932"/>
                                  </a:lnTo>
                                  <a:lnTo>
                                    <a:pt x="8505" y="4928"/>
                                  </a:lnTo>
                                  <a:lnTo>
                                    <a:pt x="8491" y="4922"/>
                                  </a:lnTo>
                                  <a:lnTo>
                                    <a:pt x="8483" y="4920"/>
                                  </a:lnTo>
                                  <a:lnTo>
                                    <a:pt x="52" y="4920"/>
                                  </a:lnTo>
                                  <a:lnTo>
                                    <a:pt x="44" y="4922"/>
                                  </a:lnTo>
                                  <a:lnTo>
                                    <a:pt x="30" y="4928"/>
                                  </a:lnTo>
                                  <a:lnTo>
                                    <a:pt x="23" y="4932"/>
                                  </a:lnTo>
                                  <a:lnTo>
                                    <a:pt x="12" y="4943"/>
                                  </a:lnTo>
                                  <a:lnTo>
                                    <a:pt x="8" y="4950"/>
                                  </a:lnTo>
                                  <a:lnTo>
                                    <a:pt x="2" y="4964"/>
                                  </a:lnTo>
                                  <a:lnTo>
                                    <a:pt x="0" y="4972"/>
                                  </a:lnTo>
                                  <a:lnTo>
                                    <a:pt x="0" y="5760"/>
                                  </a:lnTo>
                                  <a:lnTo>
                                    <a:pt x="0" y="5768"/>
                                  </a:lnTo>
                                  <a:lnTo>
                                    <a:pt x="2" y="5776"/>
                                  </a:lnTo>
                                  <a:lnTo>
                                    <a:pt x="8" y="5790"/>
                                  </a:lnTo>
                                  <a:lnTo>
                                    <a:pt x="12" y="5797"/>
                                  </a:lnTo>
                                  <a:lnTo>
                                    <a:pt x="23" y="5808"/>
                                  </a:lnTo>
                                  <a:lnTo>
                                    <a:pt x="30" y="5812"/>
                                  </a:lnTo>
                                  <a:lnTo>
                                    <a:pt x="44" y="5818"/>
                                  </a:lnTo>
                                  <a:lnTo>
                                    <a:pt x="52" y="5820"/>
                                  </a:lnTo>
                                  <a:lnTo>
                                    <a:pt x="8483" y="5820"/>
                                  </a:lnTo>
                                  <a:lnTo>
                                    <a:pt x="8491" y="5818"/>
                                  </a:lnTo>
                                  <a:lnTo>
                                    <a:pt x="8505" y="5812"/>
                                  </a:lnTo>
                                  <a:lnTo>
                                    <a:pt x="8512" y="5808"/>
                                  </a:lnTo>
                                  <a:lnTo>
                                    <a:pt x="8523" y="5797"/>
                                  </a:lnTo>
                                  <a:lnTo>
                                    <a:pt x="8527" y="5790"/>
                                  </a:lnTo>
                                  <a:lnTo>
                                    <a:pt x="8533" y="5776"/>
                                  </a:lnTo>
                                  <a:lnTo>
                                    <a:pt x="8535" y="5768"/>
                                  </a:lnTo>
                                  <a:lnTo>
                                    <a:pt x="8535" y="4972"/>
                                  </a:lnTo>
                                  <a:close/>
                                  <a:moveTo>
                                    <a:pt x="8535" y="4012"/>
                                  </a:moveTo>
                                  <a:lnTo>
                                    <a:pt x="8533" y="4004"/>
                                  </a:lnTo>
                                  <a:lnTo>
                                    <a:pt x="8527" y="3990"/>
                                  </a:lnTo>
                                  <a:lnTo>
                                    <a:pt x="8523" y="3983"/>
                                  </a:lnTo>
                                  <a:lnTo>
                                    <a:pt x="8512" y="3972"/>
                                  </a:lnTo>
                                  <a:lnTo>
                                    <a:pt x="8505" y="3968"/>
                                  </a:lnTo>
                                  <a:lnTo>
                                    <a:pt x="8491" y="3962"/>
                                  </a:lnTo>
                                  <a:lnTo>
                                    <a:pt x="8483" y="3960"/>
                                  </a:lnTo>
                                  <a:lnTo>
                                    <a:pt x="52" y="3960"/>
                                  </a:lnTo>
                                  <a:lnTo>
                                    <a:pt x="44" y="3962"/>
                                  </a:lnTo>
                                  <a:lnTo>
                                    <a:pt x="30" y="3968"/>
                                  </a:lnTo>
                                  <a:lnTo>
                                    <a:pt x="23" y="3972"/>
                                  </a:lnTo>
                                  <a:lnTo>
                                    <a:pt x="12" y="3983"/>
                                  </a:lnTo>
                                  <a:lnTo>
                                    <a:pt x="8" y="3990"/>
                                  </a:lnTo>
                                  <a:lnTo>
                                    <a:pt x="2" y="4004"/>
                                  </a:lnTo>
                                  <a:lnTo>
                                    <a:pt x="0" y="4012"/>
                                  </a:lnTo>
                                  <a:lnTo>
                                    <a:pt x="0" y="4800"/>
                                  </a:lnTo>
                                  <a:lnTo>
                                    <a:pt x="0" y="4808"/>
                                  </a:lnTo>
                                  <a:lnTo>
                                    <a:pt x="2" y="4816"/>
                                  </a:lnTo>
                                  <a:lnTo>
                                    <a:pt x="8" y="4830"/>
                                  </a:lnTo>
                                  <a:lnTo>
                                    <a:pt x="12" y="4837"/>
                                  </a:lnTo>
                                  <a:lnTo>
                                    <a:pt x="23" y="4848"/>
                                  </a:lnTo>
                                  <a:lnTo>
                                    <a:pt x="30" y="4852"/>
                                  </a:lnTo>
                                  <a:lnTo>
                                    <a:pt x="44" y="4858"/>
                                  </a:lnTo>
                                  <a:lnTo>
                                    <a:pt x="52" y="4860"/>
                                  </a:lnTo>
                                  <a:lnTo>
                                    <a:pt x="8483" y="4860"/>
                                  </a:lnTo>
                                  <a:lnTo>
                                    <a:pt x="8491" y="4858"/>
                                  </a:lnTo>
                                  <a:lnTo>
                                    <a:pt x="8505" y="4852"/>
                                  </a:lnTo>
                                  <a:lnTo>
                                    <a:pt x="8512" y="4848"/>
                                  </a:lnTo>
                                  <a:lnTo>
                                    <a:pt x="8523" y="4837"/>
                                  </a:lnTo>
                                  <a:lnTo>
                                    <a:pt x="8527" y="4830"/>
                                  </a:lnTo>
                                  <a:lnTo>
                                    <a:pt x="8533" y="4816"/>
                                  </a:lnTo>
                                  <a:lnTo>
                                    <a:pt x="8535" y="4808"/>
                                  </a:lnTo>
                                  <a:lnTo>
                                    <a:pt x="8535" y="4012"/>
                                  </a:lnTo>
                                  <a:close/>
                                  <a:moveTo>
                                    <a:pt x="8535" y="3352"/>
                                  </a:moveTo>
                                  <a:lnTo>
                                    <a:pt x="8533" y="3344"/>
                                  </a:lnTo>
                                  <a:lnTo>
                                    <a:pt x="8527" y="3330"/>
                                  </a:lnTo>
                                  <a:lnTo>
                                    <a:pt x="8523" y="3323"/>
                                  </a:lnTo>
                                  <a:lnTo>
                                    <a:pt x="8512" y="3312"/>
                                  </a:lnTo>
                                  <a:lnTo>
                                    <a:pt x="8505" y="3308"/>
                                  </a:lnTo>
                                  <a:lnTo>
                                    <a:pt x="8491" y="3302"/>
                                  </a:lnTo>
                                  <a:lnTo>
                                    <a:pt x="8483" y="3300"/>
                                  </a:lnTo>
                                  <a:lnTo>
                                    <a:pt x="52" y="3300"/>
                                  </a:lnTo>
                                  <a:lnTo>
                                    <a:pt x="44" y="3302"/>
                                  </a:lnTo>
                                  <a:lnTo>
                                    <a:pt x="30" y="3308"/>
                                  </a:lnTo>
                                  <a:lnTo>
                                    <a:pt x="23" y="3312"/>
                                  </a:lnTo>
                                  <a:lnTo>
                                    <a:pt x="12" y="3323"/>
                                  </a:lnTo>
                                  <a:lnTo>
                                    <a:pt x="8" y="3330"/>
                                  </a:lnTo>
                                  <a:lnTo>
                                    <a:pt x="2" y="3344"/>
                                  </a:lnTo>
                                  <a:lnTo>
                                    <a:pt x="0" y="3352"/>
                                  </a:lnTo>
                                  <a:lnTo>
                                    <a:pt x="0" y="3840"/>
                                  </a:lnTo>
                                  <a:lnTo>
                                    <a:pt x="0" y="3848"/>
                                  </a:lnTo>
                                  <a:lnTo>
                                    <a:pt x="2" y="3856"/>
                                  </a:lnTo>
                                  <a:lnTo>
                                    <a:pt x="8" y="3870"/>
                                  </a:lnTo>
                                  <a:lnTo>
                                    <a:pt x="12" y="3877"/>
                                  </a:lnTo>
                                  <a:lnTo>
                                    <a:pt x="23" y="3888"/>
                                  </a:lnTo>
                                  <a:lnTo>
                                    <a:pt x="30" y="3892"/>
                                  </a:lnTo>
                                  <a:lnTo>
                                    <a:pt x="44" y="3898"/>
                                  </a:lnTo>
                                  <a:lnTo>
                                    <a:pt x="52" y="3900"/>
                                  </a:lnTo>
                                  <a:lnTo>
                                    <a:pt x="8483" y="3900"/>
                                  </a:lnTo>
                                  <a:lnTo>
                                    <a:pt x="8491" y="3898"/>
                                  </a:lnTo>
                                  <a:lnTo>
                                    <a:pt x="8505" y="3892"/>
                                  </a:lnTo>
                                  <a:lnTo>
                                    <a:pt x="8512" y="3888"/>
                                  </a:lnTo>
                                  <a:lnTo>
                                    <a:pt x="8523" y="3877"/>
                                  </a:lnTo>
                                  <a:lnTo>
                                    <a:pt x="8527" y="3870"/>
                                  </a:lnTo>
                                  <a:lnTo>
                                    <a:pt x="8533" y="3856"/>
                                  </a:lnTo>
                                  <a:lnTo>
                                    <a:pt x="8535" y="3848"/>
                                  </a:lnTo>
                                  <a:lnTo>
                                    <a:pt x="8535" y="3352"/>
                                  </a:lnTo>
                                  <a:close/>
                                  <a:moveTo>
                                    <a:pt x="8535" y="2692"/>
                                  </a:moveTo>
                                  <a:lnTo>
                                    <a:pt x="8533" y="2684"/>
                                  </a:lnTo>
                                  <a:lnTo>
                                    <a:pt x="8527" y="2670"/>
                                  </a:lnTo>
                                  <a:lnTo>
                                    <a:pt x="8523" y="2663"/>
                                  </a:lnTo>
                                  <a:lnTo>
                                    <a:pt x="8512" y="2652"/>
                                  </a:lnTo>
                                  <a:lnTo>
                                    <a:pt x="8505" y="2648"/>
                                  </a:lnTo>
                                  <a:lnTo>
                                    <a:pt x="8491" y="2642"/>
                                  </a:lnTo>
                                  <a:lnTo>
                                    <a:pt x="8483" y="2640"/>
                                  </a:lnTo>
                                  <a:lnTo>
                                    <a:pt x="52" y="2640"/>
                                  </a:lnTo>
                                  <a:lnTo>
                                    <a:pt x="44" y="2642"/>
                                  </a:lnTo>
                                  <a:lnTo>
                                    <a:pt x="30" y="2648"/>
                                  </a:lnTo>
                                  <a:lnTo>
                                    <a:pt x="23" y="2652"/>
                                  </a:lnTo>
                                  <a:lnTo>
                                    <a:pt x="12" y="2663"/>
                                  </a:lnTo>
                                  <a:lnTo>
                                    <a:pt x="8" y="2670"/>
                                  </a:lnTo>
                                  <a:lnTo>
                                    <a:pt x="2" y="2684"/>
                                  </a:lnTo>
                                  <a:lnTo>
                                    <a:pt x="0" y="2692"/>
                                  </a:lnTo>
                                  <a:lnTo>
                                    <a:pt x="0" y="3180"/>
                                  </a:lnTo>
                                  <a:lnTo>
                                    <a:pt x="0" y="3188"/>
                                  </a:lnTo>
                                  <a:lnTo>
                                    <a:pt x="2" y="3196"/>
                                  </a:lnTo>
                                  <a:lnTo>
                                    <a:pt x="8" y="3210"/>
                                  </a:lnTo>
                                  <a:lnTo>
                                    <a:pt x="12" y="3217"/>
                                  </a:lnTo>
                                  <a:lnTo>
                                    <a:pt x="23" y="3228"/>
                                  </a:lnTo>
                                  <a:lnTo>
                                    <a:pt x="30" y="3232"/>
                                  </a:lnTo>
                                  <a:lnTo>
                                    <a:pt x="44" y="3238"/>
                                  </a:lnTo>
                                  <a:lnTo>
                                    <a:pt x="52" y="3240"/>
                                  </a:lnTo>
                                  <a:lnTo>
                                    <a:pt x="8483" y="3240"/>
                                  </a:lnTo>
                                  <a:lnTo>
                                    <a:pt x="8491" y="3238"/>
                                  </a:lnTo>
                                  <a:lnTo>
                                    <a:pt x="8505" y="3232"/>
                                  </a:lnTo>
                                  <a:lnTo>
                                    <a:pt x="8512" y="3228"/>
                                  </a:lnTo>
                                  <a:lnTo>
                                    <a:pt x="8523" y="3217"/>
                                  </a:lnTo>
                                  <a:lnTo>
                                    <a:pt x="8527" y="3210"/>
                                  </a:lnTo>
                                  <a:lnTo>
                                    <a:pt x="8533" y="3196"/>
                                  </a:lnTo>
                                  <a:lnTo>
                                    <a:pt x="8535" y="3188"/>
                                  </a:lnTo>
                                  <a:lnTo>
                                    <a:pt x="8535" y="2692"/>
                                  </a:lnTo>
                                  <a:close/>
                                  <a:moveTo>
                                    <a:pt x="8535" y="2032"/>
                                  </a:moveTo>
                                  <a:lnTo>
                                    <a:pt x="8533" y="2024"/>
                                  </a:lnTo>
                                  <a:lnTo>
                                    <a:pt x="8527" y="2010"/>
                                  </a:lnTo>
                                  <a:lnTo>
                                    <a:pt x="8523" y="2003"/>
                                  </a:lnTo>
                                  <a:lnTo>
                                    <a:pt x="8512" y="1992"/>
                                  </a:lnTo>
                                  <a:lnTo>
                                    <a:pt x="8505" y="1988"/>
                                  </a:lnTo>
                                  <a:lnTo>
                                    <a:pt x="8491" y="1982"/>
                                  </a:lnTo>
                                  <a:lnTo>
                                    <a:pt x="8483" y="1980"/>
                                  </a:lnTo>
                                  <a:lnTo>
                                    <a:pt x="52" y="1980"/>
                                  </a:lnTo>
                                  <a:lnTo>
                                    <a:pt x="44" y="1982"/>
                                  </a:lnTo>
                                  <a:lnTo>
                                    <a:pt x="30" y="1988"/>
                                  </a:lnTo>
                                  <a:lnTo>
                                    <a:pt x="23" y="1992"/>
                                  </a:lnTo>
                                  <a:lnTo>
                                    <a:pt x="12" y="2003"/>
                                  </a:lnTo>
                                  <a:lnTo>
                                    <a:pt x="8" y="2010"/>
                                  </a:lnTo>
                                  <a:lnTo>
                                    <a:pt x="2" y="2024"/>
                                  </a:lnTo>
                                  <a:lnTo>
                                    <a:pt x="0" y="2032"/>
                                  </a:lnTo>
                                  <a:lnTo>
                                    <a:pt x="0" y="2520"/>
                                  </a:lnTo>
                                  <a:lnTo>
                                    <a:pt x="0" y="2528"/>
                                  </a:lnTo>
                                  <a:lnTo>
                                    <a:pt x="2" y="2536"/>
                                  </a:lnTo>
                                  <a:lnTo>
                                    <a:pt x="8" y="2550"/>
                                  </a:lnTo>
                                  <a:lnTo>
                                    <a:pt x="12" y="2557"/>
                                  </a:lnTo>
                                  <a:lnTo>
                                    <a:pt x="23" y="2568"/>
                                  </a:lnTo>
                                  <a:lnTo>
                                    <a:pt x="30" y="2572"/>
                                  </a:lnTo>
                                  <a:lnTo>
                                    <a:pt x="44" y="2579"/>
                                  </a:lnTo>
                                  <a:lnTo>
                                    <a:pt x="52" y="2580"/>
                                  </a:lnTo>
                                  <a:lnTo>
                                    <a:pt x="8483" y="2580"/>
                                  </a:lnTo>
                                  <a:lnTo>
                                    <a:pt x="8491" y="2579"/>
                                  </a:lnTo>
                                  <a:lnTo>
                                    <a:pt x="8505" y="2572"/>
                                  </a:lnTo>
                                  <a:lnTo>
                                    <a:pt x="8512" y="2568"/>
                                  </a:lnTo>
                                  <a:lnTo>
                                    <a:pt x="8523" y="2557"/>
                                  </a:lnTo>
                                  <a:lnTo>
                                    <a:pt x="8527" y="2550"/>
                                  </a:lnTo>
                                  <a:lnTo>
                                    <a:pt x="8533" y="2536"/>
                                  </a:lnTo>
                                  <a:lnTo>
                                    <a:pt x="8535" y="2528"/>
                                  </a:lnTo>
                                  <a:lnTo>
                                    <a:pt x="8535" y="2032"/>
                                  </a:lnTo>
                                  <a:close/>
                                  <a:moveTo>
                                    <a:pt x="8535" y="1372"/>
                                  </a:moveTo>
                                  <a:lnTo>
                                    <a:pt x="8533" y="1364"/>
                                  </a:lnTo>
                                  <a:lnTo>
                                    <a:pt x="8527" y="1350"/>
                                  </a:lnTo>
                                  <a:lnTo>
                                    <a:pt x="8523" y="1343"/>
                                  </a:lnTo>
                                  <a:lnTo>
                                    <a:pt x="8512" y="1332"/>
                                  </a:lnTo>
                                  <a:lnTo>
                                    <a:pt x="8505" y="1328"/>
                                  </a:lnTo>
                                  <a:lnTo>
                                    <a:pt x="8491" y="1322"/>
                                  </a:lnTo>
                                  <a:lnTo>
                                    <a:pt x="8483" y="1320"/>
                                  </a:lnTo>
                                  <a:lnTo>
                                    <a:pt x="52" y="1320"/>
                                  </a:lnTo>
                                  <a:lnTo>
                                    <a:pt x="44" y="1322"/>
                                  </a:lnTo>
                                  <a:lnTo>
                                    <a:pt x="30" y="1328"/>
                                  </a:lnTo>
                                  <a:lnTo>
                                    <a:pt x="23" y="1332"/>
                                  </a:lnTo>
                                  <a:lnTo>
                                    <a:pt x="12" y="1343"/>
                                  </a:lnTo>
                                  <a:lnTo>
                                    <a:pt x="8" y="1350"/>
                                  </a:lnTo>
                                  <a:lnTo>
                                    <a:pt x="2" y="1364"/>
                                  </a:lnTo>
                                  <a:lnTo>
                                    <a:pt x="0" y="1372"/>
                                  </a:lnTo>
                                  <a:lnTo>
                                    <a:pt x="0" y="1860"/>
                                  </a:lnTo>
                                  <a:lnTo>
                                    <a:pt x="0" y="1868"/>
                                  </a:lnTo>
                                  <a:lnTo>
                                    <a:pt x="2" y="1876"/>
                                  </a:lnTo>
                                  <a:lnTo>
                                    <a:pt x="8" y="1890"/>
                                  </a:lnTo>
                                  <a:lnTo>
                                    <a:pt x="12" y="1897"/>
                                  </a:lnTo>
                                  <a:lnTo>
                                    <a:pt x="23" y="1908"/>
                                  </a:lnTo>
                                  <a:lnTo>
                                    <a:pt x="30" y="1912"/>
                                  </a:lnTo>
                                  <a:lnTo>
                                    <a:pt x="44" y="1919"/>
                                  </a:lnTo>
                                  <a:lnTo>
                                    <a:pt x="52" y="1920"/>
                                  </a:lnTo>
                                  <a:lnTo>
                                    <a:pt x="8483" y="1920"/>
                                  </a:lnTo>
                                  <a:lnTo>
                                    <a:pt x="8491" y="1919"/>
                                  </a:lnTo>
                                  <a:lnTo>
                                    <a:pt x="8505" y="1912"/>
                                  </a:lnTo>
                                  <a:lnTo>
                                    <a:pt x="8512" y="1908"/>
                                  </a:lnTo>
                                  <a:lnTo>
                                    <a:pt x="8523" y="1897"/>
                                  </a:lnTo>
                                  <a:lnTo>
                                    <a:pt x="8527" y="1890"/>
                                  </a:lnTo>
                                  <a:lnTo>
                                    <a:pt x="8533" y="1876"/>
                                  </a:lnTo>
                                  <a:lnTo>
                                    <a:pt x="8535" y="1868"/>
                                  </a:lnTo>
                                  <a:lnTo>
                                    <a:pt x="8535" y="1372"/>
                                  </a:lnTo>
                                  <a:close/>
                                  <a:moveTo>
                                    <a:pt x="8535" y="712"/>
                                  </a:moveTo>
                                  <a:lnTo>
                                    <a:pt x="8533" y="704"/>
                                  </a:lnTo>
                                  <a:lnTo>
                                    <a:pt x="8527" y="690"/>
                                  </a:lnTo>
                                  <a:lnTo>
                                    <a:pt x="8523" y="683"/>
                                  </a:lnTo>
                                  <a:lnTo>
                                    <a:pt x="8512" y="672"/>
                                  </a:lnTo>
                                  <a:lnTo>
                                    <a:pt x="8505" y="668"/>
                                  </a:lnTo>
                                  <a:lnTo>
                                    <a:pt x="8491" y="662"/>
                                  </a:lnTo>
                                  <a:lnTo>
                                    <a:pt x="8483" y="660"/>
                                  </a:lnTo>
                                  <a:lnTo>
                                    <a:pt x="52" y="660"/>
                                  </a:lnTo>
                                  <a:lnTo>
                                    <a:pt x="44" y="662"/>
                                  </a:lnTo>
                                  <a:lnTo>
                                    <a:pt x="30" y="668"/>
                                  </a:lnTo>
                                  <a:lnTo>
                                    <a:pt x="23" y="672"/>
                                  </a:lnTo>
                                  <a:lnTo>
                                    <a:pt x="12" y="683"/>
                                  </a:lnTo>
                                  <a:lnTo>
                                    <a:pt x="8" y="690"/>
                                  </a:lnTo>
                                  <a:lnTo>
                                    <a:pt x="2" y="704"/>
                                  </a:lnTo>
                                  <a:lnTo>
                                    <a:pt x="0" y="712"/>
                                  </a:lnTo>
                                  <a:lnTo>
                                    <a:pt x="0" y="1200"/>
                                  </a:lnTo>
                                  <a:lnTo>
                                    <a:pt x="0" y="1208"/>
                                  </a:lnTo>
                                  <a:lnTo>
                                    <a:pt x="2" y="1216"/>
                                  </a:lnTo>
                                  <a:lnTo>
                                    <a:pt x="8" y="1230"/>
                                  </a:lnTo>
                                  <a:lnTo>
                                    <a:pt x="12" y="1237"/>
                                  </a:lnTo>
                                  <a:lnTo>
                                    <a:pt x="23" y="1248"/>
                                  </a:lnTo>
                                  <a:lnTo>
                                    <a:pt x="30" y="1252"/>
                                  </a:lnTo>
                                  <a:lnTo>
                                    <a:pt x="44" y="1259"/>
                                  </a:lnTo>
                                  <a:lnTo>
                                    <a:pt x="52" y="1260"/>
                                  </a:lnTo>
                                  <a:lnTo>
                                    <a:pt x="8483" y="1260"/>
                                  </a:lnTo>
                                  <a:lnTo>
                                    <a:pt x="8491" y="1259"/>
                                  </a:lnTo>
                                  <a:lnTo>
                                    <a:pt x="8505" y="1252"/>
                                  </a:lnTo>
                                  <a:lnTo>
                                    <a:pt x="8512" y="1248"/>
                                  </a:lnTo>
                                  <a:lnTo>
                                    <a:pt x="8523" y="1237"/>
                                  </a:lnTo>
                                  <a:lnTo>
                                    <a:pt x="8527" y="1230"/>
                                  </a:lnTo>
                                  <a:lnTo>
                                    <a:pt x="8533" y="1216"/>
                                  </a:lnTo>
                                  <a:lnTo>
                                    <a:pt x="8535" y="1208"/>
                                  </a:lnTo>
                                  <a:lnTo>
                                    <a:pt x="8535" y="712"/>
                                  </a:lnTo>
                                  <a:close/>
                                  <a:moveTo>
                                    <a:pt x="8535" y="52"/>
                                  </a:moveTo>
                                  <a:lnTo>
                                    <a:pt x="8533" y="44"/>
                                  </a:lnTo>
                                  <a:lnTo>
                                    <a:pt x="8527" y="30"/>
                                  </a:lnTo>
                                  <a:lnTo>
                                    <a:pt x="8523" y="23"/>
                                  </a:lnTo>
                                  <a:lnTo>
                                    <a:pt x="8512" y="12"/>
                                  </a:lnTo>
                                  <a:lnTo>
                                    <a:pt x="8505" y="8"/>
                                  </a:lnTo>
                                  <a:lnTo>
                                    <a:pt x="8491" y="2"/>
                                  </a:lnTo>
                                  <a:lnTo>
                                    <a:pt x="8483" y="0"/>
                                  </a:lnTo>
                                  <a:lnTo>
                                    <a:pt x="52" y="0"/>
                                  </a:lnTo>
                                  <a:lnTo>
                                    <a:pt x="44" y="2"/>
                                  </a:lnTo>
                                  <a:lnTo>
                                    <a:pt x="30" y="8"/>
                                  </a:lnTo>
                                  <a:lnTo>
                                    <a:pt x="23" y="12"/>
                                  </a:lnTo>
                                  <a:lnTo>
                                    <a:pt x="12" y="23"/>
                                  </a:lnTo>
                                  <a:lnTo>
                                    <a:pt x="8" y="30"/>
                                  </a:lnTo>
                                  <a:lnTo>
                                    <a:pt x="2" y="44"/>
                                  </a:lnTo>
                                  <a:lnTo>
                                    <a:pt x="0" y="52"/>
                                  </a:lnTo>
                                  <a:lnTo>
                                    <a:pt x="0" y="540"/>
                                  </a:lnTo>
                                  <a:lnTo>
                                    <a:pt x="0" y="548"/>
                                  </a:lnTo>
                                  <a:lnTo>
                                    <a:pt x="2" y="556"/>
                                  </a:lnTo>
                                  <a:lnTo>
                                    <a:pt x="8" y="570"/>
                                  </a:lnTo>
                                  <a:lnTo>
                                    <a:pt x="12" y="577"/>
                                  </a:lnTo>
                                  <a:lnTo>
                                    <a:pt x="23" y="588"/>
                                  </a:lnTo>
                                  <a:lnTo>
                                    <a:pt x="30" y="592"/>
                                  </a:lnTo>
                                  <a:lnTo>
                                    <a:pt x="44" y="599"/>
                                  </a:lnTo>
                                  <a:lnTo>
                                    <a:pt x="52" y="600"/>
                                  </a:lnTo>
                                  <a:lnTo>
                                    <a:pt x="8483" y="600"/>
                                  </a:lnTo>
                                  <a:lnTo>
                                    <a:pt x="8491" y="599"/>
                                  </a:lnTo>
                                  <a:lnTo>
                                    <a:pt x="8505" y="592"/>
                                  </a:lnTo>
                                  <a:lnTo>
                                    <a:pt x="8512" y="588"/>
                                  </a:lnTo>
                                  <a:lnTo>
                                    <a:pt x="8523" y="577"/>
                                  </a:lnTo>
                                  <a:lnTo>
                                    <a:pt x="8527" y="570"/>
                                  </a:lnTo>
                                  <a:lnTo>
                                    <a:pt x="8533" y="556"/>
                                  </a:lnTo>
                                  <a:lnTo>
                                    <a:pt x="8535" y="548"/>
                                  </a:lnTo>
                                  <a:lnTo>
                                    <a:pt x="8535" y="52"/>
                                  </a:lnTo>
                                  <a:close/>
                                </a:path>
                              </a:pathLst>
                            </a:custGeom>
                            <a:solidFill>
                              <a:srgbClr val="FFFFFF"/>
                            </a:solidFill>
                            <a:ln>
                              <a:noFill/>
                            </a:ln>
                          </wps:spPr>
                          <wps:bodyPr spcFirstLastPara="1" wrap="square" lIns="91425" tIns="91425" rIns="91425" bIns="91425" anchor="ctr" anchorCtr="0">
                            <a:noAutofit/>
                          </wps:bodyPr>
                        </wps:wsp>
                        <wps:wsp>
                          <wps:cNvPr id="195" name="Rectangle 195"/>
                          <wps:cNvSpPr/>
                          <wps:spPr>
                            <a:xfrm>
                              <a:off x="375" y="338"/>
                              <a:ext cx="8510" cy="1761"/>
                            </a:xfrm>
                            <a:prstGeom prst="rect">
                              <a:avLst/>
                            </a:prstGeom>
                            <a:noFill/>
                            <a:ln>
                              <a:noFill/>
                            </a:ln>
                          </wps:spPr>
                          <wps:txbx>
                            <w:txbxContent>
                              <w:p w:rsidR="00264654" w:rsidRDefault="00895CDF">
                                <w:pPr>
                                  <w:spacing w:before="3" w:line="292" w:lineRule="auto"/>
                                  <w:ind w:right="12"/>
                                  <w:textDirection w:val="btLr"/>
                                </w:pPr>
                                <w:r>
                                  <w:rPr>
                                    <w:color w:val="202024"/>
                                    <w:sz w:val="24"/>
                                  </w:rPr>
                                  <w:t>10. In addition to completing a major in accounting, would you be interested in completing a 15 (or more) -credit minor in "professional accountancy" that included ACC 407, 413, and 415 plus 6 electives (including ECON, FIN, other advanced accounting topic</w:t>
                                </w:r>
                                <w:r>
                                  <w:rPr>
                                    <w:color w:val="202024"/>
                                    <w:sz w:val="24"/>
                                  </w:rPr>
                                  <w:t>s and credit for completing CPA Review courses).</w:t>
                                </w:r>
                              </w:p>
                              <w:p w:rsidR="00264654" w:rsidRDefault="00895CDF">
                                <w:pPr>
                                  <w:spacing w:before="101" w:line="215" w:lineRule="auto"/>
                                  <w:textDirection w:val="btLr"/>
                                </w:pPr>
                                <w:r>
                                  <w:rPr>
                                    <w:color w:val="202024"/>
                                    <w:sz w:val="18"/>
                                  </w:rPr>
                                  <w:t>43 responses</w:t>
                                </w:r>
                              </w:p>
                            </w:txbxContent>
                          </wps:txbx>
                          <wps:bodyPr spcFirstLastPara="1" wrap="square" lIns="0" tIns="0" rIns="0" bIns="0" anchor="t" anchorCtr="0">
                            <a:noAutofit/>
                          </wps:bodyPr>
                        </wps:wsp>
                        <wps:wsp>
                          <wps:cNvPr id="196" name="Rectangle 196"/>
                          <wps:cNvSpPr/>
                          <wps:spPr>
                            <a:xfrm>
                              <a:off x="525" y="2700"/>
                              <a:ext cx="365" cy="247"/>
                            </a:xfrm>
                            <a:prstGeom prst="rect">
                              <a:avLst/>
                            </a:prstGeom>
                            <a:noFill/>
                            <a:ln>
                              <a:noFill/>
                            </a:ln>
                          </wps:spPr>
                          <wps:txbx>
                            <w:txbxContent>
                              <w:p w:rsidR="00264654" w:rsidRDefault="00895CDF">
                                <w:pPr>
                                  <w:spacing w:line="245" w:lineRule="auto"/>
                                  <w:textDirection w:val="btLr"/>
                                </w:pPr>
                                <w:r>
                                  <w:rPr>
                                    <w:color w:val="202024"/>
                                    <w:sz w:val="21"/>
                                  </w:rPr>
                                  <w:t>Yes</w:t>
                                </w:r>
                              </w:p>
                            </w:txbxContent>
                          </wps:txbx>
                          <wps:bodyPr spcFirstLastPara="1" wrap="square" lIns="0" tIns="0" rIns="0" bIns="0" anchor="t" anchorCtr="0">
                            <a:noAutofit/>
                          </wps:bodyPr>
                        </wps:wsp>
                        <wps:wsp>
                          <wps:cNvPr id="197" name="Rectangle 197"/>
                          <wps:cNvSpPr/>
                          <wps:spPr>
                            <a:xfrm>
                              <a:off x="525" y="3360"/>
                              <a:ext cx="424" cy="247"/>
                            </a:xfrm>
                            <a:prstGeom prst="rect">
                              <a:avLst/>
                            </a:prstGeom>
                            <a:noFill/>
                            <a:ln>
                              <a:noFill/>
                            </a:ln>
                          </wps:spPr>
                          <wps:txbx>
                            <w:txbxContent>
                              <w:p w:rsidR="00264654" w:rsidRDefault="00895CDF">
                                <w:pPr>
                                  <w:spacing w:line="245" w:lineRule="auto"/>
                                  <w:textDirection w:val="btLr"/>
                                </w:pPr>
                                <w:r>
                                  <w:rPr>
                                    <w:color w:val="202024"/>
                                    <w:sz w:val="21"/>
                                  </w:rPr>
                                  <w:t>Yes.</w:t>
                                </w:r>
                              </w:p>
                            </w:txbxContent>
                          </wps:txbx>
                          <wps:bodyPr spcFirstLastPara="1" wrap="square" lIns="0" tIns="0" rIns="0" bIns="0" anchor="t" anchorCtr="0">
                            <a:noAutofit/>
                          </wps:bodyPr>
                        </wps:wsp>
                        <wps:wsp>
                          <wps:cNvPr id="198" name="Rectangle 198"/>
                          <wps:cNvSpPr/>
                          <wps:spPr>
                            <a:xfrm>
                              <a:off x="525" y="4020"/>
                              <a:ext cx="344" cy="247"/>
                            </a:xfrm>
                            <a:prstGeom prst="rect">
                              <a:avLst/>
                            </a:prstGeom>
                            <a:noFill/>
                            <a:ln>
                              <a:noFill/>
                            </a:ln>
                          </wps:spPr>
                          <wps:txbx>
                            <w:txbxContent>
                              <w:p w:rsidR="00264654" w:rsidRDefault="00895CDF">
                                <w:pPr>
                                  <w:spacing w:line="245" w:lineRule="auto"/>
                                  <w:textDirection w:val="btLr"/>
                                </w:pPr>
                                <w:r>
                                  <w:rPr>
                                    <w:color w:val="202024"/>
                                    <w:sz w:val="21"/>
                                  </w:rPr>
                                  <w:t>yes</w:t>
                                </w:r>
                              </w:p>
                            </w:txbxContent>
                          </wps:txbx>
                          <wps:bodyPr spcFirstLastPara="1" wrap="square" lIns="0" tIns="0" rIns="0" bIns="0" anchor="t" anchorCtr="0">
                            <a:noAutofit/>
                          </wps:bodyPr>
                        </wps:wsp>
                        <wps:wsp>
                          <wps:cNvPr id="199" name="Rectangle 199"/>
                          <wps:cNvSpPr/>
                          <wps:spPr>
                            <a:xfrm>
                              <a:off x="525" y="4680"/>
                              <a:ext cx="351" cy="247"/>
                            </a:xfrm>
                            <a:prstGeom prst="rect">
                              <a:avLst/>
                            </a:prstGeom>
                            <a:noFill/>
                            <a:ln>
                              <a:noFill/>
                            </a:ln>
                          </wps:spPr>
                          <wps:txbx>
                            <w:txbxContent>
                              <w:p w:rsidR="00264654" w:rsidRDefault="00895CDF">
                                <w:pPr>
                                  <w:spacing w:line="245" w:lineRule="auto"/>
                                  <w:textDirection w:val="btLr"/>
                                </w:pPr>
                                <w:r>
                                  <w:rPr>
                                    <w:color w:val="202024"/>
                                    <w:sz w:val="21"/>
                                  </w:rPr>
                                  <w:t>No.</w:t>
                                </w:r>
                              </w:p>
                            </w:txbxContent>
                          </wps:txbx>
                          <wps:bodyPr spcFirstLastPara="1" wrap="square" lIns="0" tIns="0" rIns="0" bIns="0" anchor="t" anchorCtr="0">
                            <a:noAutofit/>
                          </wps:bodyPr>
                        </wps:wsp>
                        <wps:wsp>
                          <wps:cNvPr id="200" name="Rectangle 200"/>
                          <wps:cNvSpPr/>
                          <wps:spPr>
                            <a:xfrm>
                              <a:off x="525" y="5340"/>
                              <a:ext cx="1632" cy="247"/>
                            </a:xfrm>
                            <a:prstGeom prst="rect">
                              <a:avLst/>
                            </a:prstGeom>
                            <a:noFill/>
                            <a:ln>
                              <a:noFill/>
                            </a:ln>
                          </wps:spPr>
                          <wps:txbx>
                            <w:txbxContent>
                              <w:p w:rsidR="00264654" w:rsidRDefault="00895CDF">
                                <w:pPr>
                                  <w:spacing w:line="245" w:lineRule="auto"/>
                                  <w:textDirection w:val="btLr"/>
                                </w:pPr>
                                <w:r>
                                  <w:rPr>
                                    <w:color w:val="202024"/>
                                    <w:sz w:val="21"/>
                                  </w:rPr>
                                  <w:t>Yes I like finance</w:t>
                                </w:r>
                              </w:p>
                            </w:txbxContent>
                          </wps:txbx>
                          <wps:bodyPr spcFirstLastPara="1" wrap="square" lIns="0" tIns="0" rIns="0" bIns="0" anchor="t" anchorCtr="0">
                            <a:noAutofit/>
                          </wps:bodyPr>
                        </wps:wsp>
                        <wps:wsp>
                          <wps:cNvPr id="203" name="Rectangle 203"/>
                          <wps:cNvSpPr/>
                          <wps:spPr>
                            <a:xfrm>
                              <a:off x="525" y="6000"/>
                              <a:ext cx="6760" cy="247"/>
                            </a:xfrm>
                            <a:prstGeom prst="rect">
                              <a:avLst/>
                            </a:prstGeom>
                            <a:noFill/>
                            <a:ln>
                              <a:noFill/>
                            </a:ln>
                          </wps:spPr>
                          <wps:txbx>
                            <w:txbxContent>
                              <w:p w:rsidR="00264654" w:rsidRDefault="00895CDF">
                                <w:pPr>
                                  <w:spacing w:line="245" w:lineRule="auto"/>
                                  <w:textDirection w:val="btLr"/>
                                </w:pPr>
                                <w:r>
                                  <w:rPr>
                                    <w:color w:val="202024"/>
                                    <w:sz w:val="21"/>
                                  </w:rPr>
                                  <w:t>No, not unless i was guaranteed a Master's or a pass on the CPA exam</w:t>
                                </w:r>
                              </w:p>
                            </w:txbxContent>
                          </wps:txbx>
                          <wps:bodyPr spcFirstLastPara="1" wrap="square" lIns="0" tIns="0" rIns="0" bIns="0" anchor="t" anchorCtr="0">
                            <a:noAutofit/>
                          </wps:bodyPr>
                        </wps:wsp>
                        <wps:wsp>
                          <wps:cNvPr id="206" name="Rectangle 206"/>
                          <wps:cNvSpPr/>
                          <wps:spPr>
                            <a:xfrm>
                              <a:off x="525" y="6660"/>
                              <a:ext cx="7384" cy="547"/>
                            </a:xfrm>
                            <a:prstGeom prst="rect">
                              <a:avLst/>
                            </a:prstGeom>
                            <a:noFill/>
                            <a:ln>
                              <a:noFill/>
                            </a:ln>
                          </wps:spPr>
                          <wps:txbx>
                            <w:txbxContent>
                              <w:p w:rsidR="00264654" w:rsidRDefault="00895CDF">
                                <w:pPr>
                                  <w:spacing w:line="247" w:lineRule="auto"/>
                                  <w:textDirection w:val="btLr"/>
                                </w:pPr>
                                <w:r>
                                  <w:rPr>
                                    <w:color w:val="202024"/>
                                    <w:sz w:val="21"/>
                                  </w:rPr>
                                  <w:t>no, I plan on getting a triple major in ACC + FIN + MIS and would just take the</w:t>
                                </w:r>
                              </w:p>
                              <w:p w:rsidR="00264654" w:rsidRDefault="00895CDF">
                                <w:pPr>
                                  <w:spacing w:before="48" w:line="251" w:lineRule="auto"/>
                                  <w:textDirection w:val="btLr"/>
                                </w:pPr>
                                <w:r>
                                  <w:rPr>
                                    <w:color w:val="202024"/>
                                    <w:sz w:val="21"/>
                                  </w:rPr>
                                  <w:t>important ACC classes</w:t>
                                </w:r>
                              </w:p>
                            </w:txbxContent>
                          </wps:txbx>
                          <wps:bodyPr spcFirstLastPara="1" wrap="square" lIns="0" tIns="0" rIns="0" bIns="0" anchor="t" anchorCtr="0">
                            <a:noAutofit/>
                          </wps:bodyPr>
                        </wps:wsp>
                        <wps:wsp>
                          <wps:cNvPr id="220" name="Rectangle 220"/>
                          <wps:cNvSpPr/>
                          <wps:spPr>
                            <a:xfrm>
                              <a:off x="525" y="7620"/>
                              <a:ext cx="8032" cy="547"/>
                            </a:xfrm>
                            <a:prstGeom prst="rect">
                              <a:avLst/>
                            </a:prstGeom>
                            <a:noFill/>
                            <a:ln>
                              <a:noFill/>
                            </a:ln>
                          </wps:spPr>
                          <wps:txbx>
                            <w:txbxContent>
                              <w:p w:rsidR="00264654" w:rsidRDefault="00895CDF">
                                <w:pPr>
                                  <w:spacing w:line="247" w:lineRule="auto"/>
                                  <w:textDirection w:val="btLr"/>
                                </w:pPr>
                                <w:r>
                                  <w:rPr>
                                    <w:color w:val="202024"/>
                                    <w:sz w:val="21"/>
                                  </w:rPr>
                                  <w:t>I would not mind a minor in it, as I also receive money from the VA, which this minor</w:t>
                                </w:r>
                              </w:p>
                              <w:p w:rsidR="00264654" w:rsidRDefault="00895CDF">
                                <w:pPr>
                                  <w:spacing w:before="48" w:line="251" w:lineRule="auto"/>
                                  <w:textDirection w:val="btLr"/>
                                </w:pPr>
                                <w:r>
                                  <w:rPr>
                                    <w:color w:val="202024"/>
                                    <w:sz w:val="21"/>
                                  </w:rPr>
                                  <w:t>could also help me.</w:t>
                                </w:r>
                              </w:p>
                            </w:txbxContent>
                          </wps:txbx>
                          <wps:bodyPr spcFirstLastPara="1" wrap="square" lIns="0" tIns="0" rIns="0" bIns="0" anchor="t" anchorCtr="0">
                            <a:noAutofit/>
                          </wps:bodyPr>
                        </wps:wsp>
                      </wpg:grp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096000" cy="5619750"/>
                <wp:effectExtent b="0" l="0" r="0" t="0"/>
                <wp:docPr id="211" name="image18.png"/>
                <a:graphic>
                  <a:graphicData uri="http://schemas.openxmlformats.org/drawingml/2006/picture">
                    <pic:pic>
                      <pic:nvPicPr>
                        <pic:cNvPr id="0" name="image18.png"/>
                        <pic:cNvPicPr preferRelativeResize="0"/>
                      </pic:nvPicPr>
                      <pic:blipFill>
                        <a:blip r:embed="rId33"/>
                        <a:srcRect/>
                        <a:stretch>
                          <a:fillRect/>
                        </a:stretch>
                      </pic:blipFill>
                      <pic:spPr>
                        <a:xfrm>
                          <a:off x="0" y="0"/>
                          <a:ext cx="6096000" cy="5619750"/>
                        </a:xfrm>
                        <a:prstGeom prst="rect"/>
                        <a:ln/>
                      </pic:spPr>
                    </pic:pic>
                  </a:graphicData>
                </a:graphic>
              </wp:inline>
            </w:drawing>
          </mc:Fallback>
        </mc:AlternateContent>
      </w:r>
    </w:p>
    <w:p w:rsidR="00264654" w:rsidRDefault="00264654">
      <w:pPr>
        <w:widowControl w:val="0"/>
        <w:pBdr>
          <w:top w:val="nil"/>
          <w:left w:val="nil"/>
          <w:bottom w:val="nil"/>
          <w:right w:val="nil"/>
          <w:between w:val="nil"/>
        </w:pBdr>
        <w:spacing w:before="6" w:after="0" w:line="240" w:lineRule="auto"/>
        <w:rPr>
          <w:rFonts w:ascii="Times New Roman" w:eastAsia="Times New Roman" w:hAnsi="Times New Roman" w:cs="Times New Roman"/>
          <w:color w:val="000000"/>
          <w:sz w:val="21"/>
          <w:szCs w:val="21"/>
        </w:rPr>
      </w:pPr>
    </w:p>
    <w:p w:rsidR="00264654" w:rsidRDefault="00895CDF">
      <w:pPr>
        <w:spacing w:line="291" w:lineRule="auto"/>
        <w:ind w:left="1244" w:right="1753"/>
        <w:rPr>
          <w:sz w:val="24"/>
          <w:szCs w:val="24"/>
        </w:rPr>
      </w:pPr>
      <w:r>
        <w:rPr>
          <w:color w:val="202024"/>
          <w:sz w:val="24"/>
          <w:szCs w:val="24"/>
        </w:rPr>
        <w:t>11. In your opinion, if such a minor were of</w:t>
      </w:r>
      <w:r>
        <w:rPr>
          <w:color w:val="202024"/>
          <w:sz w:val="24"/>
          <w:szCs w:val="24"/>
        </w:rPr>
        <w:t>fered, would it be a more or less desirable alternative to the MAcc for qualifying for the CPA Exam and certification? Explain.</w:t>
      </w:r>
      <w:r>
        <w:rPr>
          <w:noProof/>
        </w:rPr>
        <mc:AlternateContent>
          <mc:Choice Requires="wpg">
            <w:drawing>
              <wp:anchor distT="0" distB="0" distL="0" distR="0" simplePos="0" relativeHeight="251669504" behindDoc="1" locked="0" layoutInCell="1" hidden="0" allowOverlap="1">
                <wp:simplePos x="0" y="0"/>
                <wp:positionH relativeFrom="column">
                  <wp:posOffset>1066800</wp:posOffset>
                </wp:positionH>
                <wp:positionV relativeFrom="paragraph">
                  <wp:posOffset>-139699</wp:posOffset>
                </wp:positionV>
                <wp:extent cx="6096000" cy="5391150"/>
                <wp:effectExtent l="0" t="0" r="0" b="0"/>
                <wp:wrapNone/>
                <wp:docPr id="95" name="Group 95"/>
                <wp:cNvGraphicFramePr/>
                <a:graphic xmlns:a="http://schemas.openxmlformats.org/drawingml/2006/main">
                  <a:graphicData uri="http://schemas.microsoft.com/office/word/2010/wordprocessingGroup">
                    <wpg:wgp>
                      <wpg:cNvGrpSpPr/>
                      <wpg:grpSpPr>
                        <a:xfrm>
                          <a:off x="0" y="0"/>
                          <a:ext cx="6096000" cy="5391150"/>
                          <a:chOff x="2297675" y="1084100"/>
                          <a:chExt cx="6096325" cy="5391175"/>
                        </a:xfrm>
                      </wpg:grpSpPr>
                      <wpg:grpSp>
                        <wpg:cNvPr id="96" name="Group 96"/>
                        <wpg:cNvGrpSpPr/>
                        <wpg:grpSpPr>
                          <a:xfrm>
                            <a:off x="2298000" y="1084425"/>
                            <a:ext cx="6096000" cy="5386070"/>
                            <a:chOff x="3130" y="-237"/>
                            <a:chExt cx="9600" cy="8482"/>
                          </a:xfrm>
                        </wpg:grpSpPr>
                        <wps:wsp>
                          <wps:cNvPr id="223" name="Rectangle 223"/>
                          <wps:cNvSpPr/>
                          <wps:spPr>
                            <a:xfrm>
                              <a:off x="3130" y="-237"/>
                              <a:ext cx="9600" cy="8475"/>
                            </a:xfrm>
                            <a:prstGeom prst="rect">
                              <a:avLst/>
                            </a:prstGeom>
                            <a:no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224" name="Freeform: Shape 224"/>
                          <wps:cNvSpPr/>
                          <wps:spPr>
                            <a:xfrm>
                              <a:off x="3137" y="-230"/>
                              <a:ext cx="9585" cy="8475"/>
                            </a:xfrm>
                            <a:custGeom>
                              <a:avLst/>
                              <a:gdLst/>
                              <a:ahLst/>
                              <a:cxnLst/>
                              <a:rect l="l" t="t" r="r" b="b"/>
                              <a:pathLst>
                                <a:path w="9585" h="8475" extrusionOk="0">
                                  <a:moveTo>
                                    <a:pt x="0" y="8363"/>
                                  </a:moveTo>
                                  <a:lnTo>
                                    <a:pt x="0" y="113"/>
                                  </a:lnTo>
                                  <a:lnTo>
                                    <a:pt x="0" y="105"/>
                                  </a:lnTo>
                                  <a:lnTo>
                                    <a:pt x="1" y="98"/>
                                  </a:lnTo>
                                  <a:lnTo>
                                    <a:pt x="3" y="91"/>
                                  </a:lnTo>
                                  <a:lnTo>
                                    <a:pt x="4" y="83"/>
                                  </a:lnTo>
                                  <a:lnTo>
                                    <a:pt x="6" y="76"/>
                                  </a:lnTo>
                                  <a:lnTo>
                                    <a:pt x="9" y="69"/>
                                  </a:lnTo>
                                  <a:lnTo>
                                    <a:pt x="12" y="63"/>
                                  </a:lnTo>
                                  <a:lnTo>
                                    <a:pt x="15" y="56"/>
                                  </a:lnTo>
                                  <a:lnTo>
                                    <a:pt x="19" y="50"/>
                                  </a:lnTo>
                                  <a:lnTo>
                                    <a:pt x="24" y="44"/>
                                  </a:lnTo>
                                  <a:lnTo>
                                    <a:pt x="28" y="38"/>
                                  </a:lnTo>
                                  <a:lnTo>
                                    <a:pt x="33" y="33"/>
                                  </a:lnTo>
                                  <a:lnTo>
                                    <a:pt x="39" y="28"/>
                                  </a:lnTo>
                                  <a:lnTo>
                                    <a:pt x="98" y="1"/>
                                  </a:lnTo>
                                  <a:lnTo>
                                    <a:pt x="106" y="0"/>
                                  </a:lnTo>
                                  <a:lnTo>
                                    <a:pt x="113" y="0"/>
                                  </a:lnTo>
                                  <a:lnTo>
                                    <a:pt x="9473" y="0"/>
                                  </a:lnTo>
                                  <a:lnTo>
                                    <a:pt x="9480" y="0"/>
                                  </a:lnTo>
                                  <a:lnTo>
                                    <a:pt x="9488" y="1"/>
                                  </a:lnTo>
                                  <a:lnTo>
                                    <a:pt x="9547" y="28"/>
                                  </a:lnTo>
                                  <a:lnTo>
                                    <a:pt x="9553" y="33"/>
                                  </a:lnTo>
                                  <a:lnTo>
                                    <a:pt x="9558" y="38"/>
                                  </a:lnTo>
                                  <a:lnTo>
                                    <a:pt x="9585" y="98"/>
                                  </a:lnTo>
                                  <a:lnTo>
                                    <a:pt x="9585" y="113"/>
                                  </a:lnTo>
                                  <a:lnTo>
                                    <a:pt x="9585" y="8363"/>
                                  </a:lnTo>
                                  <a:lnTo>
                                    <a:pt x="9577" y="8406"/>
                                  </a:lnTo>
                                  <a:lnTo>
                                    <a:pt x="9574" y="8412"/>
                                  </a:lnTo>
                                  <a:lnTo>
                                    <a:pt x="9571" y="8419"/>
                                  </a:lnTo>
                                  <a:lnTo>
                                    <a:pt x="9567" y="8425"/>
                                  </a:lnTo>
                                  <a:lnTo>
                                    <a:pt x="9562" y="8431"/>
                                  </a:lnTo>
                                  <a:lnTo>
                                    <a:pt x="9558" y="8437"/>
                                  </a:lnTo>
                                  <a:lnTo>
                                    <a:pt x="9553" y="8442"/>
                                  </a:lnTo>
                                  <a:lnTo>
                                    <a:pt x="9547" y="8447"/>
                                  </a:lnTo>
                                  <a:lnTo>
                                    <a:pt x="9495" y="8473"/>
                                  </a:lnTo>
                                  <a:lnTo>
                                    <a:pt x="9488" y="8474"/>
                                  </a:lnTo>
                                  <a:lnTo>
                                    <a:pt x="9480" y="8475"/>
                                  </a:lnTo>
                                  <a:lnTo>
                                    <a:pt x="9473" y="8475"/>
                                  </a:lnTo>
                                  <a:lnTo>
                                    <a:pt x="113" y="8475"/>
                                  </a:lnTo>
                                  <a:lnTo>
                                    <a:pt x="50" y="8456"/>
                                  </a:lnTo>
                                  <a:lnTo>
                                    <a:pt x="33" y="8442"/>
                                  </a:lnTo>
                                  <a:lnTo>
                                    <a:pt x="28" y="8437"/>
                                  </a:lnTo>
                                  <a:lnTo>
                                    <a:pt x="24" y="8431"/>
                                  </a:lnTo>
                                  <a:lnTo>
                                    <a:pt x="19" y="8425"/>
                                  </a:lnTo>
                                  <a:lnTo>
                                    <a:pt x="15" y="8419"/>
                                  </a:lnTo>
                                  <a:lnTo>
                                    <a:pt x="12" y="8412"/>
                                  </a:lnTo>
                                  <a:lnTo>
                                    <a:pt x="9" y="8406"/>
                                  </a:lnTo>
                                  <a:lnTo>
                                    <a:pt x="6" y="8399"/>
                                  </a:lnTo>
                                  <a:lnTo>
                                    <a:pt x="4" y="8392"/>
                                  </a:lnTo>
                                  <a:lnTo>
                                    <a:pt x="3" y="8384"/>
                                  </a:lnTo>
                                  <a:lnTo>
                                    <a:pt x="1" y="8377"/>
                                  </a:lnTo>
                                  <a:lnTo>
                                    <a:pt x="0" y="8370"/>
                                  </a:lnTo>
                                  <a:lnTo>
                                    <a:pt x="0" y="8363"/>
                                  </a:lnTo>
                                  <a:close/>
                                </a:path>
                              </a:pathLst>
                            </a:custGeom>
                            <a:noFill/>
                            <a:ln w="9525" cap="flat" cmpd="sng">
                              <a:solidFill>
                                <a:srgbClr val="D9DBDF"/>
                              </a:solidFill>
                              <a:prstDash val="solid"/>
                              <a:round/>
                              <a:headEnd type="none" w="sm" len="sm"/>
                              <a:tailEnd type="none" w="sm" len="sm"/>
                            </a:ln>
                          </wps:spPr>
                          <wps:bodyPr spcFirstLastPara="1" wrap="square" lIns="91425" tIns="91425" rIns="91425" bIns="91425" anchor="ctr" anchorCtr="0">
                            <a:noAutofit/>
                          </wps:bodyPr>
                        </wps:wsp>
                        <pic:pic xmlns:pic="http://schemas.openxmlformats.org/drawingml/2006/picture">
                          <pic:nvPicPr>
                            <pic:cNvPr id="225" name="Shape 42"/>
                            <pic:cNvPicPr preferRelativeResize="0"/>
                          </pic:nvPicPr>
                          <pic:blipFill rotWithShape="1">
                            <a:blip r:embed="rId25">
                              <a:alphaModFix/>
                            </a:blip>
                            <a:srcRect/>
                            <a:stretch/>
                          </pic:blipFill>
                          <pic:spPr>
                            <a:xfrm>
                              <a:off x="12220" y="1877"/>
                              <a:ext cx="315" cy="314"/>
                            </a:xfrm>
                            <a:prstGeom prst="rect">
                              <a:avLst/>
                            </a:prstGeom>
                            <a:noFill/>
                            <a:ln>
                              <a:noFill/>
                            </a:ln>
                          </pic:spPr>
                        </pic:pic>
                        <pic:pic xmlns:pic="http://schemas.openxmlformats.org/drawingml/2006/picture">
                          <pic:nvPicPr>
                            <pic:cNvPr id="226" name="Shape 43"/>
                            <pic:cNvPicPr preferRelativeResize="0"/>
                          </pic:nvPicPr>
                          <pic:blipFill rotWithShape="1">
                            <a:blip r:embed="rId26">
                              <a:alphaModFix/>
                            </a:blip>
                            <a:srcRect/>
                            <a:stretch/>
                          </pic:blipFill>
                          <pic:spPr>
                            <a:xfrm>
                              <a:off x="12220" y="7561"/>
                              <a:ext cx="315" cy="316"/>
                            </a:xfrm>
                            <a:prstGeom prst="rect">
                              <a:avLst/>
                            </a:prstGeom>
                            <a:noFill/>
                            <a:ln>
                              <a:noFill/>
                            </a:ln>
                          </pic:spPr>
                        </pic:pic>
                        <wps:wsp>
                          <wps:cNvPr id="227" name="Rectangle 227"/>
                          <wps:cNvSpPr/>
                          <wps:spPr>
                            <a:xfrm>
                              <a:off x="12220" y="2192"/>
                              <a:ext cx="315" cy="5370"/>
                            </a:xfrm>
                            <a:prstGeom prst="rect">
                              <a:avLst/>
                            </a:prstGeom>
                            <a:solidFill>
                              <a:srgbClr val="F1F1F1"/>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228" name="Rectangle 228"/>
                          <wps:cNvSpPr/>
                          <wps:spPr>
                            <a:xfrm>
                              <a:off x="12250" y="2192"/>
                              <a:ext cx="255" cy="795"/>
                            </a:xfrm>
                            <a:prstGeom prst="rect">
                              <a:avLst/>
                            </a:prstGeom>
                            <a:solidFill>
                              <a:srgbClr val="000000">
                                <a:alpha val="20000"/>
                              </a:srgbClr>
                            </a:solidFill>
                            <a:ln>
                              <a:noFill/>
                            </a:ln>
                          </wps:spPr>
                          <wps:txbx>
                            <w:txbxContent>
                              <w:p w:rsidR="00264654" w:rsidRDefault="00264654">
                                <w:pPr>
                                  <w:spacing w:after="0" w:line="240" w:lineRule="auto"/>
                                  <w:textDirection w:val="btLr"/>
                                </w:pPr>
                              </w:p>
                            </w:txbxContent>
                          </wps:txbx>
                          <wps:bodyPr spcFirstLastPara="1" wrap="square" lIns="91425" tIns="91425" rIns="91425" bIns="91425" anchor="ctr" anchorCtr="0">
                            <a:noAutofit/>
                          </wps:bodyPr>
                        </wps:wsp>
                        <wps:wsp>
                          <wps:cNvPr id="229" name="Freeform: Shape 229"/>
                          <wps:cNvSpPr/>
                          <wps:spPr>
                            <a:xfrm>
                              <a:off x="3504" y="1937"/>
                              <a:ext cx="8535" cy="5940"/>
                            </a:xfrm>
                            <a:custGeom>
                              <a:avLst/>
                              <a:gdLst/>
                              <a:ahLst/>
                              <a:cxnLst/>
                              <a:rect l="l" t="t" r="r" b="b"/>
                              <a:pathLst>
                                <a:path w="8535" h="5940" extrusionOk="0">
                                  <a:moveTo>
                                    <a:pt x="8535" y="5812"/>
                                  </a:moveTo>
                                  <a:lnTo>
                                    <a:pt x="8533" y="5804"/>
                                  </a:lnTo>
                                  <a:lnTo>
                                    <a:pt x="8527" y="5789"/>
                                  </a:lnTo>
                                  <a:lnTo>
                                    <a:pt x="8523" y="5783"/>
                                  </a:lnTo>
                                  <a:lnTo>
                                    <a:pt x="8512" y="5771"/>
                                  </a:lnTo>
                                  <a:lnTo>
                                    <a:pt x="8505" y="5767"/>
                                  </a:lnTo>
                                  <a:lnTo>
                                    <a:pt x="8491" y="5761"/>
                                  </a:lnTo>
                                  <a:lnTo>
                                    <a:pt x="8483" y="5760"/>
                                  </a:lnTo>
                                  <a:lnTo>
                                    <a:pt x="52" y="5760"/>
                                  </a:lnTo>
                                  <a:lnTo>
                                    <a:pt x="44" y="5761"/>
                                  </a:lnTo>
                                  <a:lnTo>
                                    <a:pt x="30" y="5767"/>
                                  </a:lnTo>
                                  <a:lnTo>
                                    <a:pt x="23" y="5771"/>
                                  </a:lnTo>
                                  <a:lnTo>
                                    <a:pt x="12" y="5783"/>
                                  </a:lnTo>
                                  <a:lnTo>
                                    <a:pt x="8" y="5789"/>
                                  </a:lnTo>
                                  <a:lnTo>
                                    <a:pt x="2" y="5804"/>
                                  </a:lnTo>
                                  <a:lnTo>
                                    <a:pt x="0" y="5812"/>
                                  </a:lnTo>
                                  <a:lnTo>
                                    <a:pt x="0" y="5940"/>
                                  </a:lnTo>
                                  <a:lnTo>
                                    <a:pt x="8535" y="5940"/>
                                  </a:lnTo>
                                  <a:lnTo>
                                    <a:pt x="8535" y="5812"/>
                                  </a:lnTo>
                                  <a:close/>
                                  <a:moveTo>
                                    <a:pt x="8535" y="4552"/>
                                  </a:moveTo>
                                  <a:lnTo>
                                    <a:pt x="8533" y="4544"/>
                                  </a:lnTo>
                                  <a:lnTo>
                                    <a:pt x="8527" y="4529"/>
                                  </a:lnTo>
                                  <a:lnTo>
                                    <a:pt x="8523" y="4523"/>
                                  </a:lnTo>
                                  <a:lnTo>
                                    <a:pt x="8512" y="4511"/>
                                  </a:lnTo>
                                  <a:lnTo>
                                    <a:pt x="8505" y="4507"/>
                                  </a:lnTo>
                                  <a:lnTo>
                                    <a:pt x="8491" y="4501"/>
                                  </a:lnTo>
                                  <a:lnTo>
                                    <a:pt x="8483" y="4500"/>
                                  </a:lnTo>
                                  <a:lnTo>
                                    <a:pt x="52" y="4500"/>
                                  </a:lnTo>
                                  <a:lnTo>
                                    <a:pt x="44" y="4501"/>
                                  </a:lnTo>
                                  <a:lnTo>
                                    <a:pt x="30" y="4507"/>
                                  </a:lnTo>
                                  <a:lnTo>
                                    <a:pt x="23" y="4511"/>
                                  </a:lnTo>
                                  <a:lnTo>
                                    <a:pt x="12" y="4523"/>
                                  </a:lnTo>
                                  <a:lnTo>
                                    <a:pt x="8" y="4529"/>
                                  </a:lnTo>
                                  <a:lnTo>
                                    <a:pt x="2" y="4544"/>
                                  </a:lnTo>
                                  <a:lnTo>
                                    <a:pt x="0" y="4552"/>
                                  </a:lnTo>
                                  <a:lnTo>
                                    <a:pt x="0" y="5640"/>
                                  </a:lnTo>
                                  <a:lnTo>
                                    <a:pt x="0" y="5647"/>
                                  </a:lnTo>
                                  <a:lnTo>
                                    <a:pt x="2" y="5655"/>
                                  </a:lnTo>
                                  <a:lnTo>
                                    <a:pt x="8" y="5670"/>
                                  </a:lnTo>
                                  <a:lnTo>
                                    <a:pt x="12" y="5676"/>
                                  </a:lnTo>
                                  <a:lnTo>
                                    <a:pt x="23" y="5688"/>
                                  </a:lnTo>
                                  <a:lnTo>
                                    <a:pt x="30" y="5692"/>
                                  </a:lnTo>
                                  <a:lnTo>
                                    <a:pt x="44" y="5698"/>
                                  </a:lnTo>
                                  <a:lnTo>
                                    <a:pt x="52" y="5700"/>
                                  </a:lnTo>
                                  <a:lnTo>
                                    <a:pt x="8483" y="5700"/>
                                  </a:lnTo>
                                  <a:lnTo>
                                    <a:pt x="8491" y="5698"/>
                                  </a:lnTo>
                                  <a:lnTo>
                                    <a:pt x="8505" y="5692"/>
                                  </a:lnTo>
                                  <a:lnTo>
                                    <a:pt x="8512" y="5688"/>
                                  </a:lnTo>
                                  <a:lnTo>
                                    <a:pt x="8523" y="5676"/>
                                  </a:lnTo>
                                  <a:lnTo>
                                    <a:pt x="8527" y="5670"/>
                                  </a:lnTo>
                                  <a:lnTo>
                                    <a:pt x="8533" y="5655"/>
                                  </a:lnTo>
                                  <a:lnTo>
                                    <a:pt x="8535" y="5647"/>
                                  </a:lnTo>
                                  <a:lnTo>
                                    <a:pt x="8535" y="4552"/>
                                  </a:lnTo>
                                  <a:close/>
                                  <a:moveTo>
                                    <a:pt x="8535" y="3292"/>
                                  </a:moveTo>
                                  <a:lnTo>
                                    <a:pt x="8533" y="3284"/>
                                  </a:lnTo>
                                  <a:lnTo>
                                    <a:pt x="8527" y="3269"/>
                                  </a:lnTo>
                                  <a:lnTo>
                                    <a:pt x="8523" y="3263"/>
                                  </a:lnTo>
                                  <a:lnTo>
                                    <a:pt x="8512" y="3251"/>
                                  </a:lnTo>
                                  <a:lnTo>
                                    <a:pt x="8505" y="3247"/>
                                  </a:lnTo>
                                  <a:lnTo>
                                    <a:pt x="8491" y="3241"/>
                                  </a:lnTo>
                                  <a:lnTo>
                                    <a:pt x="8483" y="3240"/>
                                  </a:lnTo>
                                  <a:lnTo>
                                    <a:pt x="52" y="3240"/>
                                  </a:lnTo>
                                  <a:lnTo>
                                    <a:pt x="44" y="3241"/>
                                  </a:lnTo>
                                  <a:lnTo>
                                    <a:pt x="30" y="3247"/>
                                  </a:lnTo>
                                  <a:lnTo>
                                    <a:pt x="23" y="3251"/>
                                  </a:lnTo>
                                  <a:lnTo>
                                    <a:pt x="12" y="3263"/>
                                  </a:lnTo>
                                  <a:lnTo>
                                    <a:pt x="8" y="3269"/>
                                  </a:lnTo>
                                  <a:lnTo>
                                    <a:pt x="2" y="3284"/>
                                  </a:lnTo>
                                  <a:lnTo>
                                    <a:pt x="0" y="3292"/>
                                  </a:lnTo>
                                  <a:lnTo>
                                    <a:pt x="0" y="4380"/>
                                  </a:lnTo>
                                  <a:lnTo>
                                    <a:pt x="0" y="4387"/>
                                  </a:lnTo>
                                  <a:lnTo>
                                    <a:pt x="2" y="4395"/>
                                  </a:lnTo>
                                  <a:lnTo>
                                    <a:pt x="8" y="4410"/>
                                  </a:lnTo>
                                  <a:lnTo>
                                    <a:pt x="12" y="4416"/>
                                  </a:lnTo>
                                  <a:lnTo>
                                    <a:pt x="23" y="4428"/>
                                  </a:lnTo>
                                  <a:lnTo>
                                    <a:pt x="30" y="4432"/>
                                  </a:lnTo>
                                  <a:lnTo>
                                    <a:pt x="44" y="4438"/>
                                  </a:lnTo>
                                  <a:lnTo>
                                    <a:pt x="52" y="4440"/>
                                  </a:lnTo>
                                  <a:lnTo>
                                    <a:pt x="8483" y="4440"/>
                                  </a:lnTo>
                                  <a:lnTo>
                                    <a:pt x="8491" y="4438"/>
                                  </a:lnTo>
                                  <a:lnTo>
                                    <a:pt x="8505" y="4432"/>
                                  </a:lnTo>
                                  <a:lnTo>
                                    <a:pt x="8512" y="4428"/>
                                  </a:lnTo>
                                  <a:lnTo>
                                    <a:pt x="8523" y="4416"/>
                                  </a:lnTo>
                                  <a:lnTo>
                                    <a:pt x="8527" y="4410"/>
                                  </a:lnTo>
                                  <a:lnTo>
                                    <a:pt x="8533" y="4395"/>
                                  </a:lnTo>
                                  <a:lnTo>
                                    <a:pt x="8535" y="4387"/>
                                  </a:lnTo>
                                  <a:lnTo>
                                    <a:pt x="8535" y="3292"/>
                                  </a:lnTo>
                                  <a:close/>
                                  <a:moveTo>
                                    <a:pt x="8535" y="2632"/>
                                  </a:moveTo>
                                  <a:lnTo>
                                    <a:pt x="8533" y="2624"/>
                                  </a:lnTo>
                                  <a:lnTo>
                                    <a:pt x="8527" y="2609"/>
                                  </a:lnTo>
                                  <a:lnTo>
                                    <a:pt x="8523" y="2603"/>
                                  </a:lnTo>
                                  <a:lnTo>
                                    <a:pt x="8512" y="2591"/>
                                  </a:lnTo>
                                  <a:lnTo>
                                    <a:pt x="8505" y="2587"/>
                                  </a:lnTo>
                                  <a:lnTo>
                                    <a:pt x="8491" y="2581"/>
                                  </a:lnTo>
                                  <a:lnTo>
                                    <a:pt x="8483" y="2580"/>
                                  </a:lnTo>
                                  <a:lnTo>
                                    <a:pt x="52" y="2580"/>
                                  </a:lnTo>
                                  <a:lnTo>
                                    <a:pt x="44" y="2581"/>
                                  </a:lnTo>
                                  <a:lnTo>
                                    <a:pt x="30" y="2587"/>
                                  </a:lnTo>
                                  <a:lnTo>
                                    <a:pt x="23" y="2591"/>
                                  </a:lnTo>
                                  <a:lnTo>
                                    <a:pt x="12" y="2603"/>
                                  </a:lnTo>
                                  <a:lnTo>
                                    <a:pt x="8" y="2609"/>
                                  </a:lnTo>
                                  <a:lnTo>
                                    <a:pt x="2" y="2624"/>
                                  </a:lnTo>
                                  <a:lnTo>
                                    <a:pt x="0" y="2632"/>
                                  </a:lnTo>
                                  <a:lnTo>
                                    <a:pt x="0" y="3120"/>
                                  </a:lnTo>
                                  <a:lnTo>
                                    <a:pt x="0" y="3127"/>
                                  </a:lnTo>
                                  <a:lnTo>
                                    <a:pt x="2" y="3135"/>
                                  </a:lnTo>
                                  <a:lnTo>
                                    <a:pt x="8" y="3150"/>
                                  </a:lnTo>
                                  <a:lnTo>
                                    <a:pt x="12" y="3156"/>
                                  </a:lnTo>
                                  <a:lnTo>
                                    <a:pt x="23" y="3168"/>
                                  </a:lnTo>
                                  <a:lnTo>
                                    <a:pt x="30" y="3172"/>
                                  </a:lnTo>
                                  <a:lnTo>
                                    <a:pt x="44" y="3178"/>
                                  </a:lnTo>
                                  <a:lnTo>
                                    <a:pt x="52" y="3180"/>
                                  </a:lnTo>
                                  <a:lnTo>
                                    <a:pt x="8483" y="3180"/>
                                  </a:lnTo>
                                  <a:lnTo>
                                    <a:pt x="8491" y="3178"/>
                                  </a:lnTo>
                                  <a:lnTo>
                                    <a:pt x="8505" y="3172"/>
                                  </a:lnTo>
                                  <a:lnTo>
                                    <a:pt x="8512" y="3168"/>
                                  </a:lnTo>
                                  <a:lnTo>
                                    <a:pt x="8523" y="3156"/>
                                  </a:lnTo>
                                  <a:lnTo>
                                    <a:pt x="8527" y="3150"/>
                                  </a:lnTo>
                                  <a:lnTo>
                                    <a:pt x="8533" y="3135"/>
                                  </a:lnTo>
                                  <a:lnTo>
                                    <a:pt x="8535" y="3127"/>
                                  </a:lnTo>
                                  <a:lnTo>
                                    <a:pt x="8535" y="2632"/>
                                  </a:lnTo>
                                  <a:close/>
                                  <a:moveTo>
                                    <a:pt x="8535" y="1672"/>
                                  </a:moveTo>
                                  <a:lnTo>
                                    <a:pt x="8533" y="1664"/>
                                  </a:lnTo>
                                  <a:lnTo>
                                    <a:pt x="8527" y="1649"/>
                                  </a:lnTo>
                                  <a:lnTo>
                                    <a:pt x="8523" y="1643"/>
                                  </a:lnTo>
                                  <a:lnTo>
                                    <a:pt x="8512" y="1631"/>
                                  </a:lnTo>
                                  <a:lnTo>
                                    <a:pt x="8505" y="1627"/>
                                  </a:lnTo>
                                  <a:lnTo>
                                    <a:pt x="8491" y="1621"/>
                                  </a:lnTo>
                                  <a:lnTo>
                                    <a:pt x="8483" y="1620"/>
                                  </a:lnTo>
                                  <a:lnTo>
                                    <a:pt x="52" y="1620"/>
                                  </a:lnTo>
                                  <a:lnTo>
                                    <a:pt x="44" y="1621"/>
                                  </a:lnTo>
                                  <a:lnTo>
                                    <a:pt x="30" y="1627"/>
                                  </a:lnTo>
                                  <a:lnTo>
                                    <a:pt x="23" y="1631"/>
                                  </a:lnTo>
                                  <a:lnTo>
                                    <a:pt x="12" y="1643"/>
                                  </a:lnTo>
                                  <a:lnTo>
                                    <a:pt x="8" y="1649"/>
                                  </a:lnTo>
                                  <a:lnTo>
                                    <a:pt x="2" y="1664"/>
                                  </a:lnTo>
                                  <a:lnTo>
                                    <a:pt x="0" y="1672"/>
                                  </a:lnTo>
                                  <a:lnTo>
                                    <a:pt x="0" y="2460"/>
                                  </a:lnTo>
                                  <a:lnTo>
                                    <a:pt x="0" y="2467"/>
                                  </a:lnTo>
                                  <a:lnTo>
                                    <a:pt x="2" y="2475"/>
                                  </a:lnTo>
                                  <a:lnTo>
                                    <a:pt x="8" y="2490"/>
                                  </a:lnTo>
                                  <a:lnTo>
                                    <a:pt x="12" y="2496"/>
                                  </a:lnTo>
                                  <a:lnTo>
                                    <a:pt x="23" y="2508"/>
                                  </a:lnTo>
                                  <a:lnTo>
                                    <a:pt x="30" y="2512"/>
                                  </a:lnTo>
                                  <a:lnTo>
                                    <a:pt x="44" y="2518"/>
                                  </a:lnTo>
                                  <a:lnTo>
                                    <a:pt x="52" y="2520"/>
                                  </a:lnTo>
                                  <a:lnTo>
                                    <a:pt x="8483" y="2520"/>
                                  </a:lnTo>
                                  <a:lnTo>
                                    <a:pt x="8491" y="2518"/>
                                  </a:lnTo>
                                  <a:lnTo>
                                    <a:pt x="8505" y="2512"/>
                                  </a:lnTo>
                                  <a:lnTo>
                                    <a:pt x="8512" y="2508"/>
                                  </a:lnTo>
                                  <a:lnTo>
                                    <a:pt x="8523" y="2496"/>
                                  </a:lnTo>
                                  <a:lnTo>
                                    <a:pt x="8527" y="2490"/>
                                  </a:lnTo>
                                  <a:lnTo>
                                    <a:pt x="8533" y="2475"/>
                                  </a:lnTo>
                                  <a:lnTo>
                                    <a:pt x="8535" y="2467"/>
                                  </a:lnTo>
                                  <a:lnTo>
                                    <a:pt x="8535" y="1672"/>
                                  </a:lnTo>
                                  <a:close/>
                                  <a:moveTo>
                                    <a:pt x="8535" y="712"/>
                                  </a:moveTo>
                                  <a:lnTo>
                                    <a:pt x="8533" y="704"/>
                                  </a:lnTo>
                                  <a:lnTo>
                                    <a:pt x="8527" y="689"/>
                                  </a:lnTo>
                                  <a:lnTo>
                                    <a:pt x="8523" y="683"/>
                                  </a:lnTo>
                                  <a:lnTo>
                                    <a:pt x="8512" y="671"/>
                                  </a:lnTo>
                                  <a:lnTo>
                                    <a:pt x="8505" y="667"/>
                                  </a:lnTo>
                                  <a:lnTo>
                                    <a:pt x="8491" y="661"/>
                                  </a:lnTo>
                                  <a:lnTo>
                                    <a:pt x="8483" y="660"/>
                                  </a:lnTo>
                                  <a:lnTo>
                                    <a:pt x="52" y="660"/>
                                  </a:lnTo>
                                  <a:lnTo>
                                    <a:pt x="44" y="661"/>
                                  </a:lnTo>
                                  <a:lnTo>
                                    <a:pt x="30" y="667"/>
                                  </a:lnTo>
                                  <a:lnTo>
                                    <a:pt x="23" y="671"/>
                                  </a:lnTo>
                                  <a:lnTo>
                                    <a:pt x="12" y="683"/>
                                  </a:lnTo>
                                  <a:lnTo>
                                    <a:pt x="8" y="689"/>
                                  </a:lnTo>
                                  <a:lnTo>
                                    <a:pt x="2" y="704"/>
                                  </a:lnTo>
                                  <a:lnTo>
                                    <a:pt x="0" y="712"/>
                                  </a:lnTo>
                                  <a:lnTo>
                                    <a:pt x="0" y="1500"/>
                                  </a:lnTo>
                                  <a:lnTo>
                                    <a:pt x="0" y="1507"/>
                                  </a:lnTo>
                                  <a:lnTo>
                                    <a:pt x="2" y="1515"/>
                                  </a:lnTo>
                                  <a:lnTo>
                                    <a:pt x="8" y="1530"/>
                                  </a:lnTo>
                                  <a:lnTo>
                                    <a:pt x="12" y="1536"/>
                                  </a:lnTo>
                                  <a:lnTo>
                                    <a:pt x="23" y="1548"/>
                                  </a:lnTo>
                                  <a:lnTo>
                                    <a:pt x="30" y="1552"/>
                                  </a:lnTo>
                                  <a:lnTo>
                                    <a:pt x="44" y="1558"/>
                                  </a:lnTo>
                                  <a:lnTo>
                                    <a:pt x="52" y="1560"/>
                                  </a:lnTo>
                                  <a:lnTo>
                                    <a:pt x="8483" y="1560"/>
                                  </a:lnTo>
                                  <a:lnTo>
                                    <a:pt x="8491" y="1558"/>
                                  </a:lnTo>
                                  <a:lnTo>
                                    <a:pt x="8505" y="1552"/>
                                  </a:lnTo>
                                  <a:lnTo>
                                    <a:pt x="8512" y="1548"/>
                                  </a:lnTo>
                                  <a:lnTo>
                                    <a:pt x="8523" y="1536"/>
                                  </a:lnTo>
                                  <a:lnTo>
                                    <a:pt x="8527" y="1530"/>
                                  </a:lnTo>
                                  <a:lnTo>
                                    <a:pt x="8533" y="1515"/>
                                  </a:lnTo>
                                  <a:lnTo>
                                    <a:pt x="8535" y="1507"/>
                                  </a:lnTo>
                                  <a:lnTo>
                                    <a:pt x="8535" y="712"/>
                                  </a:lnTo>
                                  <a:close/>
                                  <a:moveTo>
                                    <a:pt x="8535" y="52"/>
                                  </a:moveTo>
                                  <a:lnTo>
                                    <a:pt x="8533" y="44"/>
                                  </a:lnTo>
                                  <a:lnTo>
                                    <a:pt x="8527" y="29"/>
                                  </a:lnTo>
                                  <a:lnTo>
                                    <a:pt x="8523" y="23"/>
                                  </a:lnTo>
                                  <a:lnTo>
                                    <a:pt x="8512" y="11"/>
                                  </a:lnTo>
                                  <a:lnTo>
                                    <a:pt x="8505" y="7"/>
                                  </a:lnTo>
                                  <a:lnTo>
                                    <a:pt x="8491" y="1"/>
                                  </a:lnTo>
                                  <a:lnTo>
                                    <a:pt x="8483" y="0"/>
                                  </a:lnTo>
                                  <a:lnTo>
                                    <a:pt x="52" y="0"/>
                                  </a:lnTo>
                                  <a:lnTo>
                                    <a:pt x="44" y="1"/>
                                  </a:lnTo>
                                  <a:lnTo>
                                    <a:pt x="30" y="7"/>
                                  </a:lnTo>
                                  <a:lnTo>
                                    <a:pt x="23" y="11"/>
                                  </a:lnTo>
                                  <a:lnTo>
                                    <a:pt x="12" y="23"/>
                                  </a:lnTo>
                                  <a:lnTo>
                                    <a:pt x="8" y="29"/>
                                  </a:lnTo>
                                  <a:lnTo>
                                    <a:pt x="2" y="44"/>
                                  </a:lnTo>
                                  <a:lnTo>
                                    <a:pt x="0" y="52"/>
                                  </a:lnTo>
                                  <a:lnTo>
                                    <a:pt x="0" y="540"/>
                                  </a:lnTo>
                                  <a:lnTo>
                                    <a:pt x="0" y="547"/>
                                  </a:lnTo>
                                  <a:lnTo>
                                    <a:pt x="2" y="555"/>
                                  </a:lnTo>
                                  <a:lnTo>
                                    <a:pt x="8" y="570"/>
                                  </a:lnTo>
                                  <a:lnTo>
                                    <a:pt x="12" y="576"/>
                                  </a:lnTo>
                                  <a:lnTo>
                                    <a:pt x="23" y="588"/>
                                  </a:lnTo>
                                  <a:lnTo>
                                    <a:pt x="30" y="592"/>
                                  </a:lnTo>
                                  <a:lnTo>
                                    <a:pt x="44" y="598"/>
                                  </a:lnTo>
                                  <a:lnTo>
                                    <a:pt x="52" y="600"/>
                                  </a:lnTo>
                                  <a:lnTo>
                                    <a:pt x="8483" y="600"/>
                                  </a:lnTo>
                                  <a:lnTo>
                                    <a:pt x="8491" y="598"/>
                                  </a:lnTo>
                                  <a:lnTo>
                                    <a:pt x="8505" y="592"/>
                                  </a:lnTo>
                                  <a:lnTo>
                                    <a:pt x="8512" y="588"/>
                                  </a:lnTo>
                                  <a:lnTo>
                                    <a:pt x="8523" y="576"/>
                                  </a:lnTo>
                                  <a:lnTo>
                                    <a:pt x="8527" y="570"/>
                                  </a:lnTo>
                                  <a:lnTo>
                                    <a:pt x="8533" y="555"/>
                                  </a:lnTo>
                                  <a:lnTo>
                                    <a:pt x="8535" y="547"/>
                                  </a:lnTo>
                                  <a:lnTo>
                                    <a:pt x="8535" y="52"/>
                                  </a:lnTo>
                                  <a:close/>
                                </a:path>
                              </a:pathLst>
                            </a:custGeom>
                            <a:solidFill>
                              <a:srgbClr val="FFFFFF"/>
                            </a:solidFill>
                            <a:ln>
                              <a:noFill/>
                            </a:ln>
                          </wps:spPr>
                          <wps:bodyPr spcFirstLastPara="1" wrap="square" lIns="91425" tIns="91425" rIns="91425" bIns="91425" anchor="ctr"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1066800</wp:posOffset>
                </wp:positionH>
                <wp:positionV relativeFrom="paragraph">
                  <wp:posOffset>-139699</wp:posOffset>
                </wp:positionV>
                <wp:extent cx="6096000" cy="5391150"/>
                <wp:effectExtent b="0" l="0" r="0" t="0"/>
                <wp:wrapNone/>
                <wp:docPr id="203" name="image3.png"/>
                <a:graphic>
                  <a:graphicData uri="http://schemas.openxmlformats.org/drawingml/2006/picture">
                    <pic:pic>
                      <pic:nvPicPr>
                        <pic:cNvPr id="0" name="image3.png"/>
                        <pic:cNvPicPr preferRelativeResize="0"/>
                      </pic:nvPicPr>
                      <pic:blipFill>
                        <a:blip r:embed="rId34"/>
                        <a:srcRect/>
                        <a:stretch>
                          <a:fillRect/>
                        </a:stretch>
                      </pic:blipFill>
                      <pic:spPr>
                        <a:xfrm>
                          <a:off x="0" y="0"/>
                          <a:ext cx="6096000" cy="5391150"/>
                        </a:xfrm>
                        <a:prstGeom prst="rect"/>
                        <a:ln/>
                      </pic:spPr>
                    </pic:pic>
                  </a:graphicData>
                </a:graphic>
              </wp:anchor>
            </w:drawing>
          </mc:Fallback>
        </mc:AlternateContent>
      </w:r>
    </w:p>
    <w:p w:rsidR="00264654" w:rsidRDefault="00895CDF">
      <w:pPr>
        <w:spacing w:before="101"/>
        <w:ind w:left="1244"/>
        <w:rPr>
          <w:rFonts w:ascii="Roboto" w:eastAsia="Roboto" w:hAnsi="Roboto" w:cs="Roboto"/>
          <w:sz w:val="18"/>
          <w:szCs w:val="18"/>
        </w:rPr>
      </w:pPr>
      <w:r>
        <w:rPr>
          <w:color w:val="202024"/>
          <w:sz w:val="18"/>
          <w:szCs w:val="18"/>
        </w:rPr>
        <w:t>43 responses</w:t>
      </w:r>
    </w:p>
    <w:p w:rsidR="00264654" w:rsidRDefault="00264654">
      <w:pPr>
        <w:widowControl w:val="0"/>
        <w:pBdr>
          <w:top w:val="nil"/>
          <w:left w:val="nil"/>
          <w:bottom w:val="nil"/>
          <w:right w:val="nil"/>
          <w:between w:val="nil"/>
        </w:pBdr>
        <w:spacing w:after="0" w:line="240" w:lineRule="auto"/>
        <w:rPr>
          <w:rFonts w:ascii="Roboto" w:eastAsia="Roboto" w:hAnsi="Roboto" w:cs="Roboto"/>
          <w:color w:val="000000"/>
          <w:sz w:val="20"/>
          <w:szCs w:val="20"/>
        </w:rPr>
      </w:pPr>
    </w:p>
    <w:p w:rsidR="00264654" w:rsidRDefault="00264654">
      <w:pPr>
        <w:widowControl w:val="0"/>
        <w:pBdr>
          <w:top w:val="nil"/>
          <w:left w:val="nil"/>
          <w:bottom w:val="nil"/>
          <w:right w:val="nil"/>
          <w:between w:val="nil"/>
        </w:pBdr>
        <w:spacing w:before="8" w:after="0" w:line="240" w:lineRule="auto"/>
        <w:rPr>
          <w:rFonts w:ascii="Roboto" w:eastAsia="Roboto" w:hAnsi="Roboto" w:cs="Roboto"/>
          <w:color w:val="000000"/>
          <w:sz w:val="21"/>
          <w:szCs w:val="21"/>
        </w:rPr>
      </w:pPr>
    </w:p>
    <w:p w:rsidR="00264654" w:rsidRDefault="00895CDF">
      <w:pPr>
        <w:widowControl w:val="0"/>
        <w:pBdr>
          <w:top w:val="nil"/>
          <w:left w:val="nil"/>
          <w:bottom w:val="nil"/>
          <w:right w:val="nil"/>
          <w:between w:val="nil"/>
        </w:pBdr>
        <w:spacing w:before="96" w:after="0" w:line="240" w:lineRule="auto"/>
        <w:ind w:left="1394"/>
        <w:rPr>
          <w:rFonts w:ascii="Roboto" w:eastAsia="Roboto" w:hAnsi="Roboto" w:cs="Roboto"/>
          <w:color w:val="000000"/>
          <w:sz w:val="21"/>
          <w:szCs w:val="21"/>
        </w:rPr>
      </w:pPr>
      <w:r>
        <w:rPr>
          <w:rFonts w:ascii="Roboto" w:eastAsia="Roboto" w:hAnsi="Roboto" w:cs="Roboto"/>
          <w:color w:val="202024"/>
          <w:sz w:val="21"/>
          <w:szCs w:val="21"/>
        </w:rPr>
        <w:t>More desirable</w:t>
      </w:r>
    </w:p>
    <w:p w:rsidR="00264654" w:rsidRDefault="00264654">
      <w:pPr>
        <w:widowControl w:val="0"/>
        <w:pBdr>
          <w:top w:val="nil"/>
          <w:left w:val="nil"/>
          <w:bottom w:val="nil"/>
          <w:right w:val="nil"/>
          <w:between w:val="nil"/>
        </w:pBdr>
        <w:spacing w:before="11" w:after="0" w:line="240" w:lineRule="auto"/>
        <w:rPr>
          <w:rFonts w:ascii="Roboto" w:eastAsia="Roboto" w:hAnsi="Roboto" w:cs="Roboto"/>
          <w:color w:val="000000"/>
          <w:sz w:val="33"/>
          <w:szCs w:val="33"/>
        </w:rPr>
      </w:pPr>
    </w:p>
    <w:p w:rsidR="00264654" w:rsidRDefault="00895CDF">
      <w:pPr>
        <w:widowControl w:val="0"/>
        <w:pBdr>
          <w:top w:val="nil"/>
          <w:left w:val="nil"/>
          <w:bottom w:val="nil"/>
          <w:right w:val="nil"/>
          <w:between w:val="nil"/>
        </w:pBdr>
        <w:spacing w:after="0" w:line="283" w:lineRule="auto"/>
        <w:ind w:left="1394" w:right="1753"/>
        <w:rPr>
          <w:rFonts w:ascii="Roboto" w:eastAsia="Roboto" w:hAnsi="Roboto" w:cs="Roboto"/>
          <w:color w:val="000000"/>
          <w:sz w:val="21"/>
          <w:szCs w:val="21"/>
        </w:rPr>
      </w:pPr>
      <w:r>
        <w:rPr>
          <w:rFonts w:ascii="Roboto" w:eastAsia="Roboto" w:hAnsi="Roboto" w:cs="Roboto"/>
          <w:color w:val="202024"/>
          <w:sz w:val="21"/>
          <w:szCs w:val="21"/>
        </w:rPr>
        <w:t xml:space="preserve">MAcc program is expensive. Although </w:t>
      </w:r>
      <w:proofErr w:type="spellStart"/>
      <w:r>
        <w:rPr>
          <w:rFonts w:ascii="Roboto" w:eastAsia="Roboto" w:hAnsi="Roboto" w:cs="Roboto"/>
          <w:color w:val="202024"/>
          <w:sz w:val="21"/>
          <w:szCs w:val="21"/>
        </w:rPr>
        <w:t>i</w:t>
      </w:r>
      <w:proofErr w:type="spellEnd"/>
      <w:r>
        <w:rPr>
          <w:rFonts w:ascii="Roboto" w:eastAsia="Roboto" w:hAnsi="Roboto" w:cs="Roboto"/>
          <w:color w:val="202024"/>
          <w:sz w:val="21"/>
          <w:szCs w:val="21"/>
        </w:rPr>
        <w:t xml:space="preserve"> need more credits and I wish there are more funding opportunities for students who cannot get financial Aids. Thank you!</w:t>
      </w:r>
    </w:p>
    <w:p w:rsidR="00264654" w:rsidRDefault="00264654">
      <w:pPr>
        <w:widowControl w:val="0"/>
        <w:pBdr>
          <w:top w:val="nil"/>
          <w:left w:val="nil"/>
          <w:bottom w:val="nil"/>
          <w:right w:val="nil"/>
          <w:between w:val="nil"/>
        </w:pBdr>
        <w:spacing w:after="0" w:line="240" w:lineRule="auto"/>
        <w:rPr>
          <w:rFonts w:ascii="Roboto" w:eastAsia="Roboto" w:hAnsi="Roboto" w:cs="Roboto"/>
          <w:color w:val="000000"/>
          <w:sz w:val="30"/>
          <w:szCs w:val="30"/>
        </w:rPr>
      </w:pPr>
    </w:p>
    <w:p w:rsidR="00264654" w:rsidRDefault="00895CDF">
      <w:pPr>
        <w:widowControl w:val="0"/>
        <w:pBdr>
          <w:top w:val="nil"/>
          <w:left w:val="nil"/>
          <w:bottom w:val="nil"/>
          <w:right w:val="nil"/>
          <w:between w:val="nil"/>
        </w:pBdr>
        <w:spacing w:after="0" w:line="283" w:lineRule="auto"/>
        <w:ind w:left="1394" w:right="1753"/>
        <w:rPr>
          <w:rFonts w:ascii="Roboto" w:eastAsia="Roboto" w:hAnsi="Roboto" w:cs="Roboto"/>
          <w:color w:val="000000"/>
          <w:sz w:val="21"/>
          <w:szCs w:val="21"/>
        </w:rPr>
      </w:pPr>
      <w:r>
        <w:rPr>
          <w:rFonts w:ascii="Roboto" w:eastAsia="Roboto" w:hAnsi="Roboto" w:cs="Roboto"/>
          <w:color w:val="202024"/>
          <w:sz w:val="21"/>
          <w:szCs w:val="21"/>
        </w:rPr>
        <w:t>It would be more desirable alternative to the MAcc because not only would it challenge us studen</w:t>
      </w:r>
      <w:r>
        <w:rPr>
          <w:rFonts w:ascii="Roboto" w:eastAsia="Roboto" w:hAnsi="Roboto" w:cs="Roboto"/>
          <w:color w:val="202024"/>
          <w:sz w:val="21"/>
          <w:szCs w:val="21"/>
        </w:rPr>
        <w:t>ts but it would help with the additional credit needed.</w:t>
      </w:r>
    </w:p>
    <w:p w:rsidR="00264654" w:rsidRDefault="00264654">
      <w:pPr>
        <w:widowControl w:val="0"/>
        <w:pBdr>
          <w:top w:val="nil"/>
          <w:left w:val="nil"/>
          <w:bottom w:val="nil"/>
          <w:right w:val="nil"/>
          <w:between w:val="nil"/>
        </w:pBdr>
        <w:spacing w:after="0" w:line="240" w:lineRule="auto"/>
        <w:rPr>
          <w:rFonts w:ascii="Roboto" w:eastAsia="Roboto" w:hAnsi="Roboto" w:cs="Roboto"/>
          <w:color w:val="000000"/>
          <w:sz w:val="30"/>
          <w:szCs w:val="30"/>
        </w:rPr>
      </w:pPr>
    </w:p>
    <w:p w:rsidR="00264654" w:rsidRDefault="00895CDF">
      <w:pPr>
        <w:widowControl w:val="0"/>
        <w:pBdr>
          <w:top w:val="nil"/>
          <w:left w:val="nil"/>
          <w:bottom w:val="nil"/>
          <w:right w:val="nil"/>
          <w:between w:val="nil"/>
        </w:pBdr>
        <w:spacing w:before="1" w:after="0" w:line="240" w:lineRule="auto"/>
        <w:ind w:left="1394"/>
        <w:rPr>
          <w:rFonts w:ascii="Roboto" w:eastAsia="Roboto" w:hAnsi="Roboto" w:cs="Roboto"/>
          <w:color w:val="000000"/>
          <w:sz w:val="21"/>
          <w:szCs w:val="21"/>
        </w:rPr>
      </w:pPr>
      <w:r>
        <w:rPr>
          <w:rFonts w:ascii="Roboto" w:eastAsia="Roboto" w:hAnsi="Roboto" w:cs="Roboto"/>
          <w:color w:val="202024"/>
          <w:sz w:val="21"/>
          <w:szCs w:val="21"/>
        </w:rPr>
        <w:t>NA</w:t>
      </w:r>
    </w:p>
    <w:p w:rsidR="00264654" w:rsidRDefault="00264654">
      <w:pPr>
        <w:widowControl w:val="0"/>
        <w:pBdr>
          <w:top w:val="nil"/>
          <w:left w:val="nil"/>
          <w:bottom w:val="nil"/>
          <w:right w:val="nil"/>
          <w:between w:val="nil"/>
        </w:pBdr>
        <w:spacing w:before="11" w:after="0" w:line="240" w:lineRule="auto"/>
        <w:rPr>
          <w:rFonts w:ascii="Roboto" w:eastAsia="Roboto" w:hAnsi="Roboto" w:cs="Roboto"/>
          <w:color w:val="000000"/>
          <w:sz w:val="33"/>
          <w:szCs w:val="33"/>
        </w:rPr>
      </w:pPr>
    </w:p>
    <w:p w:rsidR="00264654" w:rsidRDefault="00895CDF">
      <w:pPr>
        <w:widowControl w:val="0"/>
        <w:pBdr>
          <w:top w:val="nil"/>
          <w:left w:val="nil"/>
          <w:bottom w:val="nil"/>
          <w:right w:val="nil"/>
          <w:between w:val="nil"/>
        </w:pBdr>
        <w:spacing w:after="0" w:line="283" w:lineRule="auto"/>
        <w:ind w:left="1394" w:right="1753"/>
        <w:rPr>
          <w:rFonts w:ascii="Roboto" w:eastAsia="Roboto" w:hAnsi="Roboto" w:cs="Roboto"/>
          <w:color w:val="000000"/>
          <w:sz w:val="21"/>
          <w:szCs w:val="21"/>
        </w:rPr>
      </w:pPr>
      <w:r>
        <w:rPr>
          <w:rFonts w:ascii="Roboto" w:eastAsia="Roboto" w:hAnsi="Roboto" w:cs="Roboto"/>
          <w:color w:val="202024"/>
          <w:sz w:val="21"/>
          <w:szCs w:val="21"/>
        </w:rPr>
        <w:t>To me I think it would be a great alternative to the MAcc but I feel like a triple major would be more valuable since you cast a wider net dipping into other topics that you are also interested in.</w:t>
      </w:r>
    </w:p>
    <w:p w:rsidR="00264654" w:rsidRDefault="00264654">
      <w:pPr>
        <w:widowControl w:val="0"/>
        <w:pBdr>
          <w:top w:val="nil"/>
          <w:left w:val="nil"/>
          <w:bottom w:val="nil"/>
          <w:right w:val="nil"/>
          <w:between w:val="nil"/>
        </w:pBdr>
        <w:spacing w:after="0" w:line="240" w:lineRule="auto"/>
        <w:rPr>
          <w:rFonts w:ascii="Roboto" w:eastAsia="Roboto" w:hAnsi="Roboto" w:cs="Roboto"/>
          <w:color w:val="000000"/>
          <w:sz w:val="30"/>
          <w:szCs w:val="30"/>
        </w:rPr>
      </w:pPr>
    </w:p>
    <w:p w:rsidR="00264654" w:rsidRDefault="00895CDF">
      <w:pPr>
        <w:widowControl w:val="0"/>
        <w:pBdr>
          <w:top w:val="nil"/>
          <w:left w:val="nil"/>
          <w:bottom w:val="nil"/>
          <w:right w:val="nil"/>
          <w:between w:val="nil"/>
        </w:pBdr>
        <w:spacing w:before="1" w:after="0" w:line="283" w:lineRule="auto"/>
        <w:ind w:left="1394" w:right="1753"/>
        <w:rPr>
          <w:rFonts w:ascii="Roboto" w:eastAsia="Roboto" w:hAnsi="Roboto" w:cs="Roboto"/>
          <w:color w:val="000000"/>
          <w:sz w:val="21"/>
          <w:szCs w:val="21"/>
        </w:rPr>
      </w:pPr>
      <w:r>
        <w:rPr>
          <w:rFonts w:ascii="Roboto" w:eastAsia="Roboto" w:hAnsi="Roboto" w:cs="Roboto"/>
          <w:color w:val="202024"/>
          <w:sz w:val="21"/>
          <w:szCs w:val="21"/>
        </w:rPr>
        <w:t>I feel like grad school is not everyone's cup of tea, mine included. That is why I was looking into double majoring and/or minoring to get the credits needed for the CPA. Having this minor could also help me in fulfilling those hours.</w:t>
      </w:r>
    </w:p>
    <w:p w:rsidR="00264654" w:rsidRDefault="00264654">
      <w:pPr>
        <w:widowControl w:val="0"/>
        <w:pBdr>
          <w:top w:val="nil"/>
          <w:left w:val="nil"/>
          <w:bottom w:val="nil"/>
          <w:right w:val="nil"/>
          <w:between w:val="nil"/>
        </w:pBdr>
        <w:spacing w:after="0" w:line="240" w:lineRule="auto"/>
        <w:rPr>
          <w:rFonts w:ascii="Roboto" w:eastAsia="Roboto" w:hAnsi="Roboto" w:cs="Roboto"/>
          <w:color w:val="000000"/>
          <w:sz w:val="20"/>
          <w:szCs w:val="20"/>
        </w:rPr>
      </w:pPr>
    </w:p>
    <w:p w:rsidR="00264654" w:rsidRDefault="00264654">
      <w:pPr>
        <w:widowControl w:val="0"/>
        <w:pBdr>
          <w:top w:val="nil"/>
          <w:left w:val="nil"/>
          <w:bottom w:val="nil"/>
          <w:right w:val="nil"/>
          <w:between w:val="nil"/>
        </w:pBdr>
        <w:spacing w:after="0" w:line="240" w:lineRule="auto"/>
        <w:rPr>
          <w:rFonts w:ascii="Roboto" w:eastAsia="Roboto" w:hAnsi="Roboto" w:cs="Roboto"/>
          <w:color w:val="000000"/>
          <w:sz w:val="20"/>
          <w:szCs w:val="20"/>
        </w:rPr>
      </w:pPr>
    </w:p>
    <w:p w:rsidR="00264654" w:rsidRDefault="00264654">
      <w:pPr>
        <w:widowControl w:val="0"/>
        <w:pBdr>
          <w:top w:val="nil"/>
          <w:left w:val="nil"/>
          <w:bottom w:val="nil"/>
          <w:right w:val="nil"/>
          <w:between w:val="nil"/>
        </w:pBdr>
        <w:spacing w:after="0" w:line="240" w:lineRule="auto"/>
        <w:rPr>
          <w:rFonts w:ascii="Roboto" w:eastAsia="Roboto" w:hAnsi="Roboto" w:cs="Roboto"/>
          <w:color w:val="000000"/>
          <w:sz w:val="20"/>
          <w:szCs w:val="20"/>
        </w:rPr>
      </w:pPr>
    </w:p>
    <w:p w:rsidR="00264654" w:rsidRDefault="00264654">
      <w:pPr>
        <w:widowControl w:val="0"/>
        <w:pBdr>
          <w:top w:val="nil"/>
          <w:left w:val="nil"/>
          <w:bottom w:val="nil"/>
          <w:right w:val="nil"/>
          <w:between w:val="nil"/>
        </w:pBdr>
        <w:spacing w:before="4" w:after="0" w:line="240" w:lineRule="auto"/>
        <w:rPr>
          <w:rFonts w:ascii="Roboto" w:eastAsia="Roboto" w:hAnsi="Roboto" w:cs="Roboto"/>
          <w:color w:val="000000"/>
        </w:rPr>
      </w:pPr>
    </w:p>
    <w:p w:rsidR="00264654" w:rsidRDefault="00895CDF">
      <w:pPr>
        <w:ind w:left="1518" w:right="1499"/>
        <w:jc w:val="center"/>
        <w:rPr>
          <w:sz w:val="18"/>
          <w:szCs w:val="18"/>
        </w:rPr>
      </w:pPr>
      <w:r>
        <w:rPr>
          <w:sz w:val="18"/>
          <w:szCs w:val="18"/>
        </w:rPr>
        <w:t>This content is n</w:t>
      </w:r>
      <w:r>
        <w:rPr>
          <w:sz w:val="18"/>
          <w:szCs w:val="18"/>
        </w:rPr>
        <w:t xml:space="preserve">either created nor endorsed by Google. </w:t>
      </w:r>
      <w:hyperlink r:id="rId35">
        <w:r>
          <w:rPr>
            <w:color w:val="000000"/>
            <w:sz w:val="18"/>
            <w:szCs w:val="18"/>
          </w:rPr>
          <w:t>R</w:t>
        </w:r>
      </w:hyperlink>
      <w:hyperlink r:id="rId36">
        <w:r>
          <w:rPr>
            <w:color w:val="000000"/>
            <w:sz w:val="18"/>
            <w:szCs w:val="18"/>
            <w:u w:val="single"/>
          </w:rPr>
          <w:t xml:space="preserve"> </w:t>
        </w:r>
      </w:hyperlink>
      <w:hyperlink r:id="rId37">
        <w:proofErr w:type="spellStart"/>
        <w:r>
          <w:rPr>
            <w:color w:val="000000"/>
            <w:sz w:val="18"/>
            <w:szCs w:val="18"/>
          </w:rPr>
          <w:t>eport</w:t>
        </w:r>
        <w:proofErr w:type="spellEnd"/>
        <w:r>
          <w:rPr>
            <w:color w:val="000000"/>
            <w:sz w:val="18"/>
            <w:szCs w:val="18"/>
          </w:rPr>
          <w:t xml:space="preserve"> Abuse </w:t>
        </w:r>
      </w:hyperlink>
      <w:r>
        <w:rPr>
          <w:sz w:val="18"/>
          <w:szCs w:val="18"/>
        </w:rPr>
        <w:t>-</w:t>
      </w:r>
      <w:r>
        <w:rPr>
          <w:sz w:val="18"/>
          <w:szCs w:val="18"/>
          <w:u w:val="single"/>
        </w:rPr>
        <w:t xml:space="preserve"> </w:t>
      </w:r>
      <w:hyperlink r:id="rId38">
        <w:r>
          <w:rPr>
            <w:color w:val="000000"/>
            <w:sz w:val="18"/>
            <w:szCs w:val="18"/>
          </w:rPr>
          <w:t xml:space="preserve">Terms of Service </w:t>
        </w:r>
      </w:hyperlink>
      <w:r>
        <w:rPr>
          <w:sz w:val="18"/>
          <w:szCs w:val="18"/>
        </w:rPr>
        <w:t>- P</w:t>
      </w:r>
      <w:hyperlink r:id="rId39">
        <w:r>
          <w:rPr>
            <w:color w:val="000000"/>
            <w:sz w:val="18"/>
            <w:szCs w:val="18"/>
            <w:u w:val="single"/>
          </w:rPr>
          <w:t xml:space="preserve"> </w:t>
        </w:r>
      </w:hyperlink>
      <w:hyperlink r:id="rId40">
        <w:proofErr w:type="spellStart"/>
        <w:r>
          <w:rPr>
            <w:color w:val="000000"/>
            <w:sz w:val="18"/>
            <w:szCs w:val="18"/>
          </w:rPr>
          <w:t>rivacy</w:t>
        </w:r>
        <w:proofErr w:type="spellEnd"/>
        <w:r>
          <w:rPr>
            <w:color w:val="000000"/>
            <w:sz w:val="18"/>
            <w:szCs w:val="18"/>
          </w:rPr>
          <w:t xml:space="preserve"> Policy</w:t>
        </w:r>
      </w:hyperlink>
      <w:r>
        <w:rPr>
          <w:noProof/>
        </w:rPr>
        <mc:AlternateContent>
          <mc:Choice Requires="wpg">
            <w:drawing>
              <wp:anchor distT="0" distB="0" distL="114300" distR="114300" simplePos="0" relativeHeight="251670528" behindDoc="0" locked="0" layoutInCell="1" hidden="0" allowOverlap="1">
                <wp:simplePos x="0" y="0"/>
                <wp:positionH relativeFrom="column">
                  <wp:posOffset>6388100</wp:posOffset>
                </wp:positionH>
                <wp:positionV relativeFrom="paragraph">
                  <wp:posOffset>101600</wp:posOffset>
                </wp:positionV>
                <wp:extent cx="351155" cy="12700"/>
                <wp:effectExtent l="0" t="0" r="0" b="0"/>
                <wp:wrapNone/>
                <wp:docPr id="230" name="Freeform: Shape 230"/>
                <wp:cNvGraphicFramePr/>
                <a:graphic xmlns:a="http://schemas.openxmlformats.org/drawingml/2006/main">
                  <a:graphicData uri="http://schemas.microsoft.com/office/word/2010/wordprocessingShape">
                    <wps:wsp>
                      <wps:cNvSpPr/>
                      <wps:spPr>
                        <a:xfrm>
                          <a:off x="5170423" y="3775238"/>
                          <a:ext cx="351155" cy="9525"/>
                        </a:xfrm>
                        <a:custGeom>
                          <a:avLst/>
                          <a:gdLst/>
                          <a:ahLst/>
                          <a:cxnLst/>
                          <a:rect l="l" t="t" r="r" b="b"/>
                          <a:pathLst>
                            <a:path w="553" h="15" extrusionOk="0">
                              <a:moveTo>
                                <a:pt x="552" y="0"/>
                              </a:moveTo>
                              <a:lnTo>
                                <a:pt x="526" y="0"/>
                              </a:lnTo>
                              <a:lnTo>
                                <a:pt x="0" y="0"/>
                              </a:lnTo>
                              <a:lnTo>
                                <a:pt x="0" y="15"/>
                              </a:lnTo>
                              <a:lnTo>
                                <a:pt x="526" y="15"/>
                              </a:lnTo>
                              <a:lnTo>
                                <a:pt x="552" y="15"/>
                              </a:lnTo>
                              <a:lnTo>
                                <a:pt x="552" y="0"/>
                              </a:lnTo>
                              <a:close/>
                            </a:path>
                          </a:pathLst>
                        </a:custGeom>
                        <a:solidFill>
                          <a:srgbClr val="000000">
                            <a:alpha val="65490"/>
                          </a:srgbClr>
                        </a:solidFill>
                        <a:ln>
                          <a:noFill/>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6388100</wp:posOffset>
                </wp:positionH>
                <wp:positionV relativeFrom="paragraph">
                  <wp:posOffset>101600</wp:posOffset>
                </wp:positionV>
                <wp:extent cx="351155" cy="12700"/>
                <wp:effectExtent b="0" l="0" r="0" t="0"/>
                <wp:wrapNone/>
                <wp:docPr id="206" name="image10.png"/>
                <a:graphic>
                  <a:graphicData uri="http://schemas.openxmlformats.org/drawingml/2006/picture">
                    <pic:pic>
                      <pic:nvPicPr>
                        <pic:cNvPr id="0" name="image10.png"/>
                        <pic:cNvPicPr preferRelativeResize="0"/>
                      </pic:nvPicPr>
                      <pic:blipFill>
                        <a:blip r:embed="rId41"/>
                        <a:srcRect/>
                        <a:stretch>
                          <a:fillRect/>
                        </a:stretch>
                      </pic:blipFill>
                      <pic:spPr>
                        <a:xfrm>
                          <a:off x="0" y="0"/>
                          <a:ext cx="351155" cy="12700"/>
                        </a:xfrm>
                        <a:prstGeom prst="rect"/>
                        <a:ln/>
                      </pic:spPr>
                    </pic:pic>
                  </a:graphicData>
                </a:graphic>
              </wp:anchor>
            </w:drawing>
          </mc:Fallback>
        </mc:AlternateContent>
      </w:r>
    </w:p>
    <w:p w:rsidR="00264654" w:rsidRDefault="00264654">
      <w:pPr>
        <w:widowControl w:val="0"/>
        <w:pBdr>
          <w:top w:val="nil"/>
          <w:left w:val="nil"/>
          <w:bottom w:val="nil"/>
          <w:right w:val="nil"/>
          <w:between w:val="nil"/>
        </w:pBdr>
        <w:spacing w:before="4" w:after="0" w:line="240" w:lineRule="auto"/>
        <w:rPr>
          <w:rFonts w:ascii="Roboto" w:eastAsia="Roboto" w:hAnsi="Roboto" w:cs="Roboto"/>
          <w:color w:val="000000"/>
          <w:sz w:val="26"/>
          <w:szCs w:val="26"/>
        </w:rPr>
      </w:pPr>
    </w:p>
    <w:p w:rsidR="00264654" w:rsidRDefault="00895CDF">
      <w:pPr>
        <w:ind w:left="1518" w:right="329"/>
        <w:jc w:val="center"/>
        <w:rPr>
          <w:sz w:val="33"/>
          <w:szCs w:val="33"/>
        </w:rPr>
      </w:pPr>
      <w:hyperlink r:id="rId42">
        <w:r>
          <w:rPr>
            <w:color w:val="000000"/>
            <w:sz w:val="33"/>
            <w:szCs w:val="33"/>
          </w:rPr>
          <w:t>Forms</w:t>
        </w:r>
      </w:hyperlink>
      <w:r>
        <w:rPr>
          <w:noProof/>
        </w:rPr>
        <mc:AlternateContent>
          <mc:Choice Requires="wpg">
            <w:drawing>
              <wp:anchor distT="0" distB="0" distL="114300" distR="114300" simplePos="0" relativeHeight="251671552" behindDoc="0" locked="0" layoutInCell="1" hidden="0" allowOverlap="1">
                <wp:simplePos x="0" y="0"/>
                <wp:positionH relativeFrom="column">
                  <wp:posOffset>3454400</wp:posOffset>
                </wp:positionH>
                <wp:positionV relativeFrom="paragraph">
                  <wp:posOffset>12700</wp:posOffset>
                </wp:positionV>
                <wp:extent cx="706120" cy="228600"/>
                <wp:effectExtent l="0" t="0" r="0" b="0"/>
                <wp:wrapNone/>
                <wp:docPr id="231" name="Freeform: Shape 231"/>
                <wp:cNvGraphicFramePr/>
                <a:graphic xmlns:a="http://schemas.openxmlformats.org/drawingml/2006/main">
                  <a:graphicData uri="http://schemas.microsoft.com/office/word/2010/wordprocessingShape">
                    <wps:wsp>
                      <wps:cNvSpPr/>
                      <wps:spPr>
                        <a:xfrm>
                          <a:off x="4997703" y="3670463"/>
                          <a:ext cx="696595" cy="219075"/>
                        </a:xfrm>
                        <a:custGeom>
                          <a:avLst/>
                          <a:gdLst/>
                          <a:ahLst/>
                          <a:cxnLst/>
                          <a:rect l="l" t="t" r="r" b="b"/>
                          <a:pathLst>
                            <a:path w="1097" h="345" extrusionOk="0">
                              <a:moveTo>
                                <a:pt x="137" y="270"/>
                              </a:moveTo>
                              <a:lnTo>
                                <a:pt x="84" y="260"/>
                              </a:lnTo>
                              <a:lnTo>
                                <a:pt x="40" y="231"/>
                              </a:lnTo>
                              <a:lnTo>
                                <a:pt x="11" y="188"/>
                              </a:lnTo>
                              <a:lnTo>
                                <a:pt x="0" y="135"/>
                              </a:lnTo>
                              <a:lnTo>
                                <a:pt x="11" y="83"/>
                              </a:lnTo>
                              <a:lnTo>
                                <a:pt x="40" y="40"/>
                              </a:lnTo>
                              <a:lnTo>
                                <a:pt x="84" y="11"/>
                              </a:lnTo>
                              <a:lnTo>
                                <a:pt x="137" y="0"/>
                              </a:lnTo>
                              <a:lnTo>
                                <a:pt x="165" y="3"/>
                              </a:lnTo>
                              <a:lnTo>
                                <a:pt x="190" y="11"/>
                              </a:lnTo>
                              <a:lnTo>
                                <a:pt x="211" y="23"/>
                              </a:lnTo>
                              <a:lnTo>
                                <a:pt x="228" y="37"/>
                              </a:lnTo>
                              <a:lnTo>
                                <a:pt x="137" y="37"/>
                              </a:lnTo>
                              <a:lnTo>
                                <a:pt x="99" y="45"/>
                              </a:lnTo>
                              <a:lnTo>
                                <a:pt x="68" y="66"/>
                              </a:lnTo>
                              <a:lnTo>
                                <a:pt x="47" y="97"/>
                              </a:lnTo>
                              <a:lnTo>
                                <a:pt x="40" y="135"/>
                              </a:lnTo>
                              <a:lnTo>
                                <a:pt x="47" y="174"/>
                              </a:lnTo>
                              <a:lnTo>
                                <a:pt x="68" y="205"/>
                              </a:lnTo>
                              <a:lnTo>
                                <a:pt x="99" y="226"/>
                              </a:lnTo>
                              <a:lnTo>
                                <a:pt x="137" y="233"/>
                              </a:lnTo>
                              <a:lnTo>
                                <a:pt x="230" y="233"/>
                              </a:lnTo>
                              <a:lnTo>
                                <a:pt x="212" y="249"/>
                              </a:lnTo>
                              <a:lnTo>
                                <a:pt x="190" y="261"/>
                              </a:lnTo>
                              <a:lnTo>
                                <a:pt x="165" y="268"/>
                              </a:lnTo>
                              <a:lnTo>
                                <a:pt x="137" y="270"/>
                              </a:lnTo>
                              <a:close/>
                              <a:moveTo>
                                <a:pt x="203" y="64"/>
                              </a:moveTo>
                              <a:lnTo>
                                <a:pt x="190" y="53"/>
                              </a:lnTo>
                              <a:lnTo>
                                <a:pt x="175" y="45"/>
                              </a:lnTo>
                              <a:lnTo>
                                <a:pt x="157" y="39"/>
                              </a:lnTo>
                              <a:lnTo>
                                <a:pt x="137" y="37"/>
                              </a:lnTo>
                              <a:lnTo>
                                <a:pt x="228" y="37"/>
                              </a:lnTo>
                              <a:lnTo>
                                <a:pt x="229" y="38"/>
                              </a:lnTo>
                              <a:lnTo>
                                <a:pt x="203" y="64"/>
                              </a:lnTo>
                              <a:close/>
                              <a:moveTo>
                                <a:pt x="230" y="233"/>
                              </a:moveTo>
                              <a:lnTo>
                                <a:pt x="137" y="233"/>
                              </a:lnTo>
                              <a:lnTo>
                                <a:pt x="160" y="231"/>
                              </a:lnTo>
                              <a:lnTo>
                                <a:pt x="179" y="225"/>
                              </a:lnTo>
                              <a:lnTo>
                                <a:pt x="194" y="216"/>
                              </a:lnTo>
                              <a:lnTo>
                                <a:pt x="205" y="206"/>
                              </a:lnTo>
                              <a:lnTo>
                                <a:pt x="212" y="198"/>
                              </a:lnTo>
                              <a:lnTo>
                                <a:pt x="218" y="187"/>
                              </a:lnTo>
                              <a:lnTo>
                                <a:pt x="222" y="174"/>
                              </a:lnTo>
                              <a:lnTo>
                                <a:pt x="225" y="160"/>
                              </a:lnTo>
                              <a:lnTo>
                                <a:pt x="137" y="160"/>
                              </a:lnTo>
                              <a:lnTo>
                                <a:pt x="137" y="123"/>
                              </a:lnTo>
                              <a:lnTo>
                                <a:pt x="261" y="123"/>
                              </a:lnTo>
                              <a:lnTo>
                                <a:pt x="262" y="130"/>
                              </a:lnTo>
                              <a:lnTo>
                                <a:pt x="263" y="135"/>
                              </a:lnTo>
                              <a:lnTo>
                                <a:pt x="263" y="146"/>
                              </a:lnTo>
                              <a:lnTo>
                                <a:pt x="261" y="168"/>
                              </a:lnTo>
                              <a:lnTo>
                                <a:pt x="256" y="191"/>
                              </a:lnTo>
                              <a:lnTo>
                                <a:pt x="246" y="213"/>
                              </a:lnTo>
                              <a:lnTo>
                                <a:pt x="231" y="232"/>
                              </a:lnTo>
                              <a:lnTo>
                                <a:pt x="230" y="233"/>
                              </a:lnTo>
                              <a:close/>
                              <a:moveTo>
                                <a:pt x="373" y="267"/>
                              </a:moveTo>
                              <a:lnTo>
                                <a:pt x="339" y="261"/>
                              </a:lnTo>
                              <a:lnTo>
                                <a:pt x="311" y="243"/>
                              </a:lnTo>
                              <a:lnTo>
                                <a:pt x="292" y="215"/>
                              </a:lnTo>
                              <a:lnTo>
                                <a:pt x="286" y="180"/>
                              </a:lnTo>
                              <a:lnTo>
                                <a:pt x="292" y="145"/>
                              </a:lnTo>
                              <a:lnTo>
                                <a:pt x="311" y="118"/>
                              </a:lnTo>
                              <a:lnTo>
                                <a:pt x="339" y="100"/>
                              </a:lnTo>
                              <a:lnTo>
                                <a:pt x="373" y="93"/>
                              </a:lnTo>
                              <a:lnTo>
                                <a:pt x="407" y="100"/>
                              </a:lnTo>
                              <a:lnTo>
                                <a:pt x="435" y="118"/>
                              </a:lnTo>
                              <a:lnTo>
                                <a:pt x="441" y="127"/>
                              </a:lnTo>
                              <a:lnTo>
                                <a:pt x="373" y="127"/>
                              </a:lnTo>
                              <a:lnTo>
                                <a:pt x="354" y="131"/>
                              </a:lnTo>
                              <a:lnTo>
                                <a:pt x="338" y="142"/>
                              </a:lnTo>
                              <a:lnTo>
                                <a:pt x="328" y="159"/>
                              </a:lnTo>
                              <a:lnTo>
                                <a:pt x="324" y="180"/>
                              </a:lnTo>
                              <a:lnTo>
                                <a:pt x="328" y="202"/>
                              </a:lnTo>
                              <a:lnTo>
                                <a:pt x="338" y="218"/>
                              </a:lnTo>
                              <a:lnTo>
                                <a:pt x="354" y="229"/>
                              </a:lnTo>
                              <a:lnTo>
                                <a:pt x="373" y="233"/>
                              </a:lnTo>
                              <a:lnTo>
                                <a:pt x="441" y="233"/>
                              </a:lnTo>
                              <a:lnTo>
                                <a:pt x="435" y="243"/>
                              </a:lnTo>
                              <a:lnTo>
                                <a:pt x="407" y="261"/>
                              </a:lnTo>
                              <a:lnTo>
                                <a:pt x="373" y="267"/>
                              </a:lnTo>
                              <a:close/>
                              <a:moveTo>
                                <a:pt x="441" y="233"/>
                              </a:moveTo>
                              <a:lnTo>
                                <a:pt x="373" y="233"/>
                              </a:lnTo>
                              <a:lnTo>
                                <a:pt x="392" y="229"/>
                              </a:lnTo>
                              <a:lnTo>
                                <a:pt x="407" y="218"/>
                              </a:lnTo>
                              <a:lnTo>
                                <a:pt x="418" y="202"/>
                              </a:lnTo>
                              <a:lnTo>
                                <a:pt x="422" y="180"/>
                              </a:lnTo>
                              <a:lnTo>
                                <a:pt x="418" y="159"/>
                              </a:lnTo>
                              <a:lnTo>
                                <a:pt x="407" y="142"/>
                              </a:lnTo>
                              <a:lnTo>
                                <a:pt x="392" y="131"/>
                              </a:lnTo>
                              <a:lnTo>
                                <a:pt x="373" y="127"/>
                              </a:lnTo>
                              <a:lnTo>
                                <a:pt x="441" y="127"/>
                              </a:lnTo>
                              <a:lnTo>
                                <a:pt x="454" y="145"/>
                              </a:lnTo>
                              <a:lnTo>
                                <a:pt x="460" y="180"/>
                              </a:lnTo>
                              <a:lnTo>
                                <a:pt x="454" y="215"/>
                              </a:lnTo>
                              <a:lnTo>
                                <a:pt x="441" y="233"/>
                              </a:lnTo>
                              <a:close/>
                              <a:moveTo>
                                <a:pt x="754" y="267"/>
                              </a:moveTo>
                              <a:lnTo>
                                <a:pt x="723" y="261"/>
                              </a:lnTo>
                              <a:lnTo>
                                <a:pt x="697" y="242"/>
                              </a:lnTo>
                              <a:lnTo>
                                <a:pt x="680" y="214"/>
                              </a:lnTo>
                              <a:lnTo>
                                <a:pt x="673" y="180"/>
                              </a:lnTo>
                              <a:lnTo>
                                <a:pt x="680" y="146"/>
                              </a:lnTo>
                              <a:lnTo>
                                <a:pt x="697" y="118"/>
                              </a:lnTo>
                              <a:lnTo>
                                <a:pt x="723" y="100"/>
                              </a:lnTo>
                              <a:lnTo>
                                <a:pt x="754" y="93"/>
                              </a:lnTo>
                              <a:lnTo>
                                <a:pt x="769" y="95"/>
                              </a:lnTo>
                              <a:lnTo>
                                <a:pt x="782" y="99"/>
                              </a:lnTo>
                              <a:lnTo>
                                <a:pt x="793" y="105"/>
                              </a:lnTo>
                              <a:lnTo>
                                <a:pt x="800" y="113"/>
                              </a:lnTo>
                              <a:lnTo>
                                <a:pt x="838" y="113"/>
                              </a:lnTo>
                              <a:lnTo>
                                <a:pt x="838" y="127"/>
                              </a:lnTo>
                              <a:lnTo>
                                <a:pt x="758" y="127"/>
                              </a:lnTo>
                              <a:lnTo>
                                <a:pt x="739" y="131"/>
                              </a:lnTo>
                              <a:lnTo>
                                <a:pt x="725" y="142"/>
                              </a:lnTo>
                              <a:lnTo>
                                <a:pt x="715" y="159"/>
                              </a:lnTo>
                              <a:lnTo>
                                <a:pt x="711" y="180"/>
                              </a:lnTo>
                              <a:lnTo>
                                <a:pt x="715" y="201"/>
                              </a:lnTo>
                              <a:lnTo>
                                <a:pt x="725" y="218"/>
                              </a:lnTo>
                              <a:lnTo>
                                <a:pt x="739" y="229"/>
                              </a:lnTo>
                              <a:lnTo>
                                <a:pt x="758" y="233"/>
                              </a:lnTo>
                              <a:lnTo>
                                <a:pt x="838" y="233"/>
                              </a:lnTo>
                              <a:lnTo>
                                <a:pt x="838" y="248"/>
                              </a:lnTo>
                              <a:lnTo>
                                <a:pt x="800" y="248"/>
                              </a:lnTo>
                              <a:lnTo>
                                <a:pt x="793" y="255"/>
                              </a:lnTo>
                              <a:lnTo>
                                <a:pt x="782" y="261"/>
                              </a:lnTo>
                              <a:lnTo>
                                <a:pt x="769" y="266"/>
                              </a:lnTo>
                              <a:lnTo>
                                <a:pt x="754" y="267"/>
                              </a:lnTo>
                              <a:close/>
                              <a:moveTo>
                                <a:pt x="838" y="113"/>
                              </a:moveTo>
                              <a:lnTo>
                                <a:pt x="802" y="113"/>
                              </a:lnTo>
                              <a:lnTo>
                                <a:pt x="802" y="98"/>
                              </a:lnTo>
                              <a:lnTo>
                                <a:pt x="838" y="98"/>
                              </a:lnTo>
                              <a:lnTo>
                                <a:pt x="838" y="113"/>
                              </a:lnTo>
                              <a:close/>
                              <a:moveTo>
                                <a:pt x="838" y="233"/>
                              </a:moveTo>
                              <a:lnTo>
                                <a:pt x="758" y="233"/>
                              </a:lnTo>
                              <a:lnTo>
                                <a:pt x="776" y="229"/>
                              </a:lnTo>
                              <a:lnTo>
                                <a:pt x="791" y="218"/>
                              </a:lnTo>
                              <a:lnTo>
                                <a:pt x="801" y="202"/>
                              </a:lnTo>
                              <a:lnTo>
                                <a:pt x="804" y="181"/>
                              </a:lnTo>
                              <a:lnTo>
                                <a:pt x="801" y="159"/>
                              </a:lnTo>
                              <a:lnTo>
                                <a:pt x="791" y="142"/>
                              </a:lnTo>
                              <a:lnTo>
                                <a:pt x="776" y="131"/>
                              </a:lnTo>
                              <a:lnTo>
                                <a:pt x="758" y="127"/>
                              </a:lnTo>
                              <a:lnTo>
                                <a:pt x="838" y="127"/>
                              </a:lnTo>
                              <a:lnTo>
                                <a:pt x="838" y="233"/>
                              </a:lnTo>
                              <a:close/>
                              <a:moveTo>
                                <a:pt x="822" y="311"/>
                              </a:moveTo>
                              <a:lnTo>
                                <a:pt x="755" y="311"/>
                              </a:lnTo>
                              <a:lnTo>
                                <a:pt x="775" y="308"/>
                              </a:lnTo>
                              <a:lnTo>
                                <a:pt x="789" y="298"/>
                              </a:lnTo>
                              <a:lnTo>
                                <a:pt x="798" y="282"/>
                              </a:lnTo>
                              <a:lnTo>
                                <a:pt x="802" y="261"/>
                              </a:lnTo>
                              <a:lnTo>
                                <a:pt x="802" y="248"/>
                              </a:lnTo>
                              <a:lnTo>
                                <a:pt x="838" y="248"/>
                              </a:lnTo>
                              <a:lnTo>
                                <a:pt x="838" y="255"/>
                              </a:lnTo>
                              <a:lnTo>
                                <a:pt x="831" y="296"/>
                              </a:lnTo>
                              <a:lnTo>
                                <a:pt x="822" y="311"/>
                              </a:lnTo>
                              <a:close/>
                              <a:moveTo>
                                <a:pt x="755" y="345"/>
                              </a:moveTo>
                              <a:lnTo>
                                <a:pt x="727" y="340"/>
                              </a:lnTo>
                              <a:lnTo>
                                <a:pt x="704" y="328"/>
                              </a:lnTo>
                              <a:lnTo>
                                <a:pt x="688" y="311"/>
                              </a:lnTo>
                              <a:lnTo>
                                <a:pt x="678" y="294"/>
                              </a:lnTo>
                              <a:lnTo>
                                <a:pt x="711" y="280"/>
                              </a:lnTo>
                              <a:lnTo>
                                <a:pt x="717" y="291"/>
                              </a:lnTo>
                              <a:lnTo>
                                <a:pt x="727" y="301"/>
                              </a:lnTo>
                              <a:lnTo>
                                <a:pt x="739" y="308"/>
                              </a:lnTo>
                              <a:lnTo>
                                <a:pt x="755" y="311"/>
                              </a:lnTo>
                              <a:lnTo>
                                <a:pt x="822" y="311"/>
                              </a:lnTo>
                              <a:lnTo>
                                <a:pt x="813" y="324"/>
                              </a:lnTo>
                              <a:lnTo>
                                <a:pt x="787" y="340"/>
                              </a:lnTo>
                              <a:lnTo>
                                <a:pt x="755" y="345"/>
                              </a:lnTo>
                              <a:close/>
                              <a:moveTo>
                                <a:pt x="568" y="267"/>
                              </a:moveTo>
                              <a:lnTo>
                                <a:pt x="534" y="261"/>
                              </a:lnTo>
                              <a:lnTo>
                                <a:pt x="506" y="243"/>
                              </a:lnTo>
                              <a:lnTo>
                                <a:pt x="487" y="215"/>
                              </a:lnTo>
                              <a:lnTo>
                                <a:pt x="481" y="180"/>
                              </a:lnTo>
                              <a:lnTo>
                                <a:pt x="487" y="145"/>
                              </a:lnTo>
                              <a:lnTo>
                                <a:pt x="506" y="118"/>
                              </a:lnTo>
                              <a:lnTo>
                                <a:pt x="534" y="100"/>
                              </a:lnTo>
                              <a:lnTo>
                                <a:pt x="568" y="93"/>
                              </a:lnTo>
                              <a:lnTo>
                                <a:pt x="602" y="100"/>
                              </a:lnTo>
                              <a:lnTo>
                                <a:pt x="630" y="118"/>
                              </a:lnTo>
                              <a:lnTo>
                                <a:pt x="636" y="127"/>
                              </a:lnTo>
                              <a:lnTo>
                                <a:pt x="568" y="127"/>
                              </a:lnTo>
                              <a:lnTo>
                                <a:pt x="549" y="131"/>
                              </a:lnTo>
                              <a:lnTo>
                                <a:pt x="533" y="142"/>
                              </a:lnTo>
                              <a:lnTo>
                                <a:pt x="523" y="159"/>
                              </a:lnTo>
                              <a:lnTo>
                                <a:pt x="519" y="180"/>
                              </a:lnTo>
                              <a:lnTo>
                                <a:pt x="523" y="202"/>
                              </a:lnTo>
                              <a:lnTo>
                                <a:pt x="533" y="218"/>
                              </a:lnTo>
                              <a:lnTo>
                                <a:pt x="549" y="229"/>
                              </a:lnTo>
                              <a:lnTo>
                                <a:pt x="568" y="233"/>
                              </a:lnTo>
                              <a:lnTo>
                                <a:pt x="636" y="233"/>
                              </a:lnTo>
                              <a:lnTo>
                                <a:pt x="630" y="243"/>
                              </a:lnTo>
                              <a:lnTo>
                                <a:pt x="602" y="261"/>
                              </a:lnTo>
                              <a:lnTo>
                                <a:pt x="568" y="267"/>
                              </a:lnTo>
                              <a:close/>
                              <a:moveTo>
                                <a:pt x="636" y="233"/>
                              </a:moveTo>
                              <a:lnTo>
                                <a:pt x="568" y="233"/>
                              </a:lnTo>
                              <a:lnTo>
                                <a:pt x="587" y="229"/>
                              </a:lnTo>
                              <a:lnTo>
                                <a:pt x="602" y="218"/>
                              </a:lnTo>
                              <a:lnTo>
                                <a:pt x="613" y="202"/>
                              </a:lnTo>
                              <a:lnTo>
                                <a:pt x="617" y="180"/>
                              </a:lnTo>
                              <a:lnTo>
                                <a:pt x="613" y="159"/>
                              </a:lnTo>
                              <a:lnTo>
                                <a:pt x="602" y="142"/>
                              </a:lnTo>
                              <a:lnTo>
                                <a:pt x="587" y="131"/>
                              </a:lnTo>
                              <a:lnTo>
                                <a:pt x="568" y="127"/>
                              </a:lnTo>
                              <a:lnTo>
                                <a:pt x="636" y="127"/>
                              </a:lnTo>
                              <a:lnTo>
                                <a:pt x="649" y="145"/>
                              </a:lnTo>
                              <a:lnTo>
                                <a:pt x="655" y="180"/>
                              </a:lnTo>
                              <a:lnTo>
                                <a:pt x="649" y="215"/>
                              </a:lnTo>
                              <a:lnTo>
                                <a:pt x="636" y="233"/>
                              </a:lnTo>
                              <a:close/>
                              <a:moveTo>
                                <a:pt x="906" y="267"/>
                              </a:moveTo>
                              <a:lnTo>
                                <a:pt x="868" y="267"/>
                              </a:lnTo>
                              <a:lnTo>
                                <a:pt x="868" y="4"/>
                              </a:lnTo>
                              <a:lnTo>
                                <a:pt x="906" y="4"/>
                              </a:lnTo>
                              <a:lnTo>
                                <a:pt x="906" y="267"/>
                              </a:lnTo>
                              <a:close/>
                              <a:moveTo>
                                <a:pt x="1022" y="267"/>
                              </a:moveTo>
                              <a:lnTo>
                                <a:pt x="988" y="261"/>
                              </a:lnTo>
                              <a:lnTo>
                                <a:pt x="960" y="242"/>
                              </a:lnTo>
                              <a:lnTo>
                                <a:pt x="942" y="214"/>
                              </a:lnTo>
                              <a:lnTo>
                                <a:pt x="935" y="180"/>
                              </a:lnTo>
                              <a:lnTo>
                                <a:pt x="942" y="145"/>
                              </a:lnTo>
                              <a:lnTo>
                                <a:pt x="960" y="117"/>
                              </a:lnTo>
                              <a:lnTo>
                                <a:pt x="986" y="99"/>
                              </a:lnTo>
                              <a:lnTo>
                                <a:pt x="1018" y="93"/>
                              </a:lnTo>
                              <a:lnTo>
                                <a:pt x="1047" y="99"/>
                              </a:lnTo>
                              <a:lnTo>
                                <a:pt x="1069" y="113"/>
                              </a:lnTo>
                              <a:lnTo>
                                <a:pt x="1079" y="126"/>
                              </a:lnTo>
                              <a:lnTo>
                                <a:pt x="1019" y="126"/>
                              </a:lnTo>
                              <a:lnTo>
                                <a:pt x="1004" y="129"/>
                              </a:lnTo>
                              <a:lnTo>
                                <a:pt x="989" y="138"/>
                              </a:lnTo>
                              <a:lnTo>
                                <a:pt x="978" y="154"/>
                              </a:lnTo>
                              <a:lnTo>
                                <a:pt x="973" y="178"/>
                              </a:lnTo>
                              <a:lnTo>
                                <a:pt x="1050" y="178"/>
                              </a:lnTo>
                              <a:lnTo>
                                <a:pt x="980" y="207"/>
                              </a:lnTo>
                              <a:lnTo>
                                <a:pt x="987" y="218"/>
                              </a:lnTo>
                              <a:lnTo>
                                <a:pt x="997" y="226"/>
                              </a:lnTo>
                              <a:lnTo>
                                <a:pt x="1008" y="231"/>
                              </a:lnTo>
                              <a:lnTo>
                                <a:pt x="1022" y="233"/>
                              </a:lnTo>
                              <a:lnTo>
                                <a:pt x="1091" y="233"/>
                              </a:lnTo>
                              <a:lnTo>
                                <a:pt x="1085" y="241"/>
                              </a:lnTo>
                              <a:lnTo>
                                <a:pt x="1070" y="253"/>
                              </a:lnTo>
                              <a:lnTo>
                                <a:pt x="1049" y="263"/>
                              </a:lnTo>
                              <a:lnTo>
                                <a:pt x="1022" y="267"/>
                              </a:lnTo>
                              <a:close/>
                              <a:moveTo>
                                <a:pt x="1050" y="178"/>
                              </a:moveTo>
                              <a:lnTo>
                                <a:pt x="973" y="178"/>
                              </a:lnTo>
                              <a:lnTo>
                                <a:pt x="1052" y="145"/>
                              </a:lnTo>
                              <a:lnTo>
                                <a:pt x="1048" y="134"/>
                              </a:lnTo>
                              <a:lnTo>
                                <a:pt x="1035" y="126"/>
                              </a:lnTo>
                              <a:lnTo>
                                <a:pt x="1079" y="126"/>
                              </a:lnTo>
                              <a:lnTo>
                                <a:pt x="1084" y="132"/>
                              </a:lnTo>
                              <a:lnTo>
                                <a:pt x="1092" y="149"/>
                              </a:lnTo>
                              <a:lnTo>
                                <a:pt x="1096" y="158"/>
                              </a:lnTo>
                              <a:lnTo>
                                <a:pt x="1050" y="178"/>
                              </a:lnTo>
                              <a:close/>
                              <a:moveTo>
                                <a:pt x="1091" y="233"/>
                              </a:moveTo>
                              <a:lnTo>
                                <a:pt x="1022" y="233"/>
                              </a:lnTo>
                              <a:lnTo>
                                <a:pt x="1035" y="231"/>
                              </a:lnTo>
                              <a:lnTo>
                                <a:pt x="1047" y="226"/>
                              </a:lnTo>
                              <a:lnTo>
                                <a:pt x="1057" y="219"/>
                              </a:lnTo>
                              <a:lnTo>
                                <a:pt x="1065" y="209"/>
                              </a:lnTo>
                              <a:lnTo>
                                <a:pt x="1094" y="229"/>
                              </a:lnTo>
                              <a:lnTo>
                                <a:pt x="1091" y="233"/>
                              </a:lnTo>
                              <a:close/>
                            </a:path>
                          </a:pathLst>
                        </a:custGeom>
                        <a:solidFill>
                          <a:srgbClr val="000000">
                            <a:alpha val="25490"/>
                          </a:srgbClr>
                        </a:solidFill>
                        <a:ln>
                          <a:noFill/>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454400</wp:posOffset>
                </wp:positionH>
                <wp:positionV relativeFrom="paragraph">
                  <wp:posOffset>12700</wp:posOffset>
                </wp:positionV>
                <wp:extent cx="706120" cy="228600"/>
                <wp:effectExtent b="0" l="0" r="0" t="0"/>
                <wp:wrapNone/>
                <wp:docPr id="220" name="image27.png"/>
                <a:graphic>
                  <a:graphicData uri="http://schemas.openxmlformats.org/drawingml/2006/picture">
                    <pic:pic>
                      <pic:nvPicPr>
                        <pic:cNvPr id="0" name="image27.png"/>
                        <pic:cNvPicPr preferRelativeResize="0"/>
                      </pic:nvPicPr>
                      <pic:blipFill>
                        <a:blip r:embed="rId43"/>
                        <a:srcRect/>
                        <a:stretch>
                          <a:fillRect/>
                        </a:stretch>
                      </pic:blipFill>
                      <pic:spPr>
                        <a:xfrm>
                          <a:off x="0" y="0"/>
                          <a:ext cx="706120" cy="228600"/>
                        </a:xfrm>
                        <a:prstGeom prst="rect"/>
                        <a:ln/>
                      </pic:spPr>
                    </pic:pic>
                  </a:graphicData>
                </a:graphic>
              </wp:anchor>
            </w:drawing>
          </mc:Fallback>
        </mc:AlternateContent>
      </w:r>
    </w:p>
    <w:p w:rsidR="00264654" w:rsidRDefault="00895CDF">
      <w:pPr>
        <w:rPr>
          <w:rFonts w:ascii="Times New Roman" w:eastAsia="Times New Roman" w:hAnsi="Times New Roman" w:cs="Times New Roman"/>
        </w:rPr>
      </w:pPr>
      <w:r>
        <w:br w:type="page"/>
      </w:r>
    </w:p>
    <w:p w:rsidR="00264654" w:rsidRDefault="00895CDF">
      <w:pPr>
        <w:spacing w:after="0" w:line="240" w:lineRule="auto"/>
        <w:rPr>
          <w:rFonts w:ascii="Arial" w:eastAsia="Arial" w:hAnsi="Arial" w:cs="Arial"/>
          <w:b/>
          <w:color w:val="000000"/>
          <w:sz w:val="20"/>
          <w:szCs w:val="20"/>
        </w:rPr>
      </w:pPr>
      <w:r>
        <w:rPr>
          <w:rFonts w:ascii="Arial" w:eastAsia="Arial" w:hAnsi="Arial" w:cs="Arial"/>
          <w:b/>
          <w:color w:val="000000"/>
          <w:sz w:val="20"/>
          <w:szCs w:val="20"/>
        </w:rPr>
        <w:lastRenderedPageBreak/>
        <w:t xml:space="preserve">8. If financial aid did not cover those courses, would that affect your decision to take them?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not take an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not take an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w:t>
      </w:r>
      <w:r>
        <w:rPr>
          <w:rFonts w:ascii="Arial" w:eastAsia="Arial" w:hAnsi="Arial" w:cs="Arial"/>
          <w:color w:val="000000"/>
          <w:sz w:val="20"/>
          <w:szCs w:val="20"/>
        </w:rPr>
        <w:t>ber taken</w:t>
      </w:r>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not take an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not take an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lastRenderedPageBreak/>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not take an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not take an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would reduce number take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 not receiving federal financial aid</w:t>
      </w:r>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b/>
          <w:color w:val="000000"/>
          <w:sz w:val="20"/>
          <w:szCs w:val="20"/>
        </w:rPr>
      </w:pPr>
    </w:p>
    <w:p w:rsidR="00264654" w:rsidRDefault="00895CDF">
      <w:pPr>
        <w:rPr>
          <w:rFonts w:ascii="Arial" w:eastAsia="Arial" w:hAnsi="Arial" w:cs="Arial"/>
          <w:b/>
          <w:color w:val="000000"/>
          <w:sz w:val="20"/>
          <w:szCs w:val="20"/>
        </w:rPr>
      </w:pPr>
      <w:r>
        <w:br w:type="page"/>
      </w:r>
    </w:p>
    <w:p w:rsidR="00264654" w:rsidRDefault="00895CDF">
      <w:pPr>
        <w:spacing w:after="0" w:line="240" w:lineRule="auto"/>
        <w:rPr>
          <w:rFonts w:ascii="Arial" w:eastAsia="Arial" w:hAnsi="Arial" w:cs="Arial"/>
          <w:b/>
          <w:color w:val="000000"/>
          <w:sz w:val="20"/>
          <w:szCs w:val="20"/>
        </w:rPr>
      </w:pPr>
      <w:r>
        <w:rPr>
          <w:rFonts w:ascii="Arial" w:eastAsia="Arial" w:hAnsi="Arial" w:cs="Arial"/>
          <w:b/>
          <w:color w:val="000000"/>
          <w:sz w:val="20"/>
          <w:szCs w:val="20"/>
        </w:rPr>
        <w:lastRenderedPageBreak/>
        <w:t>9. In addition to cost and acquiring knowledge to help pass the CPA Exam, what other factors affected your decision to take ACC 407, 413, 415 (for example, personal interest in the topic, the timing of course offering, etc.)</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nterest in topic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thing ot</w:t>
      </w:r>
      <w:r>
        <w:rPr>
          <w:rFonts w:ascii="Arial" w:eastAsia="Arial" w:hAnsi="Arial" w:cs="Arial"/>
          <w:color w:val="000000"/>
          <w:sz w:val="20"/>
          <w:szCs w:val="20"/>
        </w:rPr>
        <w:t>her than the material being covered on the CPA Exam.</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n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 like the idea of studying tax and such, so ACC 407 seems like a great fit anyways.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he timing of the course offering</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 think other than being able to fulfill the </w:t>
      </w:r>
      <w:proofErr w:type="gramStart"/>
      <w:r>
        <w:rPr>
          <w:rFonts w:ascii="Arial" w:eastAsia="Arial" w:hAnsi="Arial" w:cs="Arial"/>
          <w:color w:val="000000"/>
          <w:sz w:val="20"/>
          <w:szCs w:val="20"/>
        </w:rPr>
        <w:t>150 credit</w:t>
      </w:r>
      <w:proofErr w:type="gramEnd"/>
      <w:r>
        <w:rPr>
          <w:rFonts w:ascii="Arial" w:eastAsia="Arial" w:hAnsi="Arial" w:cs="Arial"/>
          <w:color w:val="000000"/>
          <w:sz w:val="20"/>
          <w:szCs w:val="20"/>
        </w:rPr>
        <w:t xml:space="preserve"> requireme</w:t>
      </w:r>
      <w:r>
        <w:rPr>
          <w:rFonts w:ascii="Arial" w:eastAsia="Arial" w:hAnsi="Arial" w:cs="Arial"/>
          <w:color w:val="000000"/>
          <w:sz w:val="20"/>
          <w:szCs w:val="20"/>
        </w:rPr>
        <w:t>nt and being able to acquire more knowledge in accounting, I think I would've taken these classes sooner if it wasn't offered during the night. I normally work during closing shifts, and taking these classes now I had to cut my hours at work.</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iming of co</w:t>
      </w:r>
      <w:r>
        <w:rPr>
          <w:rFonts w:ascii="Arial" w:eastAsia="Arial" w:hAnsi="Arial" w:cs="Arial"/>
          <w:color w:val="000000"/>
          <w:sz w:val="20"/>
          <w:szCs w:val="20"/>
        </w:rPr>
        <w:t>urse offering</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he timing of course offering</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he timing of course offering</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Timing of course offered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iming of course offering by semester and by hour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Expand knowledge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iming of course offering, personal schedul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y interest in the course and when it is offere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he fact that 413 was offered in the evening made it easier for me to take the clas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Timing of course offering.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iming, availability, schedule spac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personal interest and importance in aiding my path </w:t>
      </w:r>
      <w:r>
        <w:rPr>
          <w:rFonts w:ascii="Arial" w:eastAsia="Arial" w:hAnsi="Arial" w:cs="Arial"/>
          <w:color w:val="000000"/>
          <w:sz w:val="20"/>
          <w:szCs w:val="20"/>
        </w:rPr>
        <w:t>to becoming a CPA</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t's good to widen the horizon of accounting class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am not taking ACC 407, 413 or 415</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 want to take my CPA exam. However, due to personal reasons, I would not be able to do so in the near future.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Reaching 150 cr.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Nothing, I plan on taking these courses next </w:t>
      </w:r>
      <w:proofErr w:type="spellStart"/>
      <w:r>
        <w:rPr>
          <w:rFonts w:ascii="Arial" w:eastAsia="Arial" w:hAnsi="Arial" w:cs="Arial"/>
          <w:color w:val="000000"/>
          <w:sz w:val="20"/>
          <w:szCs w:val="20"/>
        </w:rPr>
        <w:t>semster</w:t>
      </w:r>
      <w:proofErr w:type="spellEnd"/>
      <w:r>
        <w:rPr>
          <w:rFonts w:ascii="Arial" w:eastAsia="Arial" w:hAnsi="Arial" w:cs="Arial"/>
          <w:color w:val="000000"/>
          <w:sz w:val="20"/>
          <w:szCs w:val="20"/>
        </w:rPr>
        <w:t>.</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practical interest and time of the course offering.</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o learn more about the topic.</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Timing of when the classes are offered.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iming and personal interest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Strictly for the CPA exam.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iming of cour</w:t>
      </w:r>
      <w:r>
        <w:rPr>
          <w:rFonts w:ascii="Arial" w:eastAsia="Arial" w:hAnsi="Arial" w:cs="Arial"/>
          <w:color w:val="000000"/>
          <w:sz w:val="20"/>
          <w:szCs w:val="20"/>
        </w:rPr>
        <w:t>se offere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maybe learning </w:t>
      </w:r>
      <w:proofErr w:type="gramStart"/>
      <w:r>
        <w:rPr>
          <w:rFonts w:ascii="Arial" w:eastAsia="Arial" w:hAnsi="Arial" w:cs="Arial"/>
          <w:color w:val="000000"/>
          <w:sz w:val="20"/>
          <w:szCs w:val="20"/>
        </w:rPr>
        <w:t>these concept</w:t>
      </w:r>
      <w:proofErr w:type="gramEnd"/>
      <w:r>
        <w:rPr>
          <w:rFonts w:ascii="Arial" w:eastAsia="Arial" w:hAnsi="Arial" w:cs="Arial"/>
          <w:color w:val="000000"/>
          <w:sz w:val="20"/>
          <w:szCs w:val="20"/>
        </w:rPr>
        <w:t xml:space="preserve"> to pass the CPA exam however, I don't want to spend money if I'm not require to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Some are required for my MAcc degre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ACC requirement</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plan on becoming a CPA.</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n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iming of the course is important as well as some personal interest in certain cours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don't know if </w:t>
      </w:r>
      <w:proofErr w:type="spellStart"/>
      <w:r>
        <w:rPr>
          <w:rFonts w:ascii="Arial" w:eastAsia="Arial" w:hAnsi="Arial" w:cs="Arial"/>
          <w:color w:val="000000"/>
          <w:sz w:val="20"/>
          <w:szCs w:val="20"/>
        </w:rPr>
        <w:t>i</w:t>
      </w:r>
      <w:proofErr w:type="spellEnd"/>
      <w:r>
        <w:rPr>
          <w:rFonts w:ascii="Arial" w:eastAsia="Arial" w:hAnsi="Arial" w:cs="Arial"/>
          <w:color w:val="000000"/>
          <w:sz w:val="20"/>
          <w:szCs w:val="20"/>
        </w:rPr>
        <w:t xml:space="preserve"> will be taking them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did not take any of those cours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Professional knowledge for future employment.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Personal interest in the topic</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For MAcc credit</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iming is important</w:t>
      </w:r>
      <w:proofErr w:type="gramStart"/>
      <w:r>
        <w:rPr>
          <w:rFonts w:ascii="Arial" w:eastAsia="Arial" w:hAnsi="Arial" w:cs="Arial"/>
          <w:color w:val="000000"/>
          <w:sz w:val="20"/>
          <w:szCs w:val="20"/>
        </w:rPr>
        <w:t xml:space="preserve"> ..</w:t>
      </w:r>
      <w:proofErr w:type="gramEnd"/>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b/>
          <w:color w:val="000000"/>
          <w:sz w:val="20"/>
          <w:szCs w:val="20"/>
        </w:rPr>
      </w:pPr>
    </w:p>
    <w:p w:rsidR="00264654" w:rsidRDefault="00895CDF">
      <w:pPr>
        <w:rPr>
          <w:rFonts w:ascii="Arial" w:eastAsia="Arial" w:hAnsi="Arial" w:cs="Arial"/>
          <w:b/>
          <w:color w:val="000000"/>
          <w:sz w:val="20"/>
          <w:szCs w:val="20"/>
        </w:rPr>
      </w:pPr>
      <w:r>
        <w:br w:type="page"/>
      </w:r>
    </w:p>
    <w:p w:rsidR="00264654" w:rsidRDefault="00895CDF">
      <w:pPr>
        <w:spacing w:after="0" w:line="240" w:lineRule="auto"/>
        <w:rPr>
          <w:rFonts w:ascii="Arial" w:eastAsia="Arial" w:hAnsi="Arial" w:cs="Arial"/>
          <w:b/>
          <w:color w:val="000000"/>
          <w:sz w:val="20"/>
          <w:szCs w:val="20"/>
        </w:rPr>
      </w:pPr>
      <w:r>
        <w:rPr>
          <w:rFonts w:ascii="Arial" w:eastAsia="Arial" w:hAnsi="Arial" w:cs="Arial"/>
          <w:b/>
          <w:color w:val="000000"/>
          <w:sz w:val="20"/>
          <w:szCs w:val="20"/>
        </w:rPr>
        <w:lastRenderedPageBreak/>
        <w:t>10. In addition to completing a major in accounting, would you be interested in completing a 15 (or more) -credit minor in "professional accountancy" that included ACC 407, 413, and 415 plus 6 electives (includin</w:t>
      </w:r>
      <w:r>
        <w:rPr>
          <w:rFonts w:ascii="Arial" w:eastAsia="Arial" w:hAnsi="Arial" w:cs="Arial"/>
          <w:b/>
          <w:color w:val="000000"/>
          <w:sz w:val="20"/>
          <w:szCs w:val="20"/>
        </w:rPr>
        <w:t xml:space="preserve">g ECON, FIN, other advanced accounting topics and credit for completing CPA Review courses).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Probably not</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 would not mind a minor in it, as I also receive money from the VA, which this minor could also help me.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Yes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 believe this would be a good idea in order for the undergrads to fulfill their </w:t>
      </w:r>
      <w:proofErr w:type="gramStart"/>
      <w:r>
        <w:rPr>
          <w:rFonts w:ascii="Arial" w:eastAsia="Arial" w:hAnsi="Arial" w:cs="Arial"/>
          <w:color w:val="000000"/>
          <w:sz w:val="20"/>
          <w:szCs w:val="20"/>
        </w:rPr>
        <w:t>150 credit</w:t>
      </w:r>
      <w:proofErr w:type="gramEnd"/>
      <w:r>
        <w:rPr>
          <w:rFonts w:ascii="Arial" w:eastAsia="Arial" w:hAnsi="Arial" w:cs="Arial"/>
          <w:color w:val="000000"/>
          <w:sz w:val="20"/>
          <w:szCs w:val="20"/>
        </w:rPr>
        <w:t xml:space="preserve"> requirement.</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have four majors, ACC, FIN, IB and MI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proofErr w:type="gramStart"/>
      <w:r>
        <w:rPr>
          <w:rFonts w:ascii="Arial" w:eastAsia="Arial" w:hAnsi="Arial" w:cs="Arial"/>
          <w:color w:val="000000"/>
          <w:sz w:val="20"/>
          <w:szCs w:val="20"/>
        </w:rPr>
        <w:t>Yes</w:t>
      </w:r>
      <w:proofErr w:type="gramEnd"/>
      <w:r>
        <w:rPr>
          <w:rFonts w:ascii="Arial" w:eastAsia="Arial" w:hAnsi="Arial" w:cs="Arial"/>
          <w:color w:val="000000"/>
          <w:sz w:val="20"/>
          <w:szCs w:val="20"/>
        </w:rPr>
        <w:t xml:space="preserve"> I would be more inclined to completing a minor if this option were available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 if it delays</w:t>
      </w:r>
      <w:r>
        <w:rPr>
          <w:rFonts w:ascii="Arial" w:eastAsia="Arial" w:hAnsi="Arial" w:cs="Arial"/>
          <w:color w:val="000000"/>
          <w:sz w:val="20"/>
          <w:szCs w:val="20"/>
        </w:rPr>
        <w:t xml:space="preserve"> my graduatio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 I am not interested in completing a minor in professional accountanc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proofErr w:type="gramStart"/>
      <w:r>
        <w:rPr>
          <w:rFonts w:ascii="Arial" w:eastAsia="Arial" w:hAnsi="Arial" w:cs="Arial"/>
          <w:color w:val="000000"/>
          <w:sz w:val="20"/>
          <w:szCs w:val="20"/>
        </w:rPr>
        <w:t>Yes</w:t>
      </w:r>
      <w:proofErr w:type="gramEnd"/>
      <w:r>
        <w:rPr>
          <w:rFonts w:ascii="Arial" w:eastAsia="Arial" w:hAnsi="Arial" w:cs="Arial"/>
          <w:color w:val="000000"/>
          <w:sz w:val="20"/>
          <w:szCs w:val="20"/>
        </w:rPr>
        <w:t xml:space="preserve"> I would be interested if that was availabl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no, I plan on getting a triple major in ACC + FIN + MIS and would just take the important ACC </w:t>
      </w:r>
      <w:r>
        <w:rPr>
          <w:rFonts w:ascii="Arial" w:eastAsia="Arial" w:hAnsi="Arial" w:cs="Arial"/>
          <w:color w:val="000000"/>
          <w:sz w:val="20"/>
          <w:szCs w:val="20"/>
        </w:rPr>
        <w:t>class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 would, if time allowed.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lastRenderedPageBreak/>
        <w:t>yes 100% yes. Making a tailored class will be extremely useful for any curious student so on the fence and unsure students can make a confirmed decision within school.</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would be interested in completing a minor in professional accountanc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No, not unless </w:t>
      </w:r>
      <w:proofErr w:type="spellStart"/>
      <w:r>
        <w:rPr>
          <w:rFonts w:ascii="Arial" w:eastAsia="Arial" w:hAnsi="Arial" w:cs="Arial"/>
          <w:color w:val="000000"/>
          <w:sz w:val="20"/>
          <w:szCs w:val="20"/>
        </w:rPr>
        <w:t>i</w:t>
      </w:r>
      <w:proofErr w:type="spellEnd"/>
      <w:r>
        <w:rPr>
          <w:rFonts w:ascii="Arial" w:eastAsia="Arial" w:hAnsi="Arial" w:cs="Arial"/>
          <w:color w:val="000000"/>
          <w:sz w:val="20"/>
          <w:szCs w:val="20"/>
        </w:rPr>
        <w:t xml:space="preserve"> was guaranteed a Master's or a pass on the CPA exam</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proofErr w:type="gramStart"/>
      <w:r>
        <w:rPr>
          <w:rFonts w:ascii="Arial" w:eastAsia="Arial" w:hAnsi="Arial" w:cs="Arial"/>
          <w:color w:val="000000"/>
          <w:sz w:val="20"/>
          <w:szCs w:val="20"/>
        </w:rPr>
        <w:t>No  me</w:t>
      </w:r>
      <w:proofErr w:type="gramEnd"/>
      <w:r>
        <w:rPr>
          <w:rFonts w:ascii="Arial" w:eastAsia="Arial" w:hAnsi="Arial" w:cs="Arial"/>
          <w:color w:val="000000"/>
          <w:sz w:val="20"/>
          <w:szCs w:val="20"/>
        </w:rPr>
        <w:t xml:space="preserve"> spending more money is not worth it I could just pay for a program to help me study the CP</w:t>
      </w:r>
      <w:r>
        <w:rPr>
          <w:rFonts w:ascii="Arial" w:eastAsia="Arial" w:hAnsi="Arial" w:cs="Arial"/>
          <w:color w:val="000000"/>
          <w:sz w:val="20"/>
          <w:szCs w:val="20"/>
        </w:rPr>
        <w:t xml:space="preserve">A exam without spending more money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o because of MACC</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plan on becoming a CPA.</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Probabl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possibly, but </w:t>
      </w:r>
      <w:proofErr w:type="spellStart"/>
      <w:r>
        <w:rPr>
          <w:rFonts w:ascii="Arial" w:eastAsia="Arial" w:hAnsi="Arial" w:cs="Arial"/>
          <w:color w:val="000000"/>
          <w:sz w:val="20"/>
          <w:szCs w:val="20"/>
        </w:rPr>
        <w:t>i</w:t>
      </w:r>
      <w:proofErr w:type="spellEnd"/>
      <w:r>
        <w:rPr>
          <w:rFonts w:ascii="Arial" w:eastAsia="Arial" w:hAnsi="Arial" w:cs="Arial"/>
          <w:color w:val="000000"/>
          <w:sz w:val="20"/>
          <w:szCs w:val="20"/>
        </w:rPr>
        <w:t xml:space="preserve"> plan on double majoring in fin too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I would be interested in pursuing a minor in "professional accountancy" if there was an optio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proofErr w:type="gramStart"/>
      <w:r>
        <w:rPr>
          <w:rFonts w:ascii="Arial" w:eastAsia="Arial" w:hAnsi="Arial" w:cs="Arial"/>
          <w:color w:val="000000"/>
          <w:sz w:val="20"/>
          <w:szCs w:val="20"/>
        </w:rPr>
        <w:t>Yes</w:t>
      </w:r>
      <w:proofErr w:type="gramEnd"/>
      <w:r>
        <w:rPr>
          <w:rFonts w:ascii="Arial" w:eastAsia="Arial" w:hAnsi="Arial" w:cs="Arial"/>
          <w:color w:val="000000"/>
          <w:sz w:val="20"/>
          <w:szCs w:val="20"/>
        </w:rPr>
        <w:t xml:space="preserve"> if I were still in undergra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proofErr w:type="gramStart"/>
      <w:r>
        <w:rPr>
          <w:rFonts w:ascii="Arial" w:eastAsia="Arial" w:hAnsi="Arial" w:cs="Arial"/>
          <w:color w:val="000000"/>
          <w:sz w:val="20"/>
          <w:szCs w:val="20"/>
        </w:rPr>
        <w:t>Yes</w:t>
      </w:r>
      <w:proofErr w:type="gramEnd"/>
      <w:r>
        <w:rPr>
          <w:rFonts w:ascii="Arial" w:eastAsia="Arial" w:hAnsi="Arial" w:cs="Arial"/>
          <w:color w:val="000000"/>
          <w:sz w:val="20"/>
          <w:szCs w:val="20"/>
        </w:rPr>
        <w:t xml:space="preserve"> I like finance </w:t>
      </w:r>
    </w:p>
    <w:p w:rsidR="00264654" w:rsidRDefault="00264654">
      <w:pPr>
        <w:spacing w:after="0" w:line="240" w:lineRule="auto"/>
        <w:rPr>
          <w:rFonts w:ascii="Arial" w:eastAsia="Arial" w:hAnsi="Arial" w:cs="Arial"/>
          <w:color w:val="000000"/>
          <w:sz w:val="20"/>
          <w:szCs w:val="20"/>
        </w:rPr>
      </w:pPr>
    </w:p>
    <w:p w:rsidR="00264654" w:rsidRDefault="00264654">
      <w:pPr>
        <w:spacing w:after="0" w:line="240" w:lineRule="auto"/>
        <w:rPr>
          <w:rFonts w:ascii="Arial" w:eastAsia="Arial" w:hAnsi="Arial" w:cs="Arial"/>
          <w:b/>
          <w:color w:val="000000"/>
          <w:sz w:val="20"/>
          <w:szCs w:val="20"/>
        </w:rPr>
      </w:pPr>
    </w:p>
    <w:p w:rsidR="00264654" w:rsidRDefault="00895CDF">
      <w:pPr>
        <w:rPr>
          <w:rFonts w:ascii="Arial" w:eastAsia="Arial" w:hAnsi="Arial" w:cs="Arial"/>
          <w:b/>
          <w:color w:val="000000"/>
          <w:sz w:val="20"/>
          <w:szCs w:val="20"/>
        </w:rPr>
      </w:pPr>
      <w:r>
        <w:br w:type="page"/>
      </w:r>
    </w:p>
    <w:p w:rsidR="00264654" w:rsidRDefault="00895CDF">
      <w:pPr>
        <w:spacing w:after="0" w:line="240" w:lineRule="auto"/>
        <w:rPr>
          <w:rFonts w:ascii="Arial" w:eastAsia="Arial" w:hAnsi="Arial" w:cs="Arial"/>
          <w:b/>
          <w:color w:val="000000"/>
          <w:sz w:val="20"/>
          <w:szCs w:val="20"/>
        </w:rPr>
      </w:pPr>
      <w:r>
        <w:rPr>
          <w:rFonts w:ascii="Arial" w:eastAsia="Arial" w:hAnsi="Arial" w:cs="Arial"/>
          <w:b/>
          <w:color w:val="000000"/>
          <w:sz w:val="20"/>
          <w:szCs w:val="20"/>
        </w:rPr>
        <w:lastRenderedPageBreak/>
        <w:t>11. In your opinion, if such a minor were offered, would it be a more or less desirabl</w:t>
      </w:r>
      <w:r>
        <w:rPr>
          <w:rFonts w:ascii="Arial" w:eastAsia="Arial" w:hAnsi="Arial" w:cs="Arial"/>
          <w:b/>
          <w:color w:val="000000"/>
          <w:sz w:val="20"/>
          <w:szCs w:val="20"/>
        </w:rPr>
        <w:t>e alternative to the MAcc for qualifying for the CPA Exam and certification?</w:t>
      </w:r>
      <w:r>
        <w:rPr>
          <w:rFonts w:ascii="Arial" w:eastAsia="Arial" w:hAnsi="Arial" w:cs="Arial"/>
          <w:b/>
          <w:color w:val="000000"/>
          <w:sz w:val="20"/>
          <w:szCs w:val="20"/>
        </w:rPr>
        <w:t xml:space="preserve"> Explain.</w:t>
      </w:r>
    </w:p>
    <w:p w:rsidR="00264654" w:rsidRDefault="00264654">
      <w:pPr>
        <w:spacing w:after="0" w:line="240" w:lineRule="auto"/>
        <w:rPr>
          <w:rFonts w:ascii="Arial" w:eastAsia="Arial" w:hAnsi="Arial" w:cs="Arial"/>
          <w:b/>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Probably less since they could do so without going to school for a longer tim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t would be more desirable, because the MAcc includes additional schooling than what is </w:t>
      </w:r>
      <w:r>
        <w:rPr>
          <w:rFonts w:ascii="Arial" w:eastAsia="Arial" w:hAnsi="Arial" w:cs="Arial"/>
          <w:color w:val="000000"/>
          <w:sz w:val="20"/>
          <w:szCs w:val="20"/>
        </w:rPr>
        <w:t xml:space="preserve">needed for the CPA Exam.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ore desirable if it were cheaper and shorter than the MAcc program</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 feel like grad school is not everyone's cup of tea, mine included. That is why I was looking into double majoring and/or minoring to get the credits needed for the CPA. Having this minor could also help me in fulfilling those hours.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 I'd be very in</w:t>
      </w:r>
      <w:r>
        <w:rPr>
          <w:rFonts w:ascii="Arial" w:eastAsia="Arial" w:hAnsi="Arial" w:cs="Arial"/>
          <w:color w:val="000000"/>
          <w:sz w:val="20"/>
          <w:szCs w:val="20"/>
        </w:rPr>
        <w:t>terested in</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f it's cheaper and still can help me for the </w:t>
      </w:r>
      <w:proofErr w:type="spellStart"/>
      <w:r>
        <w:rPr>
          <w:rFonts w:ascii="Arial" w:eastAsia="Arial" w:hAnsi="Arial" w:cs="Arial"/>
          <w:color w:val="000000"/>
          <w:sz w:val="20"/>
          <w:szCs w:val="20"/>
        </w:rPr>
        <w:t>cpa</w:t>
      </w:r>
      <w:proofErr w:type="spellEnd"/>
      <w:r>
        <w:rPr>
          <w:rFonts w:ascii="Arial" w:eastAsia="Arial" w:hAnsi="Arial" w:cs="Arial"/>
          <w:color w:val="000000"/>
          <w:sz w:val="20"/>
          <w:szCs w:val="20"/>
        </w:rPr>
        <w:t xml:space="preserve"> then I would've done gone for a minor</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More desirable because it would seem less challenging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believe it would end up being a desirable alternative to the MAcc program. Because it would save</w:t>
      </w:r>
      <w:r>
        <w:rPr>
          <w:rFonts w:ascii="Arial" w:eastAsia="Arial" w:hAnsi="Arial" w:cs="Arial"/>
          <w:color w:val="000000"/>
          <w:sz w:val="20"/>
          <w:szCs w:val="20"/>
        </w:rPr>
        <w:t xml:space="preserve"> the students more money if they take this route instead of taking the </w:t>
      </w:r>
      <w:proofErr w:type="spellStart"/>
      <w:r>
        <w:rPr>
          <w:rFonts w:ascii="Arial" w:eastAsia="Arial" w:hAnsi="Arial" w:cs="Arial"/>
          <w:color w:val="000000"/>
          <w:sz w:val="20"/>
          <w:szCs w:val="20"/>
        </w:rPr>
        <w:t>masters</w:t>
      </w:r>
      <w:proofErr w:type="spellEnd"/>
      <w:r>
        <w:rPr>
          <w:rFonts w:ascii="Arial" w:eastAsia="Arial" w:hAnsi="Arial" w:cs="Arial"/>
          <w:color w:val="000000"/>
          <w:sz w:val="20"/>
          <w:szCs w:val="20"/>
        </w:rPr>
        <w:t xml:space="preserve"> program. But then again, it is still up to the student if they want to take the MAcc program prior or after the CPA Exam.</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ore desirabl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aybe not. Personally, I enrolled in M</w:t>
      </w:r>
      <w:r>
        <w:rPr>
          <w:rFonts w:ascii="Arial" w:eastAsia="Arial" w:hAnsi="Arial" w:cs="Arial"/>
          <w:color w:val="000000"/>
          <w:sz w:val="20"/>
          <w:szCs w:val="20"/>
        </w:rPr>
        <w:t>Acc because I am interested in its topics/class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It would be highly desirable alternative to the </w:t>
      </w:r>
      <w:proofErr w:type="spellStart"/>
      <w:r>
        <w:rPr>
          <w:rFonts w:ascii="Arial" w:eastAsia="Arial" w:hAnsi="Arial" w:cs="Arial"/>
          <w:color w:val="000000"/>
          <w:sz w:val="20"/>
          <w:szCs w:val="20"/>
        </w:rPr>
        <w:t>MAcc.</w:t>
      </w:r>
      <w:proofErr w:type="spellEnd"/>
      <w:r>
        <w:rPr>
          <w:rFonts w:ascii="Arial" w:eastAsia="Arial" w:hAnsi="Arial" w:cs="Arial"/>
          <w:color w:val="000000"/>
          <w:sz w:val="20"/>
          <w:szCs w:val="20"/>
        </w:rPr>
        <w:t xml:space="preserve"> In my current situation I only need 10 additional credits to obtain my 150-credit hours required for CPA certification. I would much rather get a minor that includes all three of those classes and be ab</w:t>
      </w:r>
      <w:r>
        <w:rPr>
          <w:rFonts w:ascii="Arial" w:eastAsia="Arial" w:hAnsi="Arial" w:cs="Arial"/>
          <w:color w:val="000000"/>
          <w:sz w:val="20"/>
          <w:szCs w:val="20"/>
        </w:rPr>
        <w:t>le to receive financial assistance. Versus taking additional classes just to obtain 150 credit hours. Hope this option can become available for Spring 2022.</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would prefer another degree as it allows for career flexibility</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Financing, honestly some of the</w:t>
      </w:r>
      <w:r>
        <w:rPr>
          <w:rFonts w:ascii="Arial" w:eastAsia="Arial" w:hAnsi="Arial" w:cs="Arial"/>
          <w:color w:val="000000"/>
          <w:sz w:val="20"/>
          <w:szCs w:val="20"/>
        </w:rPr>
        <w:t xml:space="preserve"> professors are terrible. ACC 200 professor David yang makes the major choice difficult to commit to due to teaching skill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ore desirabl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feel that it would be a more desirable alternative to the MAcc because most of the courses cover topics that is i</w:t>
      </w:r>
      <w:r>
        <w:rPr>
          <w:rFonts w:ascii="Arial" w:eastAsia="Arial" w:hAnsi="Arial" w:cs="Arial"/>
          <w:color w:val="000000"/>
          <w:sz w:val="20"/>
          <w:szCs w:val="20"/>
        </w:rPr>
        <w:t xml:space="preserve">mportant to the CPA exam.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Less - it seems a little redundant since I'm already an accounting major but the classes do sound interesting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For me it might be more desirable just because it adds a little more to a personal resume and educational standpoint when being hired.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less because accounting is </w:t>
      </w:r>
      <w:proofErr w:type="spellStart"/>
      <w:r>
        <w:rPr>
          <w:rFonts w:ascii="Arial" w:eastAsia="Arial" w:hAnsi="Arial" w:cs="Arial"/>
          <w:color w:val="000000"/>
          <w:sz w:val="20"/>
          <w:szCs w:val="20"/>
        </w:rPr>
        <w:t>bout</w:t>
      </w:r>
      <w:proofErr w:type="spellEnd"/>
      <w:r>
        <w:rPr>
          <w:rFonts w:ascii="Arial" w:eastAsia="Arial" w:hAnsi="Arial" w:cs="Arial"/>
          <w:color w:val="000000"/>
          <w:sz w:val="20"/>
          <w:szCs w:val="20"/>
        </w:rPr>
        <w:t xml:space="preserve"> my focus so </w:t>
      </w:r>
      <w:proofErr w:type="spellStart"/>
      <w:r>
        <w:rPr>
          <w:rFonts w:ascii="Arial" w:eastAsia="Arial" w:hAnsi="Arial" w:cs="Arial"/>
          <w:color w:val="000000"/>
          <w:sz w:val="20"/>
          <w:szCs w:val="20"/>
        </w:rPr>
        <w:t>i</w:t>
      </w:r>
      <w:proofErr w:type="spellEnd"/>
      <w:r>
        <w:rPr>
          <w:rFonts w:ascii="Arial" w:eastAsia="Arial" w:hAnsi="Arial" w:cs="Arial"/>
          <w:color w:val="000000"/>
          <w:sz w:val="20"/>
          <w:szCs w:val="20"/>
        </w:rPr>
        <w:t xml:space="preserve"> can get a minor and a double major.</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o me I think it would be a great al</w:t>
      </w:r>
      <w:r>
        <w:rPr>
          <w:rFonts w:ascii="Arial" w:eastAsia="Arial" w:hAnsi="Arial" w:cs="Arial"/>
          <w:color w:val="000000"/>
          <w:sz w:val="20"/>
          <w:szCs w:val="20"/>
        </w:rPr>
        <w:t xml:space="preserve">ternative to the MAcc but I feel like a triple major would be more valuable since you cast a wider net dipping into other topics that you are also interested in.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lastRenderedPageBreak/>
        <w:t>A minor would be more convenient but the MAcc program would better prepare me for CPA exam.</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ore desirable because the classes because the cost of applying for the MAcc is much more expensive and would also require more time versus pursuing a credit minor</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t could be more desirable for those that do not intend to get their MA. Although, getting</w:t>
      </w:r>
      <w:r>
        <w:rPr>
          <w:rFonts w:ascii="Arial" w:eastAsia="Arial" w:hAnsi="Arial" w:cs="Arial"/>
          <w:color w:val="000000"/>
          <w:sz w:val="20"/>
          <w:szCs w:val="20"/>
        </w:rPr>
        <w:t xml:space="preserve"> a MA seems better to have under your belt.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MAcc is more desirable than a minor since it seems to open more doors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t would be more desirable alternative to the MAcc because not only would it challenge us students but it would help with the additional c</w:t>
      </w:r>
      <w:r>
        <w:rPr>
          <w:rFonts w:ascii="Arial" w:eastAsia="Arial" w:hAnsi="Arial" w:cs="Arial"/>
          <w:color w:val="000000"/>
          <w:sz w:val="20"/>
          <w:szCs w:val="20"/>
        </w:rPr>
        <w:t>redit needed.</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proofErr w:type="gramStart"/>
      <w:r>
        <w:rPr>
          <w:rFonts w:ascii="Arial" w:eastAsia="Arial" w:hAnsi="Arial" w:cs="Arial"/>
          <w:color w:val="000000"/>
          <w:sz w:val="20"/>
          <w:szCs w:val="20"/>
        </w:rPr>
        <w:t>Yes</w:t>
      </w:r>
      <w:proofErr w:type="gramEnd"/>
      <w:r>
        <w:rPr>
          <w:rFonts w:ascii="Arial" w:eastAsia="Arial" w:hAnsi="Arial" w:cs="Arial"/>
          <w:color w:val="000000"/>
          <w:sz w:val="20"/>
          <w:szCs w:val="20"/>
        </w:rPr>
        <w:t xml:space="preserve"> because it can be on </w:t>
      </w:r>
      <w:proofErr w:type="spellStart"/>
      <w:r>
        <w:rPr>
          <w:rFonts w:ascii="Arial" w:eastAsia="Arial" w:hAnsi="Arial" w:cs="Arial"/>
          <w:color w:val="000000"/>
          <w:sz w:val="20"/>
          <w:szCs w:val="20"/>
        </w:rPr>
        <w:t>a</w:t>
      </w:r>
      <w:proofErr w:type="spellEnd"/>
      <w:r>
        <w:rPr>
          <w:rFonts w:ascii="Arial" w:eastAsia="Arial" w:hAnsi="Arial" w:cs="Arial"/>
          <w:color w:val="000000"/>
          <w:sz w:val="20"/>
          <w:szCs w:val="20"/>
        </w:rPr>
        <w:t xml:space="preserve"> equivalent value to a certification to take the CPA test. There is no need for someone who just needs more than they need to take the CPA test.</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The minor would be more desirable, because some people like myself ar</w:t>
      </w:r>
      <w:r>
        <w:rPr>
          <w:rFonts w:ascii="Arial" w:eastAsia="Arial" w:hAnsi="Arial" w:cs="Arial"/>
          <w:color w:val="000000"/>
          <w:sz w:val="20"/>
          <w:szCs w:val="20"/>
        </w:rPr>
        <w:t>e not interested in pursuing MAcc right after graduation. But some would not want to be in a position where they have to take certain classes for electives and would like to have more option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proofErr w:type="gramStart"/>
      <w:r>
        <w:rPr>
          <w:rFonts w:ascii="Arial" w:eastAsia="Arial" w:hAnsi="Arial" w:cs="Arial"/>
          <w:color w:val="000000"/>
          <w:sz w:val="20"/>
          <w:szCs w:val="20"/>
        </w:rPr>
        <w:t>Yes</w:t>
      </w:r>
      <w:proofErr w:type="gramEnd"/>
      <w:r>
        <w:rPr>
          <w:rFonts w:ascii="Arial" w:eastAsia="Arial" w:hAnsi="Arial" w:cs="Arial"/>
          <w:color w:val="000000"/>
          <w:sz w:val="20"/>
          <w:szCs w:val="20"/>
        </w:rPr>
        <w:t xml:space="preserve"> because the time to get the minor is shorter and it is onl</w:t>
      </w:r>
      <w:r>
        <w:rPr>
          <w:rFonts w:ascii="Arial" w:eastAsia="Arial" w:hAnsi="Arial" w:cs="Arial"/>
          <w:color w:val="000000"/>
          <w:sz w:val="20"/>
          <w:szCs w:val="20"/>
        </w:rPr>
        <w:t>y focusing on the courses needed to help with the CPA exam</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yes…uses less time to plan courses to make up the credits needed to reach 150</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believe a master's degree is desirable when companies are looking for a CPA. They don't necessarily look at the cla</w:t>
      </w:r>
      <w:r>
        <w:rPr>
          <w:rFonts w:ascii="Arial" w:eastAsia="Arial" w:hAnsi="Arial" w:cs="Arial"/>
          <w:color w:val="000000"/>
          <w:sz w:val="20"/>
          <w:szCs w:val="20"/>
        </w:rPr>
        <w:t xml:space="preserve">sses under a bachelor's degree, so I would probably still strive for a master's degree.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NA</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less desirable I think </w:t>
      </w:r>
      <w:proofErr w:type="spellStart"/>
      <w:proofErr w:type="gramStart"/>
      <w:r>
        <w:rPr>
          <w:rFonts w:ascii="Arial" w:eastAsia="Arial" w:hAnsi="Arial" w:cs="Arial"/>
          <w:color w:val="000000"/>
          <w:sz w:val="20"/>
          <w:szCs w:val="20"/>
        </w:rPr>
        <w:t>their</w:t>
      </w:r>
      <w:proofErr w:type="spellEnd"/>
      <w:proofErr w:type="gramEnd"/>
      <w:r>
        <w:rPr>
          <w:rFonts w:ascii="Arial" w:eastAsia="Arial" w:hAnsi="Arial" w:cs="Arial"/>
          <w:color w:val="000000"/>
          <w:sz w:val="20"/>
          <w:szCs w:val="20"/>
        </w:rPr>
        <w:t xml:space="preserve"> is others ways to study and prepare for the CPA exam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Less desirable as I am sure I will feel more prepared by completing my </w:t>
      </w:r>
      <w:proofErr w:type="spellStart"/>
      <w:r>
        <w:rPr>
          <w:rFonts w:ascii="Arial" w:eastAsia="Arial" w:hAnsi="Arial" w:cs="Arial"/>
          <w:color w:val="000000"/>
          <w:sz w:val="20"/>
          <w:szCs w:val="20"/>
        </w:rPr>
        <w:t>MAcc.</w:t>
      </w:r>
      <w:proofErr w:type="spellEnd"/>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f I was not in the MACC I would do the minor to save on cost of tuition and try for a MACC later in my career</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plan on becoming a CPA.</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aybe</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think it would be a more desirable alternative as there will be less credits required to be taken and also b</w:t>
      </w:r>
      <w:r>
        <w:rPr>
          <w:rFonts w:ascii="Arial" w:eastAsia="Arial" w:hAnsi="Arial" w:cs="Arial"/>
          <w:color w:val="000000"/>
          <w:sz w:val="20"/>
          <w:szCs w:val="20"/>
        </w:rPr>
        <w:t xml:space="preserve">e able to have this minor on record.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more desirable. for me, </w:t>
      </w:r>
      <w:proofErr w:type="spellStart"/>
      <w:r>
        <w:rPr>
          <w:rFonts w:ascii="Arial" w:eastAsia="Arial" w:hAnsi="Arial" w:cs="Arial"/>
          <w:color w:val="000000"/>
          <w:sz w:val="20"/>
          <w:szCs w:val="20"/>
        </w:rPr>
        <w:t>i'd</w:t>
      </w:r>
      <w:proofErr w:type="spellEnd"/>
      <w:r>
        <w:rPr>
          <w:rFonts w:ascii="Arial" w:eastAsia="Arial" w:hAnsi="Arial" w:cs="Arial"/>
          <w:color w:val="000000"/>
          <w:sz w:val="20"/>
          <w:szCs w:val="20"/>
        </w:rPr>
        <w:t xml:space="preserve"> rather fill my time adding on another major versus taking the additional accounting courses because right now, I see it as taking the additional accounting courses not counting towards anyt</w:t>
      </w:r>
      <w:r>
        <w:rPr>
          <w:rFonts w:ascii="Arial" w:eastAsia="Arial" w:hAnsi="Arial" w:cs="Arial"/>
          <w:color w:val="000000"/>
          <w:sz w:val="20"/>
          <w:szCs w:val="20"/>
        </w:rPr>
        <w:t xml:space="preserve">hing besides having more knowledge about accounting for CPA exam, whereas I could have more knowledge in another business major.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I think the MAcc would be less desirable if the minor was offered because it would be an easier path for students. Even thou</w:t>
      </w:r>
      <w:r>
        <w:rPr>
          <w:rFonts w:ascii="Arial" w:eastAsia="Arial" w:hAnsi="Arial" w:cs="Arial"/>
          <w:color w:val="000000"/>
          <w:sz w:val="20"/>
          <w:szCs w:val="20"/>
        </w:rPr>
        <w:t>gh the MAcc would still be highly looked upon compared to the minor, many students would feel the requirements for the minor will be enough to help them prepare for the CPA exam.</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More desirable, graduate classes are more expensive and I have enough transf</w:t>
      </w:r>
      <w:r>
        <w:rPr>
          <w:rFonts w:ascii="Arial" w:eastAsia="Arial" w:hAnsi="Arial" w:cs="Arial"/>
          <w:color w:val="000000"/>
          <w:sz w:val="20"/>
          <w:szCs w:val="20"/>
        </w:rPr>
        <w:t xml:space="preserve">er credits to make the </w:t>
      </w:r>
      <w:proofErr w:type="gramStart"/>
      <w:r>
        <w:rPr>
          <w:rFonts w:ascii="Arial" w:eastAsia="Arial" w:hAnsi="Arial" w:cs="Arial"/>
          <w:color w:val="000000"/>
          <w:sz w:val="20"/>
          <w:szCs w:val="20"/>
        </w:rPr>
        <w:t>150 credit</w:t>
      </w:r>
      <w:proofErr w:type="gramEnd"/>
      <w:r>
        <w:rPr>
          <w:rFonts w:ascii="Arial" w:eastAsia="Arial" w:hAnsi="Arial" w:cs="Arial"/>
          <w:color w:val="000000"/>
          <w:sz w:val="20"/>
          <w:szCs w:val="20"/>
        </w:rPr>
        <w:t xml:space="preserve"> requirement. </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lastRenderedPageBreak/>
        <w:t>Yes. Less demanding in comparison to the MAcc requirements.</w:t>
      </w:r>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Since employers are looking for people with a MAcc, I would still prefer to get a </w:t>
      </w:r>
      <w:proofErr w:type="spellStart"/>
      <w:r>
        <w:rPr>
          <w:rFonts w:ascii="Arial" w:eastAsia="Arial" w:hAnsi="Arial" w:cs="Arial"/>
          <w:color w:val="000000"/>
          <w:sz w:val="20"/>
          <w:szCs w:val="20"/>
        </w:rPr>
        <w:t>MAcc.</w:t>
      </w:r>
      <w:proofErr w:type="spellEnd"/>
    </w:p>
    <w:p w:rsidR="00264654" w:rsidRDefault="00264654">
      <w:pPr>
        <w:spacing w:after="0" w:line="240" w:lineRule="auto"/>
        <w:rPr>
          <w:rFonts w:ascii="Arial" w:eastAsia="Arial" w:hAnsi="Arial" w:cs="Arial"/>
          <w:color w:val="000000"/>
          <w:sz w:val="20"/>
          <w:szCs w:val="20"/>
        </w:rPr>
      </w:pPr>
    </w:p>
    <w:p w:rsidR="00264654" w:rsidRDefault="00895CDF">
      <w:pPr>
        <w:spacing w:after="0" w:line="240" w:lineRule="auto"/>
        <w:rPr>
          <w:rFonts w:ascii="Arial" w:eastAsia="Arial" w:hAnsi="Arial" w:cs="Arial"/>
          <w:color w:val="000000"/>
          <w:sz w:val="20"/>
          <w:szCs w:val="20"/>
        </w:rPr>
      </w:pPr>
      <w:r>
        <w:rPr>
          <w:rFonts w:ascii="Arial" w:eastAsia="Arial" w:hAnsi="Arial" w:cs="Arial"/>
          <w:color w:val="000000"/>
          <w:sz w:val="20"/>
          <w:szCs w:val="20"/>
        </w:rPr>
        <w:t xml:space="preserve">MAcc program is expensive. Although </w:t>
      </w:r>
      <w:proofErr w:type="spellStart"/>
      <w:r>
        <w:rPr>
          <w:rFonts w:ascii="Arial" w:eastAsia="Arial" w:hAnsi="Arial" w:cs="Arial"/>
          <w:color w:val="000000"/>
          <w:sz w:val="20"/>
          <w:szCs w:val="20"/>
        </w:rPr>
        <w:t>i</w:t>
      </w:r>
      <w:proofErr w:type="spellEnd"/>
      <w:r>
        <w:rPr>
          <w:rFonts w:ascii="Arial" w:eastAsia="Arial" w:hAnsi="Arial" w:cs="Arial"/>
          <w:color w:val="000000"/>
          <w:sz w:val="20"/>
          <w:szCs w:val="20"/>
        </w:rPr>
        <w:t xml:space="preserve"> need more credits a</w:t>
      </w:r>
      <w:r>
        <w:rPr>
          <w:rFonts w:ascii="Arial" w:eastAsia="Arial" w:hAnsi="Arial" w:cs="Arial"/>
          <w:color w:val="000000"/>
          <w:sz w:val="20"/>
          <w:szCs w:val="20"/>
        </w:rPr>
        <w:t>nd I wish there are more funding opportunities for students who cannot get financial Aids. Thank you!</w:t>
      </w:r>
    </w:p>
    <w:p w:rsidR="00264654" w:rsidRDefault="00264654">
      <w:pPr>
        <w:spacing w:after="0" w:line="240" w:lineRule="auto"/>
        <w:rPr>
          <w:rFonts w:ascii="Arial" w:eastAsia="Arial" w:hAnsi="Arial" w:cs="Arial"/>
          <w:color w:val="000000"/>
          <w:sz w:val="20"/>
          <w:szCs w:val="20"/>
        </w:rPr>
      </w:pPr>
    </w:p>
    <w:p w:rsidR="00264654" w:rsidRDefault="00264654"/>
    <w:p w:rsidR="00264654" w:rsidRDefault="00264654"/>
    <w:p w:rsidR="00264654" w:rsidRDefault="00264654">
      <w:pPr>
        <w:spacing w:after="0" w:line="240" w:lineRule="auto"/>
        <w:rPr>
          <w:rFonts w:ascii="Times New Roman" w:eastAsia="Times New Roman" w:hAnsi="Times New Roman" w:cs="Times New Roman"/>
        </w:rPr>
      </w:pPr>
    </w:p>
    <w:sectPr w:rsidR="002646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charset w:val="00"/>
    <w:family w:val="auto"/>
    <w:pitch w:val="default"/>
  </w:font>
  <w:font w:name="Courier New">
    <w:panose1 w:val="02070309020205020404"/>
    <w:charset w:val="00"/>
    <w:family w:val="modern"/>
    <w:pitch w:val="fixed"/>
    <w:sig w:usb0="20002A87" w:usb1="00000000" w:usb2="00000000"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F2E1B"/>
    <w:multiLevelType w:val="multilevel"/>
    <w:tmpl w:val="1242BF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8511BEF"/>
    <w:multiLevelType w:val="multilevel"/>
    <w:tmpl w:val="882EB4B6"/>
    <w:lvl w:ilvl="0">
      <w:start w:val="1"/>
      <w:numFmt w:val="decimal"/>
      <w:lvlText w:val="%1."/>
      <w:lvlJc w:val="left"/>
      <w:pPr>
        <w:ind w:left="576" w:hanging="360"/>
      </w:pPr>
    </w:lvl>
    <w:lvl w:ilvl="1">
      <w:start w:val="1"/>
      <w:numFmt w:val="lowerLetter"/>
      <w:lvlText w:val="%2."/>
      <w:lvlJc w:val="left"/>
      <w:pPr>
        <w:ind w:left="1548" w:hanging="360"/>
      </w:pPr>
    </w:lvl>
    <w:lvl w:ilvl="2">
      <w:start w:val="1"/>
      <w:numFmt w:val="lowerRoman"/>
      <w:lvlText w:val="%3."/>
      <w:lvlJc w:val="right"/>
      <w:pPr>
        <w:ind w:left="2268" w:hanging="180"/>
      </w:pPr>
    </w:lvl>
    <w:lvl w:ilvl="3">
      <w:start w:val="1"/>
      <w:numFmt w:val="decimal"/>
      <w:lvlText w:val="%4."/>
      <w:lvlJc w:val="left"/>
      <w:pPr>
        <w:ind w:left="2988" w:hanging="360"/>
      </w:pPr>
    </w:lvl>
    <w:lvl w:ilvl="4">
      <w:start w:val="1"/>
      <w:numFmt w:val="lowerLetter"/>
      <w:lvlText w:val="%5."/>
      <w:lvlJc w:val="left"/>
      <w:pPr>
        <w:ind w:left="3708" w:hanging="360"/>
      </w:pPr>
    </w:lvl>
    <w:lvl w:ilvl="5">
      <w:start w:val="1"/>
      <w:numFmt w:val="lowerRoman"/>
      <w:lvlText w:val="%6."/>
      <w:lvlJc w:val="right"/>
      <w:pPr>
        <w:ind w:left="4428" w:hanging="180"/>
      </w:pPr>
    </w:lvl>
    <w:lvl w:ilvl="6">
      <w:start w:val="1"/>
      <w:numFmt w:val="decimal"/>
      <w:lvlText w:val="%7."/>
      <w:lvlJc w:val="left"/>
      <w:pPr>
        <w:ind w:left="5148" w:hanging="360"/>
      </w:pPr>
    </w:lvl>
    <w:lvl w:ilvl="7">
      <w:start w:val="1"/>
      <w:numFmt w:val="lowerLetter"/>
      <w:lvlText w:val="%8."/>
      <w:lvlJc w:val="left"/>
      <w:pPr>
        <w:ind w:left="5868" w:hanging="360"/>
      </w:pPr>
    </w:lvl>
    <w:lvl w:ilvl="8">
      <w:start w:val="1"/>
      <w:numFmt w:val="lowerRoman"/>
      <w:lvlText w:val="%9."/>
      <w:lvlJc w:val="right"/>
      <w:pPr>
        <w:ind w:left="658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NzY1srQ0NDI0MDZR0lEKTi0uzszPAykwrAUAxgZcVywAAAA="/>
  </w:docVars>
  <w:rsids>
    <w:rsidRoot w:val="00264654"/>
    <w:rsid w:val="00264654"/>
    <w:rsid w:val="00895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38CA8"/>
  <w15:docId w15:val="{0322A3F1-9814-468E-B440-6602532AA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247D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47DDB"/>
  </w:style>
  <w:style w:type="paragraph" w:styleId="ListParagraph">
    <w:name w:val="List Paragraph"/>
    <w:basedOn w:val="Normal"/>
    <w:uiPriority w:val="34"/>
    <w:qFormat/>
    <w:rsid w:val="00247DDB"/>
    <w:pPr>
      <w:ind w:left="720"/>
      <w:contextualSpacing/>
    </w:pPr>
  </w:style>
  <w:style w:type="character" w:customStyle="1" w:styleId="il">
    <w:name w:val="il"/>
    <w:basedOn w:val="DefaultParagraphFont"/>
    <w:rsid w:val="00306030"/>
  </w:style>
  <w:style w:type="character" w:styleId="Hyperlink">
    <w:name w:val="Hyperlink"/>
    <w:basedOn w:val="DefaultParagraphFont"/>
    <w:uiPriority w:val="99"/>
    <w:unhideWhenUsed/>
    <w:rsid w:val="0071719A"/>
    <w:rPr>
      <w:color w:val="0000FF"/>
      <w:u w:val="single"/>
    </w:rPr>
  </w:style>
  <w:style w:type="paragraph" w:styleId="BodyText">
    <w:name w:val="Body Text"/>
    <w:basedOn w:val="Normal"/>
    <w:link w:val="BodyTextChar"/>
    <w:uiPriority w:val="1"/>
    <w:semiHidden/>
    <w:unhideWhenUsed/>
    <w:qFormat/>
    <w:rsid w:val="00176316"/>
    <w:pPr>
      <w:widowControl w:val="0"/>
      <w:autoSpaceDE w:val="0"/>
      <w:autoSpaceDN w:val="0"/>
      <w:spacing w:after="0" w:line="240" w:lineRule="auto"/>
    </w:pPr>
    <w:rPr>
      <w:rFonts w:ascii="Roboto" w:eastAsia="Roboto" w:hAnsi="Roboto" w:cs="Roboto"/>
      <w:sz w:val="21"/>
      <w:szCs w:val="21"/>
    </w:rPr>
  </w:style>
  <w:style w:type="character" w:customStyle="1" w:styleId="BodyTextChar">
    <w:name w:val="Body Text Char"/>
    <w:basedOn w:val="DefaultParagraphFont"/>
    <w:link w:val="BodyText"/>
    <w:uiPriority w:val="1"/>
    <w:semiHidden/>
    <w:rsid w:val="00176316"/>
    <w:rPr>
      <w:rFonts w:ascii="Roboto" w:eastAsia="Roboto" w:hAnsi="Roboto" w:cs="Roboto"/>
      <w:sz w:val="21"/>
      <w:szCs w:val="21"/>
    </w:rPr>
  </w:style>
  <w:style w:type="paragraph" w:customStyle="1" w:styleId="TableParagraph">
    <w:name w:val="Table Paragraph"/>
    <w:basedOn w:val="Normal"/>
    <w:uiPriority w:val="1"/>
    <w:qFormat/>
    <w:rsid w:val="00176316"/>
    <w:pPr>
      <w:widowControl w:val="0"/>
      <w:autoSpaceDE w:val="0"/>
      <w:autoSpaceDN w:val="0"/>
      <w:spacing w:after="0" w:line="240" w:lineRule="auto"/>
    </w:pPr>
    <w:rPr>
      <w:rFonts w:ascii="Arial" w:eastAsia="Arial" w:hAnsi="Arial" w:cs="Aria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29.png"/><Relationship Id="rId26" Type="http://schemas.openxmlformats.org/officeDocument/2006/relationships/image" Target="media/image5.png"/><Relationship Id="rId39" Type="http://schemas.openxmlformats.org/officeDocument/2006/relationships/hyperlink" Target="https://policies.google.com/privacy" TargetMode="External"/><Relationship Id="rId21" Type="http://schemas.openxmlformats.org/officeDocument/2006/relationships/image" Target="media/image21.png"/><Relationship Id="rId34" Type="http://schemas.openxmlformats.org/officeDocument/2006/relationships/image" Target="media/image30.png"/><Relationship Id="rId42" Type="http://schemas.openxmlformats.org/officeDocument/2006/relationships/hyperlink" Target="https://www.google.com/forms/about/?utm_source=product&amp;utm_medium=forms_logo&amp;utm_campaign=forms" TargetMode="External"/><Relationship Id="rId2" Type="http://schemas.openxmlformats.org/officeDocument/2006/relationships/numbering" Target="numbering.xml"/><Relationship Id="rId16" Type="http://schemas.openxmlformats.org/officeDocument/2006/relationships/image" Target="media/image25.png"/><Relationship Id="rId20" Type="http://schemas.openxmlformats.org/officeDocument/2006/relationships/image" Target="media/image19.png"/><Relationship Id="rId29" Type="http://schemas.openxmlformats.org/officeDocument/2006/relationships/image" Target="media/image7.png"/><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courses.illinois.edu/schedule/terms/ACCY/199" TargetMode="External"/><Relationship Id="rId11" Type="http://schemas.openxmlformats.org/officeDocument/2006/relationships/image" Target="media/image2.png"/><Relationship Id="rId24" Type="http://schemas.openxmlformats.org/officeDocument/2006/relationships/image" Target="media/image22.png"/><Relationship Id="rId32" Type="http://schemas.openxmlformats.org/officeDocument/2006/relationships/image" Target="media/image13.png"/><Relationship Id="rId37" Type="http://schemas.openxmlformats.org/officeDocument/2006/relationships/hyperlink" Target="https://docs.google.com/forms/d/1vLQeZA0M50gntHjsAV6m3hSAyX97q-UrrwSSfUEt1zY/reportabuse" TargetMode="External"/><Relationship Id="rId40" Type="http://schemas.openxmlformats.org/officeDocument/2006/relationships/hyperlink" Target="https://policies.google.com/privac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6.png"/><Relationship Id="rId23" Type="http://schemas.openxmlformats.org/officeDocument/2006/relationships/image" Target="media/image28.png"/><Relationship Id="rId28" Type="http://schemas.openxmlformats.org/officeDocument/2006/relationships/image" Target="media/image6.png"/><Relationship Id="rId36" Type="http://schemas.openxmlformats.org/officeDocument/2006/relationships/hyperlink" Target="https://docs.google.com/forms/d/1vLQeZA0M50gntHjsAV6m3hSAyX97q-UrrwSSfUEt1zY/reportabuse" TargetMode="External"/><Relationship Id="rId10" Type="http://schemas.openxmlformats.org/officeDocument/2006/relationships/image" Target="media/image1.png"/><Relationship Id="rId19" Type="http://schemas.openxmlformats.org/officeDocument/2006/relationships/image" Target="media/image11.png"/><Relationship Id="rId31" Type="http://schemas.openxmlformats.org/officeDocument/2006/relationships/image" Target="media/image4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image" Target="media/image14.png"/><Relationship Id="rId22" Type="http://schemas.openxmlformats.org/officeDocument/2006/relationships/image" Target="media/image8.png"/><Relationship Id="rId27" Type="http://schemas.openxmlformats.org/officeDocument/2006/relationships/image" Target="media/image210.png"/><Relationship Id="rId30" Type="http://schemas.openxmlformats.org/officeDocument/2006/relationships/image" Target="media/image12.png"/><Relationship Id="rId35" Type="http://schemas.openxmlformats.org/officeDocument/2006/relationships/hyperlink" Target="https://docs.google.com/forms/d/1vLQeZA0M50gntHjsAV6m3hSAyX97q-UrrwSSfUEt1zY/reportabuse" TargetMode="External"/><Relationship Id="rId43" Type="http://schemas.openxmlformats.org/officeDocument/2006/relationships/image" Target="media/image27.png"/><Relationship Id="rId8"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image" Target="media/image24.png"/><Relationship Id="rId17" Type="http://schemas.openxmlformats.org/officeDocument/2006/relationships/image" Target="media/image16.png"/><Relationship Id="rId25"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hyperlink" Target="https://policies.google.com/te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XrBKxG3HGSiukmq0X8QKvv59tHQ==">CgMxLjAyCGguZ2pkZ3hzMgloLjMwajB6bGw4AHIhMUp5UEhYV3NLNVZzRVA0X1MwUHlJNFA1WjZla3ZUclN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901</Words>
  <Characters>21963</Characters>
  <Application>Microsoft Office Word</Application>
  <DocSecurity>0</DocSecurity>
  <Lines>39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d</dc:creator>
  <cp:lastModifiedBy>Hamid Pourjalali</cp:lastModifiedBy>
  <cp:revision>2</cp:revision>
  <dcterms:created xsi:type="dcterms:W3CDTF">2023-09-18T01:19:00Z</dcterms:created>
  <dcterms:modified xsi:type="dcterms:W3CDTF">2023-09-18T01:19:00Z</dcterms:modified>
</cp:coreProperties>
</file>